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E0FA9" w14:textId="7B4CDEA8" w:rsidR="00EF60B3" w:rsidRPr="009A6EF3" w:rsidRDefault="0070473D">
      <w:pPr>
        <w:pBdr>
          <w:bottom w:val="single" w:sz="4" w:space="1" w:color="auto"/>
        </w:pBdr>
        <w:spacing w:after="0" w:line="240" w:lineRule="auto"/>
        <w:jc w:val="center"/>
        <w:rPr>
          <w:rFonts w:ascii="Gill Sans MT" w:eastAsia="Gill Sans MT" w:hAnsi="Gill Sans MT" w:cstheme="minorHAnsi"/>
          <w:b/>
          <w:bCs/>
          <w:color w:val="746458"/>
          <w:sz w:val="28"/>
          <w:szCs w:val="28"/>
          <w:lang w:val="es-ES"/>
        </w:rPr>
      </w:pPr>
      <w:r w:rsidRPr="009A6EF3">
        <w:rPr>
          <w:rFonts w:ascii="Gill Sans MT" w:eastAsia="Gill Sans MT" w:hAnsi="Gill Sans MT" w:cstheme="minorHAnsi"/>
          <w:b/>
          <w:bCs/>
          <w:color w:val="00A79D"/>
          <w:sz w:val="28"/>
          <w:szCs w:val="28"/>
          <w:lang w:val="es-ES"/>
        </w:rPr>
        <w:t>CUIDADO INFANTIL Y EDUCACIÓN EN LA EDAD TEMPRANA:</w:t>
      </w:r>
      <w:r w:rsidRPr="009A6EF3" w:rsidDel="0070473D">
        <w:rPr>
          <w:rFonts w:ascii="Gill Sans MT" w:eastAsia="Gill Sans MT" w:hAnsi="Gill Sans MT" w:cstheme="minorHAnsi"/>
          <w:b/>
          <w:bCs/>
          <w:color w:val="00A79D"/>
          <w:sz w:val="28"/>
          <w:szCs w:val="28"/>
          <w:lang w:val="es-ES"/>
        </w:rPr>
        <w:t xml:space="preserve"> </w:t>
      </w:r>
      <w:r w:rsidRPr="009A6EF3">
        <w:rPr>
          <w:rFonts w:ascii="Gill Sans MT" w:eastAsia="Gill Sans MT" w:hAnsi="Gill Sans MT" w:cstheme="minorHAnsi"/>
          <w:b/>
          <w:bCs/>
          <w:color w:val="00A79D"/>
          <w:sz w:val="28"/>
          <w:szCs w:val="28"/>
          <w:lang w:val="es-ES"/>
        </w:rPr>
        <w:br/>
      </w:r>
      <w:r w:rsidR="00EF60B3" w:rsidRPr="009A6EF3">
        <w:rPr>
          <w:rFonts w:ascii="Gill Sans MT" w:eastAsia="Gill Sans MT" w:hAnsi="Gill Sans MT" w:cstheme="minorHAnsi"/>
          <w:b/>
          <w:bCs/>
          <w:color w:val="746458"/>
          <w:sz w:val="28"/>
          <w:szCs w:val="28"/>
          <w:lang w:val="es-ES"/>
        </w:rPr>
        <w:t xml:space="preserve">PLANTILLA OPCIONAL DEL PLAN DE SALUD Y SEGURIDAD </w:t>
      </w:r>
    </w:p>
    <w:p w14:paraId="0F204CDE" w14:textId="5924D340" w:rsidR="00611FCE" w:rsidRPr="009A6EF3"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lang w:val="es-ES"/>
        </w:rPr>
      </w:pPr>
    </w:p>
    <w:p w14:paraId="65319BC4" w14:textId="77777777" w:rsidR="00611FCE" w:rsidRPr="009A6EF3" w:rsidRDefault="00611FCE" w:rsidP="00F011EC">
      <w:pPr>
        <w:spacing w:after="0" w:line="240" w:lineRule="auto"/>
        <w:rPr>
          <w:rFonts w:cstheme="minorHAnsi"/>
          <w:b/>
          <w:sz w:val="24"/>
          <w:szCs w:val="24"/>
          <w:lang w:val="es-ES"/>
        </w:rPr>
      </w:pPr>
    </w:p>
    <w:p w14:paraId="3B147770" w14:textId="77777777" w:rsidR="00EF60B3" w:rsidRPr="00676612" w:rsidRDefault="00EF60B3" w:rsidP="00EF60B3">
      <w:pPr>
        <w:spacing w:after="0" w:line="240" w:lineRule="auto"/>
        <w:rPr>
          <w:b/>
          <w:i/>
          <w:lang w:val="es-ES"/>
        </w:rPr>
      </w:pPr>
      <w:r w:rsidRPr="00D75DF0">
        <w:rPr>
          <w:rFonts w:cstheme="minorHAnsi"/>
          <w:b/>
          <w:noProof/>
          <w:lang w:eastAsia="zh-TW"/>
        </w:rPr>
        <mc:AlternateContent>
          <mc:Choice Requires="wps">
            <w:drawing>
              <wp:anchor distT="0" distB="0" distL="114300" distR="114300" simplePos="0" relativeHeight="251661312" behindDoc="1" locked="0" layoutInCell="1" allowOverlap="1" wp14:anchorId="6FDA37FE" wp14:editId="5630DD1B">
                <wp:simplePos x="0" y="0"/>
                <wp:positionH relativeFrom="page">
                  <wp:posOffset>8726170</wp:posOffset>
                </wp:positionH>
                <wp:positionV relativeFrom="paragraph">
                  <wp:posOffset>610870</wp:posOffset>
                </wp:positionV>
                <wp:extent cx="39370" cy="7620"/>
                <wp:effectExtent l="0" t="0" r="0" b="0"/>
                <wp:wrapNone/>
                <wp:docPr id="2"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39C82417" id="Rectangle 5" o:spid="_x0000_s1026" alt="Title: Rectangle" style="position:absolute;margin-left:687.1pt;margin-top:48.1pt;width:3.1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" fillcolor="black" stroked="f">
                <w10:wrap anchorx="page"/>
              </v:rect>
            </w:pict>
          </mc:Fallback>
        </mc:AlternateContent>
      </w:r>
      <w:r w:rsidRPr="00676612">
        <w:rPr>
          <w:rFonts w:ascii="Calibri" w:eastAsia="Calibri" w:hAnsi="Calibri" w:cs="Calibri"/>
          <w:b/>
          <w:bCs/>
          <w:lang w:val="es-ES_tradnl"/>
        </w:rPr>
        <w:t xml:space="preserve">Cada establecimiento de cuidado infantil debe crear un Plan de Salud y Seguridad de COVID-19 por escrito para </w:t>
      </w:r>
      <w:r w:rsidRPr="00676612">
        <w:rPr>
          <w:rFonts w:ascii="Calibri" w:eastAsia="Calibri" w:hAnsi="Calibri" w:cs="Times New Roman"/>
          <w:b/>
          <w:bCs/>
          <w:lang w:val="es-ES_tradnl"/>
        </w:rPr>
        <w:t xml:space="preserve">garantizar la seguridad de las operaciones y ayudar a reducir la transmisión de COVID-19. </w:t>
      </w:r>
    </w:p>
    <w:p w14:paraId="1B36D583" w14:textId="77777777" w:rsidR="00EF60B3" w:rsidRPr="00676612" w:rsidRDefault="00EF60B3" w:rsidP="00EF60B3">
      <w:pPr>
        <w:pStyle w:val="BodyText"/>
        <w:ind w:right="130"/>
        <w:rPr>
          <w:rFonts w:asciiTheme="minorHAnsi" w:hAnsiTheme="minorHAnsi" w:cstheme="minorBidi"/>
          <w:b/>
          <w:i/>
          <w:lang w:val="es-ES"/>
        </w:rPr>
      </w:pPr>
    </w:p>
    <w:p w14:paraId="21A9C38E" w14:textId="77777777" w:rsidR="00EF60B3" w:rsidRPr="00676612" w:rsidRDefault="00EF60B3" w:rsidP="00EF60B3">
      <w:pPr>
        <w:spacing w:after="0" w:line="240" w:lineRule="auto"/>
        <w:rPr>
          <w:b/>
          <w:i/>
          <w:lang w:val="es-ES"/>
        </w:rPr>
      </w:pPr>
      <w:r w:rsidRPr="00676612">
        <w:rPr>
          <w:rFonts w:ascii="Calibri" w:eastAsia="Calibri" w:hAnsi="Calibri" w:cs="Times New Roman"/>
          <w:b/>
          <w:bCs/>
          <w:i/>
          <w:iCs/>
          <w:lang w:val="es-ES_tradnl"/>
        </w:rPr>
        <w:t xml:space="preserve">NOTA:  Hacer un plan de salud y seguridad COVID-19 para su programa o establecimiento es obligatorio. Usar esta plantilla es opcional. </w:t>
      </w:r>
    </w:p>
    <w:p w14:paraId="08BFE493" w14:textId="77777777" w:rsidR="00EF60B3" w:rsidRPr="00676612" w:rsidRDefault="00EF60B3" w:rsidP="00EF60B3">
      <w:pPr>
        <w:pStyle w:val="BodyText"/>
        <w:ind w:right="130"/>
        <w:rPr>
          <w:rFonts w:asciiTheme="minorHAnsi" w:hAnsiTheme="minorHAnsi" w:cstheme="minorHAnsi"/>
          <w:lang w:val="es-ES"/>
        </w:rPr>
      </w:pPr>
    </w:p>
    <w:p w14:paraId="44B0818A" w14:textId="77777777" w:rsidR="00EF60B3" w:rsidRPr="00676612" w:rsidRDefault="00EF60B3" w:rsidP="00EF60B3">
      <w:pPr>
        <w:pStyle w:val="BodyText"/>
        <w:ind w:right="130"/>
        <w:rPr>
          <w:rFonts w:asciiTheme="minorHAnsi" w:hAnsiTheme="minorHAnsi" w:cstheme="minorHAnsi"/>
          <w:lang w:val="es-ES"/>
        </w:rPr>
      </w:pPr>
      <w:r w:rsidRPr="00676612">
        <w:rPr>
          <w:lang w:val="es-ES_tradnl"/>
        </w:rPr>
        <w:t>Esta plantilla opcional para un Plan de Salud y Seguridad de COVID-19 cumple con los requisitos de las “Pautas de salud y seguridad para el cuidado infantil y la educación temprana que operan durante COVID-19” (</w:t>
      </w:r>
      <w:r w:rsidRPr="00676612">
        <w:rPr>
          <w:i/>
          <w:iCs/>
          <w:lang w:val="es-ES_tradnl"/>
        </w:rPr>
        <w:t>a partir de ahora nos referimos a ello como “Pautas”</w:t>
      </w:r>
      <w:r w:rsidRPr="00676612">
        <w:rPr>
          <w:lang w:val="es-ES_tradnl"/>
        </w:rPr>
        <w:t>):</w:t>
      </w:r>
    </w:p>
    <w:p w14:paraId="00D5247D" w14:textId="38C625CD" w:rsidR="00611FCE" w:rsidRPr="00880E36" w:rsidRDefault="00296B2A" w:rsidP="00880E36">
      <w:pPr>
        <w:spacing w:before="120"/>
        <w:rPr>
          <w:rFonts w:cstheme="minorHAnsi"/>
          <w:b/>
          <w:lang w:val="es-ES"/>
        </w:rPr>
      </w:pPr>
      <w:hyperlink r:id="rId11" w:history="1">
        <w:r w:rsidR="00880E36" w:rsidRPr="00880E36">
          <w:rPr>
            <w:rStyle w:val="Hyperlink"/>
            <w:color w:val="006C64"/>
            <w:lang w:val="es-ES"/>
          </w:rPr>
          <w:t>https://oregonearlylearning.com/form_sets/health-and-safety-guidelines-for-child-care-and-early-education-operating-during-covid-19/</w:t>
        </w:r>
      </w:hyperlink>
      <w:r w:rsidR="00880E36" w:rsidRPr="00880E36">
        <w:rPr>
          <w:color w:val="006C64"/>
          <w:lang w:val="es-ES"/>
        </w:rPr>
        <w:t xml:space="preserve"> </w:t>
      </w:r>
      <w:r w:rsidR="00880E36" w:rsidRPr="00880E36">
        <w:rPr>
          <w:color w:val="006C64"/>
          <w:lang w:val="es-ES"/>
        </w:rPr>
        <w:br/>
      </w:r>
    </w:p>
    <w:p w14:paraId="519C8187" w14:textId="7F9472D5" w:rsidR="00EF60B3" w:rsidRPr="00676612" w:rsidRDefault="00EF60B3" w:rsidP="00676612">
      <w:pPr>
        <w:pStyle w:val="BodyText"/>
        <w:spacing w:after="240"/>
        <w:rPr>
          <w:rFonts w:cstheme="minorHAnsi"/>
          <w:b/>
          <w:color w:val="746458"/>
          <w:sz w:val="28"/>
          <w:szCs w:val="28"/>
          <w:lang w:val="es-ES"/>
        </w:rPr>
      </w:pPr>
      <w:r w:rsidRPr="00EF60B3">
        <w:rPr>
          <w:rFonts w:cstheme="minorHAnsi"/>
          <w:b/>
          <w:bCs/>
          <w:color w:val="746458"/>
          <w:sz w:val="28"/>
          <w:szCs w:val="28"/>
          <w:lang w:val="es-ES_tradnl"/>
        </w:rPr>
        <w:t>Propósito</w:t>
      </w:r>
    </w:p>
    <w:p w14:paraId="22BD2C77" w14:textId="77777777" w:rsidR="00EF60B3" w:rsidRPr="00676612" w:rsidRDefault="00EF60B3" w:rsidP="00EF60B3">
      <w:pPr>
        <w:pStyle w:val="BodyText"/>
        <w:ind w:right="130"/>
        <w:rPr>
          <w:rFonts w:asciiTheme="minorHAnsi" w:hAnsiTheme="minorHAnsi" w:cstheme="minorHAnsi"/>
          <w:lang w:val="es-ES"/>
        </w:rPr>
      </w:pPr>
      <w:r w:rsidRPr="00676612">
        <w:rPr>
          <w:lang w:val="es-ES_tradnl"/>
        </w:rPr>
        <w:t>Cuando se complete, esta plantilla va a:</w:t>
      </w:r>
    </w:p>
    <w:p w14:paraId="4E5FA081" w14:textId="77777777" w:rsidR="00EF60B3" w:rsidRPr="00676612" w:rsidRDefault="00EF60B3" w:rsidP="00EF60B3">
      <w:pPr>
        <w:pStyle w:val="BodyText"/>
        <w:numPr>
          <w:ilvl w:val="0"/>
          <w:numId w:val="26"/>
        </w:numPr>
        <w:ind w:right="130"/>
        <w:rPr>
          <w:rFonts w:asciiTheme="minorHAnsi" w:hAnsiTheme="minorHAnsi" w:cstheme="minorHAnsi"/>
          <w:lang w:val="es-ES"/>
        </w:rPr>
      </w:pPr>
      <w:r w:rsidRPr="00676612">
        <w:rPr>
          <w:lang w:val="es-ES_tradnl"/>
        </w:rPr>
        <w:t>Ayudar a los propietarios y líderes de los establecimientos a planificar e implementar eficazmente operaciones sanas y seguras durante COVID-19;</w:t>
      </w:r>
    </w:p>
    <w:p w14:paraId="459D5572" w14:textId="77777777" w:rsidR="00EF60B3" w:rsidRPr="00676612" w:rsidRDefault="00EF60B3" w:rsidP="00EF60B3">
      <w:pPr>
        <w:pStyle w:val="BodyText"/>
        <w:numPr>
          <w:ilvl w:val="0"/>
          <w:numId w:val="26"/>
        </w:numPr>
        <w:ind w:right="130"/>
        <w:rPr>
          <w:rFonts w:asciiTheme="minorHAnsi" w:hAnsiTheme="minorHAnsi" w:cstheme="minorHAnsi"/>
          <w:lang w:val="es-ES"/>
        </w:rPr>
      </w:pPr>
      <w:r w:rsidRPr="00676612">
        <w:rPr>
          <w:lang w:val="es-ES_tradnl"/>
        </w:rPr>
        <w:t xml:space="preserve">Comunicar las nuevas prácticas y procedimientos al personal de su establecimiento; y </w:t>
      </w:r>
    </w:p>
    <w:p w14:paraId="3FE3D56C" w14:textId="77777777" w:rsidR="00EF60B3" w:rsidRPr="00676612" w:rsidRDefault="00EF60B3" w:rsidP="00676612">
      <w:pPr>
        <w:pStyle w:val="BodyText"/>
        <w:numPr>
          <w:ilvl w:val="0"/>
          <w:numId w:val="26"/>
        </w:numPr>
        <w:spacing w:after="120"/>
        <w:ind w:right="130"/>
        <w:rPr>
          <w:rFonts w:asciiTheme="minorHAnsi" w:hAnsiTheme="minorHAnsi" w:cstheme="minorHAnsi"/>
          <w:lang w:val="es-ES"/>
        </w:rPr>
      </w:pPr>
      <w:r w:rsidRPr="00676612">
        <w:rPr>
          <w:lang w:val="es-ES_tradnl"/>
        </w:rPr>
        <w:t xml:space="preserve">Compartir las nuevas prácticas y procedimientos con las familias de su establecimiento. </w:t>
      </w:r>
    </w:p>
    <w:p w14:paraId="0EEC975E" w14:textId="1B39E9CB" w:rsidR="00EF60B3" w:rsidRPr="00676612" w:rsidRDefault="00EF60B3" w:rsidP="00676612">
      <w:pPr>
        <w:pStyle w:val="BodyText"/>
        <w:spacing w:after="120"/>
        <w:ind w:right="130"/>
        <w:rPr>
          <w:rFonts w:cstheme="minorHAnsi"/>
          <w:lang w:val="es-ES"/>
        </w:rPr>
      </w:pPr>
      <w:r w:rsidRPr="00676612">
        <w:rPr>
          <w:lang w:val="es-ES_tradnl"/>
        </w:rPr>
        <w:t xml:space="preserve">El Plan de Salud y Seguridad de COVID-19 desarrollado para cada establecimiento de cuidado infantil debe ser adaptado a las necesidades únicas de cada establecimiento y debe ser creado en consulta con las </w:t>
      </w:r>
      <w:r w:rsidRPr="00676612">
        <w:rPr>
          <w:i/>
          <w:iCs/>
          <w:lang w:val="es-ES_tradnl"/>
        </w:rPr>
        <w:t>Pautas</w:t>
      </w:r>
      <w:r w:rsidRPr="00676612">
        <w:rPr>
          <w:lang w:val="es-ES_tradnl"/>
        </w:rPr>
        <w:t xml:space="preserve">. Aunque el uso de esta plantilla en particular es </w:t>
      </w:r>
      <w:r w:rsidRPr="00676612">
        <w:rPr>
          <w:u w:val="single"/>
          <w:lang w:val="es-ES_tradnl"/>
        </w:rPr>
        <w:t>opcional</w:t>
      </w:r>
      <w:r w:rsidRPr="00676612">
        <w:rPr>
          <w:lang w:val="es-ES_tradnl"/>
        </w:rPr>
        <w:t xml:space="preserve">, </w:t>
      </w:r>
      <w:r w:rsidRPr="00676612">
        <w:rPr>
          <w:i/>
          <w:iCs/>
          <w:lang w:val="es-ES_tradnl"/>
        </w:rPr>
        <w:t>los proveedores deben asegurarse de que su Plan de Salud y Seguridad de COVID-19 aborde todas las pautas pertinentes a su programa.</w:t>
      </w:r>
      <w:r w:rsidRPr="00676612">
        <w:rPr>
          <w:lang w:val="es-ES_tradnl"/>
        </w:rPr>
        <w:t xml:space="preserve"> </w:t>
      </w:r>
    </w:p>
    <w:p w14:paraId="7C158739" w14:textId="2EA0D0D7" w:rsidR="00EF60B3" w:rsidRPr="00676612" w:rsidRDefault="00EF60B3" w:rsidP="00EF60B3">
      <w:pPr>
        <w:pStyle w:val="BodyText"/>
        <w:ind w:right="130"/>
        <w:rPr>
          <w:rFonts w:asciiTheme="minorHAnsi" w:hAnsiTheme="minorHAnsi" w:cstheme="minorHAnsi"/>
          <w:lang w:val="es-ES"/>
        </w:rPr>
      </w:pPr>
      <w:r w:rsidRPr="00676612">
        <w:rPr>
          <w:lang w:val="es-ES_tradnl"/>
        </w:rPr>
        <w:t xml:space="preserve">Según el requisito 14.4, el Plan de Salud y Seguridad COVID-19 de un establecimiento de cuidado infantil debe ser compartido con todo el personal y colocado en un área fácilmente visible.  Los programas también deben compartir esta plantilla o la información que contiene con las familias. </w:t>
      </w:r>
    </w:p>
    <w:p w14:paraId="1A7BFE4B" w14:textId="77777777" w:rsidR="004F3611" w:rsidRPr="009A6EF3" w:rsidRDefault="004F3611" w:rsidP="00F011EC">
      <w:pPr>
        <w:pStyle w:val="BodyText"/>
        <w:ind w:right="130"/>
        <w:rPr>
          <w:rFonts w:asciiTheme="minorHAnsi" w:hAnsiTheme="minorHAnsi" w:cstheme="minorHAnsi"/>
          <w:sz w:val="24"/>
          <w:szCs w:val="24"/>
          <w:lang w:val="es-ES"/>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Cómo compartirá su plan completado y cualquier actualización con las familias?"/>
        <w:tblDescription w:val="☐ Un boletín informativo   ☐ Software de manejo del plan   ☐ Un correo electrónico masivo&#10;☐ Una reunión virtual con un grupo de padres  ☐ Una reunión virtual individualmente con cada padre  ☐ Otro Si es &quot;Otro&quot;, por favor explique: Oprima o toque aquí para introducir el texto"/>
      </w:tblPr>
      <w:tblGrid>
        <w:gridCol w:w="9330"/>
      </w:tblGrid>
      <w:tr w:rsidR="004F3611" w:rsidRPr="00311336" w14:paraId="5CE75480" w14:textId="77777777" w:rsidTr="00A11BA7">
        <w:trPr>
          <w:tblHeader/>
        </w:trPr>
        <w:tc>
          <w:tcPr>
            <w:tcW w:w="9330" w:type="dxa"/>
            <w:tcBorders>
              <w:top w:val="single" w:sz="12" w:space="0" w:color="auto"/>
              <w:left w:val="single" w:sz="12" w:space="0" w:color="auto"/>
              <w:right w:val="single" w:sz="12" w:space="0" w:color="auto"/>
            </w:tcBorders>
            <w:shd w:val="clear" w:color="auto" w:fill="F2F2F2" w:themeFill="background1" w:themeFillShade="F2"/>
          </w:tcPr>
          <w:p w14:paraId="21D75512" w14:textId="01030EA2" w:rsidR="004F3611" w:rsidRPr="009A6EF3" w:rsidRDefault="00EF60B3" w:rsidP="004F3611">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t>¿Cómo compartirá su plan completado y cualquier actualización con las familias?</w:t>
            </w:r>
          </w:p>
        </w:tc>
      </w:tr>
      <w:tr w:rsidR="004F3611" w:rsidRPr="00311336" w14:paraId="2057B756" w14:textId="77777777" w:rsidTr="008A1B68">
        <w:tc>
          <w:tcPr>
            <w:tcW w:w="9330" w:type="dxa"/>
            <w:tcBorders>
              <w:left w:val="single" w:sz="12" w:space="0" w:color="auto"/>
              <w:right w:val="single" w:sz="12" w:space="0" w:color="auto"/>
            </w:tcBorders>
          </w:tcPr>
          <w:p w14:paraId="31A19ED9" w14:textId="6675008E" w:rsidR="004F3611" w:rsidRPr="009A6EF3" w:rsidRDefault="00296B2A">
            <w:pPr>
              <w:spacing w:line="360" w:lineRule="auto"/>
              <w:ind w:right="173"/>
              <w:jc w:val="center"/>
              <w:rPr>
                <w:rFonts w:eastAsia="Arial" w:cstheme="minorHAnsi"/>
                <w:lang w:val="es-ES" w:bidi="en-US"/>
              </w:rPr>
            </w:pPr>
            <w:sdt>
              <w:sdtPr>
                <w:rPr>
                  <w:rFonts w:eastAsia="Arial" w:cstheme="minorHAnsi"/>
                  <w:sz w:val="19"/>
                  <w:szCs w:val="19"/>
                  <w:lang w:val="es-ES" w:bidi="en-US"/>
                </w:rPr>
                <w:id w:val="-239713551"/>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676612">
              <w:rPr>
                <w:rFonts w:ascii="Calibri" w:eastAsia="Calibri" w:hAnsi="Calibri" w:cs="Calibri"/>
                <w:sz w:val="19"/>
                <w:szCs w:val="19"/>
                <w:lang w:val="es-ES_tradnl" w:bidi="en-US"/>
              </w:rPr>
              <w:t>Un boletín informativo</w:t>
            </w:r>
            <w:r w:rsidR="00D25C2C" w:rsidRPr="009A6EF3">
              <w:rPr>
                <w:rFonts w:eastAsia="Arial" w:cstheme="minorHAnsi"/>
                <w:sz w:val="19"/>
                <w:szCs w:val="19"/>
                <w:lang w:val="es-ES" w:bidi="en-US"/>
              </w:rPr>
              <w:t xml:space="preserve">   </w:t>
            </w:r>
            <w:sdt>
              <w:sdtPr>
                <w:rPr>
                  <w:rFonts w:eastAsia="Arial" w:cstheme="minorHAnsi"/>
                  <w:sz w:val="19"/>
                  <w:szCs w:val="19"/>
                  <w:lang w:val="es-ES" w:bidi="en-US"/>
                </w:rPr>
                <w:id w:val="685020491"/>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676612">
              <w:rPr>
                <w:rFonts w:eastAsia="Arial" w:cstheme="minorHAnsi"/>
                <w:sz w:val="19"/>
                <w:szCs w:val="19"/>
                <w:lang w:val="es-ES_tradnl" w:bidi="en-US"/>
              </w:rPr>
              <w:t>Software de manejo del plan</w:t>
            </w:r>
            <w:r w:rsidR="00D25C2C" w:rsidRPr="009A6EF3">
              <w:rPr>
                <w:rFonts w:eastAsia="Arial" w:cstheme="minorHAnsi"/>
                <w:sz w:val="19"/>
                <w:szCs w:val="19"/>
                <w:lang w:val="es-ES" w:bidi="en-US"/>
              </w:rPr>
              <w:t xml:space="preserve">   </w:t>
            </w:r>
            <w:sdt>
              <w:sdtPr>
                <w:rPr>
                  <w:rFonts w:eastAsia="Arial" w:cstheme="minorHAnsi"/>
                  <w:sz w:val="19"/>
                  <w:szCs w:val="19"/>
                  <w:lang w:val="es-ES" w:bidi="en-US"/>
                </w:rPr>
                <w:id w:val="1557356994"/>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676612">
              <w:rPr>
                <w:rFonts w:eastAsia="Arial" w:cstheme="minorHAnsi"/>
                <w:sz w:val="19"/>
                <w:szCs w:val="19"/>
                <w:lang w:val="es-ES_tradnl" w:bidi="en-US"/>
              </w:rPr>
              <w:t>Un correo electrónico masivo</w:t>
            </w:r>
            <w:r w:rsidR="004F3611" w:rsidRPr="009A6EF3">
              <w:rPr>
                <w:rFonts w:eastAsia="Arial" w:cstheme="minorHAnsi"/>
                <w:sz w:val="19"/>
                <w:szCs w:val="19"/>
                <w:lang w:val="es-ES" w:bidi="en-US"/>
              </w:rPr>
              <w:br/>
            </w:r>
            <w:sdt>
              <w:sdtPr>
                <w:rPr>
                  <w:rFonts w:eastAsia="Arial" w:cstheme="minorHAnsi"/>
                  <w:sz w:val="19"/>
                  <w:szCs w:val="19"/>
                  <w:lang w:val="es-ES" w:bidi="en-US"/>
                </w:rPr>
                <w:id w:val="-598027073"/>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676612">
              <w:rPr>
                <w:rFonts w:eastAsia="Arial" w:cstheme="minorHAnsi"/>
                <w:sz w:val="19"/>
                <w:szCs w:val="19"/>
                <w:lang w:val="es-ES_tradnl" w:bidi="en-US"/>
              </w:rPr>
              <w:t>Una reunión virtual con un grupo de padres</w:t>
            </w:r>
            <w:r w:rsidR="00D25C2C" w:rsidRPr="009A6EF3">
              <w:rPr>
                <w:rFonts w:eastAsia="Arial" w:cstheme="minorHAnsi"/>
                <w:sz w:val="19"/>
                <w:szCs w:val="19"/>
                <w:lang w:val="es-ES" w:bidi="en-US"/>
              </w:rPr>
              <w:t xml:space="preserve">  </w:t>
            </w:r>
            <w:sdt>
              <w:sdtPr>
                <w:rPr>
                  <w:rFonts w:eastAsia="Arial" w:cstheme="minorHAnsi"/>
                  <w:sz w:val="19"/>
                  <w:szCs w:val="19"/>
                  <w:lang w:val="es-ES" w:bidi="en-US"/>
                </w:rPr>
                <w:id w:val="459074733"/>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676612">
              <w:rPr>
                <w:rFonts w:eastAsia="Arial" w:cstheme="minorHAnsi"/>
                <w:sz w:val="19"/>
                <w:szCs w:val="19"/>
                <w:lang w:val="es-ES_tradnl" w:bidi="en-US"/>
              </w:rPr>
              <w:t>Una reunión virtual individualmente con cada padre</w:t>
            </w:r>
            <w:r w:rsidR="00D25C2C" w:rsidRPr="009A6EF3">
              <w:rPr>
                <w:rFonts w:eastAsia="Arial" w:cstheme="minorHAnsi"/>
                <w:sz w:val="19"/>
                <w:szCs w:val="19"/>
                <w:lang w:val="es-ES" w:bidi="en-US"/>
              </w:rPr>
              <w:t xml:space="preserve">  </w:t>
            </w:r>
            <w:sdt>
              <w:sdtPr>
                <w:rPr>
                  <w:rFonts w:eastAsia="Arial" w:cstheme="minorHAnsi"/>
                  <w:sz w:val="19"/>
                  <w:szCs w:val="19"/>
                  <w:lang w:val="es-ES" w:bidi="en-US"/>
                </w:rPr>
                <w:id w:val="2025356403"/>
                <w14:checkbox>
                  <w14:checked w14:val="0"/>
                  <w14:checkedState w14:val="2612" w14:font="MS Gothic"/>
                  <w14:uncheckedState w14:val="2610" w14:font="MS Gothic"/>
                </w14:checkbox>
              </w:sdtPr>
              <w:sdtEndPr/>
              <w:sdtContent>
                <w:r w:rsidR="004F3611" w:rsidRPr="009A6EF3">
                  <w:rPr>
                    <w:rFonts w:ascii="Segoe UI Symbol" w:eastAsia="MS Gothic" w:hAnsi="Segoe UI Symbol" w:cs="Segoe UI Symbol"/>
                    <w:sz w:val="19"/>
                    <w:szCs w:val="19"/>
                    <w:lang w:val="es-ES" w:bidi="en-US"/>
                  </w:rPr>
                  <w:t>☐</w:t>
                </w:r>
              </w:sdtContent>
            </w:sdt>
            <w:r w:rsidR="004F3611" w:rsidRPr="009A6EF3">
              <w:rPr>
                <w:rFonts w:eastAsia="Arial" w:cstheme="minorHAnsi"/>
                <w:sz w:val="19"/>
                <w:szCs w:val="19"/>
                <w:lang w:val="es-ES" w:bidi="en-US"/>
              </w:rPr>
              <w:t xml:space="preserve"> </w:t>
            </w:r>
            <w:r w:rsidR="00EF60B3" w:rsidRPr="009A6EF3">
              <w:rPr>
                <w:rFonts w:eastAsia="Arial" w:cstheme="minorHAnsi"/>
                <w:sz w:val="19"/>
                <w:szCs w:val="19"/>
                <w:lang w:val="es-ES" w:bidi="en-US"/>
              </w:rPr>
              <w:t>Otro</w:t>
            </w:r>
          </w:p>
        </w:tc>
      </w:tr>
      <w:tr w:rsidR="008A1B68" w:rsidRPr="00311336" w14:paraId="724F5361" w14:textId="77777777" w:rsidTr="008A1B68">
        <w:tc>
          <w:tcPr>
            <w:tcW w:w="9330" w:type="dxa"/>
            <w:tcBorders>
              <w:left w:val="single" w:sz="12" w:space="0" w:color="auto"/>
              <w:bottom w:val="single" w:sz="12" w:space="0" w:color="auto"/>
              <w:right w:val="single" w:sz="12" w:space="0" w:color="auto"/>
            </w:tcBorders>
          </w:tcPr>
          <w:p w14:paraId="6021232D" w14:textId="3B103233" w:rsidR="008A1B68" w:rsidRPr="009A6EF3" w:rsidRDefault="008A1B68" w:rsidP="008A1B68">
            <w:pPr>
              <w:ind w:right="174"/>
              <w:rPr>
                <w:rFonts w:ascii="MS Gothic" w:eastAsia="MS Gothic" w:hAnsi="MS Gothic" w:cstheme="minorHAnsi"/>
                <w:lang w:val="es-ES" w:bidi="en-US"/>
              </w:rPr>
            </w:pPr>
            <w:r w:rsidRPr="00676612">
              <w:rPr>
                <w:rFonts w:ascii="Calibri" w:eastAsia="Calibri" w:hAnsi="Calibri" w:cs="Calibri"/>
                <w:lang w:val="es-ES_tradnl" w:bidi="en-US"/>
              </w:rPr>
              <w:t xml:space="preserve">Si es "Otro", por favor explique: </w:t>
            </w:r>
            <w:sdt>
              <w:sdtPr>
                <w:rPr>
                  <w:rFonts w:eastAsia="Arial" w:cstheme="minorHAnsi"/>
                  <w:lang w:bidi="en-US"/>
                </w:rPr>
                <w:id w:val="-1614126781"/>
                <w:placeholder>
                  <w:docPart w:val="0BDEF8A8CC914907950B92D9909B726C"/>
                </w:placeholder>
              </w:sdtPr>
              <w:sdtEndPr>
                <w:rPr>
                  <w:color w:val="808080" w:themeColor="background1" w:themeShade="80"/>
                </w:rPr>
              </w:sdtEndPr>
              <w:sdtContent>
                <w:sdt>
                  <w:sdtPr>
                    <w:rPr>
                      <w:color w:val="808080" w:themeColor="background1" w:themeShade="80"/>
                      <w:lang w:val="es-ES"/>
                    </w:rPr>
                    <w:id w:val="853159078"/>
                    <w:placeholder>
                      <w:docPart w:val="242F9EED39024A3F81DE52BDC1582EAB"/>
                    </w:placeholder>
                    <w:text/>
                  </w:sdtPr>
                  <w:sdtEndPr/>
                  <w:sdtContent>
                    <w:r w:rsidRPr="00676612">
                      <w:rPr>
                        <w:color w:val="808080" w:themeColor="background1" w:themeShade="80"/>
                        <w:lang w:val="es-ES"/>
                      </w:rPr>
                      <w:t>Oprima o toque aquí para introducir el texto</w:t>
                    </w:r>
                  </w:sdtContent>
                </w:sdt>
              </w:sdtContent>
            </w:sdt>
          </w:p>
        </w:tc>
      </w:tr>
    </w:tbl>
    <w:p w14:paraId="382C5625" w14:textId="77777777" w:rsidR="008A1B68" w:rsidRPr="009A6EF3" w:rsidRDefault="008A1B68" w:rsidP="00F011EC">
      <w:pPr>
        <w:pStyle w:val="BodyText"/>
        <w:ind w:right="312"/>
        <w:rPr>
          <w:rFonts w:asciiTheme="minorHAnsi" w:hAnsiTheme="minorHAnsi" w:cstheme="minorHAnsi"/>
          <w:lang w:val="es-ES"/>
        </w:rPr>
      </w:pPr>
    </w:p>
    <w:p w14:paraId="3CC0E318" w14:textId="7BAF6A67" w:rsidR="008A1B68" w:rsidRPr="008A1B68" w:rsidRDefault="008A1B68" w:rsidP="00676612">
      <w:pPr>
        <w:pStyle w:val="BodyText"/>
        <w:spacing w:after="120"/>
        <w:rPr>
          <w:rFonts w:cstheme="minorHAnsi"/>
          <w:lang w:val="es-ES"/>
        </w:rPr>
      </w:pPr>
      <w:r w:rsidRPr="008A1B68">
        <w:rPr>
          <w:rFonts w:cstheme="minorHAnsi"/>
          <w:lang w:val="es-ES_tradnl"/>
        </w:rPr>
        <w:t xml:space="preserve">La División de Aprendizaje Temprano reconoce que muchos proveedores de cuidado infantil ya han desarrollado y están implementando sus planes, mientras que otros están en las primeras fases de desarrollo.  Los programas que ya operan bajo los planes de salud y seguridad de COVID-19 deben </w:t>
      </w:r>
      <w:r w:rsidRPr="008A1B68">
        <w:rPr>
          <w:rFonts w:cstheme="minorHAnsi"/>
          <w:lang w:val="es-ES_tradnl"/>
        </w:rPr>
        <w:lastRenderedPageBreak/>
        <w:t xml:space="preserve">revisar las </w:t>
      </w:r>
      <w:r w:rsidRPr="008A1B68">
        <w:rPr>
          <w:rFonts w:cstheme="minorHAnsi"/>
          <w:i/>
          <w:iCs/>
          <w:lang w:val="es-ES_tradnl"/>
        </w:rPr>
        <w:t>Pautas</w:t>
      </w:r>
      <w:r w:rsidRPr="008A1B68">
        <w:rPr>
          <w:rFonts w:cstheme="minorHAnsi"/>
          <w:lang w:val="es-ES_tradnl"/>
        </w:rPr>
        <w:t xml:space="preserve"> actualizadas y publicadas el 14 de agosto de 2020, y asegurarse de que su programa está cumpliendo con la pautas.</w:t>
      </w:r>
    </w:p>
    <w:p w14:paraId="599ADE6A" w14:textId="34B1E91F" w:rsidR="008A1B68" w:rsidRPr="008A1B68" w:rsidRDefault="008A1B68" w:rsidP="00676612">
      <w:pPr>
        <w:pStyle w:val="BodyText"/>
        <w:spacing w:after="120"/>
        <w:rPr>
          <w:rFonts w:cstheme="minorHAnsi"/>
          <w:lang w:val="es-ES"/>
        </w:rPr>
      </w:pPr>
      <w:r w:rsidRPr="008A1B68">
        <w:rPr>
          <w:rFonts w:cstheme="minorHAnsi"/>
          <w:lang w:val="es-ES_tradnl"/>
        </w:rPr>
        <w:t xml:space="preserve">Cada establecimiento de cuidado infantil debe continuar monitoreando su Plan de Salud y Seguridad de COVID-19 durante todo el año y actualizarlo cuando sea necesario. Todo lo que se actualice  debe ser compartido con todas las familias, el personal y publicarlo en un área fácilmente visible. </w:t>
      </w:r>
    </w:p>
    <w:p w14:paraId="09F98D21" w14:textId="012A7448" w:rsidR="008A1B68" w:rsidRPr="008A1B68" w:rsidRDefault="008A1B68" w:rsidP="00676612">
      <w:pPr>
        <w:pStyle w:val="BodyText"/>
        <w:spacing w:after="120"/>
        <w:ind w:right="312"/>
        <w:rPr>
          <w:rFonts w:cstheme="minorHAnsi"/>
          <w:b/>
          <w:u w:val="single"/>
          <w:lang w:val="es-ES"/>
        </w:rPr>
      </w:pPr>
      <w:r w:rsidRPr="008A1B68">
        <w:rPr>
          <w:rFonts w:cstheme="minorHAnsi"/>
          <w:b/>
          <w:bCs/>
          <w:u w:val="single"/>
          <w:lang w:val="es-ES_tradnl"/>
        </w:rPr>
        <w:t>Tres formas de usar esta plantilla:</w:t>
      </w:r>
      <w:r w:rsidRPr="008A1B68">
        <w:rPr>
          <w:rFonts w:cstheme="minorHAnsi"/>
          <w:lang w:val="es-ES_tradnl"/>
        </w:rPr>
        <w:t xml:space="preserve"> </w:t>
      </w:r>
    </w:p>
    <w:p w14:paraId="45A7E728" w14:textId="77777777" w:rsidR="008A1B68" w:rsidRPr="008A1B68" w:rsidRDefault="008A1B68" w:rsidP="00676612">
      <w:pPr>
        <w:pStyle w:val="BodyText"/>
        <w:numPr>
          <w:ilvl w:val="0"/>
          <w:numId w:val="25"/>
        </w:numPr>
        <w:spacing w:after="120"/>
        <w:ind w:right="312"/>
        <w:rPr>
          <w:rFonts w:cstheme="minorHAnsi"/>
          <w:lang w:val="es-ES"/>
        </w:rPr>
      </w:pPr>
      <w:r w:rsidRPr="008A1B68">
        <w:rPr>
          <w:rFonts w:cstheme="minorHAnsi"/>
          <w:b/>
          <w:bCs/>
          <w:lang w:val="es-ES_tradnl"/>
        </w:rPr>
        <w:t xml:space="preserve">Guardarla en su dispositivo y escribir en la plantilla. </w:t>
      </w:r>
      <w:r w:rsidRPr="008A1B68">
        <w:rPr>
          <w:rFonts w:cstheme="minorHAnsi"/>
          <w:lang w:val="es-ES_tradnl"/>
        </w:rPr>
        <w:t xml:space="preserve">Las cajas se expandirán automáticamente para adaptarse al texto. </w:t>
      </w:r>
    </w:p>
    <w:p w14:paraId="555BBDE6" w14:textId="77777777" w:rsidR="008A1B68" w:rsidRPr="008A1B68" w:rsidRDefault="008A1B68" w:rsidP="00676612">
      <w:pPr>
        <w:pStyle w:val="BodyText"/>
        <w:numPr>
          <w:ilvl w:val="0"/>
          <w:numId w:val="25"/>
        </w:numPr>
        <w:spacing w:after="120"/>
        <w:ind w:right="312"/>
        <w:rPr>
          <w:rFonts w:cstheme="minorHAnsi"/>
          <w:b/>
          <w:lang w:val="es-ES"/>
        </w:rPr>
      </w:pPr>
      <w:r w:rsidRPr="008A1B68">
        <w:rPr>
          <w:rFonts w:cstheme="minorHAnsi"/>
          <w:b/>
          <w:bCs/>
          <w:lang w:val="es-ES_tradnl"/>
        </w:rPr>
        <w:t>Imprimir la plantilla y escribir a mano</w:t>
      </w:r>
    </w:p>
    <w:p w14:paraId="3B910EA0" w14:textId="77777777" w:rsidR="008A1B68" w:rsidRPr="008A1B68" w:rsidRDefault="008A1B68" w:rsidP="00676612">
      <w:pPr>
        <w:pStyle w:val="BodyText"/>
        <w:numPr>
          <w:ilvl w:val="0"/>
          <w:numId w:val="25"/>
        </w:numPr>
        <w:spacing w:after="120"/>
        <w:ind w:right="312"/>
        <w:rPr>
          <w:rFonts w:cstheme="minorHAnsi"/>
          <w:b/>
          <w:lang w:val="es-ES"/>
        </w:rPr>
      </w:pPr>
      <w:r w:rsidRPr="008A1B68">
        <w:rPr>
          <w:rFonts w:cstheme="minorHAnsi"/>
          <w:b/>
          <w:bCs/>
          <w:lang w:val="es-ES_tradnl"/>
        </w:rPr>
        <w:t>Modificar la plantilla de modo que funcione para su cuidado infantil.</w:t>
      </w:r>
    </w:p>
    <w:p w14:paraId="34B3BD3C" w14:textId="77777777" w:rsidR="004F3611" w:rsidRPr="009A6EF3" w:rsidRDefault="004F3611" w:rsidP="00A7694B">
      <w:pPr>
        <w:pStyle w:val="ListParagraph"/>
        <w:spacing w:before="0"/>
        <w:ind w:left="720" w:right="174"/>
        <w:contextualSpacing/>
        <w:rPr>
          <w:rFonts w:eastAsia="Arial" w:cstheme="minorHAnsi"/>
          <w:b/>
          <w:sz w:val="24"/>
          <w:szCs w:val="24"/>
          <w:lang w:val="es-ES" w:bidi="en-US"/>
        </w:rPr>
      </w:pPr>
    </w:p>
    <w:p w14:paraId="47C07236" w14:textId="40F0228F" w:rsidR="004F3611" w:rsidRPr="009A6EF3" w:rsidRDefault="007946B9" w:rsidP="00E6472B">
      <w:pPr>
        <w:widowControl w:val="0"/>
        <w:autoSpaceDE w:val="0"/>
        <w:autoSpaceDN w:val="0"/>
        <w:spacing w:after="240" w:line="240" w:lineRule="auto"/>
        <w:ind w:right="173"/>
        <w:rPr>
          <w:rFonts w:eastAsia="Arial" w:cstheme="minorHAnsi"/>
          <w:b/>
          <w:sz w:val="24"/>
          <w:szCs w:val="24"/>
          <w:lang w:val="es-ES" w:bidi="en-US"/>
        </w:rPr>
      </w:pPr>
      <w:r w:rsidRPr="009A6EF3">
        <w:rPr>
          <w:rFonts w:eastAsia="Arial" w:cstheme="minorHAnsi"/>
          <w:b/>
          <w:color w:val="746458"/>
          <w:sz w:val="32"/>
          <w:szCs w:val="28"/>
          <w:lang w:val="es-ES" w:bidi="en-US"/>
        </w:rPr>
        <w:t>Instruccione</w:t>
      </w:r>
      <w:r w:rsidR="004F3611" w:rsidRPr="009A6EF3">
        <w:rPr>
          <w:rFonts w:eastAsia="Arial" w:cstheme="minorHAnsi"/>
          <w:b/>
          <w:color w:val="746458"/>
          <w:sz w:val="32"/>
          <w:szCs w:val="28"/>
          <w:lang w:val="es-ES" w:bidi="en-US"/>
        </w:rPr>
        <w:t>s</w:t>
      </w:r>
    </w:p>
    <w:p w14:paraId="39ED183E" w14:textId="77777777" w:rsidR="007946B9" w:rsidRPr="007946B9" w:rsidRDefault="007946B9" w:rsidP="00676612">
      <w:pPr>
        <w:widowControl w:val="0"/>
        <w:autoSpaceDE w:val="0"/>
        <w:autoSpaceDN w:val="0"/>
        <w:spacing w:after="120" w:line="240" w:lineRule="auto"/>
        <w:ind w:right="173"/>
        <w:rPr>
          <w:rFonts w:eastAsia="Arial" w:cstheme="minorHAnsi"/>
          <w:b/>
          <w:lang w:val="es-ES" w:bidi="en-US"/>
        </w:rPr>
      </w:pPr>
      <w:r w:rsidRPr="007946B9">
        <w:rPr>
          <w:rFonts w:eastAsia="Arial" w:cstheme="minorHAnsi"/>
          <w:b/>
          <w:bCs/>
          <w:lang w:val="es-ES_tradnl" w:bidi="en-US"/>
        </w:rPr>
        <w:t xml:space="preserve">Identificar una o varias personas responsables de la aplicación general de este plan. </w:t>
      </w:r>
      <w:r w:rsidRPr="007946B9">
        <w:rPr>
          <w:rFonts w:eastAsia="Arial" w:cstheme="minorHAnsi"/>
          <w:b/>
          <w:lang w:val="es-ES_tradnl" w:bidi="en-US"/>
        </w:rPr>
        <w:t xml:space="preserve"> </w:t>
      </w:r>
    </w:p>
    <w:p w14:paraId="57C7E175" w14:textId="77777777" w:rsidR="007946B9" w:rsidRPr="00676612" w:rsidRDefault="007946B9" w:rsidP="00676612">
      <w:pPr>
        <w:widowControl w:val="0"/>
        <w:autoSpaceDE w:val="0"/>
        <w:autoSpaceDN w:val="0"/>
        <w:spacing w:after="0" w:line="240" w:lineRule="auto"/>
        <w:ind w:right="173"/>
        <w:rPr>
          <w:rFonts w:eastAsia="Arial" w:cstheme="minorHAnsi"/>
          <w:lang w:bidi="en-US"/>
        </w:rPr>
      </w:pPr>
      <w:r w:rsidRPr="00676612">
        <w:rPr>
          <w:rFonts w:eastAsia="Arial" w:cstheme="minorHAnsi"/>
          <w:lang w:val="es-ES_tradnl" w:bidi="en-US"/>
        </w:rPr>
        <w:t xml:space="preserve">Cada establecimiento de cuidado infantil debe identificar a una o varias personas responsables de la planificación de la preparación y respuesta en materia de salud y seguridad durante la pandemia de COVID-19.  Esta persona será responsable de: </w:t>
      </w:r>
    </w:p>
    <w:p w14:paraId="2A2124AA" w14:textId="77777777" w:rsidR="007946B9" w:rsidRPr="00676612" w:rsidRDefault="007946B9" w:rsidP="00676612">
      <w:pPr>
        <w:widowControl w:val="0"/>
        <w:numPr>
          <w:ilvl w:val="0"/>
          <w:numId w:val="23"/>
        </w:numPr>
        <w:autoSpaceDE w:val="0"/>
        <w:autoSpaceDN w:val="0"/>
        <w:spacing w:after="0" w:line="240" w:lineRule="auto"/>
        <w:ind w:right="173"/>
        <w:rPr>
          <w:rFonts w:eastAsia="Arial" w:cstheme="minorHAnsi"/>
          <w:lang w:val="es-ES" w:bidi="en-US"/>
        </w:rPr>
      </w:pPr>
      <w:r w:rsidRPr="00676612">
        <w:rPr>
          <w:rFonts w:eastAsia="Arial" w:cstheme="minorHAnsi"/>
          <w:lang w:val="es-ES_tradnl" w:bidi="en-US"/>
        </w:rPr>
        <w:t>Crear el plan, ya sea solo o en colaboración con otros;</w:t>
      </w:r>
    </w:p>
    <w:p w14:paraId="54885B75" w14:textId="77777777" w:rsidR="007946B9" w:rsidRPr="00676612" w:rsidRDefault="007946B9" w:rsidP="00676612">
      <w:pPr>
        <w:widowControl w:val="0"/>
        <w:numPr>
          <w:ilvl w:val="0"/>
          <w:numId w:val="23"/>
        </w:numPr>
        <w:autoSpaceDE w:val="0"/>
        <w:autoSpaceDN w:val="0"/>
        <w:spacing w:after="0" w:line="240" w:lineRule="auto"/>
        <w:ind w:right="173"/>
        <w:rPr>
          <w:rFonts w:eastAsia="Arial" w:cstheme="minorHAnsi"/>
          <w:lang w:val="es-ES" w:bidi="en-US"/>
        </w:rPr>
      </w:pPr>
      <w:r w:rsidRPr="00676612">
        <w:rPr>
          <w:rFonts w:eastAsia="Arial" w:cstheme="minorHAnsi"/>
          <w:lang w:val="es-ES_tradnl" w:bidi="en-US"/>
        </w:rPr>
        <w:t>Supervisar la implementación de su Plan de Salud y Seguridad COVID-19;</w:t>
      </w:r>
    </w:p>
    <w:p w14:paraId="0E297F35" w14:textId="77777777" w:rsidR="007946B9" w:rsidRPr="00676612" w:rsidRDefault="007946B9" w:rsidP="00676612">
      <w:pPr>
        <w:widowControl w:val="0"/>
        <w:numPr>
          <w:ilvl w:val="0"/>
          <w:numId w:val="23"/>
        </w:numPr>
        <w:autoSpaceDE w:val="0"/>
        <w:autoSpaceDN w:val="0"/>
        <w:spacing w:after="0" w:line="240" w:lineRule="auto"/>
        <w:ind w:right="173"/>
        <w:rPr>
          <w:rFonts w:eastAsia="Arial" w:cstheme="minorHAnsi"/>
          <w:lang w:val="es-ES" w:bidi="en-US"/>
        </w:rPr>
      </w:pPr>
      <w:r w:rsidRPr="00676612">
        <w:rPr>
          <w:rFonts w:eastAsia="Arial" w:cstheme="minorHAnsi"/>
          <w:lang w:val="es-ES_tradnl" w:bidi="en-US"/>
        </w:rPr>
        <w:t>La supervisión continua de los datos locales de salud para evaluar las repercusiones en las operaciones de cuidado infantil y los posibles ajustes del plan; y</w:t>
      </w:r>
    </w:p>
    <w:p w14:paraId="6901D6B7" w14:textId="77777777" w:rsidR="007946B9" w:rsidRPr="00676612" w:rsidRDefault="007946B9" w:rsidP="00676612">
      <w:pPr>
        <w:widowControl w:val="0"/>
        <w:numPr>
          <w:ilvl w:val="0"/>
          <w:numId w:val="23"/>
        </w:numPr>
        <w:autoSpaceDE w:val="0"/>
        <w:autoSpaceDN w:val="0"/>
        <w:spacing w:after="0" w:line="240" w:lineRule="auto"/>
        <w:ind w:right="173"/>
        <w:rPr>
          <w:rFonts w:eastAsia="Arial" w:cstheme="minorHAnsi"/>
          <w:lang w:val="es-ES" w:bidi="en-US"/>
        </w:rPr>
      </w:pPr>
      <w:r w:rsidRPr="00676612">
        <w:rPr>
          <w:rFonts w:eastAsia="Arial" w:cstheme="minorHAnsi"/>
          <w:lang w:val="es-ES_tradnl" w:bidi="en-US"/>
        </w:rPr>
        <w:t>Servir como persona clave para comunicarse con las familias sobre su Plan de Salud y Seguridad COVID-19.</w:t>
      </w:r>
    </w:p>
    <w:p w14:paraId="3FEF2B20" w14:textId="77777777" w:rsidR="00611FCE" w:rsidRPr="009A6EF3" w:rsidRDefault="00611FCE" w:rsidP="00F011EC">
      <w:pPr>
        <w:spacing w:after="0" w:line="240" w:lineRule="auto"/>
        <w:ind w:right="174"/>
        <w:rPr>
          <w:rFonts w:eastAsia="Arial" w:cstheme="minorHAnsi"/>
          <w:sz w:val="24"/>
          <w:szCs w:val="24"/>
          <w:lang w:val="es-ES" w:bidi="en-US"/>
        </w:rPr>
      </w:pPr>
      <w:bookmarkStart w:id="0" w:name="Key_Strategies,_Policies,_and_Procedures"/>
      <w:bookmarkStart w:id="1" w:name="_bookmark2"/>
      <w:bookmarkEnd w:id="0"/>
      <w:bookmarkEnd w:id="1"/>
    </w:p>
    <w:tbl>
      <w:tblPr>
        <w:tblStyle w:val="TableGrid"/>
        <w:tblW w:w="9330"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Nombre y título del responsable de la aplicación general:"/>
        <w:tblDescription w:val="Nombre y título del responsable de la aplicación general:&#10;Oprima o toque aquí para introducir el textoLa mejor manera de contactar a esta persona es:&#10;Oprima o toque aquí para introducir el texto"/>
      </w:tblPr>
      <w:tblGrid>
        <w:gridCol w:w="9330"/>
      </w:tblGrid>
      <w:tr w:rsidR="007946B9" w:rsidRPr="00311336" w14:paraId="66ECB92A" w14:textId="77777777" w:rsidTr="00A11BA7">
        <w:trPr>
          <w:tblHeader/>
        </w:trPr>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1641995A" w14:textId="041FD4A5" w:rsidR="007946B9" w:rsidRPr="009A6EF3" w:rsidRDefault="007946B9" w:rsidP="007946B9">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t>Nombre y título del responsable de la aplicación general:</w:t>
            </w:r>
          </w:p>
        </w:tc>
      </w:tr>
      <w:tr w:rsidR="007946B9" w:rsidRPr="00311336" w14:paraId="64AD3A7A" w14:textId="77777777" w:rsidTr="00676612">
        <w:sdt>
          <w:sdtPr>
            <w:rPr>
              <w:rFonts w:eastAsia="Arial" w:cstheme="minorHAnsi"/>
              <w:color w:val="808080" w:themeColor="background1" w:themeShade="80"/>
              <w:sz w:val="24"/>
              <w:szCs w:val="24"/>
              <w:lang w:bidi="en-US"/>
            </w:rPr>
            <w:id w:val="-1470438862"/>
            <w:placeholder>
              <w:docPart w:val="5428761A45714842B4CB2BAD5DAC7D28"/>
            </w:placeholder>
          </w:sdtPr>
          <w:sdtEndPr/>
          <w:sdtContent>
            <w:tc>
              <w:tcPr>
                <w:tcW w:w="9330" w:type="dxa"/>
                <w:tcBorders>
                  <w:top w:val="single" w:sz="4" w:space="0" w:color="auto"/>
                  <w:left w:val="single" w:sz="12" w:space="0" w:color="auto"/>
                  <w:bottom w:val="single" w:sz="12" w:space="0" w:color="auto"/>
                  <w:right w:val="single" w:sz="12" w:space="0" w:color="auto"/>
                </w:tcBorders>
              </w:tcPr>
              <w:p w14:paraId="688B53DB" w14:textId="005D488A" w:rsidR="007946B9" w:rsidRPr="009A6EF3" w:rsidRDefault="00296B2A" w:rsidP="007946B9">
                <w:pPr>
                  <w:ind w:right="174"/>
                  <w:rPr>
                    <w:rFonts w:eastAsia="Arial" w:cstheme="minorHAnsi"/>
                    <w:color w:val="808080" w:themeColor="background1" w:themeShade="80"/>
                    <w:sz w:val="24"/>
                    <w:szCs w:val="24"/>
                    <w:lang w:val="es-ES" w:bidi="en-US"/>
                  </w:rPr>
                </w:pPr>
                <w:sdt>
                  <w:sdtPr>
                    <w:rPr>
                      <w:color w:val="808080" w:themeColor="background1" w:themeShade="80"/>
                      <w:sz w:val="24"/>
                      <w:szCs w:val="24"/>
                      <w:lang w:val="es-ES"/>
                    </w:rPr>
                    <w:id w:val="808367653"/>
                    <w:placeholder>
                      <w:docPart w:val="BE623F5882F54A1795F3C65865F92F65"/>
                    </w:placeholder>
                    <w:text/>
                  </w:sdtPr>
                  <w:sdtEndPr/>
                  <w:sdtContent>
                    <w:r w:rsidR="007946B9" w:rsidRPr="00676612">
                      <w:rPr>
                        <w:color w:val="808080" w:themeColor="background1" w:themeShade="80"/>
                        <w:sz w:val="24"/>
                        <w:szCs w:val="24"/>
                        <w:lang w:val="es-ES"/>
                      </w:rPr>
                      <w:t>Oprima o toque aquí para introducir el texto</w:t>
                    </w:r>
                  </w:sdtContent>
                </w:sdt>
              </w:p>
            </w:tc>
          </w:sdtContent>
        </w:sdt>
      </w:tr>
      <w:tr w:rsidR="007946B9" w:rsidRPr="00311336" w14:paraId="4AE99311" w14:textId="77777777" w:rsidTr="00676612">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25273208" w14:textId="11FA571D" w:rsidR="007946B9" w:rsidRPr="009A6EF3" w:rsidRDefault="007946B9" w:rsidP="007946B9">
            <w:pPr>
              <w:ind w:right="174"/>
              <w:jc w:val="center"/>
              <w:rPr>
                <w:rFonts w:eastAsia="Arial" w:cstheme="minorHAnsi"/>
                <w:b/>
                <w:sz w:val="24"/>
                <w:szCs w:val="24"/>
                <w:lang w:val="es-ES" w:bidi="en-US"/>
              </w:rPr>
            </w:pPr>
            <w:r>
              <w:rPr>
                <w:rFonts w:ascii="Calibri" w:eastAsia="Calibri" w:hAnsi="Calibri" w:cs="Calibri"/>
                <w:b/>
                <w:bCs/>
                <w:sz w:val="24"/>
                <w:szCs w:val="24"/>
                <w:lang w:val="es-ES_tradnl" w:bidi="en-US"/>
              </w:rPr>
              <w:t>La mejor manera de contactar a esta persona es:</w:t>
            </w:r>
          </w:p>
        </w:tc>
      </w:tr>
      <w:tr w:rsidR="007946B9" w:rsidRPr="00311336" w14:paraId="2750742A" w14:textId="77777777" w:rsidTr="00676612">
        <w:sdt>
          <w:sdtPr>
            <w:rPr>
              <w:rFonts w:eastAsia="Arial" w:cstheme="minorHAnsi"/>
              <w:color w:val="808080" w:themeColor="background1" w:themeShade="80"/>
              <w:sz w:val="24"/>
              <w:szCs w:val="24"/>
              <w:lang w:bidi="en-US"/>
            </w:rPr>
            <w:id w:val="-1747408736"/>
            <w:placeholder>
              <w:docPart w:val="83352162F60B49E49163CD25E181B823"/>
            </w:placeholder>
          </w:sdtPr>
          <w:sdtEndPr/>
          <w:sdtContent>
            <w:tc>
              <w:tcPr>
                <w:tcW w:w="9330" w:type="dxa"/>
                <w:tcBorders>
                  <w:top w:val="single" w:sz="4" w:space="0" w:color="auto"/>
                  <w:left w:val="single" w:sz="12" w:space="0" w:color="auto"/>
                  <w:bottom w:val="single" w:sz="12" w:space="0" w:color="auto"/>
                  <w:right w:val="single" w:sz="12" w:space="0" w:color="auto"/>
                </w:tcBorders>
              </w:tcPr>
              <w:p w14:paraId="6E09D713" w14:textId="39FEF31E" w:rsidR="007946B9" w:rsidRPr="009A6EF3" w:rsidRDefault="00296B2A" w:rsidP="007946B9">
                <w:pPr>
                  <w:ind w:right="174"/>
                  <w:rPr>
                    <w:rFonts w:eastAsia="Arial" w:cstheme="minorHAnsi"/>
                    <w:color w:val="808080" w:themeColor="background1" w:themeShade="80"/>
                    <w:sz w:val="24"/>
                    <w:szCs w:val="24"/>
                    <w:lang w:val="es-ES" w:bidi="en-US"/>
                  </w:rPr>
                </w:pPr>
                <w:sdt>
                  <w:sdtPr>
                    <w:rPr>
                      <w:color w:val="808080" w:themeColor="background1" w:themeShade="80"/>
                      <w:sz w:val="24"/>
                      <w:szCs w:val="24"/>
                      <w:lang w:val="es-ES"/>
                    </w:rPr>
                    <w:id w:val="582336073"/>
                    <w:placeholder>
                      <w:docPart w:val="F1C3BA510DCA4C579850C6E358E07479"/>
                    </w:placeholder>
                    <w:text/>
                  </w:sdtPr>
                  <w:sdtEndPr/>
                  <w:sdtContent>
                    <w:r w:rsidR="007946B9" w:rsidRPr="00676612">
                      <w:rPr>
                        <w:color w:val="808080" w:themeColor="background1" w:themeShade="80"/>
                        <w:sz w:val="24"/>
                        <w:szCs w:val="24"/>
                        <w:lang w:val="es-ES"/>
                      </w:rPr>
                      <w:t>Oprima o toque aquí para introducir el texto</w:t>
                    </w:r>
                  </w:sdtContent>
                </w:sdt>
              </w:p>
            </w:tc>
          </w:sdtContent>
        </w:sdt>
      </w:tr>
    </w:tbl>
    <w:p w14:paraId="54852EB9" w14:textId="77777777" w:rsidR="00F011EC" w:rsidRPr="009A6EF3" w:rsidRDefault="00F011EC" w:rsidP="00F011EC">
      <w:pPr>
        <w:spacing w:after="0" w:line="240" w:lineRule="auto"/>
        <w:ind w:right="174"/>
        <w:jc w:val="center"/>
        <w:rPr>
          <w:rFonts w:eastAsia="Arial" w:cstheme="minorHAnsi"/>
          <w:sz w:val="24"/>
          <w:szCs w:val="24"/>
          <w:lang w:val="es-ES" w:bidi="en-US"/>
        </w:rPr>
      </w:pPr>
    </w:p>
    <w:p w14:paraId="4B773A1D" w14:textId="77777777" w:rsidR="006C1D3D" w:rsidRPr="006C1D3D" w:rsidRDefault="006C1D3D" w:rsidP="00676612">
      <w:pPr>
        <w:spacing w:after="120" w:line="240" w:lineRule="auto"/>
        <w:ind w:right="173"/>
        <w:rPr>
          <w:rFonts w:eastAsia="Arial" w:cstheme="minorHAnsi"/>
          <w:b/>
          <w:bCs/>
          <w:lang w:val="es-ES" w:bidi="en-US"/>
        </w:rPr>
      </w:pPr>
      <w:r w:rsidRPr="006C1D3D">
        <w:rPr>
          <w:rFonts w:eastAsia="Arial" w:cstheme="minorHAnsi"/>
          <w:b/>
          <w:bCs/>
          <w:lang w:val="es-ES_tradnl" w:bidi="en-US"/>
        </w:rPr>
        <w:t>Hacer un plan para cumplir con las pautas de cuidado infantil</w:t>
      </w:r>
    </w:p>
    <w:p w14:paraId="37FD58AE" w14:textId="43F63FDF" w:rsidR="006C1D3D" w:rsidRPr="009A6EF3" w:rsidRDefault="006C1D3D" w:rsidP="00A11BA7">
      <w:pPr>
        <w:pStyle w:val="BodyText"/>
        <w:rPr>
          <w:lang w:val="es-ES" w:bidi="en-US"/>
        </w:rPr>
      </w:pPr>
      <w:r w:rsidRPr="00676612">
        <w:rPr>
          <w:lang w:val="es-ES_tradnl" w:bidi="en-US"/>
        </w:rPr>
        <w:t xml:space="preserve">Una vez que su establecimiento de cuidado infantil haya establecido una o varias personas para administrar el Plan de Salud y Seguridad COVID-19, puede usar la plantilla para crear un plan.  Asegúrese de consultar las secciones de las Recomendaciones en </w:t>
      </w:r>
      <w:r>
        <w:rPr>
          <w:lang w:val="es-ES_tradnl" w:bidi="en-US"/>
        </w:rPr>
        <w:t>las pautas.</w:t>
      </w:r>
    </w:p>
    <w:p w14:paraId="008FE9B8" w14:textId="77777777" w:rsidR="008E69EF" w:rsidRPr="009A6EF3" w:rsidRDefault="008E69EF" w:rsidP="00F011EC">
      <w:pPr>
        <w:widowControl w:val="0"/>
        <w:autoSpaceDE w:val="0"/>
        <w:autoSpaceDN w:val="0"/>
        <w:spacing w:after="0" w:line="240" w:lineRule="auto"/>
        <w:ind w:right="205"/>
        <w:rPr>
          <w:rFonts w:eastAsia="Arial" w:cstheme="minorHAnsi"/>
          <w:sz w:val="24"/>
          <w:szCs w:val="24"/>
          <w:lang w:val="es-ES"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El Plan de Salud y Seguridad de COVID-19 debe completarse en un plazo de 45 días a "/>
        <w:tblDescription w:val="   El Plan de Salud y Seguridad de COVID-19 debe completarse en un plazo de 45 días a &#10;   partir de la emisión de esta plantilla por parte de la ELD el 25 de septiembre (según &#10;   la p. 70 de las Pautas).&#10;"/>
      </w:tblPr>
      <w:tblGrid>
        <w:gridCol w:w="720"/>
        <w:gridCol w:w="8640"/>
      </w:tblGrid>
      <w:tr w:rsidR="00B73AC3" w:rsidRPr="00311336" w14:paraId="44195AC9" w14:textId="77777777" w:rsidTr="00A11BA7">
        <w:trPr>
          <w:tblHeader/>
        </w:trPr>
        <w:tc>
          <w:tcPr>
            <w:tcW w:w="720" w:type="dxa"/>
            <w:vAlign w:val="center"/>
          </w:tcPr>
          <w:p w14:paraId="2C05E939" w14:textId="37B95728"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145979F2" wp14:editId="259A1216">
                  <wp:extent cx="457200" cy="457200"/>
                  <wp:effectExtent l="0" t="0" r="0" b="0"/>
                  <wp:docPr id="4" name="Picture 4" title="marca de verificación verde azu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61B050D1" w14:textId="62D1FA0D" w:rsidR="00B73AC3" w:rsidRPr="009A6EF3" w:rsidRDefault="00B73AC3" w:rsidP="00E6472B">
            <w:pPr>
              <w:widowControl w:val="0"/>
              <w:autoSpaceDE w:val="0"/>
              <w:autoSpaceDN w:val="0"/>
              <w:rPr>
                <w:rFonts w:eastAsia="Arial" w:cstheme="minorHAnsi"/>
                <w:sz w:val="24"/>
                <w:szCs w:val="24"/>
                <w:lang w:val="es-ES" w:bidi="en-US"/>
              </w:rPr>
            </w:pPr>
            <w:r w:rsidRPr="009A6EF3">
              <w:rPr>
                <w:rFonts w:eastAsia="Arial" w:cstheme="minorHAnsi"/>
                <w:b/>
                <w:i/>
                <w:color w:val="00A79D"/>
                <w:sz w:val="24"/>
                <w:szCs w:val="24"/>
                <w:lang w:val="es-ES" w:bidi="en-US"/>
              </w:rPr>
              <w:t xml:space="preserve">  </w:t>
            </w:r>
            <w:r w:rsidR="00A01FAD" w:rsidRPr="009A6EF3">
              <w:rPr>
                <w:rFonts w:eastAsia="Arial" w:cstheme="minorHAnsi"/>
                <w:b/>
                <w:i/>
                <w:color w:val="00A79D"/>
                <w:sz w:val="24"/>
                <w:szCs w:val="24"/>
                <w:lang w:val="es-ES" w:bidi="en-US"/>
              </w:rPr>
              <w:t xml:space="preserve"> </w:t>
            </w:r>
            <w:r w:rsidR="006C1D3D" w:rsidRPr="006C1D3D">
              <w:rPr>
                <w:rFonts w:eastAsia="Arial" w:cstheme="minorHAnsi"/>
                <w:b/>
                <w:bCs/>
                <w:i/>
                <w:iCs/>
                <w:color w:val="00A79D"/>
                <w:sz w:val="24"/>
                <w:szCs w:val="24"/>
                <w:u w:val="single"/>
                <w:lang w:val="es-ES_tradnl" w:bidi="en-US"/>
              </w:rPr>
              <w:t xml:space="preserve">El Plan de Salud y Seguridad de COVID-19 debe completarse en un plazo de 45 días a </w:t>
            </w:r>
            <w:r w:rsidR="006C1D3D">
              <w:rPr>
                <w:rFonts w:eastAsia="Arial" w:cstheme="minorHAnsi"/>
                <w:b/>
                <w:bCs/>
                <w:i/>
                <w:iCs/>
                <w:color w:val="00A79D"/>
                <w:sz w:val="24"/>
                <w:szCs w:val="24"/>
                <w:u w:val="single"/>
                <w:lang w:val="es-ES_tradnl" w:bidi="en-US"/>
              </w:rPr>
              <w:br/>
            </w:r>
            <w:r w:rsidR="006C1D3D" w:rsidRPr="00676612">
              <w:rPr>
                <w:rFonts w:eastAsia="Arial" w:cstheme="minorHAnsi"/>
                <w:b/>
                <w:bCs/>
                <w:i/>
                <w:iCs/>
                <w:color w:val="00A79D"/>
                <w:sz w:val="24"/>
                <w:szCs w:val="24"/>
                <w:lang w:val="es-ES_tradnl" w:bidi="en-US"/>
              </w:rPr>
              <w:t xml:space="preserve">   </w:t>
            </w:r>
            <w:r w:rsidR="006C1D3D" w:rsidRPr="006C1D3D">
              <w:rPr>
                <w:rFonts w:eastAsia="Arial" w:cstheme="minorHAnsi"/>
                <w:b/>
                <w:bCs/>
                <w:i/>
                <w:iCs/>
                <w:color w:val="00A79D"/>
                <w:sz w:val="24"/>
                <w:szCs w:val="24"/>
                <w:u w:val="single"/>
                <w:lang w:val="es-ES_tradnl" w:bidi="en-US"/>
              </w:rPr>
              <w:t xml:space="preserve">partir de la emisión de esta plantilla por parte de la ELD </w:t>
            </w:r>
            <w:r w:rsidR="006C1D3D" w:rsidRPr="006C1D3D">
              <w:rPr>
                <w:rFonts w:eastAsia="Arial" w:cstheme="minorHAnsi"/>
                <w:b/>
                <w:bCs/>
                <w:i/>
                <w:iCs/>
                <w:color w:val="00A79D"/>
                <w:sz w:val="24"/>
                <w:szCs w:val="24"/>
                <w:u w:val="single"/>
                <w:lang w:val="es-ES" w:bidi="en-US"/>
              </w:rPr>
              <w:t>el 2</w:t>
            </w:r>
            <w:r w:rsidR="00A11BA7">
              <w:rPr>
                <w:rFonts w:eastAsia="Arial" w:cstheme="minorHAnsi"/>
                <w:b/>
                <w:bCs/>
                <w:i/>
                <w:iCs/>
                <w:color w:val="00A79D"/>
                <w:sz w:val="24"/>
                <w:szCs w:val="24"/>
                <w:u w:val="single"/>
                <w:lang w:val="es-ES" w:bidi="en-US"/>
              </w:rPr>
              <w:t>5</w:t>
            </w:r>
            <w:r w:rsidR="006C1D3D" w:rsidRPr="006C1D3D">
              <w:rPr>
                <w:rFonts w:eastAsia="Arial" w:cstheme="minorHAnsi"/>
                <w:b/>
                <w:bCs/>
                <w:i/>
                <w:iCs/>
                <w:color w:val="00A79D"/>
                <w:sz w:val="24"/>
                <w:szCs w:val="24"/>
                <w:u w:val="single"/>
                <w:lang w:val="es-ES" w:bidi="en-US"/>
              </w:rPr>
              <w:t xml:space="preserve"> de septiembre</w:t>
            </w:r>
            <w:r w:rsidR="006C1D3D" w:rsidRPr="009A6EF3">
              <w:rPr>
                <w:rFonts w:eastAsia="Arial" w:cstheme="minorHAnsi"/>
                <w:b/>
                <w:bCs/>
                <w:i/>
                <w:iCs/>
                <w:color w:val="00A79D"/>
                <w:sz w:val="24"/>
                <w:szCs w:val="24"/>
                <w:u w:val="single"/>
                <w:lang w:val="es-ES" w:bidi="en-US"/>
              </w:rPr>
              <w:t xml:space="preserve"> </w:t>
            </w:r>
            <w:r w:rsidR="006C1D3D" w:rsidRPr="006C1D3D">
              <w:rPr>
                <w:rFonts w:eastAsia="Arial" w:cstheme="minorHAnsi"/>
                <w:b/>
                <w:bCs/>
                <w:i/>
                <w:iCs/>
                <w:color w:val="00A79D"/>
                <w:sz w:val="24"/>
                <w:szCs w:val="24"/>
                <w:u w:val="single"/>
                <w:lang w:val="es-ES_tradnl" w:bidi="en-US"/>
              </w:rPr>
              <w:t xml:space="preserve">(según </w:t>
            </w:r>
            <w:r w:rsidR="006C1D3D">
              <w:rPr>
                <w:rFonts w:eastAsia="Arial" w:cstheme="minorHAnsi"/>
                <w:b/>
                <w:bCs/>
                <w:i/>
                <w:iCs/>
                <w:color w:val="00A79D"/>
                <w:sz w:val="24"/>
                <w:szCs w:val="24"/>
                <w:u w:val="single"/>
                <w:lang w:val="es-ES_tradnl" w:bidi="en-US"/>
              </w:rPr>
              <w:br/>
            </w:r>
            <w:r w:rsidR="006C1D3D" w:rsidRPr="00676612">
              <w:rPr>
                <w:rFonts w:eastAsia="Arial" w:cstheme="minorHAnsi"/>
                <w:b/>
                <w:bCs/>
                <w:i/>
                <w:iCs/>
                <w:color w:val="00A79D"/>
                <w:sz w:val="24"/>
                <w:szCs w:val="24"/>
                <w:lang w:val="es-ES_tradnl" w:bidi="en-US"/>
              </w:rPr>
              <w:t xml:space="preserve">   </w:t>
            </w:r>
            <w:r w:rsidR="006C1D3D" w:rsidRPr="006C1D3D">
              <w:rPr>
                <w:rFonts w:eastAsia="Arial" w:cstheme="minorHAnsi"/>
                <w:b/>
                <w:bCs/>
                <w:i/>
                <w:iCs/>
                <w:color w:val="00A79D"/>
                <w:sz w:val="24"/>
                <w:szCs w:val="24"/>
                <w:u w:val="single"/>
                <w:lang w:val="es-ES_tradnl" w:bidi="en-US"/>
              </w:rPr>
              <w:t>la p. 70 de las Pautas).</w:t>
            </w:r>
          </w:p>
        </w:tc>
      </w:tr>
    </w:tbl>
    <w:p w14:paraId="1BBCAA56" w14:textId="77777777" w:rsidR="00611FCE" w:rsidRPr="009A6EF3" w:rsidRDefault="00611FCE" w:rsidP="00F011EC">
      <w:pPr>
        <w:widowControl w:val="0"/>
        <w:autoSpaceDE w:val="0"/>
        <w:autoSpaceDN w:val="0"/>
        <w:spacing w:after="0" w:line="240" w:lineRule="auto"/>
        <w:ind w:right="205"/>
        <w:rPr>
          <w:rFonts w:eastAsia="Arial" w:cstheme="minorHAnsi"/>
          <w:sz w:val="24"/>
          <w:szCs w:val="24"/>
          <w:lang w:val="es-ES" w:bidi="en-US"/>
        </w:rPr>
      </w:pPr>
    </w:p>
    <w:p w14:paraId="34CC31EF" w14:textId="77777777" w:rsidR="00B73AC3" w:rsidRPr="009A6EF3" w:rsidRDefault="00B73AC3">
      <w:pPr>
        <w:rPr>
          <w:rFonts w:eastAsia="Arial" w:cstheme="minorHAnsi"/>
          <w:b/>
          <w:sz w:val="24"/>
          <w:szCs w:val="24"/>
          <w:lang w:val="es-ES" w:bidi="en-US"/>
        </w:rPr>
      </w:pPr>
      <w:r w:rsidRPr="009A6EF3">
        <w:rPr>
          <w:rFonts w:eastAsia="Arial" w:cstheme="minorHAnsi"/>
          <w:b/>
          <w:sz w:val="24"/>
          <w:szCs w:val="24"/>
          <w:lang w:val="es-ES" w:bidi="en-US"/>
        </w:rPr>
        <w:br w:type="page"/>
      </w:r>
    </w:p>
    <w:p w14:paraId="29D37D81" w14:textId="77777777" w:rsidR="006C1D3D" w:rsidRPr="006C1D3D" w:rsidRDefault="006C1D3D" w:rsidP="00676612">
      <w:pPr>
        <w:spacing w:after="120"/>
        <w:rPr>
          <w:rFonts w:eastAsia="Arial" w:cstheme="minorHAnsi"/>
          <w:b/>
          <w:lang w:val="es-ES" w:bidi="en-US"/>
        </w:rPr>
      </w:pPr>
      <w:r w:rsidRPr="006C1D3D">
        <w:rPr>
          <w:rFonts w:eastAsia="Arial" w:cstheme="minorHAnsi"/>
          <w:b/>
          <w:bCs/>
          <w:lang w:val="es-ES_tradnl" w:bidi="en-US"/>
        </w:rPr>
        <w:t>Para cada sección del Plan de Salud y Seguridad de COVID-19</w:t>
      </w:r>
      <w:r w:rsidRPr="006C1D3D">
        <w:rPr>
          <w:rFonts w:eastAsia="Arial" w:cstheme="minorHAnsi"/>
          <w:b/>
          <w:lang w:val="es-ES_tradnl" w:bidi="en-US"/>
        </w:rPr>
        <w:t xml:space="preserve">: </w:t>
      </w:r>
    </w:p>
    <w:p w14:paraId="318287F8" w14:textId="77777777" w:rsidR="006C1D3D" w:rsidRPr="00FC3BC7" w:rsidRDefault="006C1D3D" w:rsidP="00676612">
      <w:pPr>
        <w:numPr>
          <w:ilvl w:val="0"/>
          <w:numId w:val="24"/>
        </w:numPr>
        <w:spacing w:after="120"/>
        <w:rPr>
          <w:rFonts w:eastAsia="Arial" w:cstheme="minorHAnsi"/>
          <w:b/>
          <w:lang w:val="es-ES" w:bidi="en-US"/>
        </w:rPr>
      </w:pPr>
      <w:r w:rsidRPr="00FC3BC7">
        <w:rPr>
          <w:rFonts w:eastAsia="Arial" w:cstheme="minorHAnsi"/>
          <w:b/>
          <w:bCs/>
          <w:lang w:val="es-ES_tradnl" w:bidi="en-US"/>
        </w:rPr>
        <w:t xml:space="preserve">Lea los requisitos de las </w:t>
      </w:r>
      <w:r w:rsidRPr="00FC3BC7">
        <w:rPr>
          <w:rFonts w:eastAsia="Arial" w:cstheme="minorHAnsi"/>
          <w:b/>
          <w:bCs/>
          <w:i/>
          <w:iCs/>
          <w:lang w:val="es-ES_tradnl" w:bidi="en-US"/>
        </w:rPr>
        <w:t xml:space="preserve">Pautas </w:t>
      </w:r>
      <w:r w:rsidRPr="00FC3BC7">
        <w:rPr>
          <w:rFonts w:eastAsia="Arial" w:cstheme="minorHAnsi"/>
          <w:b/>
          <w:bCs/>
          <w:lang w:val="es-ES_tradnl" w:bidi="en-US"/>
        </w:rPr>
        <w:t>y también considere las Recomendaciones. Planifique y escriba lo que su establecimiento de cuidado infantil hará para cumplir con los requisitos.  Incluya cualquier paso que necesite tomar para prepararse.</w:t>
      </w:r>
      <w:r w:rsidRPr="00FC3BC7">
        <w:rPr>
          <w:rFonts w:eastAsia="Arial" w:cstheme="minorHAnsi"/>
          <w:b/>
          <w:lang w:val="es-ES_tradnl" w:bidi="en-US"/>
        </w:rPr>
        <w:t xml:space="preserve"> </w:t>
      </w:r>
    </w:p>
    <w:p w14:paraId="77A70138" w14:textId="77777777" w:rsidR="006C1D3D" w:rsidRPr="00676612" w:rsidRDefault="006C1D3D" w:rsidP="00676612">
      <w:pPr>
        <w:numPr>
          <w:ilvl w:val="1"/>
          <w:numId w:val="27"/>
        </w:numPr>
        <w:spacing w:after="120"/>
        <w:rPr>
          <w:rFonts w:eastAsia="Arial" w:cstheme="minorHAnsi"/>
          <w:lang w:val="es-ES" w:bidi="en-US"/>
        </w:rPr>
      </w:pPr>
      <w:r w:rsidRPr="00676612">
        <w:rPr>
          <w:rFonts w:eastAsia="Arial" w:cstheme="minorHAnsi"/>
          <w:lang w:val="es-ES_tradnl" w:bidi="en-US"/>
        </w:rPr>
        <w:t xml:space="preserve">En las áreas en las que puede elegir cómo implementar un requisito, escriba cómo lo hará.  Por ejemplo, en la sección 1, ¿usará desinfectante de manos cuando una persona entre en su establecimiento o usará una estación de lavado de manos directamente dentro de la puerta?  </w:t>
      </w:r>
    </w:p>
    <w:p w14:paraId="5CE6B029" w14:textId="77777777" w:rsidR="006C1D3D" w:rsidRPr="00676612" w:rsidRDefault="006C1D3D" w:rsidP="00676612">
      <w:pPr>
        <w:numPr>
          <w:ilvl w:val="1"/>
          <w:numId w:val="27"/>
        </w:numPr>
        <w:spacing w:after="120"/>
        <w:rPr>
          <w:rFonts w:eastAsia="Arial" w:cstheme="minorHAnsi"/>
          <w:lang w:val="es-ES" w:bidi="en-US"/>
        </w:rPr>
      </w:pPr>
      <w:r w:rsidRPr="00676612">
        <w:rPr>
          <w:rFonts w:eastAsia="Arial" w:cstheme="minorHAnsi"/>
          <w:lang w:val="es-ES_tradnl" w:bidi="en-US"/>
        </w:rPr>
        <w:t xml:space="preserve">Considere si una nueva política o la modificación de una política existente es necesaria para implementar su plan de manera efectiva.  Por ejemplo, si antes requería que las familias asistieran a una reunión en persona entre padres y maestros en el otoño, y ahora requerirá que sean virtuales, ¿qué medidas tomará si la tecnología puede ser una barrera para algunas de sus familias? </w:t>
      </w:r>
    </w:p>
    <w:p w14:paraId="1901079D" w14:textId="77777777" w:rsidR="006C1D3D" w:rsidRPr="00FC3BC7" w:rsidRDefault="006C1D3D" w:rsidP="00676612">
      <w:pPr>
        <w:numPr>
          <w:ilvl w:val="0"/>
          <w:numId w:val="24"/>
        </w:numPr>
        <w:spacing w:after="120"/>
        <w:rPr>
          <w:rFonts w:eastAsia="Arial" w:cstheme="minorHAnsi"/>
          <w:b/>
          <w:lang w:val="es-ES" w:bidi="en-US"/>
        </w:rPr>
      </w:pPr>
      <w:r w:rsidRPr="00FC3BC7">
        <w:rPr>
          <w:rFonts w:eastAsia="Arial" w:cstheme="minorHAnsi"/>
          <w:b/>
          <w:bCs/>
          <w:lang w:val="es-ES_tradnl" w:bidi="en-US"/>
        </w:rPr>
        <w:t>Nombre a la persona de su establecimiento que sea la responsable de la ejecución general de los pasos y/o la aplicación del plan</w:t>
      </w:r>
      <w:r w:rsidRPr="00FC3BC7">
        <w:rPr>
          <w:rFonts w:eastAsia="Arial" w:cstheme="minorHAnsi"/>
          <w:b/>
          <w:lang w:val="es-ES_tradnl" w:bidi="en-US"/>
        </w:rPr>
        <w:t>.</w:t>
      </w:r>
    </w:p>
    <w:p w14:paraId="75661E2E" w14:textId="1BB6122F" w:rsidR="006C1D3D" w:rsidRPr="00676612" w:rsidRDefault="006C1D3D" w:rsidP="00676612">
      <w:pPr>
        <w:numPr>
          <w:ilvl w:val="0"/>
          <w:numId w:val="24"/>
        </w:numPr>
        <w:spacing w:after="120"/>
        <w:rPr>
          <w:rFonts w:eastAsia="Arial" w:cstheme="minorHAnsi"/>
          <w:lang w:val="es-ES" w:bidi="en-US"/>
        </w:rPr>
      </w:pPr>
      <w:r w:rsidRPr="00FC3BC7">
        <w:rPr>
          <w:rFonts w:eastAsia="Arial" w:cstheme="minorHAnsi"/>
          <w:b/>
          <w:bCs/>
          <w:lang w:val="es-ES_tradnl" w:bidi="en-US"/>
        </w:rPr>
        <w:t xml:space="preserve">Considere las necesidades de desarrollo profesional/capacitación para usted y cualquier miembro del personal. </w:t>
      </w:r>
      <w:r w:rsidRPr="00676612">
        <w:rPr>
          <w:rFonts w:eastAsia="Arial" w:cstheme="minorHAnsi"/>
          <w:lang w:val="es-ES_tradnl" w:bidi="en-US"/>
        </w:rPr>
        <w:t xml:space="preserve">Para aplicar este requisito de manera efectiva, ¿el personal, los niños, las familias u otras personas requerirán instrucción o capacitación formal?  Esto incluye proporcionar instrucciones escritas detalladas, ofrecer demostraciones, ver videos o asistir a clases en línea. </w:t>
      </w:r>
    </w:p>
    <w:p w14:paraId="69A0C897" w14:textId="77777777" w:rsidR="006C1D3D" w:rsidRPr="00676612" w:rsidRDefault="006C1D3D" w:rsidP="00676612">
      <w:pPr>
        <w:spacing w:after="120"/>
        <w:rPr>
          <w:rFonts w:eastAsia="Arial" w:cstheme="minorHAnsi"/>
          <w:lang w:val="es-ES" w:bidi="en-US"/>
        </w:rPr>
      </w:pPr>
      <w:r w:rsidRPr="00676612">
        <w:rPr>
          <w:rFonts w:eastAsia="Arial" w:cstheme="minorHAnsi"/>
          <w:lang w:val="es-ES_tradnl" w:bidi="en-US"/>
        </w:rPr>
        <w:t xml:space="preserve">Para obtener apoyo para completar su Plan de Salud y Seguridad de COVID-19, y para encontrar capacitación para usted o su personal, por favor contacte a sus </w:t>
      </w:r>
      <w:hyperlink r:id="rId13" w:history="1">
        <w:r w:rsidRPr="00676612">
          <w:rPr>
            <w:rStyle w:val="Hyperlink"/>
            <w:rFonts w:eastAsia="Arial" w:cstheme="minorHAnsi"/>
            <w:color w:val="006C64"/>
            <w:lang w:val="es-ES_tradnl" w:bidi="en-US"/>
          </w:rPr>
          <w:t>Recursos y Referencias para el cuidado infantil</w:t>
        </w:r>
      </w:hyperlink>
      <w:r w:rsidRPr="00676612">
        <w:rPr>
          <w:rFonts w:eastAsia="Arial" w:cstheme="minorHAnsi"/>
          <w:lang w:val="es-ES_tradnl" w:bidi="en-US"/>
        </w:rPr>
        <w:t xml:space="preserve"> en su localidad. También puede contactar a su especialista en licencias si tiene preguntas sobre cómo cumplir con las </w:t>
      </w:r>
      <w:r w:rsidRPr="00676612">
        <w:rPr>
          <w:rFonts w:eastAsia="Arial" w:cstheme="minorHAnsi"/>
          <w:i/>
          <w:iCs/>
          <w:lang w:val="es-ES_tradnl" w:bidi="en-US"/>
        </w:rPr>
        <w:t>Pautas.</w:t>
      </w:r>
    </w:p>
    <w:p w14:paraId="3C21CAC5" w14:textId="77777777" w:rsidR="00676612" w:rsidRPr="009A6EF3" w:rsidRDefault="00676612" w:rsidP="00676612">
      <w:pPr>
        <w:widowControl w:val="0"/>
        <w:autoSpaceDE w:val="0"/>
        <w:autoSpaceDN w:val="0"/>
        <w:spacing w:after="120" w:line="240" w:lineRule="auto"/>
        <w:ind w:right="205"/>
        <w:rPr>
          <w:rFonts w:eastAsia="Arial" w:cstheme="minorHAnsi"/>
          <w:sz w:val="36"/>
          <w:szCs w:val="36"/>
          <w:lang w:val="es-ES" w:bidi="en-US"/>
        </w:rPr>
        <w:sectPr w:rsidR="00676612" w:rsidRPr="009A6EF3" w:rsidSect="00E6472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22ABFFCD" w14:textId="429DD29D" w:rsidR="004B34AC" w:rsidRPr="009A6EF3" w:rsidRDefault="00EC626C" w:rsidP="00676612">
      <w:pPr>
        <w:spacing w:after="0"/>
        <w:jc w:val="center"/>
        <w:rPr>
          <w:b/>
          <w:sz w:val="32"/>
          <w:szCs w:val="32"/>
          <w:lang w:val="es-ES"/>
        </w:rPr>
        <w:sectPr w:rsidR="004B34AC" w:rsidRPr="009A6EF3" w:rsidSect="00E62744">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r w:rsidRPr="00EC626C">
        <w:rPr>
          <w:rFonts w:ascii="Calibri" w:eastAsia="Arial" w:hAnsi="Calibri" w:cstheme="minorHAnsi"/>
          <w:b/>
          <w:bCs/>
          <w:color w:val="746458"/>
          <w:sz w:val="32"/>
          <w:szCs w:val="32"/>
          <w:lang w:val="es-ES_tradnl" w:bidi="en-US"/>
        </w:rPr>
        <w:t>MUESTRA COMPLETA (Secciones 1 y 13):</w:t>
      </w:r>
    </w:p>
    <w:p w14:paraId="0E76ABE8" w14:textId="77777777" w:rsidR="00EC626C" w:rsidRPr="00EC626C" w:rsidRDefault="00EC626C" w:rsidP="00EC626C">
      <w:pPr>
        <w:spacing w:after="0"/>
        <w:jc w:val="center"/>
        <w:rPr>
          <w:rFonts w:ascii="Calibri" w:eastAsia="Calibri" w:hAnsi="Calibri" w:cs="Calibri"/>
          <w:sz w:val="28"/>
          <w:szCs w:val="28"/>
          <w:lang w:val="es-ES"/>
        </w:rPr>
      </w:pPr>
      <w:r w:rsidRPr="00EC626C">
        <w:rPr>
          <w:rFonts w:ascii="Calibri" w:eastAsia="Calibri" w:hAnsi="Calibri" w:cs="Calibri"/>
          <w:sz w:val="28"/>
          <w:szCs w:val="28"/>
          <w:lang w:val="es-ES_tradnl"/>
        </w:rPr>
        <w:t xml:space="preserve">Las dos páginas siguientes ofrecen ejemplos de cómo escribir su plan. </w:t>
      </w:r>
    </w:p>
    <w:p w14:paraId="61DF49AC" w14:textId="77777777" w:rsidR="000B1141" w:rsidRPr="009A6EF3" w:rsidRDefault="004B34AC" w:rsidP="004B34AC">
      <w:pPr>
        <w:pStyle w:val="ListParagraph"/>
        <w:spacing w:before="0"/>
        <w:ind w:left="0"/>
        <w:rPr>
          <w:b/>
          <w:sz w:val="28"/>
          <w:szCs w:val="28"/>
          <w:lang w:val="es-ES"/>
        </w:rPr>
      </w:pPr>
      <w:r w:rsidRPr="009A6EF3">
        <w:rPr>
          <w:b/>
          <w:sz w:val="28"/>
          <w:szCs w:val="28"/>
          <w:lang w:val="es-ES"/>
        </w:rPr>
        <w:tab/>
      </w:r>
    </w:p>
    <w:p w14:paraId="4E1A29AB" w14:textId="63A5F2D2" w:rsidR="004B34AC" w:rsidRPr="009A6EF3" w:rsidRDefault="00EC626C" w:rsidP="004B34AC">
      <w:pPr>
        <w:pStyle w:val="ListParagraph"/>
        <w:spacing w:before="0"/>
        <w:ind w:left="0"/>
        <w:rPr>
          <w:b/>
          <w:color w:val="00A79D"/>
          <w:sz w:val="32"/>
          <w:szCs w:val="32"/>
          <w:lang w:val="es-ES"/>
        </w:rPr>
      </w:pPr>
      <w:r w:rsidRPr="00EC626C">
        <w:rPr>
          <w:b/>
          <w:bCs/>
          <w:color w:val="00A79D"/>
          <w:sz w:val="32"/>
          <w:szCs w:val="32"/>
          <w:lang w:val="es-ES_tradnl"/>
        </w:rPr>
        <w:t>Sección 1. Requisitos para la dejar y recoger</w:t>
      </w:r>
    </w:p>
    <w:p w14:paraId="442083E9" w14:textId="0F118D89" w:rsidR="00EC626C" w:rsidRPr="00676612" w:rsidRDefault="00EC626C" w:rsidP="00676612">
      <w:pPr>
        <w:rPr>
          <w:i/>
          <w:sz w:val="20"/>
          <w:szCs w:val="20"/>
          <w:lang w:val="es-ES"/>
        </w:rPr>
      </w:pPr>
      <w:r w:rsidRPr="00676612">
        <w:rPr>
          <w:i/>
          <w:iCs/>
          <w:sz w:val="20"/>
          <w:szCs w:val="20"/>
          <w:lang w:val="es-ES_tradnl"/>
        </w:rPr>
        <w:t xml:space="preserve">(Ver p. </w:t>
      </w:r>
      <w:r w:rsidR="00345363">
        <w:rPr>
          <w:i/>
          <w:iCs/>
          <w:sz w:val="20"/>
          <w:szCs w:val="20"/>
          <w:lang w:val="es-ES_tradnl"/>
        </w:rPr>
        <w:t>18</w:t>
      </w:r>
      <w:r w:rsidRPr="00676612">
        <w:rPr>
          <w:i/>
          <w:iCs/>
          <w:sz w:val="20"/>
          <w:szCs w:val="20"/>
          <w:lang w:val="es-ES_tradnl"/>
        </w:rPr>
        <w:t xml:space="preserve"> de las Pautas de salud y seguridad para el cuidado infantil y la educación temprana que operan durante COVID-19)</w:t>
      </w:r>
    </w:p>
    <w:p w14:paraId="69CB1FB3" w14:textId="3185D1DA" w:rsidR="004B34AC" w:rsidRPr="009A6EF3" w:rsidRDefault="00EC626C" w:rsidP="00E6472B">
      <w:pPr>
        <w:rPr>
          <w:rFonts w:ascii="Century Gothic" w:hAnsi="Century Gothic"/>
          <w:sz w:val="24"/>
          <w:szCs w:val="24"/>
          <w:lang w:val="es-ES"/>
        </w:rPr>
      </w:pPr>
      <w:r w:rsidRPr="009A6EF3" w:rsidDel="00EC626C">
        <w:rPr>
          <w:i/>
          <w:sz w:val="20"/>
          <w:szCs w:val="20"/>
          <w:lang w:val="es-ES"/>
        </w:rPr>
        <w:t xml:space="preserve"> </w:t>
      </w:r>
      <w:r w:rsidRPr="00EC626C">
        <w:rPr>
          <w:sz w:val="24"/>
          <w:szCs w:val="24"/>
          <w:lang w:val="es-ES_tradnl"/>
        </w:rPr>
        <w:t>Miembro del personal responsable:</w:t>
      </w:r>
      <w:r w:rsidR="004B34AC" w:rsidRPr="009A6EF3">
        <w:rPr>
          <w:sz w:val="24"/>
          <w:szCs w:val="24"/>
          <w:lang w:val="es-ES"/>
        </w:rPr>
        <w:tab/>
      </w:r>
      <w:sdt>
        <w:sdtPr>
          <w:rPr>
            <w:rFonts w:ascii="Century Gothic" w:hAnsi="Century Gothic"/>
            <w:sz w:val="28"/>
            <w:szCs w:val="28"/>
            <w:lang w:val="es-ES"/>
          </w:rPr>
          <w:id w:val="-468133089"/>
          <w:placeholder>
            <w:docPart w:val="5C9E321DE66D4A3DB8421C78A5E2A77A"/>
          </w:placeholder>
          <w:text/>
        </w:sdtPr>
        <w:sdtEndPr/>
        <w:sdtContent>
          <w:r w:rsidR="004B34AC" w:rsidRPr="009A6EF3">
            <w:rPr>
              <w:rFonts w:ascii="Century Gothic" w:hAnsi="Century Gothic"/>
              <w:sz w:val="28"/>
              <w:szCs w:val="28"/>
              <w:lang w:val="es-ES"/>
            </w:rPr>
            <w:t xml:space="preserve"> Juana Smith</w:t>
          </w:r>
        </w:sdtContent>
      </w:sdt>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ción 1. Requisitos para la dejar y recoger"/>
      </w:tblPr>
      <w:tblGrid>
        <w:gridCol w:w="538"/>
        <w:gridCol w:w="8815"/>
        <w:gridCol w:w="7"/>
      </w:tblGrid>
      <w:tr w:rsidR="00EC626C" w:rsidRPr="00311336" w14:paraId="7586A64E" w14:textId="77777777" w:rsidTr="00A11BA7">
        <w:trPr>
          <w:tblHeader/>
        </w:trPr>
        <w:tc>
          <w:tcPr>
            <w:tcW w:w="538" w:type="dxa"/>
            <w:shd w:val="clear" w:color="auto" w:fill="F2F2F2" w:themeFill="background1" w:themeFillShade="F2"/>
          </w:tcPr>
          <w:p w14:paraId="308BF9FC" w14:textId="77777777" w:rsidR="00EC626C" w:rsidRPr="00451067" w:rsidRDefault="00EC626C" w:rsidP="00EC626C">
            <w:pPr>
              <w:pStyle w:val="ListParagraph"/>
              <w:spacing w:before="0"/>
              <w:ind w:left="0"/>
              <w:rPr>
                <w:b/>
                <w:sz w:val="24"/>
                <w:szCs w:val="24"/>
              </w:rPr>
            </w:pPr>
            <w:r w:rsidRPr="00451067">
              <w:rPr>
                <w:b/>
                <w:sz w:val="24"/>
                <w:szCs w:val="24"/>
              </w:rPr>
              <w:t>1.1</w:t>
            </w:r>
          </w:p>
        </w:tc>
        <w:tc>
          <w:tcPr>
            <w:tcW w:w="8822" w:type="dxa"/>
            <w:gridSpan w:val="2"/>
            <w:shd w:val="clear" w:color="auto" w:fill="F2F2F2" w:themeFill="background1" w:themeFillShade="F2"/>
            <w:vAlign w:val="center"/>
          </w:tcPr>
          <w:p w14:paraId="677E766A" w14:textId="77777777" w:rsidR="00EC626C" w:rsidRPr="0013534A" w:rsidRDefault="00EC626C" w:rsidP="00EC626C">
            <w:pPr>
              <w:pStyle w:val="ListParagraph"/>
              <w:spacing w:before="0"/>
              <w:ind w:left="0"/>
              <w:rPr>
                <w:b/>
                <w:sz w:val="24"/>
                <w:szCs w:val="24"/>
                <w:lang w:val="es-ES"/>
              </w:rPr>
            </w:pPr>
            <w:r>
              <w:rPr>
                <w:b/>
                <w:bCs/>
                <w:sz w:val="24"/>
                <w:szCs w:val="24"/>
                <w:lang w:val="es-ES_tradnl"/>
              </w:rPr>
              <w:t>Exigir a los padres o cuidadores que dejen o recojan a los niños del personal del programa fuera del establecimiento.</w:t>
            </w:r>
          </w:p>
          <w:p w14:paraId="378E9F6B" w14:textId="5305587C" w:rsidR="00EC626C" w:rsidRPr="009A6EF3" w:rsidRDefault="00EC626C" w:rsidP="00EC626C">
            <w:pPr>
              <w:pStyle w:val="ListParagraph"/>
              <w:numPr>
                <w:ilvl w:val="0"/>
                <w:numId w:val="9"/>
              </w:numPr>
              <w:spacing w:before="0"/>
              <w:ind w:left="337"/>
              <w:rPr>
                <w:spacing w:val="-3"/>
                <w:lang w:val="es-ES"/>
              </w:rPr>
            </w:pPr>
            <w:r>
              <w:rPr>
                <w:i/>
                <w:iCs/>
                <w:lang w:val="es-ES_tradnl"/>
              </w:rPr>
              <w:t xml:space="preserve">Para los proveedores de cuidado Familiar Registrado (RF) o Familiar Certificado (CF) solamente: Cuando sólo hay un miembro del personal en el lugar, se permite la entrada a los padres o cuidadores, pero deben esperar a que la familia anterior salga de la casa antes de entrar. </w:t>
            </w:r>
          </w:p>
        </w:tc>
      </w:tr>
      <w:tr w:rsidR="00EC626C" w:rsidRPr="00311336" w14:paraId="0AAEE986" w14:textId="77777777" w:rsidTr="00EC626C">
        <w:tc>
          <w:tcPr>
            <w:tcW w:w="538" w:type="dxa"/>
          </w:tcPr>
          <w:p w14:paraId="49A707C1" w14:textId="77777777" w:rsidR="00EC626C" w:rsidRPr="00451067" w:rsidRDefault="00EC626C" w:rsidP="00EC626C">
            <w:pPr>
              <w:pStyle w:val="ListParagraph"/>
              <w:spacing w:before="0"/>
              <w:ind w:left="0"/>
              <w:rPr>
                <w:b/>
                <w:sz w:val="24"/>
                <w:szCs w:val="24"/>
              </w:rPr>
            </w:pPr>
            <w:r w:rsidRPr="00451067">
              <w:rPr>
                <w:b/>
                <w:sz w:val="24"/>
                <w:szCs w:val="24"/>
              </w:rPr>
              <w:t>1.2</w:t>
            </w:r>
          </w:p>
        </w:tc>
        <w:tc>
          <w:tcPr>
            <w:tcW w:w="8822" w:type="dxa"/>
            <w:gridSpan w:val="2"/>
            <w:vAlign w:val="center"/>
          </w:tcPr>
          <w:p w14:paraId="27E1560D" w14:textId="6AE3CF71" w:rsidR="00EC626C" w:rsidRPr="009A6EF3" w:rsidRDefault="00EC626C" w:rsidP="00EC626C">
            <w:pPr>
              <w:pStyle w:val="ListParagraph"/>
              <w:spacing w:before="0"/>
              <w:ind w:left="0"/>
              <w:rPr>
                <w:b/>
                <w:sz w:val="24"/>
                <w:szCs w:val="24"/>
                <w:lang w:val="es-ES"/>
              </w:rPr>
            </w:pPr>
            <w:r>
              <w:rPr>
                <w:b/>
                <w:bCs/>
                <w:sz w:val="24"/>
                <w:szCs w:val="24"/>
                <w:lang w:val="es-ES_tradnl"/>
              </w:rPr>
              <w:t xml:space="preserve">Exigir a los padres o cuidadores que usen una cobertura facial o protector facial al dejar o recoger a los niños. </w:t>
            </w:r>
          </w:p>
        </w:tc>
      </w:tr>
      <w:tr w:rsidR="00EC626C" w:rsidRPr="00311336" w14:paraId="1212C6FF" w14:textId="77777777" w:rsidTr="00EC626C">
        <w:tc>
          <w:tcPr>
            <w:tcW w:w="538" w:type="dxa"/>
            <w:shd w:val="clear" w:color="auto" w:fill="F2F2F2" w:themeFill="background1" w:themeFillShade="F2"/>
          </w:tcPr>
          <w:p w14:paraId="73416104" w14:textId="77777777" w:rsidR="00EC626C" w:rsidRPr="00451067" w:rsidRDefault="00EC626C" w:rsidP="00EC626C">
            <w:pPr>
              <w:pStyle w:val="ListParagraph"/>
              <w:spacing w:before="0"/>
              <w:ind w:left="0"/>
              <w:rPr>
                <w:b/>
                <w:sz w:val="24"/>
                <w:szCs w:val="24"/>
              </w:rPr>
            </w:pPr>
            <w:r w:rsidRPr="00451067">
              <w:rPr>
                <w:b/>
                <w:sz w:val="24"/>
                <w:szCs w:val="24"/>
              </w:rPr>
              <w:t>1.3</w:t>
            </w:r>
          </w:p>
        </w:tc>
        <w:tc>
          <w:tcPr>
            <w:tcW w:w="8822" w:type="dxa"/>
            <w:gridSpan w:val="2"/>
            <w:shd w:val="clear" w:color="auto" w:fill="F2F2F2" w:themeFill="background1" w:themeFillShade="F2"/>
            <w:vAlign w:val="center"/>
          </w:tcPr>
          <w:p w14:paraId="2E33BE28" w14:textId="409A1A9C" w:rsidR="00EC626C" w:rsidRPr="009A6EF3" w:rsidRDefault="00EC626C" w:rsidP="00EC626C">
            <w:pPr>
              <w:pStyle w:val="ListParagraph"/>
              <w:spacing w:before="0"/>
              <w:ind w:left="0"/>
              <w:rPr>
                <w:b/>
                <w:sz w:val="24"/>
                <w:szCs w:val="24"/>
                <w:lang w:val="es-ES"/>
              </w:rPr>
            </w:pPr>
            <w:r>
              <w:rPr>
                <w:b/>
                <w:bCs/>
                <w:sz w:val="24"/>
                <w:szCs w:val="24"/>
                <w:lang w:val="es-ES_tradnl"/>
              </w:rPr>
              <w:t xml:space="preserve">Requerir que los padres o cuidadores durante la entrega o la recogida mantengan una distancia física cuando no estén ocupados en la entrega de los niños al personal.  </w:t>
            </w:r>
          </w:p>
        </w:tc>
      </w:tr>
      <w:tr w:rsidR="007F2AAF" w:rsidRPr="00311336" w14:paraId="52E13A93" w14:textId="77777777" w:rsidTr="00EC626C">
        <w:trPr>
          <w:gridAfter w:val="1"/>
          <w:wAfter w:w="7" w:type="dxa"/>
          <w:trHeight w:val="170"/>
        </w:trPr>
        <w:tc>
          <w:tcPr>
            <w:tcW w:w="9353" w:type="dxa"/>
            <w:gridSpan w:val="2"/>
            <w:shd w:val="clear" w:color="auto" w:fill="746458"/>
            <w:vAlign w:val="center"/>
          </w:tcPr>
          <w:p w14:paraId="7568DC88" w14:textId="72FBB68C" w:rsidR="004B34AC" w:rsidRPr="009A6EF3" w:rsidRDefault="00EC626C" w:rsidP="00E6472B">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os requisitos:</w:t>
            </w:r>
          </w:p>
        </w:tc>
      </w:tr>
      <w:tr w:rsidR="00EC626C" w:rsidRPr="00451067" w14:paraId="01B50F8A" w14:textId="77777777" w:rsidTr="00EC626C">
        <w:trPr>
          <w:gridAfter w:val="1"/>
          <w:wAfter w:w="7" w:type="dxa"/>
          <w:trHeight w:val="1327"/>
        </w:trPr>
        <w:tc>
          <w:tcPr>
            <w:tcW w:w="9353" w:type="dxa"/>
            <w:gridSpan w:val="2"/>
            <w:shd w:val="clear" w:color="auto" w:fill="F2F2F2" w:themeFill="background1" w:themeFillShade="F2"/>
          </w:tcPr>
          <w:p w14:paraId="652AE8AC" w14:textId="77777777" w:rsidR="00EC626C" w:rsidRPr="00676612" w:rsidRDefault="00EC626C"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 xml:space="preserve">Hay que informar a los padres de que tienen que llevar una cobertura facial al dejar y recoger a los niños.  </w:t>
            </w:r>
          </w:p>
          <w:p w14:paraId="3A2CF211" w14:textId="77777777" w:rsidR="00EC626C" w:rsidRPr="00676612" w:rsidRDefault="00EC626C"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Haga círculos de tiza en la acera de enfrente (a 6 pies de distancia) para mostrar a los padres dónde esperar, asegúrese de que estén distanciados.</w:t>
            </w:r>
          </w:p>
          <w:p w14:paraId="69587608" w14:textId="537CE5BC" w:rsidR="00EC626C" w:rsidRPr="00676612" w:rsidRDefault="00EC626C" w:rsidP="00676612">
            <w:pPr>
              <w:pStyle w:val="ListParagraph"/>
              <w:spacing w:before="0" w:after="120"/>
              <w:ind w:left="0"/>
              <w:rPr>
                <w:sz w:val="24"/>
                <w:szCs w:val="24"/>
                <w:highlight w:val="yellow"/>
              </w:rPr>
            </w:pPr>
            <w:r w:rsidRPr="00676612">
              <w:rPr>
                <w:rFonts w:ascii="Century Gothic" w:eastAsia="Century Gothic" w:hAnsi="Century Gothic"/>
                <w:sz w:val="24"/>
                <w:szCs w:val="24"/>
                <w:lang w:val="es-ES_tradnl"/>
              </w:rPr>
              <w:t>Hable con los niños en las reuniones matutinas sobre las nuevas reglas para dejar y recoger a los niños... por ejemplo, los padres ya no pueden entrar.  Recuérdeles que aún pueden usar la ventana para despedirse.</w:t>
            </w:r>
          </w:p>
        </w:tc>
      </w:tr>
      <w:tr w:rsidR="00EC626C" w:rsidRPr="00451067" w14:paraId="1EBDF829" w14:textId="77777777" w:rsidTr="00EC626C">
        <w:trPr>
          <w:gridAfter w:val="1"/>
          <w:wAfter w:w="7" w:type="dxa"/>
          <w:trHeight w:val="170"/>
        </w:trPr>
        <w:tc>
          <w:tcPr>
            <w:tcW w:w="9353" w:type="dxa"/>
            <w:gridSpan w:val="2"/>
            <w:shd w:val="clear" w:color="auto" w:fill="746458"/>
            <w:vAlign w:val="center"/>
          </w:tcPr>
          <w:p w14:paraId="1A21D390" w14:textId="6DA3A8AA" w:rsidR="00EC626C" w:rsidRPr="00676612" w:rsidRDefault="00EC626C" w:rsidP="00EC626C">
            <w:pPr>
              <w:pStyle w:val="ListParagraph"/>
              <w:spacing w:before="0"/>
              <w:ind w:left="0"/>
              <w:rPr>
                <w:b/>
                <w:color w:val="FFFFFF" w:themeColor="background1"/>
                <w:sz w:val="24"/>
                <w:szCs w:val="24"/>
              </w:rPr>
            </w:pPr>
            <w:r w:rsidRPr="00EC626C">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921936642"/>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934777977"/>
                <w14:checkbox>
                  <w14:checked w14:val="1"/>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w:t>
            </w:r>
            <w:r w:rsidRPr="00676612">
              <w:rPr>
                <w:rFonts w:asciiTheme="minorHAnsi" w:eastAsiaTheme="minorHAnsi" w:hAnsiTheme="minorHAnsi" w:cstheme="minorBidi"/>
                <w:b/>
                <w:sz w:val="24"/>
                <w:szCs w:val="24"/>
                <w:lang w:val="es-ES_tradnl"/>
              </w:rPr>
              <w:t xml:space="preserve"> </w:t>
            </w:r>
            <w:r w:rsidRPr="00676612">
              <w:rPr>
                <w:b/>
                <w:color w:val="FFFFFF" w:themeColor="background1"/>
                <w:sz w:val="24"/>
                <w:szCs w:val="24"/>
                <w:lang w:val="es-ES_tradnl"/>
              </w:rPr>
              <w:t xml:space="preserve">Sí    </w:t>
            </w:r>
            <w:r w:rsidRPr="00676612">
              <w:rPr>
                <w:b/>
                <w:color w:val="FFFFFF" w:themeColor="background1"/>
                <w:lang w:val="es-ES_tradnl"/>
              </w:rPr>
              <w:t>(</w:t>
            </w:r>
            <w:r w:rsidRPr="00676612">
              <w:rPr>
                <w:b/>
                <w:i/>
                <w:iCs/>
                <w:color w:val="FFFFFF" w:themeColor="background1"/>
                <w:lang w:val="es-ES_tradnl"/>
              </w:rPr>
              <w:t>Nota en la Sección 13. Desarrollo profesional</w:t>
            </w:r>
            <w:r w:rsidRPr="00676612">
              <w:rPr>
                <w:b/>
                <w:color w:val="FFFFFF" w:themeColor="background1"/>
                <w:lang w:val="es-ES_tradnl"/>
              </w:rPr>
              <w:t>)</w:t>
            </w:r>
          </w:p>
        </w:tc>
      </w:tr>
      <w:tr w:rsidR="00EC626C" w:rsidRPr="00311336" w14:paraId="28CA581B" w14:textId="77777777" w:rsidTr="00EC626C">
        <w:trPr>
          <w:gridAfter w:val="1"/>
          <w:wAfter w:w="7" w:type="dxa"/>
          <w:trHeight w:val="170"/>
        </w:trPr>
        <w:tc>
          <w:tcPr>
            <w:tcW w:w="9353" w:type="dxa"/>
            <w:gridSpan w:val="2"/>
            <w:shd w:val="clear" w:color="auto" w:fill="746458"/>
            <w:vAlign w:val="center"/>
          </w:tcPr>
          <w:p w14:paraId="78E5F3E4" w14:textId="3A8A81BC" w:rsidR="00EC626C" w:rsidRPr="009A6EF3" w:rsidRDefault="00EC626C" w:rsidP="00676612">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EC626C" w:rsidRPr="00311336" w14:paraId="03C7BEDC" w14:textId="77777777" w:rsidTr="00EC626C">
        <w:trPr>
          <w:gridAfter w:val="1"/>
          <w:wAfter w:w="7" w:type="dxa"/>
          <w:trHeight w:val="841"/>
        </w:trPr>
        <w:tc>
          <w:tcPr>
            <w:tcW w:w="9353" w:type="dxa"/>
            <w:gridSpan w:val="2"/>
            <w:shd w:val="clear" w:color="auto" w:fill="F2F2F2" w:themeFill="background1" w:themeFillShade="F2"/>
          </w:tcPr>
          <w:p w14:paraId="75A2DB66" w14:textId="5F91F4D3" w:rsidR="00EC626C" w:rsidRPr="009A6EF3" w:rsidRDefault="00296B2A" w:rsidP="00676612">
            <w:pPr>
              <w:pStyle w:val="ListParagraph"/>
              <w:spacing w:before="0" w:after="120"/>
              <w:ind w:left="0"/>
              <w:rPr>
                <w:rFonts w:ascii="Century Gothic" w:hAnsi="Century Gothic"/>
                <w:sz w:val="24"/>
                <w:szCs w:val="24"/>
                <w:lang w:val="es-ES"/>
              </w:rPr>
            </w:pPr>
            <w:sdt>
              <w:sdtPr>
                <w:rPr>
                  <w:sz w:val="24"/>
                  <w:szCs w:val="24"/>
                </w:rPr>
                <w:id w:val="215320965"/>
                <w:placeholder>
                  <w:docPart w:val="B0687C1D053D4590A33E48A6F2948290"/>
                </w:placeholder>
              </w:sdtPr>
              <w:sdtEndPr/>
              <w:sdtContent>
                <w:r w:rsidR="00EC626C" w:rsidRPr="00676612">
                  <w:rPr>
                    <w:rFonts w:ascii="Century Gothic" w:eastAsia="Century Gothic" w:hAnsi="Century Gothic"/>
                    <w:sz w:val="24"/>
                    <w:szCs w:val="24"/>
                    <w:lang w:val="es-ES_tradnl"/>
                  </w:rPr>
                  <w:t>Escribiré esta información en el correo electrónico del boletín semanal.  Aseguraré a las familias que tendremos coberturas faciales extra que podrán usar si olvidan la suya.  También sugeriré que adopten una nueva rutina de entrega si su hijo tiene problemas para despedirse por la mañana.</w:t>
                </w:r>
              </w:sdtContent>
            </w:sdt>
          </w:p>
        </w:tc>
      </w:tr>
      <w:tr w:rsidR="00EC626C" w:rsidRPr="00311336" w14:paraId="7FA3E8B1" w14:textId="77777777" w:rsidTr="00EC626C">
        <w:tc>
          <w:tcPr>
            <w:tcW w:w="538" w:type="dxa"/>
          </w:tcPr>
          <w:p w14:paraId="20F1B97E" w14:textId="77777777" w:rsidR="00EC626C" w:rsidRPr="00451067" w:rsidRDefault="00EC626C" w:rsidP="00EC626C">
            <w:pPr>
              <w:pStyle w:val="ListParagraph"/>
              <w:spacing w:before="0"/>
              <w:ind w:left="0"/>
              <w:rPr>
                <w:b/>
                <w:sz w:val="24"/>
                <w:szCs w:val="24"/>
              </w:rPr>
            </w:pPr>
            <w:r w:rsidRPr="00451067">
              <w:rPr>
                <w:b/>
                <w:sz w:val="24"/>
                <w:szCs w:val="24"/>
              </w:rPr>
              <w:t>1.4</w:t>
            </w:r>
          </w:p>
        </w:tc>
        <w:tc>
          <w:tcPr>
            <w:tcW w:w="8822" w:type="dxa"/>
            <w:gridSpan w:val="2"/>
            <w:vAlign w:val="center"/>
          </w:tcPr>
          <w:p w14:paraId="0419383E" w14:textId="77777777" w:rsidR="00EC626C" w:rsidRPr="0013534A" w:rsidRDefault="00EC626C" w:rsidP="00EC626C">
            <w:pPr>
              <w:pStyle w:val="ListParagraph"/>
              <w:spacing w:before="0"/>
              <w:ind w:left="0"/>
              <w:rPr>
                <w:b/>
                <w:sz w:val="24"/>
                <w:szCs w:val="24"/>
                <w:lang w:val="es-ES"/>
              </w:rPr>
            </w:pPr>
            <w:r>
              <w:rPr>
                <w:b/>
                <w:bCs/>
                <w:sz w:val="24"/>
                <w:szCs w:val="24"/>
                <w:lang w:val="es-ES_tradnl"/>
              </w:rPr>
              <w:t xml:space="preserve">Proporcionar estaciones de higiene de manos en la entrada de la establecimiento -fuera o inmediatamente dentro- para que los niños y el personal puedan limpiarse las manos al entrar. </w:t>
            </w:r>
          </w:p>
          <w:p w14:paraId="568F5A58" w14:textId="77777777" w:rsidR="00EC626C" w:rsidRPr="0013534A" w:rsidRDefault="00EC626C" w:rsidP="00EC626C">
            <w:pPr>
              <w:pStyle w:val="ListParagraph"/>
              <w:numPr>
                <w:ilvl w:val="0"/>
                <w:numId w:val="2"/>
              </w:numPr>
              <w:spacing w:before="0"/>
              <w:ind w:left="340"/>
              <w:rPr>
                <w:i/>
                <w:lang w:val="es-ES"/>
              </w:rPr>
            </w:pPr>
            <w:r>
              <w:rPr>
                <w:i/>
                <w:iCs/>
                <w:lang w:val="es-ES_tradnl"/>
              </w:rPr>
              <w:t>Si no se dispone de pileta con agua y jabón, se debe proporcionar un desinfectante de manos con un 60%-95% de alcohol en la entrada. Mantener el desinfectante de manos fuera del alcance de los niños y supervisar su uso.</w:t>
            </w:r>
          </w:p>
          <w:p w14:paraId="30C13891" w14:textId="25FB2F17" w:rsidR="00EC626C" w:rsidRPr="009A6EF3" w:rsidRDefault="00EC626C" w:rsidP="00EC626C">
            <w:pPr>
              <w:pStyle w:val="ListParagraph"/>
              <w:numPr>
                <w:ilvl w:val="0"/>
                <w:numId w:val="2"/>
              </w:numPr>
              <w:spacing w:before="0"/>
              <w:ind w:left="340"/>
              <w:rPr>
                <w:i/>
                <w:lang w:val="es-ES"/>
              </w:rPr>
            </w:pPr>
            <w:r>
              <w:rPr>
                <w:i/>
                <w:iCs/>
                <w:lang w:val="es-ES_tradnl"/>
              </w:rPr>
              <w:t>Ver la sección 8 para una detallada guía y planificación del lavado de manos.</w:t>
            </w:r>
            <w:r>
              <w:rPr>
                <w:lang w:val="es-ES_tradnl"/>
              </w:rPr>
              <w:t xml:space="preserve"> </w:t>
            </w:r>
          </w:p>
        </w:tc>
      </w:tr>
      <w:tr w:rsidR="00EC626C" w:rsidRPr="00311336" w14:paraId="290E148A" w14:textId="77777777" w:rsidTr="00EC626C">
        <w:trPr>
          <w:gridAfter w:val="1"/>
          <w:wAfter w:w="7" w:type="dxa"/>
          <w:trHeight w:val="170"/>
        </w:trPr>
        <w:tc>
          <w:tcPr>
            <w:tcW w:w="9353" w:type="dxa"/>
            <w:gridSpan w:val="2"/>
            <w:shd w:val="clear" w:color="auto" w:fill="746458"/>
            <w:vAlign w:val="center"/>
          </w:tcPr>
          <w:p w14:paraId="4E22D339" w14:textId="304A4A97" w:rsidR="00EC626C" w:rsidRPr="009A6EF3" w:rsidRDefault="00EC626C" w:rsidP="00EC626C">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EC626C" w:rsidRPr="00311336" w14:paraId="3CA26DAB" w14:textId="77777777" w:rsidTr="00EC626C">
        <w:trPr>
          <w:gridAfter w:val="1"/>
          <w:wAfter w:w="7" w:type="dxa"/>
          <w:trHeight w:val="904"/>
        </w:trPr>
        <w:tc>
          <w:tcPr>
            <w:tcW w:w="9353" w:type="dxa"/>
            <w:gridSpan w:val="2"/>
            <w:shd w:val="clear" w:color="auto" w:fill="auto"/>
          </w:tcPr>
          <w:sdt>
            <w:sdtPr>
              <w:rPr>
                <w:sz w:val="24"/>
                <w:szCs w:val="24"/>
              </w:rPr>
              <w:id w:val="1504310953"/>
              <w:placeholder>
                <w:docPart w:val="E7F6263B389D4CD2A2D05B35F46532EC"/>
              </w:placeholder>
            </w:sdtPr>
            <w:sdtEndPr/>
            <w:sdtContent>
              <w:p w14:paraId="0B112F6E" w14:textId="77777777" w:rsidR="00EC626C" w:rsidRPr="00676612" w:rsidRDefault="00EC626C"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Ponga el desinfectante de manos en una botella dispensadora de bomba dentro de la puerta.  Colgaré una canasta para ello del tablero de anuncios fuera del alcance de los niños.</w:t>
                </w:r>
              </w:p>
              <w:p w14:paraId="7AD79CAC" w14:textId="6B082FA7" w:rsidR="00EC626C" w:rsidRPr="009A6EF3" w:rsidRDefault="00EC626C" w:rsidP="00676612">
                <w:pPr>
                  <w:pStyle w:val="ListParagraph"/>
                  <w:spacing w:before="0" w:after="120"/>
                  <w:ind w:left="0"/>
                  <w:rPr>
                    <w:sz w:val="24"/>
                    <w:szCs w:val="24"/>
                    <w:highlight w:val="yellow"/>
                    <w:lang w:val="es-ES"/>
                  </w:rPr>
                </w:pPr>
                <w:r w:rsidRPr="00676612">
                  <w:rPr>
                    <w:rFonts w:ascii="Century Gothic" w:eastAsia="Century Gothic" w:hAnsi="Century Gothic"/>
                    <w:sz w:val="24"/>
                    <w:szCs w:val="24"/>
                    <w:lang w:val="es-ES_tradnl"/>
                  </w:rPr>
                  <w:t>Comprar:  Ordenar más desinfectante de manos y buscar  una canasta.</w:t>
                </w:r>
              </w:p>
            </w:sdtContent>
          </w:sdt>
        </w:tc>
      </w:tr>
      <w:tr w:rsidR="00EC626C" w:rsidRPr="00451067" w14:paraId="04EED264" w14:textId="77777777" w:rsidTr="00EC626C">
        <w:trPr>
          <w:gridAfter w:val="1"/>
          <w:wAfter w:w="7" w:type="dxa"/>
          <w:trHeight w:val="170"/>
        </w:trPr>
        <w:tc>
          <w:tcPr>
            <w:tcW w:w="9353" w:type="dxa"/>
            <w:gridSpan w:val="2"/>
            <w:shd w:val="clear" w:color="auto" w:fill="746458"/>
            <w:vAlign w:val="center"/>
          </w:tcPr>
          <w:p w14:paraId="3E560446" w14:textId="2FB78251" w:rsidR="00EC626C" w:rsidRPr="00EC626C" w:rsidRDefault="00EC626C" w:rsidP="00EC626C">
            <w:pPr>
              <w:pStyle w:val="ListParagraph"/>
              <w:spacing w:before="0"/>
              <w:ind w:left="0"/>
              <w:rPr>
                <w:b/>
                <w:color w:val="FFFFFF" w:themeColor="background1"/>
                <w:sz w:val="24"/>
                <w:szCs w:val="24"/>
              </w:rPr>
            </w:pPr>
            <w:r w:rsidRPr="00EC626C">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103750265"/>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207402812"/>
                <w14:checkbox>
                  <w14:checked w14:val="1"/>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w:t>
            </w:r>
            <w:r w:rsidRPr="00676612">
              <w:rPr>
                <w:rFonts w:asciiTheme="minorHAnsi" w:eastAsiaTheme="minorHAnsi" w:hAnsiTheme="minorHAnsi" w:cstheme="minorBidi"/>
                <w:b/>
                <w:sz w:val="24"/>
                <w:szCs w:val="24"/>
                <w:lang w:val="es-ES_tradnl"/>
              </w:rPr>
              <w:t xml:space="preserve"> </w:t>
            </w:r>
            <w:r w:rsidRPr="00676612">
              <w:rPr>
                <w:b/>
                <w:color w:val="FFFFFF" w:themeColor="background1"/>
                <w:sz w:val="24"/>
                <w:szCs w:val="24"/>
                <w:lang w:val="es-ES_tradnl"/>
              </w:rPr>
              <w:t xml:space="preserve">Sí    </w:t>
            </w:r>
            <w:r w:rsidRPr="00676612">
              <w:rPr>
                <w:b/>
                <w:color w:val="FFFFFF" w:themeColor="background1"/>
                <w:lang w:val="es-ES_tradnl"/>
              </w:rPr>
              <w:t>(</w:t>
            </w:r>
            <w:r w:rsidRPr="00676612">
              <w:rPr>
                <w:b/>
                <w:i/>
                <w:iCs/>
                <w:color w:val="FFFFFF" w:themeColor="background1"/>
                <w:lang w:val="es-ES_tradnl"/>
              </w:rPr>
              <w:t>Nota en la Sección 13. Desarrollo profesional</w:t>
            </w:r>
            <w:r w:rsidRPr="00676612">
              <w:rPr>
                <w:b/>
                <w:color w:val="FFFFFF" w:themeColor="background1"/>
                <w:lang w:val="es-ES_tradnl"/>
              </w:rPr>
              <w:t>)</w:t>
            </w:r>
          </w:p>
        </w:tc>
      </w:tr>
      <w:tr w:rsidR="00EC626C" w:rsidRPr="00311336" w14:paraId="6F0062A9" w14:textId="77777777" w:rsidTr="00EC626C">
        <w:trPr>
          <w:gridAfter w:val="1"/>
          <w:wAfter w:w="7" w:type="dxa"/>
          <w:trHeight w:val="170"/>
        </w:trPr>
        <w:tc>
          <w:tcPr>
            <w:tcW w:w="9353" w:type="dxa"/>
            <w:gridSpan w:val="2"/>
            <w:shd w:val="clear" w:color="auto" w:fill="746458"/>
            <w:vAlign w:val="center"/>
          </w:tcPr>
          <w:p w14:paraId="5909FB73" w14:textId="2E0F33E5" w:rsidR="00EC626C" w:rsidRPr="009A6EF3" w:rsidRDefault="00EC626C" w:rsidP="00EC626C">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107F0A" w:rsidRPr="00311336" w14:paraId="33E0F129" w14:textId="77777777" w:rsidTr="00EC626C">
        <w:trPr>
          <w:gridAfter w:val="1"/>
          <w:wAfter w:w="7" w:type="dxa"/>
          <w:trHeight w:val="625"/>
        </w:trPr>
        <w:tc>
          <w:tcPr>
            <w:tcW w:w="9353" w:type="dxa"/>
            <w:gridSpan w:val="2"/>
            <w:shd w:val="clear" w:color="auto" w:fill="auto"/>
          </w:tcPr>
          <w:p w14:paraId="7CD5DF35" w14:textId="5DA5BF7C" w:rsidR="00107F0A" w:rsidRPr="009A6EF3" w:rsidRDefault="00296B2A" w:rsidP="00676612">
            <w:pPr>
              <w:pStyle w:val="ListParagraph"/>
              <w:spacing w:before="0" w:after="120"/>
              <w:ind w:left="0"/>
              <w:rPr>
                <w:sz w:val="24"/>
                <w:szCs w:val="24"/>
                <w:lang w:val="es-ES"/>
              </w:rPr>
            </w:pPr>
            <w:sdt>
              <w:sdtPr>
                <w:rPr>
                  <w:sz w:val="24"/>
                  <w:szCs w:val="24"/>
                </w:rPr>
                <w:id w:val="2026042924"/>
                <w:placeholder>
                  <w:docPart w:val="09CEB51FF8AB4F9B907034C5EC514E68"/>
                </w:placeholder>
              </w:sdtPr>
              <w:sdtEndPr/>
              <w:sdtContent>
                <w:r w:rsidR="00107F0A" w:rsidRPr="00676612">
                  <w:rPr>
                    <w:rFonts w:ascii="Century Gothic" w:eastAsia="Century Gothic" w:hAnsi="Century Gothic"/>
                    <w:sz w:val="24"/>
                    <w:szCs w:val="24"/>
                    <w:lang w:val="es-ES_tradnl"/>
                  </w:rPr>
                  <w:t xml:space="preserve">Le haré saber a los padres en el boletín semanal que los niños, y cualquiera que venga al establecimiento, usará desinfectante de manos. </w:t>
                </w:r>
              </w:sdtContent>
            </w:sdt>
          </w:p>
        </w:tc>
      </w:tr>
      <w:tr w:rsidR="00107F0A" w:rsidRPr="00311336" w14:paraId="6E250ADA" w14:textId="77777777" w:rsidTr="00EC626C">
        <w:tc>
          <w:tcPr>
            <w:tcW w:w="538" w:type="dxa"/>
            <w:shd w:val="clear" w:color="auto" w:fill="F2F2F2" w:themeFill="background1" w:themeFillShade="F2"/>
            <w:vAlign w:val="center"/>
          </w:tcPr>
          <w:p w14:paraId="579083F1" w14:textId="77777777" w:rsidR="00107F0A" w:rsidRPr="00451067" w:rsidRDefault="00107F0A" w:rsidP="00107F0A">
            <w:pPr>
              <w:pStyle w:val="ListParagraph"/>
              <w:spacing w:before="0"/>
              <w:ind w:left="0"/>
              <w:rPr>
                <w:b/>
                <w:sz w:val="24"/>
                <w:szCs w:val="24"/>
              </w:rPr>
            </w:pPr>
            <w:r w:rsidRPr="00451067">
              <w:rPr>
                <w:b/>
                <w:sz w:val="24"/>
                <w:szCs w:val="24"/>
              </w:rPr>
              <w:t>1.5</w:t>
            </w:r>
          </w:p>
        </w:tc>
        <w:tc>
          <w:tcPr>
            <w:tcW w:w="8822" w:type="dxa"/>
            <w:gridSpan w:val="2"/>
            <w:shd w:val="clear" w:color="auto" w:fill="F2F2F2" w:themeFill="background1" w:themeFillShade="F2"/>
            <w:vAlign w:val="center"/>
          </w:tcPr>
          <w:p w14:paraId="5E228A6B" w14:textId="7BE3B1D5" w:rsidR="00107F0A" w:rsidRPr="009A6EF3" w:rsidRDefault="00107F0A" w:rsidP="00107F0A">
            <w:pPr>
              <w:pStyle w:val="ListParagraph"/>
              <w:spacing w:before="0"/>
              <w:ind w:left="0"/>
              <w:rPr>
                <w:b/>
                <w:sz w:val="24"/>
                <w:szCs w:val="24"/>
                <w:lang w:val="es-ES"/>
              </w:rPr>
            </w:pPr>
            <w:r>
              <w:rPr>
                <w:b/>
                <w:bCs/>
                <w:sz w:val="24"/>
                <w:szCs w:val="24"/>
                <w:lang w:val="es-ES_tradnl"/>
              </w:rPr>
              <w:t>Desinfectar o cambiar los utensilios de escritura usados para dejar y recoger entre los usos de diferentes personas.</w:t>
            </w:r>
          </w:p>
        </w:tc>
      </w:tr>
      <w:tr w:rsidR="00EC626C" w:rsidRPr="00311336" w14:paraId="09B788CF" w14:textId="77777777" w:rsidTr="00EC626C">
        <w:trPr>
          <w:gridAfter w:val="1"/>
          <w:wAfter w:w="7" w:type="dxa"/>
          <w:trHeight w:val="170"/>
        </w:trPr>
        <w:tc>
          <w:tcPr>
            <w:tcW w:w="9353" w:type="dxa"/>
            <w:gridSpan w:val="2"/>
            <w:shd w:val="clear" w:color="auto" w:fill="746458"/>
            <w:vAlign w:val="center"/>
          </w:tcPr>
          <w:p w14:paraId="1E1E4130" w14:textId="692A3715" w:rsidR="00EC626C" w:rsidRPr="009A6EF3" w:rsidRDefault="00EC626C" w:rsidP="00EC626C">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107F0A" w:rsidRPr="00451067" w14:paraId="12B75D8B" w14:textId="77777777" w:rsidTr="00EC626C">
        <w:trPr>
          <w:gridAfter w:val="1"/>
          <w:wAfter w:w="7" w:type="dxa"/>
          <w:trHeight w:val="644"/>
        </w:trPr>
        <w:tc>
          <w:tcPr>
            <w:tcW w:w="9353" w:type="dxa"/>
            <w:gridSpan w:val="2"/>
            <w:shd w:val="clear" w:color="auto" w:fill="F2F2F2" w:themeFill="background1" w:themeFillShade="F2"/>
          </w:tcPr>
          <w:p w14:paraId="610833C8" w14:textId="4BF0CB19" w:rsidR="00107F0A" w:rsidRPr="00107F0A" w:rsidRDefault="00296B2A" w:rsidP="00107F0A">
            <w:pPr>
              <w:pStyle w:val="ListParagraph"/>
              <w:spacing w:before="0" w:after="120"/>
              <w:ind w:left="0"/>
              <w:rPr>
                <w:sz w:val="24"/>
                <w:szCs w:val="24"/>
                <w:highlight w:val="yellow"/>
              </w:rPr>
            </w:pPr>
            <w:sdt>
              <w:sdtPr>
                <w:rPr>
                  <w:sz w:val="24"/>
                  <w:szCs w:val="24"/>
                </w:rPr>
                <w:id w:val="-160932764"/>
                <w:placeholder>
                  <w:docPart w:val="5040C305832644A79FE08A3290805422"/>
                </w:placeholder>
              </w:sdtPr>
              <w:sdtEndPr/>
              <w:sdtContent>
                <w:r w:rsidR="00107F0A" w:rsidRPr="00676612">
                  <w:rPr>
                    <w:rFonts w:ascii="Century Gothic" w:eastAsia="Century Gothic" w:hAnsi="Century Gothic"/>
                    <w:sz w:val="24"/>
                    <w:szCs w:val="24"/>
                    <w:lang w:val="es-ES_tradnl"/>
                  </w:rPr>
                  <w:t xml:space="preserve">Ponga un frasco de plumas o bolígrafos limpios junto a la puerta todos los días. Tambien haga un frasco de "bolígrafos usados”. Recuerde desinfectarlos al final del día.  Firmaremos la entrada y salida de los niños. </w:t>
                </w:r>
              </w:sdtContent>
            </w:sdt>
          </w:p>
        </w:tc>
      </w:tr>
      <w:tr w:rsidR="00EC626C" w:rsidRPr="00451067" w14:paraId="6877EAAF" w14:textId="77777777" w:rsidTr="00EC626C">
        <w:trPr>
          <w:gridAfter w:val="1"/>
          <w:wAfter w:w="7" w:type="dxa"/>
          <w:trHeight w:val="170"/>
        </w:trPr>
        <w:tc>
          <w:tcPr>
            <w:tcW w:w="9353" w:type="dxa"/>
            <w:gridSpan w:val="2"/>
            <w:shd w:val="clear" w:color="auto" w:fill="746458"/>
            <w:vAlign w:val="center"/>
          </w:tcPr>
          <w:p w14:paraId="1F8C67D4" w14:textId="6913786E" w:rsidR="00EC626C" w:rsidRPr="00EC626C" w:rsidRDefault="00EC626C" w:rsidP="00EC626C">
            <w:pPr>
              <w:pStyle w:val="ListParagraph"/>
              <w:spacing w:before="0"/>
              <w:ind w:left="0"/>
              <w:rPr>
                <w:b/>
                <w:color w:val="FFFFFF" w:themeColor="background1"/>
                <w:sz w:val="24"/>
                <w:szCs w:val="24"/>
              </w:rPr>
            </w:pPr>
            <w:r w:rsidRPr="00EC626C">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060046679"/>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710533439"/>
                <w14:checkbox>
                  <w14:checked w14:val="1"/>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w:t>
            </w:r>
            <w:r w:rsidRPr="00676612">
              <w:rPr>
                <w:rFonts w:asciiTheme="minorHAnsi" w:eastAsiaTheme="minorHAnsi" w:hAnsiTheme="minorHAnsi" w:cstheme="minorBidi"/>
                <w:b/>
                <w:sz w:val="24"/>
                <w:szCs w:val="24"/>
                <w:lang w:val="es-ES_tradnl"/>
              </w:rPr>
              <w:t xml:space="preserve"> </w:t>
            </w:r>
            <w:r w:rsidRPr="00676612">
              <w:rPr>
                <w:b/>
                <w:color w:val="FFFFFF" w:themeColor="background1"/>
                <w:sz w:val="24"/>
                <w:szCs w:val="24"/>
                <w:lang w:val="es-ES_tradnl"/>
              </w:rPr>
              <w:t xml:space="preserve">Sí    </w:t>
            </w:r>
            <w:r w:rsidRPr="00676612">
              <w:rPr>
                <w:b/>
                <w:color w:val="FFFFFF" w:themeColor="background1"/>
                <w:lang w:val="es-ES_tradnl"/>
              </w:rPr>
              <w:t>(</w:t>
            </w:r>
            <w:r w:rsidRPr="00676612">
              <w:rPr>
                <w:b/>
                <w:i/>
                <w:iCs/>
                <w:color w:val="FFFFFF" w:themeColor="background1"/>
                <w:lang w:val="es-ES_tradnl"/>
              </w:rPr>
              <w:t>Nota en la Sección 13. Desarrollo profesional</w:t>
            </w:r>
            <w:r w:rsidRPr="00676612">
              <w:rPr>
                <w:b/>
                <w:color w:val="FFFFFF" w:themeColor="background1"/>
                <w:lang w:val="es-ES_tradnl"/>
              </w:rPr>
              <w:t>)</w:t>
            </w:r>
          </w:p>
        </w:tc>
      </w:tr>
      <w:tr w:rsidR="00EC626C" w:rsidRPr="00311336" w14:paraId="6A53E64E" w14:textId="77777777" w:rsidTr="00EC626C">
        <w:trPr>
          <w:gridAfter w:val="1"/>
          <w:wAfter w:w="7" w:type="dxa"/>
          <w:trHeight w:val="170"/>
        </w:trPr>
        <w:tc>
          <w:tcPr>
            <w:tcW w:w="9353" w:type="dxa"/>
            <w:gridSpan w:val="2"/>
            <w:shd w:val="clear" w:color="auto" w:fill="746458"/>
            <w:vAlign w:val="center"/>
          </w:tcPr>
          <w:p w14:paraId="5B731E07" w14:textId="3A18A334" w:rsidR="00EC626C" w:rsidRPr="009A6EF3" w:rsidRDefault="00EC626C" w:rsidP="00EC626C">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107F0A" w:rsidRPr="00451067" w14:paraId="21CD7DFE" w14:textId="77777777" w:rsidTr="00EC626C">
        <w:trPr>
          <w:gridAfter w:val="1"/>
          <w:wAfter w:w="7" w:type="dxa"/>
          <w:trHeight w:val="356"/>
        </w:trPr>
        <w:tc>
          <w:tcPr>
            <w:tcW w:w="9353" w:type="dxa"/>
            <w:gridSpan w:val="2"/>
            <w:shd w:val="clear" w:color="auto" w:fill="F2F2F2" w:themeFill="background1" w:themeFillShade="F2"/>
          </w:tcPr>
          <w:p w14:paraId="2FB73087" w14:textId="7534C367" w:rsidR="00107F0A" w:rsidRPr="00107F0A" w:rsidRDefault="00296B2A" w:rsidP="00676612">
            <w:pPr>
              <w:pStyle w:val="ListParagraph"/>
              <w:spacing w:before="0" w:after="120"/>
              <w:ind w:left="0"/>
              <w:rPr>
                <w:sz w:val="24"/>
                <w:szCs w:val="24"/>
              </w:rPr>
            </w:pPr>
            <w:sdt>
              <w:sdtPr>
                <w:rPr>
                  <w:sz w:val="24"/>
                  <w:szCs w:val="24"/>
                </w:rPr>
                <w:id w:val="-1725673779"/>
                <w:placeholder>
                  <w:docPart w:val="63D9E271127E4D9CA15B96D9B38F9FD4"/>
                </w:placeholder>
              </w:sdtPr>
              <w:sdtEndPr/>
              <w:sdtContent>
                <w:r w:rsidR="00107F0A" w:rsidRPr="00676612">
                  <w:rPr>
                    <w:rFonts w:ascii="Century Gothic" w:eastAsia="Century Gothic" w:hAnsi="Century Gothic"/>
                    <w:sz w:val="24"/>
                    <w:szCs w:val="24"/>
                    <w:lang w:val="es-ES_tradnl"/>
                  </w:rPr>
                  <w:t>Ninguno.</w:t>
                </w:r>
              </w:sdtContent>
            </w:sdt>
          </w:p>
        </w:tc>
      </w:tr>
    </w:tbl>
    <w:p w14:paraId="63672FAB" w14:textId="77777777" w:rsidR="004B34AC" w:rsidRPr="007F2AAF" w:rsidRDefault="004B34AC" w:rsidP="004B34AC">
      <w:pPr>
        <w:pStyle w:val="ListParagraph"/>
        <w:spacing w:before="0"/>
        <w:ind w:left="0"/>
        <w:rPr>
          <w:b/>
          <w:sz w:val="28"/>
          <w:szCs w:val="28"/>
        </w:rPr>
      </w:pPr>
    </w:p>
    <w:p w14:paraId="6C31F9C9" w14:textId="77777777" w:rsidR="00A11BA7" w:rsidRDefault="00A11BA7" w:rsidP="00676612">
      <w:pPr>
        <w:rPr>
          <w:b/>
          <w:bCs/>
          <w:color w:val="D52533"/>
          <w:sz w:val="32"/>
          <w:szCs w:val="32"/>
          <w:lang w:val="es-ES_tradnl"/>
        </w:rPr>
      </w:pPr>
    </w:p>
    <w:p w14:paraId="63BCB176" w14:textId="77777777" w:rsidR="00A11BA7" w:rsidRDefault="00A11BA7" w:rsidP="00676612">
      <w:pPr>
        <w:rPr>
          <w:b/>
          <w:bCs/>
          <w:color w:val="D52533"/>
          <w:sz w:val="32"/>
          <w:szCs w:val="32"/>
          <w:lang w:val="es-ES_tradnl"/>
        </w:rPr>
      </w:pPr>
    </w:p>
    <w:p w14:paraId="2AE3E9E5" w14:textId="77777777" w:rsidR="00A11BA7" w:rsidRDefault="00A11BA7" w:rsidP="00676612">
      <w:pPr>
        <w:rPr>
          <w:b/>
          <w:bCs/>
          <w:color w:val="D52533"/>
          <w:sz w:val="32"/>
          <w:szCs w:val="32"/>
          <w:lang w:val="es-ES_tradnl"/>
        </w:rPr>
      </w:pPr>
    </w:p>
    <w:p w14:paraId="7DDA915B" w14:textId="1CB01A0B" w:rsidR="004B34AC" w:rsidRPr="00676612" w:rsidRDefault="00107F0A" w:rsidP="00676612">
      <w:pPr>
        <w:rPr>
          <w:b/>
          <w:color w:val="D52533"/>
          <w:sz w:val="32"/>
          <w:szCs w:val="32"/>
          <w:lang w:val="es-ES"/>
        </w:rPr>
      </w:pPr>
      <w:r w:rsidRPr="00676612">
        <w:rPr>
          <w:b/>
          <w:bCs/>
          <w:color w:val="D52533"/>
          <w:sz w:val="32"/>
          <w:szCs w:val="32"/>
          <w:lang w:val="es-ES_tradnl"/>
        </w:rPr>
        <w:t>Sección 13. Requisitos para el desarrollo profesional</w:t>
      </w:r>
      <w:r w:rsidRPr="00676612">
        <w:rPr>
          <w:b/>
          <w:color w:val="D52533"/>
          <w:sz w:val="32"/>
          <w:szCs w:val="32"/>
          <w:lang w:val="es-ES_tradnl"/>
        </w:rPr>
        <w:t xml:space="preserve"> </w:t>
      </w:r>
      <w:r w:rsidR="00A517DC" w:rsidRPr="009A6EF3">
        <w:rPr>
          <w:b/>
          <w:color w:val="D52533"/>
          <w:sz w:val="32"/>
          <w:szCs w:val="32"/>
          <w:lang w:val="es-ES"/>
        </w:rPr>
        <w:br/>
      </w:r>
      <w:r w:rsidRPr="00107F0A">
        <w:rPr>
          <w:i/>
          <w:iCs/>
          <w:sz w:val="20"/>
          <w:szCs w:val="20"/>
          <w:lang w:val="es-ES_tradnl"/>
        </w:rPr>
        <w:t xml:space="preserve">(Ver p.67 de las Pautas de salud y seguridad para el cuidado infantil y la educación temprana que operan durante COVID-19) </w:t>
      </w:r>
    </w:p>
    <w:p w14:paraId="45075342" w14:textId="3347A305" w:rsidR="004B34AC" w:rsidRPr="009A6EF3" w:rsidRDefault="00107F0A" w:rsidP="00E6472B">
      <w:pPr>
        <w:rPr>
          <w:sz w:val="24"/>
          <w:szCs w:val="24"/>
          <w:lang w:val="es-ES"/>
        </w:rPr>
      </w:pPr>
      <w:r w:rsidRPr="00107F0A">
        <w:rPr>
          <w:sz w:val="24"/>
          <w:szCs w:val="24"/>
          <w:lang w:val="es-ES_tradnl"/>
        </w:rPr>
        <w:t>Miembro del personal responsable:</w:t>
      </w:r>
      <w:r w:rsidR="004B34AC" w:rsidRPr="009A6EF3">
        <w:rPr>
          <w:rFonts w:ascii="Century Gothic" w:hAnsi="Century Gothic"/>
          <w:sz w:val="24"/>
          <w:szCs w:val="24"/>
          <w:lang w:val="es-ES"/>
        </w:rPr>
        <w:tab/>
      </w:r>
      <w:sdt>
        <w:sdtPr>
          <w:rPr>
            <w:rFonts w:ascii="Century Gothic" w:hAnsi="Century Gothic"/>
            <w:sz w:val="28"/>
            <w:szCs w:val="28"/>
            <w:lang w:val="es-ES"/>
          </w:rPr>
          <w:id w:val="756255624"/>
          <w:placeholder>
            <w:docPart w:val="DA36D201760A4F0882BA3E4FE7408CA2"/>
          </w:placeholder>
          <w:text/>
        </w:sdtPr>
        <w:sdtEndPr/>
        <w:sdtContent>
          <w:r w:rsidR="004B34AC" w:rsidRPr="009A6EF3">
            <w:rPr>
              <w:rFonts w:ascii="Century Gothic" w:hAnsi="Century Gothic"/>
              <w:sz w:val="28"/>
              <w:szCs w:val="28"/>
              <w:lang w:val="es-ES"/>
            </w:rPr>
            <w:t>Juana Smith</w:t>
          </w:r>
        </w:sdtContent>
      </w:sdt>
      <w:r w:rsidR="004B34AC" w:rsidRPr="009A6EF3">
        <w:rPr>
          <w:sz w:val="28"/>
          <w:szCs w:val="28"/>
          <w:lang w:val="es-ES"/>
        </w:rPr>
        <w:tab/>
      </w:r>
      <w:r w:rsidR="004B34AC" w:rsidRPr="009A6EF3">
        <w:rPr>
          <w:sz w:val="24"/>
          <w:szCs w:val="24"/>
          <w:lang w:val="es-ES"/>
        </w:rPr>
        <w:tab/>
      </w:r>
      <w:r w:rsidR="004B34AC" w:rsidRPr="009A6EF3">
        <w:rPr>
          <w:sz w:val="24"/>
          <w:szCs w:val="24"/>
          <w:lang w:val="es-ES"/>
        </w:rPr>
        <w:tab/>
      </w:r>
      <w:r w:rsidR="004B34AC" w:rsidRPr="009A6EF3">
        <w:rPr>
          <w:sz w:val="24"/>
          <w:szCs w:val="24"/>
          <w:lang w:val="es-ES"/>
        </w:rPr>
        <w:tab/>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13. Requisitos para el desarrollo profesional "/>
      </w:tblPr>
      <w:tblGrid>
        <w:gridCol w:w="660"/>
        <w:gridCol w:w="8693"/>
        <w:gridCol w:w="7"/>
      </w:tblGrid>
      <w:tr w:rsidR="00107F0A" w:rsidRPr="00311336" w14:paraId="237216EA" w14:textId="77777777" w:rsidTr="00A11BA7">
        <w:trPr>
          <w:tblHeader/>
          <w:jc w:val="center"/>
        </w:trPr>
        <w:tc>
          <w:tcPr>
            <w:tcW w:w="660" w:type="dxa"/>
            <w:shd w:val="clear" w:color="auto" w:fill="F2F2F2" w:themeFill="background1" w:themeFillShade="F2"/>
          </w:tcPr>
          <w:p w14:paraId="4511E6EA" w14:textId="77777777" w:rsidR="00107F0A" w:rsidRPr="007F2AAF" w:rsidRDefault="00107F0A" w:rsidP="00107F0A">
            <w:pPr>
              <w:pStyle w:val="ListParagraph"/>
              <w:spacing w:before="0"/>
              <w:ind w:left="0"/>
              <w:rPr>
                <w:b/>
                <w:sz w:val="24"/>
                <w:szCs w:val="24"/>
              </w:rPr>
            </w:pPr>
            <w:r w:rsidRPr="007F2AAF">
              <w:rPr>
                <w:b/>
                <w:sz w:val="24"/>
                <w:szCs w:val="24"/>
              </w:rPr>
              <w:t>13.1</w:t>
            </w:r>
          </w:p>
        </w:tc>
        <w:tc>
          <w:tcPr>
            <w:tcW w:w="8700" w:type="dxa"/>
            <w:gridSpan w:val="2"/>
            <w:shd w:val="clear" w:color="auto" w:fill="F2F2F2" w:themeFill="background1" w:themeFillShade="F2"/>
            <w:vAlign w:val="center"/>
          </w:tcPr>
          <w:p w14:paraId="5AD473FA" w14:textId="7A9A34D9" w:rsidR="00107F0A" w:rsidRPr="009A6EF3" w:rsidRDefault="00107F0A" w:rsidP="00107F0A">
            <w:pPr>
              <w:pStyle w:val="ListParagraph"/>
              <w:spacing w:before="0"/>
              <w:ind w:left="0"/>
              <w:rPr>
                <w:b/>
                <w:sz w:val="24"/>
                <w:szCs w:val="24"/>
                <w:lang w:val="es-ES"/>
              </w:rPr>
            </w:pPr>
            <w:r>
              <w:rPr>
                <w:b/>
                <w:bCs/>
                <w:sz w:val="24"/>
                <w:szCs w:val="24"/>
                <w:lang w:val="es-ES_tradnl"/>
              </w:rPr>
              <w:t xml:space="preserve">Asegurar que todo el personal necesario tenga formación en primeros auxilios y Respiración Cardiopulmonar (RCP). Se aceptará la capacitación en línea hasta julio de 2021 para la recertificación. </w:t>
            </w:r>
          </w:p>
        </w:tc>
      </w:tr>
      <w:tr w:rsidR="00107F0A" w:rsidRPr="00311336" w14:paraId="753397F2" w14:textId="77777777" w:rsidTr="00107F0A">
        <w:trPr>
          <w:jc w:val="center"/>
        </w:trPr>
        <w:tc>
          <w:tcPr>
            <w:tcW w:w="660" w:type="dxa"/>
          </w:tcPr>
          <w:p w14:paraId="6AE5C15B" w14:textId="77777777" w:rsidR="00107F0A" w:rsidRPr="007F2AAF" w:rsidRDefault="00107F0A" w:rsidP="00107F0A">
            <w:pPr>
              <w:pStyle w:val="ListParagraph"/>
              <w:spacing w:before="0"/>
              <w:ind w:left="0"/>
              <w:rPr>
                <w:b/>
                <w:sz w:val="24"/>
                <w:szCs w:val="24"/>
              </w:rPr>
            </w:pPr>
            <w:r w:rsidRPr="007F2AAF">
              <w:rPr>
                <w:b/>
                <w:sz w:val="24"/>
                <w:szCs w:val="24"/>
              </w:rPr>
              <w:t>13.2</w:t>
            </w:r>
          </w:p>
        </w:tc>
        <w:tc>
          <w:tcPr>
            <w:tcW w:w="8700" w:type="dxa"/>
            <w:gridSpan w:val="2"/>
            <w:vAlign w:val="center"/>
          </w:tcPr>
          <w:p w14:paraId="0B37C2AA" w14:textId="08EA6B70" w:rsidR="00107F0A" w:rsidRPr="009A6EF3" w:rsidRDefault="00107F0A" w:rsidP="00107F0A">
            <w:pPr>
              <w:pStyle w:val="ListParagraph"/>
              <w:spacing w:before="0"/>
              <w:ind w:left="0"/>
              <w:rPr>
                <w:b/>
                <w:sz w:val="24"/>
                <w:szCs w:val="24"/>
                <w:lang w:val="es-ES"/>
              </w:rPr>
            </w:pPr>
            <w:r>
              <w:rPr>
                <w:b/>
                <w:bCs/>
                <w:sz w:val="24"/>
                <w:szCs w:val="24"/>
                <w:lang w:val="es-ES_tradnl"/>
              </w:rPr>
              <w:t>Proporcionar acceso a un desarrollo profesional que contribuya a los objetivos de aprendizaje profesional del personal y a cumplir con los requisitos del programa o la licencia de cuidado infantil.</w:t>
            </w:r>
          </w:p>
        </w:tc>
      </w:tr>
      <w:tr w:rsidR="00107F0A" w:rsidRPr="00311336" w14:paraId="0F81C571" w14:textId="77777777" w:rsidTr="00107F0A">
        <w:tblPrEx>
          <w:jc w:val="left"/>
        </w:tblPrEx>
        <w:trPr>
          <w:gridAfter w:val="1"/>
          <w:wAfter w:w="7" w:type="dxa"/>
          <w:trHeight w:val="170"/>
        </w:trPr>
        <w:tc>
          <w:tcPr>
            <w:tcW w:w="9353" w:type="dxa"/>
            <w:gridSpan w:val="2"/>
            <w:shd w:val="clear" w:color="auto" w:fill="746458"/>
            <w:vAlign w:val="center"/>
          </w:tcPr>
          <w:p w14:paraId="575914DA" w14:textId="24284BE1" w:rsidR="00107F0A" w:rsidRPr="009A6EF3" w:rsidRDefault="00107F0A" w:rsidP="00107F0A">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107F0A" w:rsidRPr="00311336" w14:paraId="51AA2F30" w14:textId="77777777" w:rsidTr="00107F0A">
        <w:tblPrEx>
          <w:jc w:val="left"/>
        </w:tblPrEx>
        <w:trPr>
          <w:gridAfter w:val="1"/>
          <w:wAfter w:w="7" w:type="dxa"/>
          <w:trHeight w:val="1107"/>
        </w:trPr>
        <w:tc>
          <w:tcPr>
            <w:tcW w:w="9353" w:type="dxa"/>
            <w:gridSpan w:val="2"/>
            <w:shd w:val="clear" w:color="auto" w:fill="auto"/>
          </w:tcPr>
          <w:p w14:paraId="00803627" w14:textId="15EA6B16" w:rsidR="00107F0A" w:rsidRPr="009A6EF3" w:rsidRDefault="00296B2A" w:rsidP="00676612">
            <w:pPr>
              <w:pStyle w:val="ListParagraph"/>
              <w:spacing w:before="0" w:after="120"/>
              <w:ind w:left="0"/>
              <w:rPr>
                <w:sz w:val="24"/>
                <w:szCs w:val="24"/>
                <w:highlight w:val="yellow"/>
                <w:lang w:val="es-ES"/>
              </w:rPr>
            </w:pPr>
            <w:sdt>
              <w:sdtPr>
                <w:rPr>
                  <w:sz w:val="24"/>
                  <w:szCs w:val="24"/>
                </w:rPr>
                <w:id w:val="992137410"/>
                <w:placeholder>
                  <w:docPart w:val="AEDC2151553E45338E2F24F24D631825"/>
                </w:placeholder>
              </w:sdtPr>
              <w:sdtEndPr/>
              <w:sdtContent>
                <w:r w:rsidR="00107F0A" w:rsidRPr="00676612">
                  <w:rPr>
                    <w:rFonts w:ascii="Century Gothic" w:eastAsia="Century Gothic" w:hAnsi="Century Gothic"/>
                    <w:sz w:val="24"/>
                    <w:szCs w:val="24"/>
                    <w:lang w:val="es-ES_tradnl"/>
                  </w:rPr>
                  <w:t xml:space="preserve">La profesora asistente Marie y yo usaremos la nueva aplicación de video en nuestros teléfonos para reunirnos por la noche y aprender cómo funciona.  Intentaremos clases en línea con CCR&amp;R para nuestras horas de licencia este año. </w:t>
                </w:r>
              </w:sdtContent>
            </w:sdt>
          </w:p>
        </w:tc>
      </w:tr>
      <w:tr w:rsidR="00107F0A" w:rsidRPr="007F2AAF" w14:paraId="40A3B7CC" w14:textId="77777777" w:rsidTr="00107F0A">
        <w:tblPrEx>
          <w:jc w:val="left"/>
        </w:tblPrEx>
        <w:trPr>
          <w:gridAfter w:val="1"/>
          <w:wAfter w:w="7" w:type="dxa"/>
          <w:trHeight w:val="170"/>
        </w:trPr>
        <w:tc>
          <w:tcPr>
            <w:tcW w:w="9353" w:type="dxa"/>
            <w:gridSpan w:val="2"/>
            <w:shd w:val="clear" w:color="auto" w:fill="746458"/>
            <w:vAlign w:val="center"/>
          </w:tcPr>
          <w:p w14:paraId="08E1270C" w14:textId="714C0A38" w:rsidR="00107F0A" w:rsidRPr="00E6472B" w:rsidRDefault="00107F0A" w:rsidP="00107F0A">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725420003"/>
                <w14:checkbox>
                  <w14:checked w14:val="1"/>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509208109"/>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107F0A" w:rsidRPr="00311336" w14:paraId="14B53BFC" w14:textId="77777777" w:rsidTr="00107F0A">
        <w:tblPrEx>
          <w:jc w:val="left"/>
        </w:tblPrEx>
        <w:trPr>
          <w:gridAfter w:val="1"/>
          <w:wAfter w:w="7" w:type="dxa"/>
          <w:trHeight w:val="170"/>
        </w:trPr>
        <w:tc>
          <w:tcPr>
            <w:tcW w:w="9353" w:type="dxa"/>
            <w:gridSpan w:val="2"/>
            <w:shd w:val="clear" w:color="auto" w:fill="746458"/>
            <w:vAlign w:val="center"/>
          </w:tcPr>
          <w:p w14:paraId="63CEEF0A" w14:textId="0D30FFF5" w:rsidR="00107F0A" w:rsidRPr="009A6EF3" w:rsidRDefault="00107F0A" w:rsidP="00107F0A">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107F0A" w:rsidRPr="007F2AAF" w14:paraId="10206C40" w14:textId="77777777" w:rsidTr="00107F0A">
        <w:tblPrEx>
          <w:jc w:val="left"/>
        </w:tblPrEx>
        <w:trPr>
          <w:gridAfter w:val="1"/>
          <w:wAfter w:w="7" w:type="dxa"/>
          <w:trHeight w:val="441"/>
        </w:trPr>
        <w:tc>
          <w:tcPr>
            <w:tcW w:w="9353" w:type="dxa"/>
            <w:gridSpan w:val="2"/>
            <w:shd w:val="clear" w:color="auto" w:fill="auto"/>
          </w:tcPr>
          <w:p w14:paraId="07CAF4DD" w14:textId="3D32B130" w:rsidR="00107F0A" w:rsidRPr="007F2AAF" w:rsidRDefault="00296B2A" w:rsidP="00107F0A">
            <w:pPr>
              <w:pStyle w:val="ListParagraph"/>
              <w:spacing w:before="0"/>
              <w:ind w:left="0"/>
              <w:rPr>
                <w:sz w:val="24"/>
                <w:szCs w:val="24"/>
              </w:rPr>
            </w:pPr>
            <w:sdt>
              <w:sdtPr>
                <w:rPr>
                  <w:sz w:val="24"/>
                  <w:szCs w:val="24"/>
                </w:rPr>
                <w:id w:val="-724450814"/>
                <w:placeholder>
                  <w:docPart w:val="701355AB0A2E413DA8B19ABA8BCA20B8"/>
                </w:placeholder>
              </w:sdtPr>
              <w:sdtEndPr/>
              <w:sdtContent>
                <w:r w:rsidR="00107F0A">
                  <w:rPr>
                    <w:rFonts w:ascii="Century Gothic" w:eastAsia="Century Gothic" w:hAnsi="Century Gothic"/>
                    <w:sz w:val="24"/>
                    <w:szCs w:val="24"/>
                    <w:lang w:val="es-ES_tradnl"/>
                  </w:rPr>
                  <w:t>Ninguno.</w:t>
                </w:r>
              </w:sdtContent>
            </w:sdt>
          </w:p>
        </w:tc>
      </w:tr>
      <w:tr w:rsidR="00107F0A" w:rsidRPr="00311336" w14:paraId="13AD16A9" w14:textId="77777777" w:rsidTr="00107F0A">
        <w:trPr>
          <w:jc w:val="center"/>
        </w:trPr>
        <w:tc>
          <w:tcPr>
            <w:tcW w:w="660" w:type="dxa"/>
            <w:shd w:val="clear" w:color="auto" w:fill="F2F2F2" w:themeFill="background1" w:themeFillShade="F2"/>
          </w:tcPr>
          <w:p w14:paraId="46E57BF0" w14:textId="77777777" w:rsidR="00107F0A" w:rsidRPr="007F2AAF" w:rsidRDefault="00107F0A" w:rsidP="00107F0A">
            <w:pPr>
              <w:pStyle w:val="ListParagraph"/>
              <w:spacing w:before="0"/>
              <w:ind w:left="0"/>
              <w:rPr>
                <w:b/>
                <w:sz w:val="24"/>
                <w:szCs w:val="24"/>
              </w:rPr>
            </w:pPr>
            <w:r w:rsidRPr="007F2AAF">
              <w:rPr>
                <w:b/>
                <w:sz w:val="24"/>
                <w:szCs w:val="24"/>
              </w:rPr>
              <w:t>13.5</w:t>
            </w:r>
          </w:p>
        </w:tc>
        <w:tc>
          <w:tcPr>
            <w:tcW w:w="8700" w:type="dxa"/>
            <w:gridSpan w:val="2"/>
            <w:shd w:val="clear" w:color="auto" w:fill="F2F2F2" w:themeFill="background1" w:themeFillShade="F2"/>
            <w:vAlign w:val="center"/>
          </w:tcPr>
          <w:p w14:paraId="6CD071DD" w14:textId="2BE37B85" w:rsidR="00107F0A" w:rsidRPr="009A6EF3" w:rsidRDefault="00107F0A" w:rsidP="00107F0A">
            <w:pPr>
              <w:pStyle w:val="ListParagraph"/>
              <w:spacing w:before="0"/>
              <w:ind w:left="0"/>
              <w:rPr>
                <w:b/>
                <w:sz w:val="24"/>
                <w:szCs w:val="24"/>
                <w:lang w:val="es-ES"/>
              </w:rPr>
            </w:pPr>
            <w:r>
              <w:rPr>
                <w:b/>
                <w:bCs/>
                <w:sz w:val="24"/>
                <w:szCs w:val="24"/>
                <w:lang w:val="es-ES_tradnl"/>
              </w:rPr>
              <w:t>Todo el personal debe revisar estas pautas, "Pautas de salud y seguridad para el cuidado infantil y la educación en la edad temprana que operan durante COVID-19," así como cualquier actualización de las pautas que se produzca, antes de su implementación, incluyendo las nuevas contrataciones antes del primer día de trabajo o en las orientaciones de empleados.</w:t>
            </w:r>
          </w:p>
        </w:tc>
      </w:tr>
      <w:tr w:rsidR="00107F0A" w:rsidRPr="00311336" w14:paraId="44B5DD49" w14:textId="77777777" w:rsidTr="00107F0A">
        <w:tblPrEx>
          <w:jc w:val="left"/>
        </w:tblPrEx>
        <w:trPr>
          <w:gridAfter w:val="1"/>
          <w:wAfter w:w="7" w:type="dxa"/>
          <w:trHeight w:val="170"/>
        </w:trPr>
        <w:tc>
          <w:tcPr>
            <w:tcW w:w="9353" w:type="dxa"/>
            <w:gridSpan w:val="2"/>
            <w:shd w:val="clear" w:color="auto" w:fill="746458"/>
            <w:vAlign w:val="center"/>
          </w:tcPr>
          <w:p w14:paraId="724B101B" w14:textId="51065570" w:rsidR="00107F0A" w:rsidRPr="009A6EF3" w:rsidRDefault="00107F0A" w:rsidP="00107F0A">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107F0A" w:rsidRPr="00311336" w14:paraId="0E42ECE1" w14:textId="77777777" w:rsidTr="00107F0A">
        <w:tblPrEx>
          <w:jc w:val="left"/>
        </w:tblPrEx>
        <w:trPr>
          <w:gridAfter w:val="1"/>
          <w:wAfter w:w="7" w:type="dxa"/>
          <w:trHeight w:val="2115"/>
        </w:trPr>
        <w:sdt>
          <w:sdtPr>
            <w:rPr>
              <w:sz w:val="20"/>
              <w:szCs w:val="20"/>
            </w:rPr>
            <w:id w:val="1867633499"/>
            <w:placeholder>
              <w:docPart w:val="BFAF89F2088449C094D633C860883E90"/>
            </w:placeholder>
          </w:sdtPr>
          <w:sdtEndPr>
            <w:rPr>
              <w:sz w:val="24"/>
              <w:szCs w:val="24"/>
            </w:rPr>
          </w:sdtEndPr>
          <w:sdtContent>
            <w:tc>
              <w:tcPr>
                <w:tcW w:w="9353" w:type="dxa"/>
                <w:gridSpan w:val="2"/>
                <w:shd w:val="clear" w:color="auto" w:fill="F2F2F2" w:themeFill="background1" w:themeFillShade="F2"/>
              </w:tcPr>
              <w:sdt>
                <w:sdtPr>
                  <w:rPr>
                    <w:sz w:val="20"/>
                    <w:szCs w:val="20"/>
                  </w:rPr>
                  <w:id w:val="1113866722"/>
                  <w:placeholder>
                    <w:docPart w:val="B41BE685AB3C4B6D8FEF91FFEDEB3A90"/>
                  </w:placeholder>
                </w:sdtPr>
                <w:sdtEndPr>
                  <w:rPr>
                    <w:sz w:val="24"/>
                    <w:szCs w:val="24"/>
                  </w:rPr>
                </w:sdtEndPr>
                <w:sdtContent>
                  <w:p w14:paraId="6DF2B1C2" w14:textId="77777777" w:rsidR="00107F0A" w:rsidRPr="00676612" w:rsidRDefault="00107F0A"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Me aseguraré de que Marie tenga tiempo para revisar las pautas.</w:t>
                    </w:r>
                  </w:p>
                  <w:p w14:paraId="129A5378" w14:textId="77777777" w:rsidR="00107F0A" w:rsidRPr="00676612" w:rsidRDefault="00107F0A" w:rsidP="00676612">
                    <w:pPr>
                      <w:pStyle w:val="ListParagraph"/>
                      <w:spacing w:before="0" w:after="120"/>
                      <w:ind w:left="0"/>
                      <w:rPr>
                        <w:rFonts w:ascii="Century Gothic" w:hAnsi="Century Gothic"/>
                        <w:b/>
                        <w:sz w:val="24"/>
                        <w:szCs w:val="24"/>
                        <w:lang w:val="es-ES"/>
                      </w:rPr>
                    </w:pPr>
                    <w:r w:rsidRPr="00676612">
                      <w:rPr>
                        <w:rFonts w:ascii="Century Gothic" w:eastAsia="Century Gothic" w:hAnsi="Century Gothic"/>
                        <w:b/>
                        <w:bCs/>
                        <w:sz w:val="24"/>
                        <w:szCs w:val="24"/>
                        <w:lang w:val="es-ES_tradnl"/>
                      </w:rPr>
                      <w:t xml:space="preserve">En nuestra reunión semanal, revisaremos los planes para: </w:t>
                    </w:r>
                    <w:r w:rsidRPr="00676612">
                      <w:rPr>
                        <w:rFonts w:ascii="Century Gothic" w:eastAsia="Century Gothic" w:hAnsi="Century Gothic"/>
                        <w:sz w:val="24"/>
                        <w:szCs w:val="24"/>
                        <w:lang w:val="es-ES_tradnl"/>
                      </w:rPr>
                      <w:t xml:space="preserve"> </w:t>
                    </w:r>
                  </w:p>
                  <w:p w14:paraId="4580DCF6" w14:textId="77777777" w:rsidR="00107F0A" w:rsidRPr="00676612" w:rsidRDefault="00107F0A"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 xml:space="preserve">Distanciamiento al dejar y recoger los niños. </w:t>
                    </w:r>
                  </w:p>
                  <w:p w14:paraId="7BA9B64F" w14:textId="77777777" w:rsidR="00107F0A" w:rsidRPr="00676612" w:rsidRDefault="00107F0A"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Colgar desinfectante y coberturas faciales extra en la puerta.</w:t>
                    </w:r>
                  </w:p>
                  <w:p w14:paraId="38C3F8F3" w14:textId="77777777" w:rsidR="00107F0A" w:rsidRPr="00676612" w:rsidRDefault="00107F0A"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Registro de entrada y de salida para padres sin compartir plumas o bolígrafos.</w:t>
                    </w:r>
                  </w:p>
                  <w:p w14:paraId="51324CAE" w14:textId="77777777" w:rsidR="00107F0A" w:rsidRPr="00676612" w:rsidRDefault="00107F0A" w:rsidP="00676612">
                    <w:pPr>
                      <w:pStyle w:val="ListParagraph"/>
                      <w:spacing w:before="0" w:after="120"/>
                      <w:ind w:left="0"/>
                      <w:rPr>
                        <w:rFonts w:ascii="Century Gothic" w:hAnsi="Century Gothic"/>
                        <w:sz w:val="24"/>
                        <w:szCs w:val="24"/>
                        <w:lang w:val="es-ES"/>
                      </w:rPr>
                    </w:pPr>
                    <w:r w:rsidRPr="00676612">
                      <w:rPr>
                        <w:rFonts w:ascii="Century Gothic" w:eastAsia="Century Gothic" w:hAnsi="Century Gothic"/>
                        <w:sz w:val="24"/>
                        <w:szCs w:val="24"/>
                        <w:lang w:val="es-ES_tradnl"/>
                      </w:rPr>
                      <w:t>Descargar la aplicación de videoconferencia a nuestros teléfonos.</w:t>
                    </w:r>
                  </w:p>
                  <w:p w14:paraId="144AA259" w14:textId="463B04E9" w:rsidR="00107F0A" w:rsidRPr="009A6EF3" w:rsidRDefault="00107F0A" w:rsidP="00107F0A">
                    <w:pPr>
                      <w:pStyle w:val="ListParagraph"/>
                      <w:spacing w:before="0" w:after="120"/>
                      <w:ind w:left="0"/>
                      <w:rPr>
                        <w:sz w:val="24"/>
                        <w:szCs w:val="24"/>
                        <w:highlight w:val="yellow"/>
                        <w:lang w:val="es-ES"/>
                      </w:rPr>
                    </w:pPr>
                    <w:r w:rsidRPr="00676612">
                      <w:rPr>
                        <w:rFonts w:ascii="Century Gothic" w:eastAsia="Century Gothic" w:hAnsi="Century Gothic"/>
                        <w:sz w:val="24"/>
                        <w:szCs w:val="24"/>
                        <w:lang w:val="es-ES_tradnl"/>
                      </w:rPr>
                      <w:t>(Continúe enumerando cualquier necesidad de entrenamiento adicional de las secciones 2-12 y 14.)</w:t>
                    </w:r>
                  </w:p>
                </w:sdtContent>
              </w:sdt>
            </w:tc>
          </w:sdtContent>
        </w:sdt>
      </w:tr>
      <w:tr w:rsidR="00107F0A" w:rsidRPr="007F2AAF" w14:paraId="0FB4C279" w14:textId="77777777" w:rsidTr="00107F0A">
        <w:tblPrEx>
          <w:jc w:val="left"/>
        </w:tblPrEx>
        <w:trPr>
          <w:gridAfter w:val="1"/>
          <w:wAfter w:w="7" w:type="dxa"/>
          <w:trHeight w:val="170"/>
        </w:trPr>
        <w:tc>
          <w:tcPr>
            <w:tcW w:w="9353" w:type="dxa"/>
            <w:gridSpan w:val="2"/>
            <w:shd w:val="clear" w:color="auto" w:fill="746458"/>
            <w:vAlign w:val="center"/>
          </w:tcPr>
          <w:p w14:paraId="3886353A" w14:textId="2564818B" w:rsidR="00107F0A" w:rsidRPr="00E6472B" w:rsidRDefault="00107F0A" w:rsidP="00107F0A">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423831149"/>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379477133"/>
                <w14:checkbox>
                  <w14:checked w14:val="1"/>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107F0A" w:rsidRPr="00311336" w14:paraId="0E828D98" w14:textId="77777777" w:rsidTr="00107F0A">
        <w:tblPrEx>
          <w:jc w:val="left"/>
        </w:tblPrEx>
        <w:trPr>
          <w:gridAfter w:val="1"/>
          <w:wAfter w:w="7" w:type="dxa"/>
          <w:trHeight w:val="170"/>
        </w:trPr>
        <w:tc>
          <w:tcPr>
            <w:tcW w:w="9353" w:type="dxa"/>
            <w:gridSpan w:val="2"/>
            <w:shd w:val="clear" w:color="auto" w:fill="746458"/>
            <w:vAlign w:val="center"/>
          </w:tcPr>
          <w:p w14:paraId="24954B9D" w14:textId="1BCA6559" w:rsidR="00107F0A" w:rsidRPr="009A6EF3" w:rsidRDefault="00107F0A" w:rsidP="00107F0A">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107F0A" w:rsidRPr="007F2AAF" w14:paraId="376F866E" w14:textId="77777777" w:rsidTr="00107F0A">
        <w:tblPrEx>
          <w:jc w:val="left"/>
        </w:tblPrEx>
        <w:trPr>
          <w:gridAfter w:val="1"/>
          <w:wAfter w:w="7" w:type="dxa"/>
          <w:trHeight w:val="317"/>
        </w:trPr>
        <w:tc>
          <w:tcPr>
            <w:tcW w:w="9353" w:type="dxa"/>
            <w:gridSpan w:val="2"/>
            <w:shd w:val="clear" w:color="auto" w:fill="F2F2F2" w:themeFill="background1" w:themeFillShade="F2"/>
          </w:tcPr>
          <w:p w14:paraId="417EC59A" w14:textId="72D50194" w:rsidR="00107F0A" w:rsidRPr="007F2AAF" w:rsidRDefault="00296B2A" w:rsidP="00676612">
            <w:pPr>
              <w:pStyle w:val="ListParagraph"/>
              <w:spacing w:before="0" w:after="120"/>
              <w:ind w:left="0"/>
              <w:rPr>
                <w:sz w:val="24"/>
                <w:szCs w:val="24"/>
              </w:rPr>
            </w:pPr>
            <w:sdt>
              <w:sdtPr>
                <w:rPr>
                  <w:sz w:val="24"/>
                  <w:szCs w:val="24"/>
                </w:rPr>
                <w:id w:val="336279942"/>
                <w:placeholder>
                  <w:docPart w:val="A2D39A74FD564E2784A9601BD4DD3CED"/>
                </w:placeholder>
              </w:sdtPr>
              <w:sdtEndPr/>
              <w:sdtContent>
                <w:r w:rsidR="00107F0A">
                  <w:rPr>
                    <w:rFonts w:ascii="Century Gothic" w:eastAsia="Century Gothic" w:hAnsi="Century Gothic"/>
                    <w:sz w:val="24"/>
                    <w:szCs w:val="24"/>
                    <w:lang w:val="es-ES_tradnl"/>
                  </w:rPr>
                  <w:t>Ninguno.</w:t>
                </w:r>
              </w:sdtContent>
            </w:sdt>
          </w:p>
        </w:tc>
      </w:tr>
    </w:tbl>
    <w:p w14:paraId="4C84E980"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8"/>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21FEAE8A" w14:textId="77777777" w:rsidR="004977FA" w:rsidRDefault="004977FA" w:rsidP="00F011EC">
      <w:pPr>
        <w:pStyle w:val="ListParagraph"/>
        <w:spacing w:before="0"/>
        <w:ind w:left="0"/>
        <w:rPr>
          <w:b/>
          <w:sz w:val="28"/>
          <w:szCs w:val="28"/>
        </w:rPr>
      </w:pPr>
    </w:p>
    <w:p w14:paraId="427AB235" w14:textId="5A219840" w:rsidR="00E6472B" w:rsidRPr="009A6EF3" w:rsidRDefault="00A517DC" w:rsidP="00E6472B">
      <w:pPr>
        <w:jc w:val="center"/>
        <w:rPr>
          <w:b/>
          <w:color w:val="746458"/>
          <w:sz w:val="28"/>
          <w:szCs w:val="28"/>
          <w:lang w:val="es-ES"/>
        </w:rPr>
        <w:sectPr w:rsidR="00E6472B" w:rsidRPr="009A6EF3" w:rsidSect="00EF1BC2">
          <w:type w:val="continuous"/>
          <w:pgSz w:w="12240" w:h="15840"/>
          <w:pgMar w:top="1440" w:right="1440" w:bottom="1440" w:left="1440" w:header="720" w:footer="720" w:gutter="0"/>
          <w:cols w:space="720"/>
          <w:docGrid w:linePitch="360"/>
        </w:sectPr>
      </w:pPr>
      <w:r w:rsidRPr="009A6EF3">
        <w:rPr>
          <w:b/>
          <w:color w:val="746458"/>
          <w:sz w:val="28"/>
          <w:szCs w:val="28"/>
          <w:lang w:val="es-ES"/>
        </w:rPr>
        <w:t xml:space="preserve">- </w:t>
      </w:r>
      <w:r w:rsidR="00107F0A">
        <w:rPr>
          <w:b/>
          <w:bCs/>
          <w:color w:val="746458"/>
          <w:sz w:val="28"/>
          <w:szCs w:val="28"/>
          <w:lang w:val="es-ES_tradnl"/>
        </w:rPr>
        <w:t>Fin de las secciones de muestra</w:t>
      </w:r>
      <w:r w:rsidR="000B1141" w:rsidRPr="009A6EF3">
        <w:rPr>
          <w:b/>
          <w:color w:val="746458"/>
          <w:sz w:val="28"/>
          <w:szCs w:val="28"/>
          <w:lang w:val="es-ES"/>
        </w:rPr>
        <w:t>.</w:t>
      </w:r>
      <w:r w:rsidRPr="009A6EF3">
        <w:rPr>
          <w:b/>
          <w:color w:val="746458"/>
          <w:sz w:val="28"/>
          <w:szCs w:val="28"/>
          <w:lang w:val="es-ES"/>
        </w:rPr>
        <w:t xml:space="preserve"> - </w:t>
      </w:r>
    </w:p>
    <w:p w14:paraId="3DE3E1A3" w14:textId="77777777" w:rsidR="00107F0A" w:rsidRPr="009A6EF3" w:rsidRDefault="00107F0A" w:rsidP="00107F0A">
      <w:pPr>
        <w:pStyle w:val="ListParagraph"/>
        <w:spacing w:before="0"/>
        <w:ind w:left="0"/>
        <w:rPr>
          <w:b/>
          <w:color w:val="00A79D"/>
          <w:sz w:val="32"/>
          <w:szCs w:val="32"/>
          <w:lang w:val="es-ES"/>
        </w:rPr>
      </w:pPr>
      <w:r w:rsidRPr="00EC626C">
        <w:rPr>
          <w:b/>
          <w:bCs/>
          <w:color w:val="00A79D"/>
          <w:sz w:val="32"/>
          <w:szCs w:val="32"/>
          <w:lang w:val="es-ES_tradnl"/>
        </w:rPr>
        <w:t>Sección 1. Requisitos para la dejar y recoger</w:t>
      </w:r>
    </w:p>
    <w:p w14:paraId="6A540061" w14:textId="0E3FF6C3" w:rsidR="00107F0A" w:rsidRPr="0013534A" w:rsidRDefault="00107F0A" w:rsidP="00107F0A">
      <w:pPr>
        <w:rPr>
          <w:i/>
          <w:sz w:val="20"/>
          <w:szCs w:val="20"/>
          <w:lang w:val="es-ES"/>
        </w:rPr>
      </w:pPr>
      <w:r w:rsidRPr="0013534A">
        <w:rPr>
          <w:i/>
          <w:iCs/>
          <w:sz w:val="20"/>
          <w:szCs w:val="20"/>
          <w:lang w:val="es-ES_tradnl"/>
        </w:rPr>
        <w:t xml:space="preserve">(Ver p. </w:t>
      </w:r>
      <w:r w:rsidR="00345363">
        <w:rPr>
          <w:i/>
          <w:iCs/>
          <w:sz w:val="20"/>
          <w:szCs w:val="20"/>
          <w:lang w:val="es-ES_tradnl"/>
        </w:rPr>
        <w:t>18</w:t>
      </w:r>
      <w:r w:rsidRPr="0013534A">
        <w:rPr>
          <w:i/>
          <w:iCs/>
          <w:sz w:val="20"/>
          <w:szCs w:val="20"/>
          <w:lang w:val="es-ES_tradnl"/>
        </w:rPr>
        <w:t xml:space="preserve"> de las Pautas de salud y seguridad para el cuidado infantil y la educación temprana que operan durante COVID-19)</w:t>
      </w:r>
    </w:p>
    <w:p w14:paraId="73FFFB74" w14:textId="77777777" w:rsidR="00107F0A" w:rsidRPr="00676612" w:rsidRDefault="00107F0A" w:rsidP="00676612">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454549805"/>
          <w:placeholder>
            <w:docPart w:val="9F683FF9638C4F3FB027E934E5F3B4D2"/>
          </w:placeholder>
          <w:text/>
        </w:sdtPr>
        <w:sdtEndPr/>
        <w:sdtContent>
          <w:r w:rsidRPr="00676612">
            <w:rPr>
              <w:color w:val="808080" w:themeColor="background1" w:themeShade="80"/>
              <w:sz w:val="24"/>
              <w:szCs w:val="24"/>
              <w:lang w:val="es-ES"/>
            </w:rPr>
            <w:t>Oprima o toque aquí para introducir el texto</w:t>
          </w:r>
        </w:sdtContent>
      </w:sdt>
    </w:p>
    <w:p w14:paraId="3E5E910B" w14:textId="77777777" w:rsidR="00107F0A" w:rsidRPr="00676612" w:rsidRDefault="00107F0A" w:rsidP="00107F0A">
      <w:pPr>
        <w:pStyle w:val="ListParagraph"/>
        <w:spacing w:before="0"/>
        <w:ind w:left="0"/>
        <w:rPr>
          <w:i/>
          <w:color w:val="808080" w:themeColor="background1" w:themeShade="80"/>
          <w:sz w:val="20"/>
          <w:szCs w:val="20"/>
          <w:lang w:val="es-ES"/>
        </w:rPr>
      </w:pPr>
      <w:r w:rsidRPr="00676612">
        <w:rPr>
          <w:color w:val="808080" w:themeColor="background1" w:themeShade="80"/>
          <w:sz w:val="24"/>
          <w:szCs w:val="24"/>
          <w:lang w:val="es-ES"/>
        </w:rPr>
        <w:tab/>
      </w:r>
      <w:r w:rsidRPr="00676612">
        <w:rPr>
          <w:color w:val="808080" w:themeColor="background1" w:themeShade="80"/>
          <w:sz w:val="24"/>
          <w:szCs w:val="24"/>
          <w:lang w:val="es-ES"/>
        </w:rPr>
        <w:tab/>
      </w:r>
      <w:r w:rsidRPr="00676612">
        <w:rPr>
          <w:color w:val="808080" w:themeColor="background1" w:themeShade="80"/>
          <w:sz w:val="24"/>
          <w:szCs w:val="24"/>
          <w:lang w:val="es-ES"/>
        </w:rPr>
        <w:tab/>
      </w:r>
      <w:r w:rsidRPr="00676612">
        <w:rPr>
          <w:color w:val="808080" w:themeColor="background1" w:themeShade="80"/>
          <w:sz w:val="24"/>
          <w:szCs w:val="24"/>
          <w:lang w:val="es-ES"/>
        </w:rPr>
        <w:tab/>
      </w:r>
      <w:r w:rsidRPr="00676612">
        <w:rPr>
          <w:color w:val="808080" w:themeColor="background1" w:themeShade="80"/>
          <w:sz w:val="24"/>
          <w:szCs w:val="24"/>
          <w:lang w:val="es-ES"/>
        </w:rPr>
        <w:tab/>
      </w:r>
      <w:sdt>
        <w:sdtPr>
          <w:rPr>
            <w:color w:val="808080" w:themeColor="background1" w:themeShade="80"/>
            <w:sz w:val="24"/>
            <w:szCs w:val="24"/>
          </w:rPr>
          <w:id w:val="2057661836"/>
          <w:placeholder>
            <w:docPart w:val="9F683FF9638C4F3FB027E934E5F3B4D2"/>
          </w:placeholder>
        </w:sdtPr>
        <w:sdtEndPr/>
        <w:sdtContent>
          <w:sdt>
            <w:sdtPr>
              <w:rPr>
                <w:color w:val="808080" w:themeColor="background1" w:themeShade="80"/>
                <w:sz w:val="24"/>
                <w:szCs w:val="24"/>
                <w:lang w:val="es-ES"/>
              </w:rPr>
              <w:id w:val="1186171720"/>
              <w:placeholder>
                <w:docPart w:val="D85350563AC141A493C6F9767F27E2F2"/>
              </w:placeholder>
              <w:text/>
            </w:sdtPr>
            <w:sdtEndPr/>
            <w:sdtContent>
              <w:r w:rsidRPr="00676612">
                <w:rPr>
                  <w:color w:val="808080" w:themeColor="background1" w:themeShade="80"/>
                  <w:sz w:val="24"/>
                  <w:szCs w:val="24"/>
                  <w:lang w:val="es-ES"/>
                </w:rPr>
                <w:t>Oprima o toque aquí para introducir el texto</w:t>
              </w:r>
            </w:sdtContent>
          </w:sdt>
        </w:sdtContent>
      </w:sdt>
    </w:p>
    <w:p w14:paraId="06CD0D51" w14:textId="77777777" w:rsidR="00F959AA" w:rsidRPr="009A6EF3" w:rsidRDefault="00F959AA" w:rsidP="00F011EC">
      <w:pPr>
        <w:pStyle w:val="ListParagraph"/>
        <w:spacing w:before="0"/>
        <w:ind w:left="0"/>
        <w:rPr>
          <w:sz w:val="24"/>
          <w:szCs w:val="24"/>
          <w:lang w:val="es-ES"/>
        </w:rPr>
      </w:pP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ción 1. Requisitos para la dejar y recoger"/>
      </w:tblPr>
      <w:tblGrid>
        <w:gridCol w:w="864"/>
        <w:gridCol w:w="8489"/>
        <w:gridCol w:w="7"/>
      </w:tblGrid>
      <w:tr w:rsidR="0046346C" w:rsidRPr="00311336" w14:paraId="63A8FB00" w14:textId="77777777" w:rsidTr="00A11BA7">
        <w:trPr>
          <w:tblHeader/>
        </w:trPr>
        <w:tc>
          <w:tcPr>
            <w:tcW w:w="864" w:type="dxa"/>
            <w:shd w:val="clear" w:color="auto" w:fill="F2F2F2" w:themeFill="background1" w:themeFillShade="F2"/>
          </w:tcPr>
          <w:p w14:paraId="03848CE9" w14:textId="77777777" w:rsidR="0046346C" w:rsidRPr="007F2AAF" w:rsidRDefault="0046346C" w:rsidP="0046346C">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598BD4CD" w14:textId="77777777" w:rsidR="0046346C" w:rsidRPr="0013534A" w:rsidRDefault="0046346C" w:rsidP="0046346C">
            <w:pPr>
              <w:pStyle w:val="ListParagraph"/>
              <w:spacing w:before="0"/>
              <w:ind w:left="0"/>
              <w:rPr>
                <w:b/>
                <w:sz w:val="24"/>
                <w:szCs w:val="24"/>
                <w:lang w:val="es-ES"/>
              </w:rPr>
            </w:pPr>
            <w:r>
              <w:rPr>
                <w:b/>
                <w:bCs/>
                <w:sz w:val="24"/>
                <w:szCs w:val="24"/>
                <w:lang w:val="es-ES_tradnl"/>
              </w:rPr>
              <w:t>Exigir a los padres o cuidadores que dejen o recojan a los niños del personal del programa fuera del establecimiento.</w:t>
            </w:r>
          </w:p>
          <w:p w14:paraId="1C7F889F" w14:textId="74E6DEE4" w:rsidR="0046346C" w:rsidRPr="009A6EF3" w:rsidRDefault="0046346C" w:rsidP="0046346C">
            <w:pPr>
              <w:pStyle w:val="ListParagraph"/>
              <w:numPr>
                <w:ilvl w:val="0"/>
                <w:numId w:val="9"/>
              </w:numPr>
              <w:spacing w:before="0"/>
              <w:ind w:left="337"/>
              <w:rPr>
                <w:spacing w:val="-3"/>
                <w:lang w:val="es-ES"/>
              </w:rPr>
            </w:pPr>
            <w:r>
              <w:rPr>
                <w:i/>
                <w:iCs/>
                <w:lang w:val="es-ES_tradnl"/>
              </w:rPr>
              <w:t xml:space="preserve">Para los proveedores de cuidado Familiar Registrado (RF) o Familiar Certificado (CF) solamente: Cuando sólo hay un miembro del personal en el lugar, se permite la entrada a los padres o cuidadores, pero deben esperar a que la familia anterior salga de la casa antes de entrar. </w:t>
            </w:r>
          </w:p>
        </w:tc>
      </w:tr>
      <w:tr w:rsidR="0046346C" w:rsidRPr="00311336" w14:paraId="5475BFA0" w14:textId="77777777" w:rsidTr="00E6472B">
        <w:tc>
          <w:tcPr>
            <w:tcW w:w="864" w:type="dxa"/>
          </w:tcPr>
          <w:p w14:paraId="64B21487" w14:textId="77777777" w:rsidR="0046346C" w:rsidRPr="007F2AAF" w:rsidRDefault="0046346C" w:rsidP="0046346C">
            <w:pPr>
              <w:pStyle w:val="ListParagraph"/>
              <w:spacing w:before="0"/>
              <w:ind w:left="0"/>
              <w:rPr>
                <w:b/>
                <w:sz w:val="24"/>
                <w:szCs w:val="24"/>
              </w:rPr>
            </w:pPr>
            <w:r w:rsidRPr="007F2AAF">
              <w:rPr>
                <w:b/>
                <w:sz w:val="24"/>
                <w:szCs w:val="24"/>
              </w:rPr>
              <w:t>1.2</w:t>
            </w:r>
          </w:p>
        </w:tc>
        <w:tc>
          <w:tcPr>
            <w:tcW w:w="8496" w:type="dxa"/>
            <w:gridSpan w:val="2"/>
            <w:vAlign w:val="center"/>
          </w:tcPr>
          <w:p w14:paraId="1ECA5D9B" w14:textId="5801D813" w:rsidR="0046346C" w:rsidRPr="009A6EF3" w:rsidRDefault="0046346C" w:rsidP="0046346C">
            <w:pPr>
              <w:pStyle w:val="ListParagraph"/>
              <w:spacing w:before="0"/>
              <w:ind w:left="0"/>
              <w:rPr>
                <w:b/>
                <w:sz w:val="24"/>
                <w:szCs w:val="24"/>
                <w:lang w:val="es-ES"/>
              </w:rPr>
            </w:pPr>
            <w:r>
              <w:rPr>
                <w:b/>
                <w:bCs/>
                <w:sz w:val="24"/>
                <w:szCs w:val="24"/>
                <w:lang w:val="es-ES_tradnl"/>
              </w:rPr>
              <w:t xml:space="preserve">Exigir a los padres o cuidadores que se usen una cobertura facial o protector facial al dejar o recoger a los niños. </w:t>
            </w:r>
          </w:p>
        </w:tc>
      </w:tr>
      <w:tr w:rsidR="0046346C" w:rsidRPr="00311336" w14:paraId="0C1ECD75" w14:textId="77777777" w:rsidTr="00E6472B">
        <w:tc>
          <w:tcPr>
            <w:tcW w:w="864" w:type="dxa"/>
            <w:shd w:val="clear" w:color="auto" w:fill="F2F2F2" w:themeFill="background1" w:themeFillShade="F2"/>
          </w:tcPr>
          <w:p w14:paraId="44453F6E" w14:textId="77777777" w:rsidR="0046346C" w:rsidRPr="007F2AAF" w:rsidRDefault="0046346C" w:rsidP="0046346C">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2F9F44CA" w14:textId="616A55BF" w:rsidR="0046346C" w:rsidRPr="009A6EF3" w:rsidRDefault="0046346C" w:rsidP="0046346C">
            <w:pPr>
              <w:pStyle w:val="ListParagraph"/>
              <w:spacing w:before="0"/>
              <w:ind w:left="0"/>
              <w:rPr>
                <w:b/>
                <w:sz w:val="24"/>
                <w:szCs w:val="24"/>
                <w:lang w:val="es-ES"/>
              </w:rPr>
            </w:pPr>
            <w:r>
              <w:rPr>
                <w:b/>
                <w:bCs/>
                <w:sz w:val="24"/>
                <w:szCs w:val="24"/>
                <w:lang w:val="es-ES_tradnl"/>
              </w:rPr>
              <w:t xml:space="preserve">Requerir que los padres o cuidadores durante la entrega o la recogida mantengan una distancia física cuando no estén ocupados en la entrega de los niños al personal.  </w:t>
            </w:r>
          </w:p>
        </w:tc>
      </w:tr>
      <w:tr w:rsidR="0046346C" w:rsidRPr="00311336" w14:paraId="2552A00C" w14:textId="77777777" w:rsidTr="00E6472B">
        <w:trPr>
          <w:trHeight w:val="170"/>
        </w:trPr>
        <w:tc>
          <w:tcPr>
            <w:tcW w:w="9360" w:type="dxa"/>
            <w:gridSpan w:val="3"/>
            <w:shd w:val="clear" w:color="auto" w:fill="746458"/>
            <w:vAlign w:val="center"/>
          </w:tcPr>
          <w:p w14:paraId="14BCAD57" w14:textId="47686DB5" w:rsidR="0046346C" w:rsidRPr="009A6EF3" w:rsidRDefault="0046346C" w:rsidP="0046346C">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46346C" w:rsidRPr="00311336" w14:paraId="49B9E7D2" w14:textId="77777777" w:rsidTr="0046346C">
        <w:trPr>
          <w:gridAfter w:val="1"/>
          <w:wAfter w:w="7" w:type="dxa"/>
          <w:trHeight w:val="1378"/>
        </w:trPr>
        <w:tc>
          <w:tcPr>
            <w:tcW w:w="9353" w:type="dxa"/>
            <w:gridSpan w:val="2"/>
            <w:shd w:val="clear" w:color="auto" w:fill="F2F2F2" w:themeFill="background1" w:themeFillShade="F2"/>
          </w:tcPr>
          <w:p w14:paraId="6DD2C419" w14:textId="0C48D9EA" w:rsidR="0046346C" w:rsidRPr="009A6EF3" w:rsidRDefault="00296B2A" w:rsidP="0046346C">
            <w:pPr>
              <w:pStyle w:val="ListParagraph"/>
              <w:spacing w:before="0"/>
              <w:ind w:left="0"/>
              <w:rPr>
                <w:sz w:val="24"/>
                <w:szCs w:val="24"/>
                <w:highlight w:val="yellow"/>
                <w:lang w:val="es-ES"/>
              </w:rPr>
            </w:pPr>
            <w:sdt>
              <w:sdtPr>
                <w:rPr>
                  <w:sz w:val="24"/>
                  <w:szCs w:val="24"/>
                </w:rPr>
                <w:id w:val="1790089211"/>
                <w:placeholder>
                  <w:docPart w:val="F5A196001EE24AC195FBD87803A5888A"/>
                </w:placeholder>
              </w:sdtPr>
              <w:sdtEndPr/>
              <w:sdtContent>
                <w:r w:rsidR="0046346C" w:rsidRPr="0013534A">
                  <w:rPr>
                    <w:lang w:val="es-ES"/>
                  </w:rPr>
                  <w:t xml:space="preserve"> </w:t>
                </w:r>
                <w:r w:rsidR="0046346C" w:rsidRPr="00676612">
                  <w:rPr>
                    <w:color w:val="808080" w:themeColor="background1" w:themeShade="80"/>
                    <w:sz w:val="24"/>
                    <w:szCs w:val="24"/>
                    <w:lang w:val="es-ES"/>
                  </w:rPr>
                  <w:t>Oprima o toque aquí para introducir el texto</w:t>
                </w:r>
                <w:r w:rsidR="0046346C" w:rsidRPr="0013534A">
                  <w:rPr>
                    <w:sz w:val="24"/>
                    <w:szCs w:val="24"/>
                    <w:lang w:val="es-ES"/>
                  </w:rPr>
                  <w:t xml:space="preserve"> </w:t>
                </w:r>
              </w:sdtContent>
            </w:sdt>
          </w:p>
        </w:tc>
      </w:tr>
      <w:tr w:rsidR="0046346C" w:rsidRPr="007F2AAF" w14:paraId="09D8ECAA" w14:textId="77777777" w:rsidTr="00E6472B">
        <w:trPr>
          <w:trHeight w:val="170"/>
        </w:trPr>
        <w:tc>
          <w:tcPr>
            <w:tcW w:w="9360" w:type="dxa"/>
            <w:gridSpan w:val="3"/>
            <w:shd w:val="clear" w:color="auto" w:fill="746458"/>
            <w:vAlign w:val="center"/>
          </w:tcPr>
          <w:p w14:paraId="7BFF3D20" w14:textId="1900AEDA" w:rsidR="0046346C" w:rsidRPr="00E6472B" w:rsidRDefault="0046346C" w:rsidP="0046346C">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367054223"/>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79246211"/>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46346C" w:rsidRPr="00311336" w14:paraId="1823F4FD" w14:textId="77777777" w:rsidTr="00E6472B">
        <w:trPr>
          <w:trHeight w:val="170"/>
        </w:trPr>
        <w:tc>
          <w:tcPr>
            <w:tcW w:w="9360" w:type="dxa"/>
            <w:gridSpan w:val="3"/>
            <w:shd w:val="clear" w:color="auto" w:fill="746458"/>
            <w:vAlign w:val="center"/>
          </w:tcPr>
          <w:p w14:paraId="61FBE8EF" w14:textId="2DD036E9" w:rsidR="0046346C" w:rsidRPr="009A6EF3" w:rsidRDefault="0046346C" w:rsidP="0046346C">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46346C" w:rsidRPr="00311336" w14:paraId="0D9268F7" w14:textId="77777777" w:rsidTr="0046346C">
        <w:trPr>
          <w:gridAfter w:val="1"/>
          <w:wAfter w:w="7" w:type="dxa"/>
          <w:trHeight w:val="1378"/>
        </w:trPr>
        <w:tc>
          <w:tcPr>
            <w:tcW w:w="9353" w:type="dxa"/>
            <w:gridSpan w:val="2"/>
            <w:shd w:val="clear" w:color="auto" w:fill="F2F2F2" w:themeFill="background1" w:themeFillShade="F2"/>
          </w:tcPr>
          <w:p w14:paraId="367A516C" w14:textId="0A67EA60" w:rsidR="0046346C" w:rsidRPr="009A6EF3" w:rsidRDefault="00296B2A" w:rsidP="0046346C">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263879145"/>
                <w:placeholder>
                  <w:docPart w:val="17EA0DBD27AE4820B0EEFE40EB534431"/>
                </w:placeholder>
              </w:sdtPr>
              <w:sdtEndPr/>
              <w:sdtContent>
                <w:r w:rsidR="0046346C" w:rsidRPr="00676612">
                  <w:rPr>
                    <w:color w:val="808080" w:themeColor="background1" w:themeShade="80"/>
                    <w:sz w:val="24"/>
                    <w:szCs w:val="24"/>
                    <w:lang w:val="es-ES"/>
                  </w:rPr>
                  <w:t xml:space="preserve"> Oprima o toque aquí para introducir el texto </w:t>
                </w:r>
              </w:sdtContent>
            </w:sdt>
          </w:p>
        </w:tc>
      </w:tr>
      <w:tr w:rsidR="007F2AAF" w:rsidRPr="00311336" w14:paraId="12AB7BF8" w14:textId="77777777" w:rsidTr="00E6472B">
        <w:tc>
          <w:tcPr>
            <w:tcW w:w="864" w:type="dxa"/>
          </w:tcPr>
          <w:p w14:paraId="44D17F35" w14:textId="77777777" w:rsidR="00F011EC" w:rsidRPr="00676612"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0E507907" w14:textId="77777777" w:rsidR="0046346C" w:rsidRPr="0013534A" w:rsidRDefault="0046346C" w:rsidP="0046346C">
            <w:pPr>
              <w:pStyle w:val="ListParagraph"/>
              <w:spacing w:before="0"/>
              <w:ind w:left="0"/>
              <w:rPr>
                <w:b/>
                <w:sz w:val="24"/>
                <w:szCs w:val="24"/>
                <w:lang w:val="es-ES"/>
              </w:rPr>
            </w:pPr>
            <w:r>
              <w:rPr>
                <w:b/>
                <w:bCs/>
                <w:sz w:val="24"/>
                <w:szCs w:val="24"/>
                <w:lang w:val="es-ES_tradnl"/>
              </w:rPr>
              <w:t xml:space="preserve">Proporcionar estaciones de higiene de manos en la entrada de la establecimiento -fuera o inmediatamente dentro- para que los niños y el personal puedan limpiarse las manos al entrar. </w:t>
            </w:r>
          </w:p>
          <w:p w14:paraId="403FADAD" w14:textId="77777777" w:rsidR="0046346C" w:rsidRPr="0013534A" w:rsidRDefault="0046346C" w:rsidP="0046346C">
            <w:pPr>
              <w:pStyle w:val="ListParagraph"/>
              <w:numPr>
                <w:ilvl w:val="0"/>
                <w:numId w:val="2"/>
              </w:numPr>
              <w:spacing w:before="0"/>
              <w:ind w:left="340"/>
              <w:rPr>
                <w:i/>
                <w:lang w:val="es-ES"/>
              </w:rPr>
            </w:pPr>
            <w:r>
              <w:rPr>
                <w:i/>
                <w:iCs/>
                <w:lang w:val="es-ES_tradnl"/>
              </w:rPr>
              <w:t>Si no se dispone de pileta con agua y jabón, se debe proporcionar un desinfectante de manos con un 60%-95% de alcohol en la entrada. Mantener el desinfectante de manos fuera del alcance de los niños y supervisar su uso.</w:t>
            </w:r>
          </w:p>
          <w:p w14:paraId="2E551FA3" w14:textId="0EBDD887" w:rsidR="00F011EC" w:rsidRPr="009A6EF3" w:rsidRDefault="0046346C" w:rsidP="00F011EC">
            <w:pPr>
              <w:pStyle w:val="ListParagraph"/>
              <w:numPr>
                <w:ilvl w:val="0"/>
                <w:numId w:val="2"/>
              </w:numPr>
              <w:spacing w:before="0"/>
              <w:ind w:left="340"/>
              <w:rPr>
                <w:i/>
                <w:lang w:val="es-ES"/>
              </w:rPr>
            </w:pPr>
            <w:r>
              <w:rPr>
                <w:i/>
                <w:iCs/>
                <w:lang w:val="es-ES_tradnl"/>
              </w:rPr>
              <w:t>Ver la sección 8 para una detallada guía y planificación del lavado de manos.</w:t>
            </w:r>
          </w:p>
        </w:tc>
      </w:tr>
      <w:tr w:rsidR="0046346C" w:rsidRPr="00311336" w14:paraId="6E2C846B" w14:textId="77777777" w:rsidTr="00E6472B">
        <w:trPr>
          <w:trHeight w:val="170"/>
        </w:trPr>
        <w:tc>
          <w:tcPr>
            <w:tcW w:w="9360" w:type="dxa"/>
            <w:gridSpan w:val="3"/>
            <w:shd w:val="clear" w:color="auto" w:fill="746458"/>
            <w:vAlign w:val="center"/>
          </w:tcPr>
          <w:p w14:paraId="57BFA512" w14:textId="2428659F" w:rsidR="0046346C" w:rsidRPr="009A6EF3" w:rsidRDefault="0046346C" w:rsidP="0046346C">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46346C" w:rsidRPr="00311336" w14:paraId="1D8D7CC2" w14:textId="77777777" w:rsidTr="0046346C">
        <w:trPr>
          <w:gridAfter w:val="1"/>
          <w:wAfter w:w="7" w:type="dxa"/>
          <w:trHeight w:val="1378"/>
        </w:trPr>
        <w:tc>
          <w:tcPr>
            <w:tcW w:w="9353" w:type="dxa"/>
            <w:gridSpan w:val="2"/>
            <w:shd w:val="clear" w:color="auto" w:fill="auto"/>
          </w:tcPr>
          <w:p w14:paraId="3CE0F7C1" w14:textId="53A7863D" w:rsidR="0046346C" w:rsidRPr="009A6EF3" w:rsidRDefault="00296B2A" w:rsidP="0046346C">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2112969028"/>
                <w:placeholder>
                  <w:docPart w:val="868435EDDB024093B4316AB85778AEA4"/>
                </w:placeholder>
              </w:sdtPr>
              <w:sdtEndPr/>
              <w:sdtContent>
                <w:r w:rsidR="0046346C" w:rsidRPr="00676612">
                  <w:rPr>
                    <w:color w:val="808080" w:themeColor="background1" w:themeShade="80"/>
                    <w:sz w:val="24"/>
                    <w:szCs w:val="24"/>
                    <w:lang w:val="es-ES"/>
                  </w:rPr>
                  <w:t xml:space="preserve"> Oprima o toque aquí para introducir el texto </w:t>
                </w:r>
              </w:sdtContent>
            </w:sdt>
          </w:p>
        </w:tc>
      </w:tr>
      <w:tr w:rsidR="0046346C" w:rsidRPr="007F2AAF" w14:paraId="5CC7C693" w14:textId="77777777" w:rsidTr="00E6472B">
        <w:trPr>
          <w:trHeight w:val="170"/>
        </w:trPr>
        <w:tc>
          <w:tcPr>
            <w:tcW w:w="9360" w:type="dxa"/>
            <w:gridSpan w:val="3"/>
            <w:shd w:val="clear" w:color="auto" w:fill="746458"/>
            <w:vAlign w:val="center"/>
          </w:tcPr>
          <w:p w14:paraId="57F7E98E" w14:textId="6E1B4C07" w:rsidR="0046346C" w:rsidRPr="00676612" w:rsidRDefault="0046346C" w:rsidP="0046346C">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82283762"/>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081433614"/>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46346C" w:rsidRPr="00311336" w14:paraId="350DA53D" w14:textId="77777777" w:rsidTr="00E6472B">
        <w:trPr>
          <w:trHeight w:val="170"/>
        </w:trPr>
        <w:tc>
          <w:tcPr>
            <w:tcW w:w="9360" w:type="dxa"/>
            <w:gridSpan w:val="3"/>
            <w:shd w:val="clear" w:color="auto" w:fill="746458"/>
            <w:vAlign w:val="center"/>
          </w:tcPr>
          <w:p w14:paraId="7719D502" w14:textId="28408F7F" w:rsidR="0046346C" w:rsidRPr="009A6EF3" w:rsidRDefault="0046346C" w:rsidP="0046346C">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46346C" w:rsidRPr="00311336" w14:paraId="09A7B74C" w14:textId="77777777" w:rsidTr="0046346C">
        <w:trPr>
          <w:gridAfter w:val="1"/>
          <w:wAfter w:w="7" w:type="dxa"/>
          <w:trHeight w:val="1378"/>
        </w:trPr>
        <w:tc>
          <w:tcPr>
            <w:tcW w:w="9353" w:type="dxa"/>
            <w:gridSpan w:val="2"/>
            <w:shd w:val="clear" w:color="auto" w:fill="auto"/>
          </w:tcPr>
          <w:p w14:paraId="6788E435" w14:textId="3857D34C" w:rsidR="0046346C" w:rsidRPr="009A6EF3" w:rsidRDefault="00296B2A" w:rsidP="0046346C">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962910542"/>
                <w:placeholder>
                  <w:docPart w:val="92A42309AF8A4F8DA45BC9585770895E"/>
                </w:placeholder>
              </w:sdtPr>
              <w:sdtEndPr/>
              <w:sdtContent>
                <w:r w:rsidR="0046346C" w:rsidRPr="00676612">
                  <w:rPr>
                    <w:color w:val="808080" w:themeColor="background1" w:themeShade="80"/>
                    <w:sz w:val="24"/>
                    <w:szCs w:val="24"/>
                    <w:lang w:val="es-ES"/>
                  </w:rPr>
                  <w:t xml:space="preserve"> Oprima o toque aquí para introducir el texto </w:t>
                </w:r>
              </w:sdtContent>
            </w:sdt>
          </w:p>
        </w:tc>
      </w:tr>
      <w:tr w:rsidR="0046346C" w:rsidRPr="00311336" w14:paraId="64CF4890" w14:textId="77777777" w:rsidTr="00E6472B">
        <w:tc>
          <w:tcPr>
            <w:tcW w:w="864" w:type="dxa"/>
            <w:shd w:val="clear" w:color="auto" w:fill="F2F2F2" w:themeFill="background1" w:themeFillShade="F2"/>
          </w:tcPr>
          <w:p w14:paraId="022FA39F" w14:textId="77777777" w:rsidR="0046346C" w:rsidRPr="00676612" w:rsidRDefault="0046346C" w:rsidP="0046346C">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78A4C966" w14:textId="7A812A5F" w:rsidR="0046346C" w:rsidRPr="009A6EF3" w:rsidRDefault="0046346C" w:rsidP="0046346C">
            <w:pPr>
              <w:pStyle w:val="ListParagraph"/>
              <w:spacing w:before="0"/>
              <w:ind w:left="0"/>
              <w:rPr>
                <w:b/>
                <w:sz w:val="24"/>
                <w:szCs w:val="24"/>
                <w:lang w:val="es-ES"/>
              </w:rPr>
            </w:pPr>
            <w:r>
              <w:rPr>
                <w:b/>
                <w:bCs/>
                <w:sz w:val="24"/>
                <w:szCs w:val="24"/>
                <w:lang w:val="es-ES_tradnl"/>
              </w:rPr>
              <w:t>Desinfectar o cambiar los utensilios de escritura usados para dejar y recoger entre los usos de diferentes personas.</w:t>
            </w:r>
          </w:p>
        </w:tc>
      </w:tr>
      <w:tr w:rsidR="0046346C" w:rsidRPr="00311336" w14:paraId="7D28C14C" w14:textId="77777777" w:rsidTr="00E6472B">
        <w:trPr>
          <w:trHeight w:val="170"/>
        </w:trPr>
        <w:tc>
          <w:tcPr>
            <w:tcW w:w="9360" w:type="dxa"/>
            <w:gridSpan w:val="3"/>
            <w:shd w:val="clear" w:color="auto" w:fill="746458"/>
            <w:vAlign w:val="center"/>
          </w:tcPr>
          <w:p w14:paraId="7F1FAC7A" w14:textId="484387A1" w:rsidR="0046346C" w:rsidRPr="009A6EF3" w:rsidRDefault="0046346C" w:rsidP="0046346C">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46346C" w:rsidRPr="00311336" w14:paraId="6C13FEDC" w14:textId="77777777" w:rsidTr="0046346C">
        <w:trPr>
          <w:gridAfter w:val="1"/>
          <w:wAfter w:w="7" w:type="dxa"/>
          <w:trHeight w:val="1378"/>
        </w:trPr>
        <w:tc>
          <w:tcPr>
            <w:tcW w:w="9353" w:type="dxa"/>
            <w:gridSpan w:val="2"/>
            <w:shd w:val="clear" w:color="auto" w:fill="F2F2F2" w:themeFill="background1" w:themeFillShade="F2"/>
          </w:tcPr>
          <w:p w14:paraId="1F8C7FEA" w14:textId="2086ED94" w:rsidR="0046346C" w:rsidRPr="009A6EF3" w:rsidRDefault="00296B2A" w:rsidP="0046346C">
            <w:pPr>
              <w:pStyle w:val="ListParagraph"/>
              <w:spacing w:before="0"/>
              <w:ind w:left="0"/>
              <w:rPr>
                <w:sz w:val="24"/>
                <w:szCs w:val="24"/>
                <w:highlight w:val="yellow"/>
                <w:lang w:val="es-ES"/>
              </w:rPr>
            </w:pPr>
            <w:sdt>
              <w:sdtPr>
                <w:rPr>
                  <w:sz w:val="24"/>
                  <w:szCs w:val="24"/>
                </w:rPr>
                <w:id w:val="-67500066"/>
                <w:placeholder>
                  <w:docPart w:val="77085EDB796F40A9B26C0D43F08C8A15"/>
                </w:placeholder>
              </w:sdtPr>
              <w:sdtEndPr/>
              <w:sdtContent>
                <w:r w:rsidR="0046346C" w:rsidRPr="00991310">
                  <w:rPr>
                    <w:sz w:val="24"/>
                    <w:szCs w:val="24"/>
                    <w:lang w:val="es-ES"/>
                  </w:rPr>
                  <w:t xml:space="preserve"> Oprima o toque aquí para introducir el texto </w:t>
                </w:r>
              </w:sdtContent>
            </w:sdt>
          </w:p>
        </w:tc>
      </w:tr>
      <w:tr w:rsidR="0046346C" w:rsidRPr="007F2AAF" w14:paraId="6AB0E745" w14:textId="77777777" w:rsidTr="00E6472B">
        <w:trPr>
          <w:trHeight w:val="170"/>
        </w:trPr>
        <w:tc>
          <w:tcPr>
            <w:tcW w:w="9360" w:type="dxa"/>
            <w:gridSpan w:val="3"/>
            <w:shd w:val="clear" w:color="auto" w:fill="746458"/>
            <w:vAlign w:val="center"/>
          </w:tcPr>
          <w:p w14:paraId="5625295E" w14:textId="313BBC9B" w:rsidR="0046346C" w:rsidRPr="00E6472B" w:rsidRDefault="0046346C" w:rsidP="0046346C">
            <w:pPr>
              <w:pStyle w:val="ListParagraph"/>
              <w:spacing w:before="0"/>
              <w:ind w:left="0"/>
              <w:rPr>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177147907"/>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399021518"/>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46346C" w:rsidRPr="00311336" w14:paraId="1CCA7DD8" w14:textId="77777777" w:rsidTr="00E6472B">
        <w:trPr>
          <w:trHeight w:val="170"/>
        </w:trPr>
        <w:tc>
          <w:tcPr>
            <w:tcW w:w="9360" w:type="dxa"/>
            <w:gridSpan w:val="3"/>
            <w:shd w:val="clear" w:color="auto" w:fill="746458"/>
            <w:vAlign w:val="center"/>
          </w:tcPr>
          <w:p w14:paraId="1FA52007" w14:textId="5BBF51D6" w:rsidR="0046346C" w:rsidRPr="009A6EF3" w:rsidRDefault="0046346C" w:rsidP="0046346C">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46346C" w:rsidRPr="00311336" w14:paraId="07D1424A" w14:textId="77777777" w:rsidTr="0046346C">
        <w:trPr>
          <w:gridAfter w:val="1"/>
          <w:wAfter w:w="7" w:type="dxa"/>
          <w:trHeight w:val="1378"/>
        </w:trPr>
        <w:tc>
          <w:tcPr>
            <w:tcW w:w="9353" w:type="dxa"/>
            <w:gridSpan w:val="2"/>
            <w:shd w:val="clear" w:color="auto" w:fill="F2F2F2" w:themeFill="background1" w:themeFillShade="F2"/>
          </w:tcPr>
          <w:p w14:paraId="1F4A7E05" w14:textId="179CC637" w:rsidR="0046346C" w:rsidRPr="009A6EF3" w:rsidRDefault="00296B2A" w:rsidP="0046346C">
            <w:pPr>
              <w:pStyle w:val="ListParagraph"/>
              <w:spacing w:before="0"/>
              <w:ind w:left="0"/>
              <w:rPr>
                <w:sz w:val="24"/>
                <w:szCs w:val="24"/>
                <w:lang w:val="es-ES"/>
              </w:rPr>
            </w:pPr>
            <w:sdt>
              <w:sdtPr>
                <w:rPr>
                  <w:sz w:val="24"/>
                  <w:szCs w:val="24"/>
                </w:rPr>
                <w:id w:val="-1965185341"/>
                <w:placeholder>
                  <w:docPart w:val="356677CAAE854AF085B1AE09E30A328B"/>
                </w:placeholder>
              </w:sdtPr>
              <w:sdtEndPr/>
              <w:sdtContent>
                <w:r w:rsidR="0046346C" w:rsidRPr="00991310">
                  <w:rPr>
                    <w:sz w:val="24"/>
                    <w:szCs w:val="24"/>
                    <w:lang w:val="es-ES"/>
                  </w:rPr>
                  <w:t xml:space="preserve"> Oprima o toque aquí para introducir el texto </w:t>
                </w:r>
              </w:sdtContent>
            </w:sdt>
          </w:p>
        </w:tc>
      </w:tr>
    </w:tbl>
    <w:p w14:paraId="01E8B467" w14:textId="77777777" w:rsidR="00200905" w:rsidRPr="009A6EF3" w:rsidRDefault="00200905" w:rsidP="00F011EC">
      <w:pPr>
        <w:pStyle w:val="ListParagraph"/>
        <w:spacing w:before="0"/>
        <w:ind w:left="0"/>
        <w:rPr>
          <w:b/>
          <w:sz w:val="28"/>
          <w:szCs w:val="28"/>
          <w:lang w:val="es-ES"/>
        </w:rPr>
        <w:sectPr w:rsidR="00200905" w:rsidRPr="009A6EF3" w:rsidSect="00D53B64">
          <w:footerReference w:type="default" r:id="rId19"/>
          <w:footerReference w:type="first" r:id="rId20"/>
          <w:pgSz w:w="12240" w:h="15840"/>
          <w:pgMar w:top="1440" w:right="1440" w:bottom="1440" w:left="1440" w:header="720" w:footer="720" w:gutter="0"/>
          <w:pgNumType w:start="1"/>
          <w:cols w:space="720"/>
          <w:docGrid w:linePitch="360"/>
        </w:sectPr>
      </w:pPr>
    </w:p>
    <w:p w14:paraId="48F4E971" w14:textId="77777777" w:rsidR="007547A4" w:rsidRPr="009A6EF3" w:rsidRDefault="007547A4">
      <w:pPr>
        <w:rPr>
          <w:rFonts w:ascii="Calibri" w:eastAsia="Calibri" w:hAnsi="Calibri" w:cs="Calibri"/>
          <w:b/>
          <w:sz w:val="28"/>
          <w:szCs w:val="28"/>
          <w:lang w:val="es-ES"/>
        </w:rPr>
      </w:pPr>
      <w:r w:rsidRPr="009A6EF3">
        <w:rPr>
          <w:b/>
          <w:sz w:val="28"/>
          <w:szCs w:val="28"/>
          <w:lang w:val="es-ES"/>
        </w:rPr>
        <w:br w:type="page"/>
      </w:r>
    </w:p>
    <w:p w14:paraId="22764D36" w14:textId="2BBEE823" w:rsidR="002362BC" w:rsidRPr="009A6EF3" w:rsidRDefault="0046346C" w:rsidP="00E6472B">
      <w:pPr>
        <w:pStyle w:val="ListParagraph"/>
        <w:spacing w:before="0" w:after="120"/>
        <w:ind w:left="0"/>
        <w:rPr>
          <w:sz w:val="24"/>
          <w:szCs w:val="24"/>
          <w:lang w:val="es-ES"/>
        </w:rPr>
      </w:pPr>
      <w:r w:rsidRPr="0046346C">
        <w:rPr>
          <w:b/>
          <w:bCs/>
          <w:color w:val="2AC1D7"/>
          <w:sz w:val="32"/>
          <w:szCs w:val="32"/>
          <w:lang w:val="es-ES_tradnl"/>
        </w:rPr>
        <w:t>Sección 2. Requisitos para el chequ</w:t>
      </w:r>
      <w:r w:rsidRPr="0046346C">
        <w:rPr>
          <w:b/>
          <w:color w:val="2AC1D7"/>
          <w:sz w:val="32"/>
          <w:szCs w:val="32"/>
          <w:lang w:val="es-ES_tradnl"/>
        </w:rPr>
        <w:t>eo de salud diario</w:t>
      </w:r>
      <w:r w:rsidR="007547A4" w:rsidRPr="009A6EF3">
        <w:rPr>
          <w:sz w:val="24"/>
          <w:szCs w:val="24"/>
          <w:lang w:val="es-ES"/>
        </w:rPr>
        <w:br/>
      </w:r>
      <w:r w:rsidR="008F5CE3" w:rsidRPr="008F5CE3">
        <w:rPr>
          <w:i/>
          <w:iCs/>
          <w:sz w:val="20"/>
          <w:szCs w:val="20"/>
          <w:lang w:val="es-ES_tradnl"/>
        </w:rPr>
        <w:t>(Ver p. 21 de las Pautas de salud y seguridad para el cuidado infantil y la educación temprana que operan durante COVID-19)</w:t>
      </w:r>
      <w:r w:rsidR="008F5CE3" w:rsidRPr="009A6EF3" w:rsidDel="008F5CE3">
        <w:rPr>
          <w:i/>
          <w:sz w:val="20"/>
          <w:szCs w:val="20"/>
          <w:lang w:val="es-ES"/>
        </w:rPr>
        <w:t xml:space="preserve"> </w:t>
      </w:r>
    </w:p>
    <w:p w14:paraId="5E871ACF" w14:textId="77777777" w:rsidR="008F5CE3" w:rsidRPr="0013534A" w:rsidRDefault="008F5CE3" w:rsidP="008F7A92">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32300154"/>
          <w:placeholder>
            <w:docPart w:val="6081C29EA24742A2A98C2C97777E4B2B"/>
          </w:placeholder>
          <w:text/>
        </w:sdtPr>
        <w:sdtEndPr/>
        <w:sdtContent>
          <w:r w:rsidRPr="0013534A">
            <w:rPr>
              <w:color w:val="808080" w:themeColor="background1" w:themeShade="80"/>
              <w:sz w:val="24"/>
              <w:szCs w:val="24"/>
              <w:lang w:val="es-ES"/>
            </w:rPr>
            <w:t>Oprima o toque aquí para introducir el texto</w:t>
          </w:r>
        </w:sdtContent>
      </w:sdt>
    </w:p>
    <w:p w14:paraId="001C56A9" w14:textId="77777777" w:rsidR="008F5CE3" w:rsidRPr="0013534A" w:rsidRDefault="008F5CE3" w:rsidP="008F7A92">
      <w:pPr>
        <w:pStyle w:val="ListParagraph"/>
        <w:spacing w:before="0"/>
        <w:ind w:left="0"/>
        <w:rPr>
          <w:i/>
          <w:color w:val="808080" w:themeColor="background1" w:themeShade="80"/>
          <w:sz w:val="20"/>
          <w:szCs w:val="20"/>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514810858"/>
          <w:placeholder>
            <w:docPart w:val="6081C29EA24742A2A98C2C97777E4B2B"/>
          </w:placeholder>
        </w:sdtPr>
        <w:sdtEndPr/>
        <w:sdtContent>
          <w:sdt>
            <w:sdtPr>
              <w:rPr>
                <w:color w:val="808080" w:themeColor="background1" w:themeShade="80"/>
                <w:sz w:val="24"/>
                <w:szCs w:val="24"/>
                <w:lang w:val="es-ES"/>
              </w:rPr>
              <w:id w:val="-1477915546"/>
              <w:placeholder>
                <w:docPart w:val="727DF83238E44057BBF95A21855B9418"/>
              </w:placeholder>
              <w:text/>
            </w:sdtPr>
            <w:sdtEndPr/>
            <w:sdtContent>
              <w:r w:rsidRPr="0013534A">
                <w:rPr>
                  <w:color w:val="808080" w:themeColor="background1" w:themeShade="80"/>
                  <w:sz w:val="24"/>
                  <w:szCs w:val="24"/>
                  <w:lang w:val="es-ES"/>
                </w:rPr>
                <w:t>Oprima o toque aquí para introducir el texto</w:t>
              </w:r>
            </w:sdtContent>
          </w:sdt>
        </w:sdtContent>
      </w:sdt>
    </w:p>
    <w:p w14:paraId="5A35549B" w14:textId="77777777" w:rsidR="008F5CE3" w:rsidRPr="009A6EF3" w:rsidRDefault="008F5CE3" w:rsidP="008F5CE3">
      <w:pPr>
        <w:pStyle w:val="ListParagraph"/>
        <w:spacing w:before="0"/>
        <w:ind w:left="0"/>
        <w:rPr>
          <w:sz w:val="24"/>
          <w:szCs w:val="24"/>
          <w:lang w:val="es-ES"/>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ción 2. Requisitos para el chequeo de salud diario"/>
      </w:tblPr>
      <w:tblGrid>
        <w:gridCol w:w="864"/>
        <w:gridCol w:w="8489"/>
      </w:tblGrid>
      <w:tr w:rsidR="008F5CE3" w:rsidRPr="00311336" w14:paraId="583279A8" w14:textId="77777777" w:rsidTr="00A11BA7">
        <w:trPr>
          <w:tblHeader/>
        </w:trPr>
        <w:tc>
          <w:tcPr>
            <w:tcW w:w="864" w:type="dxa"/>
            <w:shd w:val="clear" w:color="auto" w:fill="F2F2F2" w:themeFill="background1" w:themeFillShade="F2"/>
          </w:tcPr>
          <w:p w14:paraId="3F78129D" w14:textId="77777777" w:rsidR="008F5CE3" w:rsidRPr="007F2AAF" w:rsidRDefault="008F5CE3" w:rsidP="008F5CE3">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1AE345A5" w14:textId="77777777" w:rsidR="008F5CE3" w:rsidRPr="0013534A" w:rsidRDefault="008F5CE3" w:rsidP="008F5CE3">
            <w:pPr>
              <w:pStyle w:val="ListParagraph"/>
              <w:spacing w:before="0"/>
              <w:ind w:left="0"/>
              <w:rPr>
                <w:b/>
                <w:sz w:val="24"/>
                <w:szCs w:val="24"/>
                <w:lang w:val="es-ES"/>
              </w:rPr>
            </w:pPr>
            <w:r>
              <w:rPr>
                <w:b/>
                <w:bCs/>
                <w:sz w:val="24"/>
                <w:szCs w:val="24"/>
                <w:lang w:val="es-ES_tradnl"/>
              </w:rPr>
              <w:t>Realizar un chequeo de salud diario para todos los niños, personal u otras personas (padres, personal de mantenimiento, etc.) que entren en el programa.</w:t>
            </w:r>
          </w:p>
          <w:p w14:paraId="465223C1" w14:textId="70339BEE" w:rsidR="008F5CE3" w:rsidRPr="009A6EF3" w:rsidRDefault="008F5CE3" w:rsidP="008F5CE3">
            <w:pPr>
              <w:pStyle w:val="ListParagraph"/>
              <w:numPr>
                <w:ilvl w:val="0"/>
                <w:numId w:val="1"/>
              </w:numPr>
              <w:spacing w:before="0"/>
              <w:ind w:left="337"/>
              <w:rPr>
                <w:i/>
                <w:lang w:val="es-ES"/>
              </w:rPr>
            </w:pPr>
            <w:r>
              <w:rPr>
                <w:i/>
                <w:iCs/>
                <w:lang w:val="es-ES_tradnl"/>
              </w:rPr>
              <w:t>Ver la sección "Mantenimiento de registros" para documentar el chequeo de salud.</w:t>
            </w:r>
            <w:r>
              <w:rPr>
                <w:lang w:val="es-ES_tradnl"/>
              </w:rPr>
              <w:t xml:space="preserve"> </w:t>
            </w:r>
          </w:p>
        </w:tc>
      </w:tr>
      <w:tr w:rsidR="008F5CE3" w:rsidRPr="00311336" w14:paraId="5CC68371" w14:textId="77777777" w:rsidTr="00E6472B">
        <w:tc>
          <w:tcPr>
            <w:tcW w:w="864" w:type="dxa"/>
          </w:tcPr>
          <w:p w14:paraId="2371F401" w14:textId="77777777" w:rsidR="008F5CE3" w:rsidRPr="007F2AAF" w:rsidRDefault="008F5CE3" w:rsidP="008F5CE3">
            <w:pPr>
              <w:pStyle w:val="ListParagraph"/>
              <w:spacing w:before="0"/>
              <w:ind w:left="0"/>
              <w:rPr>
                <w:b/>
                <w:sz w:val="24"/>
                <w:szCs w:val="24"/>
              </w:rPr>
            </w:pPr>
            <w:r w:rsidRPr="007F2AAF">
              <w:rPr>
                <w:b/>
                <w:sz w:val="24"/>
                <w:szCs w:val="24"/>
              </w:rPr>
              <w:t>2.2</w:t>
            </w:r>
          </w:p>
        </w:tc>
        <w:tc>
          <w:tcPr>
            <w:tcW w:w="8489" w:type="dxa"/>
            <w:vAlign w:val="center"/>
          </w:tcPr>
          <w:p w14:paraId="65AA9943" w14:textId="0CA1D978" w:rsidR="008F5CE3" w:rsidRPr="009A6EF3" w:rsidRDefault="008F5CE3" w:rsidP="008F5CE3">
            <w:pPr>
              <w:pStyle w:val="ListParagraph"/>
              <w:spacing w:before="0"/>
              <w:ind w:left="0"/>
              <w:rPr>
                <w:b/>
                <w:sz w:val="24"/>
                <w:szCs w:val="24"/>
                <w:lang w:val="es-ES"/>
              </w:rPr>
            </w:pPr>
            <w:r>
              <w:rPr>
                <w:b/>
                <w:bCs/>
                <w:sz w:val="24"/>
                <w:szCs w:val="24"/>
                <w:lang w:val="es-ES_tradnl"/>
              </w:rPr>
              <w:t>Requerir que el personal designado tome la temperatura de todos los niños que entran y de otras personas que entren en contacto con un grupo estable. Si tienen una temperatura de 100,4 Fahrenheit o más, deben ser excluidos.  El personal puede autoevaluarse y dar fe de su temperatura a diario.</w:t>
            </w:r>
            <w:r>
              <w:rPr>
                <w:sz w:val="24"/>
                <w:szCs w:val="24"/>
                <w:lang w:val="es-ES_tradnl"/>
              </w:rPr>
              <w:t xml:space="preserve"> </w:t>
            </w:r>
          </w:p>
        </w:tc>
      </w:tr>
      <w:tr w:rsidR="008F5CE3" w:rsidRPr="00311336" w14:paraId="51F200CE" w14:textId="77777777" w:rsidTr="00E6472B">
        <w:tc>
          <w:tcPr>
            <w:tcW w:w="864" w:type="dxa"/>
            <w:shd w:val="clear" w:color="auto" w:fill="F2F2F2" w:themeFill="background1" w:themeFillShade="F2"/>
          </w:tcPr>
          <w:p w14:paraId="46AD79AA" w14:textId="77777777" w:rsidR="008F5CE3" w:rsidRPr="007F2AAF" w:rsidRDefault="008F5CE3" w:rsidP="008F5CE3">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3DB89184" w14:textId="77777777" w:rsidR="008F5CE3" w:rsidRPr="0013534A" w:rsidRDefault="008F5CE3" w:rsidP="008F5CE3">
            <w:pPr>
              <w:pStyle w:val="ListParagraph"/>
              <w:spacing w:before="0"/>
              <w:ind w:left="0"/>
              <w:rPr>
                <w:b/>
                <w:sz w:val="24"/>
                <w:szCs w:val="24"/>
                <w:lang w:val="es-ES"/>
              </w:rPr>
            </w:pPr>
            <w:r>
              <w:rPr>
                <w:b/>
                <w:bCs/>
                <w:sz w:val="24"/>
                <w:szCs w:val="24"/>
                <w:lang w:val="es-ES_tradnl"/>
              </w:rPr>
              <w:t>Haga las preguntas necesarias a todos los adultos y niños que entren (o, si el niño no puede responder de forma fiable, al adulto que los deje).</w:t>
            </w:r>
          </w:p>
          <w:p w14:paraId="017A7548" w14:textId="14BB6E31" w:rsidR="008F5CE3" w:rsidRPr="009A6EF3" w:rsidRDefault="00296B2A" w:rsidP="008F5CE3">
            <w:pPr>
              <w:pStyle w:val="ListParagraph"/>
              <w:numPr>
                <w:ilvl w:val="0"/>
                <w:numId w:val="28"/>
              </w:numPr>
              <w:spacing w:before="0"/>
              <w:ind w:left="340"/>
              <w:rPr>
                <w:sz w:val="24"/>
                <w:szCs w:val="24"/>
                <w:u w:val="single"/>
                <w:lang w:val="es-ES"/>
              </w:rPr>
            </w:pPr>
            <w:hyperlink w:anchor="Appendix" w:history="1">
              <w:r w:rsidR="008F5CE3" w:rsidRPr="009A6EF3">
                <w:rPr>
                  <w:rStyle w:val="Hyperlink"/>
                  <w:color w:val="006C64"/>
                  <w:lang w:val="es-ES"/>
                </w:rPr>
                <w:t>Referirse al apéndice para el chequeo diario de salud de COVID-19 de la OCC y el registro de asistencia diaria de COVID-19 de la OCC.</w:t>
              </w:r>
            </w:hyperlink>
          </w:p>
        </w:tc>
      </w:tr>
      <w:tr w:rsidR="008F5CE3" w:rsidRPr="00311336" w14:paraId="57B8A6DB" w14:textId="77777777" w:rsidTr="00E6472B">
        <w:tc>
          <w:tcPr>
            <w:tcW w:w="864" w:type="dxa"/>
          </w:tcPr>
          <w:p w14:paraId="4C15BAC6" w14:textId="77777777" w:rsidR="008F5CE3" w:rsidRPr="007F2AAF" w:rsidRDefault="008F5CE3" w:rsidP="008F5CE3">
            <w:pPr>
              <w:pStyle w:val="ListParagraph"/>
              <w:spacing w:before="0"/>
              <w:ind w:left="0"/>
              <w:rPr>
                <w:b/>
                <w:sz w:val="24"/>
                <w:szCs w:val="24"/>
              </w:rPr>
            </w:pPr>
            <w:r w:rsidRPr="007F2AAF">
              <w:rPr>
                <w:b/>
                <w:sz w:val="24"/>
                <w:szCs w:val="24"/>
              </w:rPr>
              <w:t>2.4</w:t>
            </w:r>
          </w:p>
        </w:tc>
        <w:tc>
          <w:tcPr>
            <w:tcW w:w="8489" w:type="dxa"/>
            <w:vAlign w:val="center"/>
          </w:tcPr>
          <w:p w14:paraId="78AB1E5C" w14:textId="757EFDFA" w:rsidR="008F5CE3" w:rsidRPr="009A6EF3" w:rsidRDefault="008F5CE3" w:rsidP="008F5CE3">
            <w:pPr>
              <w:pStyle w:val="ListParagraph"/>
              <w:spacing w:before="0"/>
              <w:ind w:left="0"/>
              <w:rPr>
                <w:b/>
                <w:sz w:val="24"/>
                <w:szCs w:val="24"/>
                <w:lang w:val="es-ES"/>
              </w:rPr>
            </w:pPr>
            <w:r>
              <w:rPr>
                <w:b/>
                <w:bCs/>
                <w:sz w:val="24"/>
                <w:szCs w:val="24"/>
                <w:lang w:val="es-ES_tradnl"/>
              </w:rPr>
              <w:t>Los miembros del personal pueden autoevaluarse y dar fe de su propia salud a diario.</w:t>
            </w:r>
          </w:p>
        </w:tc>
      </w:tr>
      <w:tr w:rsidR="008F5CE3" w:rsidRPr="00311336" w14:paraId="51B6EC08" w14:textId="77777777" w:rsidTr="00D60137">
        <w:trPr>
          <w:trHeight w:val="170"/>
        </w:trPr>
        <w:tc>
          <w:tcPr>
            <w:tcW w:w="9353" w:type="dxa"/>
            <w:gridSpan w:val="2"/>
            <w:shd w:val="clear" w:color="auto" w:fill="746458"/>
            <w:vAlign w:val="center"/>
          </w:tcPr>
          <w:p w14:paraId="61E60E13" w14:textId="23E25828" w:rsidR="008F5CE3" w:rsidRPr="009A6EF3" w:rsidRDefault="008F5CE3" w:rsidP="008F5CE3">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5CE3" w:rsidRPr="00311336" w14:paraId="4FDB428E" w14:textId="77777777" w:rsidTr="00E6472B">
        <w:trPr>
          <w:trHeight w:val="1378"/>
        </w:trPr>
        <w:tc>
          <w:tcPr>
            <w:tcW w:w="9353" w:type="dxa"/>
            <w:gridSpan w:val="2"/>
            <w:shd w:val="clear" w:color="auto" w:fill="auto"/>
          </w:tcPr>
          <w:p w14:paraId="7189D5C8" w14:textId="4CDF7B6E" w:rsidR="008F5CE3" w:rsidRPr="009A6EF3" w:rsidRDefault="00296B2A" w:rsidP="008F5CE3">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1615407241"/>
                <w:placeholder>
                  <w:docPart w:val="03979051F7874044AF7869781E140AE2"/>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7F2AAF" w14:paraId="59FEE29C" w14:textId="77777777" w:rsidTr="00E6472B">
        <w:trPr>
          <w:trHeight w:val="170"/>
        </w:trPr>
        <w:tc>
          <w:tcPr>
            <w:tcW w:w="9353" w:type="dxa"/>
            <w:gridSpan w:val="2"/>
            <w:shd w:val="clear" w:color="auto" w:fill="746458"/>
            <w:vAlign w:val="center"/>
          </w:tcPr>
          <w:p w14:paraId="299526D1" w14:textId="130DA2DF" w:rsidR="008F5CE3" w:rsidRPr="00676612" w:rsidRDefault="008F5CE3" w:rsidP="008F5CE3">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90745638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110342325"/>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F5CE3" w:rsidRPr="00311336" w14:paraId="4FAA8B8D" w14:textId="77777777" w:rsidTr="00E6472B">
        <w:trPr>
          <w:trHeight w:val="170"/>
        </w:trPr>
        <w:tc>
          <w:tcPr>
            <w:tcW w:w="9353" w:type="dxa"/>
            <w:gridSpan w:val="2"/>
            <w:shd w:val="clear" w:color="auto" w:fill="746458"/>
            <w:vAlign w:val="center"/>
          </w:tcPr>
          <w:p w14:paraId="22486DD7" w14:textId="0D2DF8F1" w:rsidR="008F5CE3" w:rsidRPr="009A6EF3" w:rsidRDefault="008F5CE3" w:rsidP="008F5CE3">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F5CE3" w:rsidRPr="00311336" w14:paraId="2A581EB2" w14:textId="77777777" w:rsidTr="00E6472B">
        <w:trPr>
          <w:trHeight w:val="1378"/>
        </w:trPr>
        <w:tc>
          <w:tcPr>
            <w:tcW w:w="9353" w:type="dxa"/>
            <w:gridSpan w:val="2"/>
            <w:shd w:val="clear" w:color="auto" w:fill="auto"/>
          </w:tcPr>
          <w:p w14:paraId="5CB86DC6" w14:textId="24423033" w:rsidR="008F5CE3" w:rsidRPr="009A6EF3" w:rsidRDefault="00296B2A" w:rsidP="008F5CE3">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688678517"/>
                <w:placeholder>
                  <w:docPart w:val="BC5B17BA09404A46A9B477F0CBC0DABE"/>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311336" w14:paraId="17026D3F" w14:textId="77777777" w:rsidTr="00E6472B">
        <w:tc>
          <w:tcPr>
            <w:tcW w:w="864" w:type="dxa"/>
            <w:shd w:val="clear" w:color="auto" w:fill="F2F2F2" w:themeFill="background1" w:themeFillShade="F2"/>
          </w:tcPr>
          <w:p w14:paraId="119E5D5F" w14:textId="77777777" w:rsidR="008F5CE3" w:rsidRPr="00676612" w:rsidRDefault="008F5CE3" w:rsidP="008F5CE3">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370BCAA" w14:textId="1D561DD2" w:rsidR="008F5CE3" w:rsidRPr="009A6EF3" w:rsidRDefault="008F5CE3" w:rsidP="008F5CE3">
            <w:pPr>
              <w:pStyle w:val="ListParagraph"/>
              <w:spacing w:before="0"/>
              <w:ind w:left="0"/>
              <w:rPr>
                <w:b/>
                <w:sz w:val="24"/>
                <w:szCs w:val="24"/>
                <w:lang w:val="es-ES"/>
              </w:rPr>
            </w:pPr>
            <w:r>
              <w:rPr>
                <w:b/>
                <w:bCs/>
                <w:sz w:val="24"/>
                <w:szCs w:val="24"/>
                <w:lang w:val="es-ES_tradnl"/>
              </w:rPr>
              <w:t>Documentar que se realizó un chequeo de salud diario a cada persona que entra y anotar sólo si paso o no. No registrar los síntomas o la temperatura para mantener la privacidad.</w:t>
            </w:r>
          </w:p>
        </w:tc>
      </w:tr>
      <w:tr w:rsidR="008F5CE3" w:rsidRPr="00311336" w14:paraId="6E08DA7A" w14:textId="77777777" w:rsidTr="00E6472B">
        <w:trPr>
          <w:trHeight w:val="170"/>
        </w:trPr>
        <w:tc>
          <w:tcPr>
            <w:tcW w:w="9353" w:type="dxa"/>
            <w:gridSpan w:val="2"/>
            <w:shd w:val="clear" w:color="auto" w:fill="746458"/>
            <w:vAlign w:val="center"/>
          </w:tcPr>
          <w:p w14:paraId="5325D929" w14:textId="0BC2BBE3" w:rsidR="008F5CE3" w:rsidRPr="009A6EF3" w:rsidRDefault="008F5CE3" w:rsidP="008F5CE3">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5CE3" w:rsidRPr="00311336" w14:paraId="2919D1A5" w14:textId="77777777" w:rsidTr="00E6472B">
        <w:trPr>
          <w:trHeight w:val="1378"/>
        </w:trPr>
        <w:tc>
          <w:tcPr>
            <w:tcW w:w="9353" w:type="dxa"/>
            <w:gridSpan w:val="2"/>
            <w:shd w:val="clear" w:color="auto" w:fill="F2F2F2" w:themeFill="background1" w:themeFillShade="F2"/>
          </w:tcPr>
          <w:p w14:paraId="64B25954" w14:textId="0ACEF963" w:rsidR="008F5CE3" w:rsidRPr="009A6EF3" w:rsidRDefault="00296B2A" w:rsidP="008F5CE3">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291521246"/>
                <w:placeholder>
                  <w:docPart w:val="F2F7AE48D2A14F82800054212453809B"/>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7F2AAF" w14:paraId="4CC58664" w14:textId="77777777" w:rsidTr="00E6472B">
        <w:trPr>
          <w:trHeight w:val="170"/>
        </w:trPr>
        <w:tc>
          <w:tcPr>
            <w:tcW w:w="9353" w:type="dxa"/>
            <w:gridSpan w:val="2"/>
            <w:shd w:val="clear" w:color="auto" w:fill="746458"/>
            <w:vAlign w:val="center"/>
          </w:tcPr>
          <w:p w14:paraId="5E8C7085" w14:textId="5D56F5B9" w:rsidR="008F5CE3" w:rsidRPr="00676612" w:rsidRDefault="008F5CE3" w:rsidP="008F5CE3">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93906745"/>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688397125"/>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F5CE3" w:rsidRPr="00311336" w14:paraId="2CB00382" w14:textId="77777777" w:rsidTr="00E6472B">
        <w:trPr>
          <w:trHeight w:val="170"/>
        </w:trPr>
        <w:tc>
          <w:tcPr>
            <w:tcW w:w="9353" w:type="dxa"/>
            <w:gridSpan w:val="2"/>
            <w:shd w:val="clear" w:color="auto" w:fill="746458"/>
            <w:vAlign w:val="center"/>
          </w:tcPr>
          <w:p w14:paraId="50C18FA1" w14:textId="49E73270" w:rsidR="008F5CE3" w:rsidRPr="009A6EF3" w:rsidRDefault="008F5CE3" w:rsidP="008F5CE3">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F5CE3" w:rsidRPr="00311336" w14:paraId="05435778" w14:textId="77777777" w:rsidTr="00E6472B">
        <w:trPr>
          <w:trHeight w:val="1378"/>
        </w:trPr>
        <w:tc>
          <w:tcPr>
            <w:tcW w:w="9353" w:type="dxa"/>
            <w:gridSpan w:val="2"/>
            <w:shd w:val="clear" w:color="auto" w:fill="F2F2F2" w:themeFill="background1" w:themeFillShade="F2"/>
          </w:tcPr>
          <w:p w14:paraId="77835AE7" w14:textId="4971B5C0" w:rsidR="008F5CE3" w:rsidRPr="009A6EF3" w:rsidRDefault="00296B2A" w:rsidP="008F5CE3">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675456716"/>
                <w:placeholder>
                  <w:docPart w:val="940476CBC68547F1BDB9271B5E3638BE"/>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311336" w14:paraId="362021F8" w14:textId="77777777" w:rsidTr="00E6472B">
        <w:tc>
          <w:tcPr>
            <w:tcW w:w="864" w:type="dxa"/>
          </w:tcPr>
          <w:p w14:paraId="037F3A57" w14:textId="77777777" w:rsidR="008F5CE3" w:rsidRPr="00676612" w:rsidRDefault="008F5CE3" w:rsidP="008F5CE3">
            <w:pPr>
              <w:pStyle w:val="ListParagraph"/>
              <w:spacing w:before="0"/>
              <w:ind w:left="0"/>
              <w:rPr>
                <w:b/>
                <w:sz w:val="24"/>
                <w:szCs w:val="24"/>
              </w:rPr>
            </w:pPr>
            <w:r w:rsidRPr="007F2AAF">
              <w:rPr>
                <w:b/>
                <w:sz w:val="24"/>
                <w:szCs w:val="24"/>
              </w:rPr>
              <w:t>2.6</w:t>
            </w:r>
          </w:p>
        </w:tc>
        <w:tc>
          <w:tcPr>
            <w:tcW w:w="8489" w:type="dxa"/>
            <w:vAlign w:val="center"/>
          </w:tcPr>
          <w:p w14:paraId="42EDC15F" w14:textId="449809C5" w:rsidR="008F5CE3" w:rsidRPr="009A6EF3" w:rsidRDefault="00296B2A" w:rsidP="008F5CE3">
            <w:pPr>
              <w:pStyle w:val="ListParagraph"/>
              <w:numPr>
                <w:ilvl w:val="0"/>
                <w:numId w:val="19"/>
              </w:numPr>
              <w:spacing w:before="0"/>
              <w:ind w:left="340"/>
              <w:rPr>
                <w:color w:val="006C64"/>
                <w:sz w:val="24"/>
                <w:szCs w:val="24"/>
                <w:u w:val="single"/>
                <w:lang w:val="es-ES"/>
              </w:rPr>
            </w:pPr>
            <w:hyperlink w:anchor="Appendix" w:history="1">
              <w:r w:rsidR="008F5CE3" w:rsidRPr="009A6EF3">
                <w:rPr>
                  <w:rStyle w:val="Hyperlink"/>
                  <w:color w:val="006C64"/>
                  <w:lang w:val="es-ES"/>
                </w:rPr>
                <w:t>Consulte el apéndice para ver la tabla de exclusión de la OCC al completar los chequeos de salud diarios.</w:t>
              </w:r>
            </w:hyperlink>
          </w:p>
        </w:tc>
      </w:tr>
      <w:tr w:rsidR="008F5CE3" w:rsidRPr="00311336" w14:paraId="1AF1DD52" w14:textId="77777777" w:rsidTr="00E6472B">
        <w:tc>
          <w:tcPr>
            <w:tcW w:w="864" w:type="dxa"/>
            <w:shd w:val="clear" w:color="auto" w:fill="F2F2F2" w:themeFill="background1" w:themeFillShade="F2"/>
          </w:tcPr>
          <w:p w14:paraId="09C3F360" w14:textId="77777777" w:rsidR="008F5CE3" w:rsidRPr="007F2AAF" w:rsidRDefault="008F5CE3" w:rsidP="008F5CE3">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3D5C59E8" w14:textId="17BB9D11" w:rsidR="008F5CE3" w:rsidRPr="009A6EF3" w:rsidRDefault="008F5CE3" w:rsidP="008F5CE3">
            <w:pPr>
              <w:pStyle w:val="ListParagraph"/>
              <w:spacing w:before="0"/>
              <w:ind w:left="0"/>
              <w:rPr>
                <w:b/>
                <w:sz w:val="24"/>
                <w:szCs w:val="24"/>
                <w:lang w:val="es-ES"/>
              </w:rPr>
            </w:pPr>
            <w:r>
              <w:rPr>
                <w:b/>
                <w:bCs/>
                <w:sz w:val="24"/>
                <w:szCs w:val="24"/>
                <w:lang w:val="es-ES_tradnl"/>
              </w:rPr>
              <w:t>Usar cubiertas de cara apropiadas y equipo de protección personal, como se indica en la sección de Equipo de Protección Personal para Niños y Adultos de las Pautas de Salud y Seguridad de COVID-19.</w:t>
            </w:r>
          </w:p>
        </w:tc>
      </w:tr>
      <w:tr w:rsidR="008F5CE3" w:rsidRPr="00311336" w14:paraId="4360F508" w14:textId="77777777" w:rsidTr="00E6472B">
        <w:trPr>
          <w:trHeight w:val="170"/>
        </w:trPr>
        <w:tc>
          <w:tcPr>
            <w:tcW w:w="9353" w:type="dxa"/>
            <w:gridSpan w:val="2"/>
            <w:shd w:val="clear" w:color="auto" w:fill="746458"/>
            <w:vAlign w:val="center"/>
          </w:tcPr>
          <w:p w14:paraId="4BC44391" w14:textId="7B2CE13E" w:rsidR="008F5CE3" w:rsidRPr="009A6EF3" w:rsidRDefault="008F5CE3" w:rsidP="008F5CE3">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5CE3" w:rsidRPr="00311336" w14:paraId="4B3873A1" w14:textId="77777777" w:rsidTr="00E6472B">
        <w:trPr>
          <w:trHeight w:val="1378"/>
        </w:trPr>
        <w:tc>
          <w:tcPr>
            <w:tcW w:w="9353" w:type="dxa"/>
            <w:gridSpan w:val="2"/>
            <w:shd w:val="clear" w:color="auto" w:fill="F2F2F2" w:themeFill="background1" w:themeFillShade="F2"/>
          </w:tcPr>
          <w:p w14:paraId="79A50833" w14:textId="1219FAD4" w:rsidR="008F5CE3" w:rsidRPr="009A6EF3" w:rsidRDefault="00296B2A" w:rsidP="008F5CE3">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968558975"/>
                <w:placeholder>
                  <w:docPart w:val="8C70C538398344359B0C0A911CB68D42"/>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7F2AAF" w14:paraId="7D818953" w14:textId="77777777" w:rsidTr="00E6472B">
        <w:trPr>
          <w:trHeight w:val="170"/>
        </w:trPr>
        <w:tc>
          <w:tcPr>
            <w:tcW w:w="9353" w:type="dxa"/>
            <w:gridSpan w:val="2"/>
            <w:shd w:val="clear" w:color="auto" w:fill="746458"/>
            <w:vAlign w:val="center"/>
          </w:tcPr>
          <w:p w14:paraId="4FB8BEEE" w14:textId="7459F15C" w:rsidR="008F5CE3" w:rsidRPr="00676612" w:rsidRDefault="008F5CE3" w:rsidP="008F5CE3">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00751008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989363658"/>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F5CE3" w:rsidRPr="00311336" w14:paraId="1A849BD4" w14:textId="77777777" w:rsidTr="00E6472B">
        <w:trPr>
          <w:trHeight w:val="170"/>
        </w:trPr>
        <w:tc>
          <w:tcPr>
            <w:tcW w:w="9353" w:type="dxa"/>
            <w:gridSpan w:val="2"/>
            <w:shd w:val="clear" w:color="auto" w:fill="746458"/>
            <w:vAlign w:val="center"/>
          </w:tcPr>
          <w:p w14:paraId="6D7E1F53" w14:textId="398D5E45" w:rsidR="008F5CE3" w:rsidRPr="009A6EF3" w:rsidRDefault="008F5CE3" w:rsidP="008F5CE3">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F5CE3" w:rsidRPr="00311336" w14:paraId="75F98C86" w14:textId="77777777" w:rsidTr="00E6472B">
        <w:trPr>
          <w:trHeight w:val="1378"/>
        </w:trPr>
        <w:tc>
          <w:tcPr>
            <w:tcW w:w="9353" w:type="dxa"/>
            <w:gridSpan w:val="2"/>
            <w:shd w:val="clear" w:color="auto" w:fill="F2F2F2" w:themeFill="background1" w:themeFillShade="F2"/>
          </w:tcPr>
          <w:p w14:paraId="6C5AE469" w14:textId="03974ED9" w:rsidR="008F5CE3" w:rsidRPr="009A6EF3" w:rsidRDefault="00296B2A" w:rsidP="008F5CE3">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774750734"/>
                <w:placeholder>
                  <w:docPart w:val="7629C944F59845BEBF3A026414DB4E4A"/>
                </w:placeholder>
              </w:sdtPr>
              <w:sdtEndPr/>
              <w:sdtContent>
                <w:r w:rsidR="008F5CE3" w:rsidRPr="00676612">
                  <w:rPr>
                    <w:color w:val="808080" w:themeColor="background1" w:themeShade="80"/>
                    <w:sz w:val="24"/>
                    <w:szCs w:val="24"/>
                    <w:lang w:val="es-ES"/>
                  </w:rPr>
                  <w:t xml:space="preserve"> </w:t>
                </w:r>
                <w:sdt>
                  <w:sdtPr>
                    <w:rPr>
                      <w:color w:val="808080" w:themeColor="background1" w:themeShade="80"/>
                      <w:sz w:val="24"/>
                      <w:szCs w:val="24"/>
                      <w:lang w:val="es-ES"/>
                    </w:rPr>
                    <w:id w:val="-1507131566"/>
                    <w:placeholder>
                      <w:docPart w:val="AE158D715FAF4088ADD23E89B74DC703"/>
                    </w:placeholder>
                    <w:text/>
                  </w:sdtPr>
                  <w:sdtEndPr/>
                  <w:sdtContent>
                    <w:r w:rsidR="008F5CE3" w:rsidRPr="00676612">
                      <w:rPr>
                        <w:color w:val="808080" w:themeColor="background1" w:themeShade="80"/>
                        <w:sz w:val="24"/>
                        <w:szCs w:val="24"/>
                        <w:lang w:val="es-ES"/>
                      </w:rPr>
                      <w:t>Oprima o toque aquí para introducir el texto</w:t>
                    </w:r>
                  </w:sdtContent>
                </w:sdt>
                <w:r w:rsidR="008F5CE3" w:rsidRPr="00676612">
                  <w:rPr>
                    <w:color w:val="808080" w:themeColor="background1" w:themeShade="80"/>
                    <w:sz w:val="24"/>
                    <w:szCs w:val="24"/>
                    <w:lang w:val="es-ES"/>
                  </w:rPr>
                  <w:t xml:space="preserve"> </w:t>
                </w:r>
              </w:sdtContent>
            </w:sdt>
          </w:p>
        </w:tc>
      </w:tr>
    </w:tbl>
    <w:p w14:paraId="0190DE9B" w14:textId="77777777" w:rsidR="008A238B" w:rsidRPr="009A6EF3" w:rsidRDefault="008A238B" w:rsidP="00F011EC">
      <w:pPr>
        <w:spacing w:after="0" w:line="240" w:lineRule="auto"/>
        <w:rPr>
          <w:sz w:val="24"/>
          <w:szCs w:val="24"/>
          <w:lang w:val="es-ES"/>
        </w:rPr>
        <w:sectPr w:rsidR="008A238B" w:rsidRPr="009A6EF3" w:rsidSect="00EF1BC2">
          <w:type w:val="continuous"/>
          <w:pgSz w:w="12240" w:h="15840"/>
          <w:pgMar w:top="1440" w:right="1440" w:bottom="1440" w:left="1440" w:header="720" w:footer="720" w:gutter="0"/>
          <w:cols w:space="720"/>
          <w:docGrid w:linePitch="360"/>
        </w:sectPr>
      </w:pPr>
    </w:p>
    <w:p w14:paraId="76304044" w14:textId="77777777" w:rsidR="00A52901" w:rsidRPr="009A6EF3" w:rsidRDefault="00A52901">
      <w:pPr>
        <w:rPr>
          <w:rFonts w:ascii="Calibri" w:eastAsia="Calibri" w:hAnsi="Calibri" w:cs="Calibri"/>
          <w:b/>
          <w:sz w:val="28"/>
          <w:szCs w:val="28"/>
          <w:lang w:val="es-ES"/>
        </w:rPr>
      </w:pPr>
      <w:r w:rsidRPr="009A6EF3">
        <w:rPr>
          <w:b/>
          <w:sz w:val="28"/>
          <w:szCs w:val="28"/>
          <w:lang w:val="es-ES"/>
        </w:rPr>
        <w:br w:type="page"/>
      </w:r>
    </w:p>
    <w:p w14:paraId="2DB87F68" w14:textId="1AC1DBB9" w:rsidR="005B5DAC" w:rsidRPr="009A6EF3" w:rsidRDefault="008F5CE3" w:rsidP="00F011EC">
      <w:pPr>
        <w:pStyle w:val="ListParagraph"/>
        <w:spacing w:before="0"/>
        <w:ind w:left="0"/>
        <w:rPr>
          <w:b/>
          <w:color w:val="3E6DA2"/>
          <w:sz w:val="32"/>
          <w:szCs w:val="32"/>
          <w:lang w:val="es-ES"/>
        </w:rPr>
      </w:pPr>
      <w:r w:rsidRPr="008F5CE3">
        <w:rPr>
          <w:b/>
          <w:bCs/>
          <w:color w:val="3E6DA2"/>
          <w:sz w:val="32"/>
          <w:szCs w:val="32"/>
          <w:lang w:val="es-ES_tradnl"/>
        </w:rPr>
        <w:t>Sección 3. Requisitos para el mantenimiento de registros</w:t>
      </w:r>
      <w:r w:rsidRPr="008F5CE3">
        <w:rPr>
          <w:b/>
          <w:color w:val="3E6DA2"/>
          <w:sz w:val="32"/>
          <w:szCs w:val="32"/>
          <w:lang w:val="es-ES_tradnl"/>
        </w:rPr>
        <w:t xml:space="preserve"> </w:t>
      </w:r>
    </w:p>
    <w:p w14:paraId="18C0FF82" w14:textId="77777777" w:rsidR="008F5CE3" w:rsidRDefault="008F5CE3" w:rsidP="00E6472B">
      <w:pPr>
        <w:rPr>
          <w:i/>
          <w:iCs/>
          <w:sz w:val="20"/>
          <w:szCs w:val="20"/>
          <w:lang w:val="es-ES_tradnl"/>
        </w:rPr>
      </w:pPr>
      <w:r w:rsidRPr="008F5CE3">
        <w:rPr>
          <w:i/>
          <w:iCs/>
          <w:sz w:val="20"/>
          <w:szCs w:val="20"/>
          <w:lang w:val="es-ES_tradnl"/>
        </w:rPr>
        <w:t xml:space="preserve">(Ver p. 25 de las Pautas de salud y seguridad para el cuidado infantil y la educación temprana que operan durante COVID-19) </w:t>
      </w:r>
    </w:p>
    <w:p w14:paraId="485BE056" w14:textId="77777777" w:rsidR="008F5CE3" w:rsidRPr="0013534A" w:rsidRDefault="008F5CE3" w:rsidP="008F5CE3">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943345951"/>
          <w:placeholder>
            <w:docPart w:val="1BF7FB3158DD4CBDB1C73D1D1A0D7D1C"/>
          </w:placeholder>
          <w:text/>
        </w:sdtPr>
        <w:sdtEndPr/>
        <w:sdtContent>
          <w:r w:rsidRPr="0013534A">
            <w:rPr>
              <w:color w:val="808080" w:themeColor="background1" w:themeShade="80"/>
              <w:sz w:val="24"/>
              <w:szCs w:val="24"/>
              <w:lang w:val="es-ES"/>
            </w:rPr>
            <w:t>Oprima o toque aquí para introducir el texto</w:t>
          </w:r>
        </w:sdtContent>
      </w:sdt>
    </w:p>
    <w:p w14:paraId="4E972A78" w14:textId="77777777" w:rsidR="008F5CE3" w:rsidRPr="009A6EF3" w:rsidRDefault="008F5CE3" w:rsidP="00676612">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691494561"/>
          <w:placeholder>
            <w:docPart w:val="1BF7FB3158DD4CBDB1C73D1D1A0D7D1C"/>
          </w:placeholder>
        </w:sdtPr>
        <w:sdtEndPr/>
        <w:sdtContent>
          <w:sdt>
            <w:sdtPr>
              <w:rPr>
                <w:color w:val="808080" w:themeColor="background1" w:themeShade="80"/>
                <w:sz w:val="24"/>
                <w:szCs w:val="24"/>
                <w:lang w:val="es-ES"/>
              </w:rPr>
              <w:id w:val="5486367"/>
              <w:placeholder>
                <w:docPart w:val="A242BE31A9764B4896CE5E4B36FCCDA0"/>
              </w:placeholder>
              <w:text/>
            </w:sdtPr>
            <w:sdtEndPr/>
            <w:sdtContent>
              <w:r w:rsidRPr="0013534A">
                <w:rPr>
                  <w:color w:val="808080" w:themeColor="background1" w:themeShade="80"/>
                  <w:sz w:val="24"/>
                  <w:szCs w:val="24"/>
                  <w:lang w:val="es-ES"/>
                </w:rPr>
                <w:t>Oprima o toque aquí para introducir el texto</w:t>
              </w:r>
            </w:sdtContent>
          </w:sdt>
        </w:sdtContent>
      </w:sdt>
    </w:p>
    <w:p w14:paraId="06FD62AA" w14:textId="2B6D9AA3" w:rsidR="005B5DAC" w:rsidRPr="00676612" w:rsidRDefault="005B5DAC" w:rsidP="00676612">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ción 3. Requisitos para el mantenimiento de registros "/>
      </w:tblPr>
      <w:tblGrid>
        <w:gridCol w:w="864"/>
        <w:gridCol w:w="8489"/>
      </w:tblGrid>
      <w:tr w:rsidR="008F5CE3" w:rsidRPr="007F2AAF" w14:paraId="51F6426C" w14:textId="77777777" w:rsidTr="00A11BA7">
        <w:trPr>
          <w:tblHeader/>
        </w:trPr>
        <w:tc>
          <w:tcPr>
            <w:tcW w:w="864" w:type="dxa"/>
            <w:shd w:val="clear" w:color="auto" w:fill="F2F2F2" w:themeFill="background1" w:themeFillShade="F2"/>
          </w:tcPr>
          <w:p w14:paraId="41BEC001" w14:textId="77777777" w:rsidR="008F5CE3" w:rsidRPr="007F2AAF" w:rsidRDefault="008F5CE3" w:rsidP="008F5CE3">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1DE79732" w14:textId="77777777" w:rsidR="008F5CE3" w:rsidRPr="0013534A" w:rsidRDefault="008F5CE3" w:rsidP="008F5CE3">
            <w:pPr>
              <w:pStyle w:val="ListParagraph"/>
              <w:spacing w:before="0"/>
              <w:ind w:left="0"/>
              <w:rPr>
                <w:b/>
                <w:sz w:val="24"/>
                <w:szCs w:val="24"/>
                <w:lang w:val="es-ES"/>
              </w:rPr>
            </w:pPr>
            <w:r>
              <w:rPr>
                <w:b/>
                <w:bCs/>
                <w:sz w:val="24"/>
                <w:szCs w:val="24"/>
                <w:lang w:val="es-ES_tradnl"/>
              </w:rPr>
              <w:t>Mantener los registros diarios separados por o indicando cada grupo estable (personas de ese grupo o personas que entraron en contacto con ese grupo). Además de las razones para el mantenimiento de registros en virtud de las normas sobre cuidado infantil, los requisitos adicionales apoyan el rastreo de contactos potenciales.</w:t>
            </w:r>
          </w:p>
          <w:p w14:paraId="0FA898B0" w14:textId="7340EE56" w:rsidR="008F5CE3" w:rsidRPr="007F2AAF" w:rsidRDefault="008F5CE3" w:rsidP="008F5CE3">
            <w:pPr>
              <w:pStyle w:val="ListParagraph"/>
              <w:numPr>
                <w:ilvl w:val="0"/>
                <w:numId w:val="2"/>
              </w:numPr>
              <w:spacing w:before="0"/>
              <w:ind w:left="340"/>
              <w:rPr>
                <w:i/>
                <w:sz w:val="24"/>
                <w:szCs w:val="24"/>
              </w:rPr>
            </w:pPr>
            <w:r>
              <w:rPr>
                <w:i/>
                <w:iCs/>
                <w:u w:val="single"/>
                <w:lang w:val="es-ES_tradnl"/>
              </w:rPr>
              <w:t>Proveedores de Familiar Registrado (RF) y de Familiar Certificado (CF) solamente: Todos los visitantes durante el horario del programa deben ser registrados y se debe llevar un registro de los residentes.</w:t>
            </w:r>
            <w:r>
              <w:rPr>
                <w:i/>
                <w:iCs/>
                <w:lang w:val="es-ES_tradnl"/>
              </w:rPr>
              <w:t xml:space="preserve"> Los residentes del hogar mayores de 12 años no necesitan ser incluidos en los registros de asistencia diaria de cuidado infantil. Se asume que están presentes.</w:t>
            </w:r>
          </w:p>
        </w:tc>
      </w:tr>
      <w:tr w:rsidR="008F5CE3" w:rsidRPr="00311336" w14:paraId="6F7FEC69" w14:textId="77777777" w:rsidTr="00E6472B">
        <w:tc>
          <w:tcPr>
            <w:tcW w:w="864" w:type="dxa"/>
          </w:tcPr>
          <w:p w14:paraId="6F5F02B2" w14:textId="77777777" w:rsidR="008F5CE3" w:rsidRPr="007F2AAF" w:rsidRDefault="008F5CE3" w:rsidP="008F5CE3">
            <w:pPr>
              <w:pStyle w:val="ListParagraph"/>
              <w:spacing w:before="0"/>
              <w:ind w:left="0"/>
              <w:rPr>
                <w:b/>
                <w:sz w:val="24"/>
                <w:szCs w:val="24"/>
              </w:rPr>
            </w:pPr>
            <w:r w:rsidRPr="007F2AAF">
              <w:rPr>
                <w:b/>
                <w:sz w:val="24"/>
                <w:szCs w:val="24"/>
              </w:rPr>
              <w:t>3.2</w:t>
            </w:r>
          </w:p>
        </w:tc>
        <w:tc>
          <w:tcPr>
            <w:tcW w:w="8489" w:type="dxa"/>
            <w:vAlign w:val="center"/>
          </w:tcPr>
          <w:p w14:paraId="2AF76239" w14:textId="1D044092" w:rsidR="008F5CE3" w:rsidRPr="009A6EF3" w:rsidRDefault="008F5CE3" w:rsidP="008F5CE3">
            <w:pPr>
              <w:pStyle w:val="ListParagraph"/>
              <w:spacing w:before="0"/>
              <w:ind w:left="0"/>
              <w:rPr>
                <w:b/>
                <w:sz w:val="24"/>
                <w:szCs w:val="24"/>
                <w:lang w:val="es-ES"/>
              </w:rPr>
            </w:pPr>
            <w:r>
              <w:rPr>
                <w:b/>
                <w:bCs/>
                <w:sz w:val="24"/>
                <w:szCs w:val="24"/>
                <w:lang w:val="es-ES_tradnl"/>
              </w:rPr>
              <w:t>Indique la información requerida en cada registro diario.  Consulte el apéndice para el registro de asistencia diaria de COVID.</w:t>
            </w:r>
            <w:r>
              <w:rPr>
                <w:sz w:val="24"/>
                <w:szCs w:val="24"/>
                <w:lang w:val="es-ES_tradnl"/>
              </w:rPr>
              <w:t xml:space="preserve"> </w:t>
            </w:r>
          </w:p>
        </w:tc>
      </w:tr>
      <w:tr w:rsidR="008F5CE3" w:rsidRPr="00311336" w14:paraId="41CAC344" w14:textId="77777777" w:rsidTr="00E6472B">
        <w:tc>
          <w:tcPr>
            <w:tcW w:w="864" w:type="dxa"/>
            <w:shd w:val="clear" w:color="auto" w:fill="F2F2F2" w:themeFill="background1" w:themeFillShade="F2"/>
          </w:tcPr>
          <w:p w14:paraId="199D71D5" w14:textId="77777777" w:rsidR="008F5CE3" w:rsidRPr="007F2AAF" w:rsidRDefault="008F5CE3" w:rsidP="008F5CE3">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4824AB41" w14:textId="472DE719" w:rsidR="008F5CE3" w:rsidRPr="009A6EF3" w:rsidRDefault="008F5CE3" w:rsidP="008F5CE3">
            <w:pPr>
              <w:pStyle w:val="ListParagraph"/>
              <w:spacing w:before="0"/>
              <w:ind w:left="0"/>
              <w:rPr>
                <w:b/>
                <w:sz w:val="24"/>
                <w:szCs w:val="24"/>
                <w:lang w:val="es-ES"/>
              </w:rPr>
            </w:pPr>
            <w:r>
              <w:rPr>
                <w:b/>
                <w:bCs/>
                <w:sz w:val="24"/>
                <w:szCs w:val="24"/>
                <w:lang w:val="es-ES_tradnl"/>
              </w:rPr>
              <w:t>Los registros diarios deben conservarse durante 2 años para todos los niños (la cantidad de tiempo habitual según las normas de cuidado infantil).</w:t>
            </w:r>
          </w:p>
        </w:tc>
      </w:tr>
      <w:tr w:rsidR="008F5CE3" w:rsidRPr="00311336" w14:paraId="0342FE8B" w14:textId="77777777" w:rsidTr="00E6472B">
        <w:tc>
          <w:tcPr>
            <w:tcW w:w="864" w:type="dxa"/>
          </w:tcPr>
          <w:p w14:paraId="1AB1DBB3" w14:textId="77777777" w:rsidR="008F5CE3" w:rsidRPr="007F2AAF" w:rsidRDefault="008F5CE3" w:rsidP="008F5CE3">
            <w:pPr>
              <w:pStyle w:val="ListParagraph"/>
              <w:spacing w:before="0"/>
              <w:ind w:left="0"/>
              <w:rPr>
                <w:b/>
                <w:sz w:val="24"/>
                <w:szCs w:val="24"/>
              </w:rPr>
            </w:pPr>
            <w:r w:rsidRPr="007F2AAF">
              <w:rPr>
                <w:b/>
                <w:sz w:val="24"/>
                <w:szCs w:val="24"/>
              </w:rPr>
              <w:t>3.4</w:t>
            </w:r>
          </w:p>
        </w:tc>
        <w:tc>
          <w:tcPr>
            <w:tcW w:w="8489" w:type="dxa"/>
            <w:vAlign w:val="center"/>
          </w:tcPr>
          <w:p w14:paraId="34462D42" w14:textId="47077D8D" w:rsidR="008F5CE3" w:rsidRPr="009A6EF3" w:rsidRDefault="008F5CE3" w:rsidP="008F5CE3">
            <w:pPr>
              <w:pStyle w:val="ListParagraph"/>
              <w:spacing w:before="0"/>
              <w:ind w:left="0"/>
              <w:rPr>
                <w:b/>
                <w:sz w:val="24"/>
                <w:szCs w:val="24"/>
                <w:lang w:val="es-ES"/>
              </w:rPr>
            </w:pPr>
            <w:r>
              <w:rPr>
                <w:b/>
                <w:bCs/>
                <w:sz w:val="24"/>
                <w:szCs w:val="24"/>
                <w:lang w:val="es-ES_tradnl"/>
              </w:rPr>
              <w:t xml:space="preserve">Si un programa es parte de una escuela K-12, esta información puede ser registrada e incorporada en los registros de la escuela para el rastreo de contactos. </w:t>
            </w:r>
          </w:p>
        </w:tc>
      </w:tr>
      <w:tr w:rsidR="008F5CE3" w:rsidRPr="00311336" w14:paraId="772ABF65" w14:textId="77777777" w:rsidTr="00E6472B">
        <w:trPr>
          <w:trHeight w:val="170"/>
        </w:trPr>
        <w:tc>
          <w:tcPr>
            <w:tcW w:w="9353" w:type="dxa"/>
            <w:gridSpan w:val="2"/>
            <w:shd w:val="clear" w:color="auto" w:fill="746458"/>
            <w:vAlign w:val="center"/>
          </w:tcPr>
          <w:p w14:paraId="3C2BCB80" w14:textId="12D33478" w:rsidR="008F5CE3" w:rsidRPr="009A6EF3" w:rsidRDefault="008F5CE3" w:rsidP="008F5CE3">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5CE3" w:rsidRPr="00311336" w14:paraId="42C9EB25" w14:textId="77777777" w:rsidTr="00E6472B">
        <w:trPr>
          <w:trHeight w:val="1378"/>
        </w:trPr>
        <w:tc>
          <w:tcPr>
            <w:tcW w:w="9353" w:type="dxa"/>
            <w:gridSpan w:val="2"/>
            <w:shd w:val="clear" w:color="auto" w:fill="auto"/>
          </w:tcPr>
          <w:p w14:paraId="3DFD8AFD" w14:textId="1349DA60" w:rsidR="008F5CE3" w:rsidRPr="009A6EF3" w:rsidRDefault="00296B2A" w:rsidP="008F5CE3">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1470434534"/>
                <w:placeholder>
                  <w:docPart w:val="23FE64DBC1E9412284DAB9B0772B96E1"/>
                </w:placeholder>
              </w:sdtPr>
              <w:sdtEndPr/>
              <w:sdtContent>
                <w:r w:rsidR="008F5CE3" w:rsidRPr="00676612">
                  <w:rPr>
                    <w:color w:val="808080" w:themeColor="background1" w:themeShade="80"/>
                    <w:sz w:val="24"/>
                    <w:szCs w:val="24"/>
                    <w:lang w:val="es-ES"/>
                  </w:rPr>
                  <w:t xml:space="preserve"> Oprima o toque aquí para introducir el texto </w:t>
                </w:r>
              </w:sdtContent>
            </w:sdt>
          </w:p>
        </w:tc>
      </w:tr>
      <w:tr w:rsidR="008F5CE3" w:rsidRPr="007F2AAF" w14:paraId="030678C1" w14:textId="77777777" w:rsidTr="00E6472B">
        <w:trPr>
          <w:trHeight w:val="170"/>
        </w:trPr>
        <w:tc>
          <w:tcPr>
            <w:tcW w:w="9353" w:type="dxa"/>
            <w:gridSpan w:val="2"/>
            <w:shd w:val="clear" w:color="auto" w:fill="746458"/>
            <w:vAlign w:val="center"/>
          </w:tcPr>
          <w:p w14:paraId="574EBF1C" w14:textId="197AFD81" w:rsidR="008F5CE3" w:rsidRPr="00676612" w:rsidRDefault="008F5CE3" w:rsidP="008F5CE3">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444192802"/>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379052931"/>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bl>
    <w:p w14:paraId="2A5346F3" w14:textId="77777777" w:rsidR="00063CF5" w:rsidRPr="007F2AAF" w:rsidRDefault="00063CF5" w:rsidP="00F011EC">
      <w:pPr>
        <w:pStyle w:val="ListParagraph"/>
        <w:spacing w:before="0"/>
        <w:ind w:left="0"/>
        <w:rPr>
          <w:sz w:val="24"/>
          <w:szCs w:val="24"/>
        </w:rPr>
      </w:pPr>
    </w:p>
    <w:p w14:paraId="57D5B304" w14:textId="77777777" w:rsidR="00B921B9" w:rsidRPr="007F2AAF" w:rsidRDefault="00B921B9" w:rsidP="00F011EC">
      <w:pPr>
        <w:pStyle w:val="ListParagraph"/>
        <w:spacing w:before="0"/>
        <w:ind w:left="0"/>
        <w:rPr>
          <w:sz w:val="24"/>
          <w:szCs w:val="24"/>
        </w:rPr>
        <w:sectPr w:rsidR="00B921B9" w:rsidRPr="007F2AAF" w:rsidSect="00EF1BC2">
          <w:headerReference w:type="default" r:id="rId21"/>
          <w:type w:val="continuous"/>
          <w:pgSz w:w="12240" w:h="15840"/>
          <w:pgMar w:top="1440" w:right="1440" w:bottom="1440" w:left="1440" w:header="720" w:footer="720" w:gutter="0"/>
          <w:cols w:space="720"/>
          <w:docGrid w:linePitch="360"/>
        </w:sectPr>
      </w:pPr>
    </w:p>
    <w:p w14:paraId="199E76B6" w14:textId="77777777" w:rsidR="00A52901" w:rsidRDefault="00A52901">
      <w:pPr>
        <w:rPr>
          <w:rFonts w:ascii="Calibri" w:eastAsia="Calibri" w:hAnsi="Calibri" w:cs="Calibri"/>
          <w:b/>
          <w:sz w:val="28"/>
          <w:szCs w:val="28"/>
        </w:rPr>
      </w:pPr>
      <w:r>
        <w:rPr>
          <w:b/>
          <w:sz w:val="28"/>
          <w:szCs w:val="28"/>
        </w:rPr>
        <w:br w:type="page"/>
      </w:r>
    </w:p>
    <w:p w14:paraId="3C419006" w14:textId="1E5BEF2B" w:rsidR="00063CF5" w:rsidRPr="009A6EF3" w:rsidRDefault="008F7A92" w:rsidP="00F011EC">
      <w:pPr>
        <w:pStyle w:val="ListParagraph"/>
        <w:spacing w:before="0"/>
        <w:ind w:left="0"/>
        <w:rPr>
          <w:b/>
          <w:color w:val="283371"/>
          <w:sz w:val="32"/>
          <w:szCs w:val="32"/>
          <w:lang w:val="es-ES"/>
        </w:rPr>
      </w:pPr>
      <w:r w:rsidRPr="008F7A92">
        <w:rPr>
          <w:b/>
          <w:bCs/>
          <w:color w:val="283371"/>
          <w:sz w:val="32"/>
          <w:szCs w:val="32"/>
          <w:lang w:val="es-ES_tradnl"/>
        </w:rPr>
        <w:t>Sección 4. Requisitos para el compromiso familiar</w:t>
      </w:r>
      <w:r w:rsidRPr="009A6EF3" w:rsidDel="008F7A92">
        <w:rPr>
          <w:b/>
          <w:color w:val="283371"/>
          <w:sz w:val="32"/>
          <w:szCs w:val="32"/>
          <w:lang w:val="es-ES"/>
        </w:rPr>
        <w:t xml:space="preserve"> </w:t>
      </w:r>
    </w:p>
    <w:p w14:paraId="1D3FE50E" w14:textId="6194D46B" w:rsidR="002362BC" w:rsidRPr="009A6EF3" w:rsidRDefault="008F7A92" w:rsidP="00E6472B">
      <w:pPr>
        <w:pStyle w:val="ListParagraph"/>
        <w:spacing w:before="0" w:after="120"/>
        <w:ind w:left="0"/>
        <w:rPr>
          <w:sz w:val="24"/>
          <w:szCs w:val="24"/>
          <w:lang w:val="es-ES"/>
        </w:rPr>
      </w:pPr>
      <w:r w:rsidRPr="008F7A92">
        <w:rPr>
          <w:i/>
          <w:iCs/>
          <w:sz w:val="20"/>
          <w:szCs w:val="20"/>
          <w:lang w:val="es-ES_tradnl"/>
        </w:rPr>
        <w:t>(Ver p. 28 de las Pautas de salud y seguridad para el cuidado infantil y la educación temprana que operan durante COVID-19)</w:t>
      </w:r>
      <w:r w:rsidRPr="009A6EF3" w:rsidDel="008F7A92">
        <w:rPr>
          <w:i/>
          <w:sz w:val="20"/>
          <w:szCs w:val="20"/>
          <w:lang w:val="es-ES"/>
        </w:rPr>
        <w:t xml:space="preserve"> </w:t>
      </w:r>
    </w:p>
    <w:p w14:paraId="18E06039" w14:textId="77777777" w:rsidR="008F7A92" w:rsidRPr="0013534A" w:rsidRDefault="008F7A92" w:rsidP="008F7A92">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717245548"/>
          <w:placeholder>
            <w:docPart w:val="C57727F0A33F460D8BB56DF3057587F5"/>
          </w:placeholder>
          <w:text/>
        </w:sdtPr>
        <w:sdtEndPr/>
        <w:sdtContent>
          <w:r w:rsidRPr="0013534A">
            <w:rPr>
              <w:color w:val="808080" w:themeColor="background1" w:themeShade="80"/>
              <w:sz w:val="24"/>
              <w:szCs w:val="24"/>
              <w:lang w:val="es-ES"/>
            </w:rPr>
            <w:t>Oprima o toque aquí para introducir el texto</w:t>
          </w:r>
        </w:sdtContent>
      </w:sdt>
    </w:p>
    <w:p w14:paraId="72D83542" w14:textId="77777777" w:rsidR="008F7A92" w:rsidRPr="009A6EF3" w:rsidRDefault="008F7A92" w:rsidP="008F7A92">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583419381"/>
          <w:placeholder>
            <w:docPart w:val="C57727F0A33F460D8BB56DF3057587F5"/>
          </w:placeholder>
        </w:sdtPr>
        <w:sdtEndPr/>
        <w:sdtContent>
          <w:sdt>
            <w:sdtPr>
              <w:rPr>
                <w:color w:val="808080" w:themeColor="background1" w:themeShade="80"/>
                <w:sz w:val="24"/>
                <w:szCs w:val="24"/>
                <w:lang w:val="es-ES"/>
              </w:rPr>
              <w:id w:val="617723910"/>
              <w:placeholder>
                <w:docPart w:val="60F0B6EB89C64D9BB74D7A43F338CBE2"/>
              </w:placeholder>
              <w:text/>
            </w:sdtPr>
            <w:sdtEndPr/>
            <w:sdtContent>
              <w:r w:rsidRPr="0013534A">
                <w:rPr>
                  <w:color w:val="808080" w:themeColor="background1" w:themeShade="80"/>
                  <w:sz w:val="24"/>
                  <w:szCs w:val="24"/>
                  <w:lang w:val="es-ES"/>
                </w:rPr>
                <w:t>Oprima o toque aquí para introducir el texto</w:t>
              </w:r>
            </w:sdtContent>
          </w:sdt>
        </w:sdtContent>
      </w:sdt>
    </w:p>
    <w:p w14:paraId="6B801AE9" w14:textId="77777777" w:rsidR="008F7A92" w:rsidRPr="0013534A" w:rsidRDefault="008F7A92" w:rsidP="008F7A92">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ción 4. Requisitos para el compromiso familiar "/>
      </w:tblPr>
      <w:tblGrid>
        <w:gridCol w:w="864"/>
        <w:gridCol w:w="8489"/>
      </w:tblGrid>
      <w:tr w:rsidR="008F7A92" w:rsidRPr="00311336" w14:paraId="44B7471D" w14:textId="77777777" w:rsidTr="00A11BA7">
        <w:trPr>
          <w:tblHeader/>
          <w:jc w:val="center"/>
        </w:trPr>
        <w:tc>
          <w:tcPr>
            <w:tcW w:w="864" w:type="dxa"/>
            <w:shd w:val="clear" w:color="auto" w:fill="F2F2F2" w:themeFill="background1" w:themeFillShade="F2"/>
          </w:tcPr>
          <w:p w14:paraId="7C0D965C" w14:textId="6F7B5C02" w:rsidR="008F7A92" w:rsidRPr="007F2AAF" w:rsidRDefault="008F7A92" w:rsidP="008F7A92">
            <w:pPr>
              <w:pStyle w:val="ListParagraph"/>
              <w:spacing w:before="0"/>
              <w:ind w:left="0"/>
              <w:rPr>
                <w:b/>
                <w:sz w:val="24"/>
                <w:szCs w:val="24"/>
              </w:rPr>
            </w:pPr>
            <w:r w:rsidRPr="009A6EF3" w:rsidDel="008F7A92">
              <w:rPr>
                <w:sz w:val="24"/>
                <w:szCs w:val="24"/>
                <w:lang w:val="es-ES"/>
              </w:rPr>
              <w:t xml:space="preserve"> </w:t>
            </w:r>
            <w:r w:rsidRPr="007F2AAF">
              <w:rPr>
                <w:b/>
                <w:sz w:val="24"/>
                <w:szCs w:val="24"/>
              </w:rPr>
              <w:t>4.1</w:t>
            </w:r>
          </w:p>
        </w:tc>
        <w:tc>
          <w:tcPr>
            <w:tcW w:w="8489" w:type="dxa"/>
            <w:shd w:val="clear" w:color="auto" w:fill="F2F2F2" w:themeFill="background1" w:themeFillShade="F2"/>
            <w:vAlign w:val="center"/>
          </w:tcPr>
          <w:p w14:paraId="304E3E42" w14:textId="17660491" w:rsidR="008F7A92" w:rsidRPr="009A6EF3" w:rsidRDefault="008F7A92" w:rsidP="008F7A92">
            <w:pPr>
              <w:pStyle w:val="ListParagraph"/>
              <w:spacing w:before="0"/>
              <w:ind w:left="0"/>
              <w:rPr>
                <w:b/>
                <w:sz w:val="24"/>
                <w:szCs w:val="24"/>
                <w:lang w:val="es-ES"/>
              </w:rPr>
            </w:pPr>
            <w:r>
              <w:rPr>
                <w:b/>
                <w:bCs/>
                <w:sz w:val="24"/>
                <w:szCs w:val="24"/>
                <w:lang w:val="es-ES_tradnl"/>
              </w:rPr>
              <w:t xml:space="preserve">Informar a las familias de los requisitos para operar durante COVID-19, cómo los programas están operando de manera diferente durante este tiempo, y cualquier otra política del programa específica de COVID-19.  </w:t>
            </w:r>
          </w:p>
        </w:tc>
      </w:tr>
      <w:tr w:rsidR="008F7A92" w:rsidRPr="00311336" w14:paraId="1D1D9F9B" w14:textId="77777777" w:rsidTr="00E6472B">
        <w:trPr>
          <w:jc w:val="center"/>
        </w:trPr>
        <w:tc>
          <w:tcPr>
            <w:tcW w:w="864" w:type="dxa"/>
          </w:tcPr>
          <w:p w14:paraId="462FF4E8" w14:textId="77777777" w:rsidR="008F7A92" w:rsidRPr="007F2AAF" w:rsidRDefault="008F7A92" w:rsidP="008F7A92">
            <w:pPr>
              <w:pStyle w:val="ListParagraph"/>
              <w:spacing w:before="0"/>
              <w:ind w:left="0"/>
              <w:rPr>
                <w:b/>
                <w:sz w:val="24"/>
                <w:szCs w:val="24"/>
              </w:rPr>
            </w:pPr>
            <w:r w:rsidRPr="007F2AAF">
              <w:rPr>
                <w:b/>
                <w:sz w:val="24"/>
                <w:szCs w:val="24"/>
              </w:rPr>
              <w:t>4.2</w:t>
            </w:r>
          </w:p>
        </w:tc>
        <w:tc>
          <w:tcPr>
            <w:tcW w:w="8489" w:type="dxa"/>
            <w:vAlign w:val="center"/>
          </w:tcPr>
          <w:p w14:paraId="38D34C29" w14:textId="3FC9E60C" w:rsidR="008F7A92" w:rsidRPr="009A6EF3" w:rsidRDefault="008F7A92" w:rsidP="008F7A92">
            <w:pPr>
              <w:pStyle w:val="ListParagraph"/>
              <w:spacing w:before="0"/>
              <w:ind w:left="0"/>
              <w:rPr>
                <w:b/>
                <w:sz w:val="24"/>
                <w:szCs w:val="24"/>
                <w:lang w:val="es-ES"/>
              </w:rPr>
            </w:pPr>
            <w:r>
              <w:rPr>
                <w:b/>
                <w:bCs/>
                <w:sz w:val="24"/>
                <w:szCs w:val="24"/>
                <w:lang w:val="es-ES_tradnl"/>
              </w:rPr>
              <w:t xml:space="preserve">Comunicar los requisitos que las familias deben seguir, incluyendo los procedimientos de entregar y recoger a los niños. </w:t>
            </w:r>
          </w:p>
        </w:tc>
      </w:tr>
      <w:tr w:rsidR="008F7A92" w:rsidRPr="00311336" w14:paraId="37F87E74" w14:textId="77777777" w:rsidTr="00E6472B">
        <w:trPr>
          <w:jc w:val="center"/>
        </w:trPr>
        <w:tc>
          <w:tcPr>
            <w:tcW w:w="864" w:type="dxa"/>
            <w:shd w:val="clear" w:color="auto" w:fill="F2F2F2" w:themeFill="background1" w:themeFillShade="F2"/>
          </w:tcPr>
          <w:p w14:paraId="1480C791" w14:textId="77777777" w:rsidR="008F7A92" w:rsidRPr="007F2AAF" w:rsidRDefault="008F7A92" w:rsidP="008F7A92">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2B74B961" w14:textId="5BB46ACF" w:rsidR="008F7A92" w:rsidRPr="009A6EF3" w:rsidRDefault="008F7A92" w:rsidP="008F7A92">
            <w:pPr>
              <w:pStyle w:val="ListParagraph"/>
              <w:spacing w:before="0"/>
              <w:ind w:left="0"/>
              <w:rPr>
                <w:b/>
                <w:sz w:val="24"/>
                <w:szCs w:val="24"/>
                <w:lang w:val="es-ES"/>
              </w:rPr>
            </w:pPr>
            <w:r>
              <w:rPr>
                <w:b/>
                <w:bCs/>
                <w:sz w:val="24"/>
                <w:szCs w:val="24"/>
                <w:lang w:val="es-ES_tradnl"/>
              </w:rPr>
              <w:t>Proporcionar información relacionada con el establecimiento y el COVID-19 a las familias de una manera que puedan entender.</w:t>
            </w:r>
          </w:p>
        </w:tc>
      </w:tr>
      <w:tr w:rsidR="008F7A92" w:rsidRPr="00311336" w14:paraId="0560AEA6" w14:textId="77777777" w:rsidTr="00E6472B">
        <w:trPr>
          <w:jc w:val="center"/>
        </w:trPr>
        <w:tc>
          <w:tcPr>
            <w:tcW w:w="864" w:type="dxa"/>
          </w:tcPr>
          <w:p w14:paraId="5317F52B" w14:textId="77777777" w:rsidR="008F7A92" w:rsidRPr="007F2AAF" w:rsidRDefault="008F7A92" w:rsidP="008F7A92">
            <w:pPr>
              <w:pStyle w:val="ListParagraph"/>
              <w:spacing w:before="0"/>
              <w:ind w:left="0"/>
              <w:rPr>
                <w:b/>
                <w:sz w:val="24"/>
                <w:szCs w:val="24"/>
              </w:rPr>
            </w:pPr>
            <w:r w:rsidRPr="007F2AAF">
              <w:rPr>
                <w:b/>
                <w:sz w:val="24"/>
                <w:szCs w:val="24"/>
              </w:rPr>
              <w:t>4.4</w:t>
            </w:r>
          </w:p>
        </w:tc>
        <w:tc>
          <w:tcPr>
            <w:tcW w:w="8489" w:type="dxa"/>
            <w:vAlign w:val="center"/>
          </w:tcPr>
          <w:p w14:paraId="592541F8" w14:textId="472F60BA" w:rsidR="008F7A92" w:rsidRPr="009A6EF3" w:rsidRDefault="008F7A92" w:rsidP="008F7A92">
            <w:pPr>
              <w:pStyle w:val="ListParagraph"/>
              <w:spacing w:before="0"/>
              <w:ind w:left="0"/>
              <w:rPr>
                <w:b/>
                <w:sz w:val="24"/>
                <w:szCs w:val="24"/>
                <w:lang w:val="es-ES"/>
              </w:rPr>
            </w:pPr>
            <w:r>
              <w:rPr>
                <w:b/>
                <w:bCs/>
                <w:sz w:val="24"/>
                <w:szCs w:val="24"/>
                <w:lang w:val="es-ES_tradnl"/>
              </w:rPr>
              <w:t>Al involucrar a las familias en actividades formales que normalmente se llevan a cabo en persona, como conferencias de padres y maestros, reuniones del consejo u otras actividades típicamente presenciales, realizar esas actividades virtualmente o por teléfono.</w:t>
            </w:r>
          </w:p>
        </w:tc>
      </w:tr>
      <w:tr w:rsidR="008F7A92" w:rsidRPr="00311336" w14:paraId="23556D60" w14:textId="77777777" w:rsidTr="00E6472B">
        <w:trPr>
          <w:jc w:val="center"/>
        </w:trPr>
        <w:tc>
          <w:tcPr>
            <w:tcW w:w="864" w:type="dxa"/>
            <w:shd w:val="clear" w:color="auto" w:fill="F2F2F2" w:themeFill="background1" w:themeFillShade="F2"/>
          </w:tcPr>
          <w:p w14:paraId="6918CAD4" w14:textId="77777777" w:rsidR="008F7A92" w:rsidRPr="007F2AAF" w:rsidRDefault="008F7A92" w:rsidP="008F7A92">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772A0D84" w14:textId="7F9E8E3E" w:rsidR="008F7A92" w:rsidRPr="009A6EF3" w:rsidRDefault="008F7A92" w:rsidP="008F7A92">
            <w:pPr>
              <w:pStyle w:val="ListParagraph"/>
              <w:spacing w:before="0"/>
              <w:ind w:left="0"/>
              <w:rPr>
                <w:b/>
                <w:sz w:val="24"/>
                <w:szCs w:val="24"/>
                <w:lang w:val="es-ES"/>
              </w:rPr>
            </w:pPr>
            <w:r>
              <w:rPr>
                <w:b/>
                <w:bCs/>
                <w:sz w:val="24"/>
                <w:szCs w:val="24"/>
                <w:lang w:val="es-ES_tradnl"/>
              </w:rPr>
              <w:t xml:space="preserve">Realizar cualquier visita a la casa por servicios u otras razones programáticas de forma virtual. </w:t>
            </w:r>
          </w:p>
        </w:tc>
      </w:tr>
      <w:tr w:rsidR="008F7A92" w:rsidRPr="00311336" w14:paraId="35F570F4" w14:textId="77777777" w:rsidTr="00E6472B">
        <w:trPr>
          <w:jc w:val="center"/>
        </w:trPr>
        <w:tc>
          <w:tcPr>
            <w:tcW w:w="864" w:type="dxa"/>
          </w:tcPr>
          <w:p w14:paraId="1F51CF6C" w14:textId="77777777" w:rsidR="008F7A92" w:rsidRPr="007F2AAF" w:rsidRDefault="008F7A92" w:rsidP="008F7A92">
            <w:pPr>
              <w:pStyle w:val="ListParagraph"/>
              <w:spacing w:before="0"/>
              <w:ind w:left="0"/>
              <w:rPr>
                <w:b/>
                <w:sz w:val="24"/>
                <w:szCs w:val="24"/>
              </w:rPr>
            </w:pPr>
            <w:r w:rsidRPr="007F2AAF">
              <w:rPr>
                <w:b/>
                <w:sz w:val="24"/>
                <w:szCs w:val="24"/>
              </w:rPr>
              <w:t>4.6</w:t>
            </w:r>
          </w:p>
        </w:tc>
        <w:tc>
          <w:tcPr>
            <w:tcW w:w="8489" w:type="dxa"/>
            <w:vAlign w:val="center"/>
          </w:tcPr>
          <w:p w14:paraId="018FAE00" w14:textId="77777777" w:rsidR="008F7A92" w:rsidRPr="0013534A" w:rsidRDefault="008F7A92" w:rsidP="008F7A92">
            <w:pPr>
              <w:pStyle w:val="ListParagraph"/>
              <w:spacing w:before="0"/>
              <w:ind w:left="0"/>
              <w:rPr>
                <w:b/>
                <w:sz w:val="24"/>
                <w:szCs w:val="24"/>
                <w:lang w:val="es-ES"/>
              </w:rPr>
            </w:pPr>
            <w:r>
              <w:rPr>
                <w:b/>
                <w:bCs/>
                <w:sz w:val="24"/>
                <w:szCs w:val="24"/>
                <w:lang w:val="es-ES_tradnl"/>
              </w:rPr>
              <w:t>Si las familias no pueden participar en las visitas virtuales o telefónicas, o para madres que entran en el programa de lactantes, los programas deben crear y seguir un protocolo para la participación de la familia en persona que, como mínimo, requiere:</w:t>
            </w:r>
          </w:p>
          <w:p w14:paraId="0012DA6B" w14:textId="77777777" w:rsidR="008F7A92" w:rsidRPr="0013534A" w:rsidRDefault="008F7A92" w:rsidP="008F7A92">
            <w:pPr>
              <w:pStyle w:val="ListParagraph"/>
              <w:numPr>
                <w:ilvl w:val="0"/>
                <w:numId w:val="4"/>
              </w:numPr>
              <w:spacing w:before="0"/>
              <w:rPr>
                <w:sz w:val="24"/>
                <w:szCs w:val="24"/>
                <w:lang w:val="es-ES"/>
              </w:rPr>
            </w:pPr>
            <w:r>
              <w:rPr>
                <w:sz w:val="24"/>
                <w:szCs w:val="24"/>
                <w:lang w:val="es-ES_tradnl"/>
              </w:rPr>
              <w:t>Seguir las exigencias de distanciamiento físico con el personal y los niños que no están en su casa;</w:t>
            </w:r>
          </w:p>
          <w:p w14:paraId="6E51F8FC" w14:textId="77777777" w:rsidR="008F7A92" w:rsidRPr="0013534A" w:rsidRDefault="008F7A92" w:rsidP="008F7A92">
            <w:pPr>
              <w:pStyle w:val="ListParagraph"/>
              <w:numPr>
                <w:ilvl w:val="0"/>
                <w:numId w:val="4"/>
              </w:numPr>
              <w:spacing w:before="0"/>
              <w:rPr>
                <w:sz w:val="24"/>
                <w:szCs w:val="24"/>
                <w:lang w:val="es-ES"/>
              </w:rPr>
            </w:pPr>
            <w:r>
              <w:rPr>
                <w:sz w:val="24"/>
                <w:szCs w:val="24"/>
                <w:lang w:val="es-ES_tradnl"/>
              </w:rPr>
              <w:t>Uso de coberturas o protectores faciales;</w:t>
            </w:r>
          </w:p>
          <w:p w14:paraId="59C9D723" w14:textId="77777777" w:rsidR="008F7A92" w:rsidRPr="0013534A" w:rsidRDefault="008F7A92" w:rsidP="008F7A92">
            <w:pPr>
              <w:pStyle w:val="ListParagraph"/>
              <w:numPr>
                <w:ilvl w:val="0"/>
                <w:numId w:val="4"/>
              </w:numPr>
              <w:spacing w:before="0"/>
              <w:rPr>
                <w:sz w:val="24"/>
                <w:szCs w:val="24"/>
                <w:lang w:val="es-ES"/>
              </w:rPr>
            </w:pPr>
            <w:r>
              <w:rPr>
                <w:sz w:val="24"/>
                <w:szCs w:val="24"/>
                <w:lang w:val="es-ES_tradnl"/>
              </w:rPr>
              <w:t>Uso del espacio exterior si es apropiado y está disponible;</w:t>
            </w:r>
          </w:p>
          <w:p w14:paraId="2F4F4996" w14:textId="77777777" w:rsidR="008F7A92" w:rsidRPr="0013534A" w:rsidRDefault="008F7A92" w:rsidP="008F7A92">
            <w:pPr>
              <w:pStyle w:val="ListParagraph"/>
              <w:numPr>
                <w:ilvl w:val="0"/>
                <w:numId w:val="4"/>
              </w:numPr>
              <w:spacing w:before="0"/>
              <w:rPr>
                <w:sz w:val="24"/>
                <w:szCs w:val="24"/>
                <w:lang w:val="es-ES"/>
              </w:rPr>
            </w:pPr>
            <w:r>
              <w:rPr>
                <w:sz w:val="24"/>
                <w:szCs w:val="24"/>
                <w:lang w:val="es-ES_tradnl"/>
              </w:rPr>
              <w:t>Participar con una sola unidad familiar y cualquier otra persona necesaria, como los traductores, a la vez; y</w:t>
            </w:r>
          </w:p>
          <w:p w14:paraId="31B98A25" w14:textId="4DB71EB7" w:rsidR="008F7A92" w:rsidRPr="009A6EF3" w:rsidRDefault="008F7A92" w:rsidP="008F7A92">
            <w:pPr>
              <w:pStyle w:val="ListParagraph"/>
              <w:numPr>
                <w:ilvl w:val="0"/>
                <w:numId w:val="4"/>
              </w:numPr>
              <w:spacing w:before="0"/>
              <w:rPr>
                <w:sz w:val="24"/>
                <w:szCs w:val="24"/>
                <w:lang w:val="es-ES"/>
              </w:rPr>
            </w:pPr>
            <w:r>
              <w:rPr>
                <w:sz w:val="24"/>
                <w:szCs w:val="24"/>
                <w:lang w:val="es-ES_tradnl"/>
              </w:rPr>
              <w:t xml:space="preserve">Pre-programación (cuando sea posible).  </w:t>
            </w:r>
          </w:p>
        </w:tc>
      </w:tr>
      <w:tr w:rsidR="008F7A92" w:rsidRPr="00311336" w14:paraId="713CA8FC" w14:textId="77777777" w:rsidTr="00E6472B">
        <w:tblPrEx>
          <w:jc w:val="left"/>
        </w:tblPrEx>
        <w:trPr>
          <w:trHeight w:val="170"/>
        </w:trPr>
        <w:tc>
          <w:tcPr>
            <w:tcW w:w="9353" w:type="dxa"/>
            <w:gridSpan w:val="2"/>
            <w:shd w:val="clear" w:color="auto" w:fill="746458"/>
            <w:vAlign w:val="center"/>
          </w:tcPr>
          <w:p w14:paraId="23FB0D5F" w14:textId="05222907" w:rsidR="008F7A92" w:rsidRPr="009A6EF3" w:rsidRDefault="008F7A92" w:rsidP="008F7A92">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7A92" w:rsidRPr="00311336" w14:paraId="0CFB04AC" w14:textId="77777777" w:rsidTr="00E6472B">
        <w:tblPrEx>
          <w:jc w:val="left"/>
        </w:tblPrEx>
        <w:trPr>
          <w:trHeight w:val="1378"/>
        </w:trPr>
        <w:tc>
          <w:tcPr>
            <w:tcW w:w="9353" w:type="dxa"/>
            <w:gridSpan w:val="2"/>
            <w:shd w:val="clear" w:color="auto" w:fill="auto"/>
          </w:tcPr>
          <w:p w14:paraId="3F2BC395" w14:textId="23FFCF69" w:rsidR="008F7A92" w:rsidRPr="009A6EF3" w:rsidRDefault="00296B2A" w:rsidP="008F7A92">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1327666712"/>
                <w:placeholder>
                  <w:docPart w:val="3CC160BA7DDD4B43A8911497C6DB598F"/>
                </w:placeholder>
              </w:sdtPr>
              <w:sdtEndPr/>
              <w:sdtContent>
                <w:r w:rsidR="008F7A92" w:rsidRPr="00676612">
                  <w:rPr>
                    <w:color w:val="808080" w:themeColor="background1" w:themeShade="80"/>
                    <w:sz w:val="24"/>
                    <w:szCs w:val="24"/>
                    <w:lang w:val="es-ES"/>
                  </w:rPr>
                  <w:t xml:space="preserve"> Oprima o toque aquí para introducir el texto </w:t>
                </w:r>
              </w:sdtContent>
            </w:sdt>
          </w:p>
        </w:tc>
      </w:tr>
      <w:tr w:rsidR="008F7A92" w:rsidRPr="007F2AAF" w14:paraId="2D84E408" w14:textId="77777777" w:rsidTr="00E6472B">
        <w:tblPrEx>
          <w:jc w:val="left"/>
        </w:tblPrEx>
        <w:trPr>
          <w:trHeight w:val="170"/>
        </w:trPr>
        <w:tc>
          <w:tcPr>
            <w:tcW w:w="9353" w:type="dxa"/>
            <w:gridSpan w:val="2"/>
            <w:shd w:val="clear" w:color="auto" w:fill="746458"/>
            <w:vAlign w:val="center"/>
          </w:tcPr>
          <w:p w14:paraId="14EEF049" w14:textId="310CC7E7" w:rsidR="008F7A92" w:rsidRPr="00676612" w:rsidRDefault="008F7A92" w:rsidP="008F7A92">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112427865"/>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064717833"/>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F7A92" w:rsidRPr="00311336" w14:paraId="78BFC7B0" w14:textId="77777777" w:rsidTr="00E6472B">
        <w:tblPrEx>
          <w:jc w:val="left"/>
        </w:tblPrEx>
        <w:trPr>
          <w:trHeight w:val="170"/>
        </w:trPr>
        <w:tc>
          <w:tcPr>
            <w:tcW w:w="9353" w:type="dxa"/>
            <w:gridSpan w:val="2"/>
            <w:shd w:val="clear" w:color="auto" w:fill="746458"/>
            <w:vAlign w:val="center"/>
          </w:tcPr>
          <w:p w14:paraId="5E2CD3A2" w14:textId="525DC2AE" w:rsidR="008F7A92" w:rsidRPr="009A6EF3" w:rsidRDefault="008F7A92" w:rsidP="008F7A92">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F7A92" w:rsidRPr="00311336" w14:paraId="2CE503FF" w14:textId="77777777" w:rsidTr="00E6472B">
        <w:tblPrEx>
          <w:jc w:val="left"/>
        </w:tblPrEx>
        <w:trPr>
          <w:trHeight w:val="1378"/>
        </w:trPr>
        <w:tc>
          <w:tcPr>
            <w:tcW w:w="9353" w:type="dxa"/>
            <w:gridSpan w:val="2"/>
            <w:shd w:val="clear" w:color="auto" w:fill="auto"/>
          </w:tcPr>
          <w:p w14:paraId="705CA2F8" w14:textId="32AE3845" w:rsidR="008F7A92" w:rsidRPr="009A6EF3" w:rsidRDefault="00296B2A" w:rsidP="008F7A92">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225537192"/>
                <w:placeholder>
                  <w:docPart w:val="F48202F099CB4B0B9EACEA9E4FFBCCFF"/>
                </w:placeholder>
              </w:sdtPr>
              <w:sdtEndPr/>
              <w:sdtContent>
                <w:r w:rsidR="008F7A92" w:rsidRPr="00676612">
                  <w:rPr>
                    <w:color w:val="808080" w:themeColor="background1" w:themeShade="80"/>
                    <w:sz w:val="24"/>
                    <w:szCs w:val="24"/>
                    <w:lang w:val="es-ES"/>
                  </w:rPr>
                  <w:t xml:space="preserve"> Oprima o toque aquí para introducir el texto </w:t>
                </w:r>
              </w:sdtContent>
            </w:sdt>
          </w:p>
        </w:tc>
      </w:tr>
      <w:tr w:rsidR="008F7A92" w:rsidRPr="00311336" w14:paraId="1DBADA2B" w14:textId="77777777" w:rsidTr="00E6472B">
        <w:trPr>
          <w:jc w:val="center"/>
        </w:trPr>
        <w:tc>
          <w:tcPr>
            <w:tcW w:w="864" w:type="dxa"/>
            <w:shd w:val="clear" w:color="auto" w:fill="F2F2F2" w:themeFill="background1" w:themeFillShade="F2"/>
          </w:tcPr>
          <w:p w14:paraId="68D729DF" w14:textId="77777777" w:rsidR="008F7A92" w:rsidRPr="00676612" w:rsidRDefault="008F7A92" w:rsidP="008F7A92">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216E40DB" w14:textId="4B4AFD3C" w:rsidR="008F7A92" w:rsidRPr="009A6EF3" w:rsidRDefault="008F7A92" w:rsidP="008F7A92">
            <w:pPr>
              <w:pStyle w:val="ListParagraph"/>
              <w:spacing w:before="0"/>
              <w:ind w:left="0"/>
              <w:rPr>
                <w:b/>
                <w:sz w:val="24"/>
                <w:szCs w:val="24"/>
                <w:lang w:val="es-ES"/>
              </w:rPr>
            </w:pPr>
            <w:r>
              <w:rPr>
                <w:b/>
                <w:bCs/>
                <w:sz w:val="24"/>
                <w:szCs w:val="24"/>
                <w:lang w:val="es-ES_tradnl"/>
              </w:rPr>
              <w:t xml:space="preserve">Permitir que los familiares entren en el establecimiento o centro si existe una preocupación por la salud y la seguridad de su hijo.  Los familiares que ingresen al establecimiento deben cumplir los requisitos para los adultos que se encuentren en el establecimiento. </w:t>
            </w:r>
          </w:p>
        </w:tc>
      </w:tr>
      <w:tr w:rsidR="008F7A92" w:rsidRPr="00311336" w14:paraId="493D75F5" w14:textId="77777777" w:rsidTr="00E6472B">
        <w:trPr>
          <w:jc w:val="center"/>
        </w:trPr>
        <w:tc>
          <w:tcPr>
            <w:tcW w:w="864" w:type="dxa"/>
          </w:tcPr>
          <w:p w14:paraId="24505779" w14:textId="77777777" w:rsidR="008F7A92" w:rsidRPr="007F2AAF" w:rsidRDefault="008F7A92" w:rsidP="008F7A92">
            <w:pPr>
              <w:pStyle w:val="ListParagraph"/>
              <w:spacing w:before="0"/>
              <w:ind w:left="0"/>
              <w:rPr>
                <w:b/>
                <w:sz w:val="24"/>
                <w:szCs w:val="24"/>
              </w:rPr>
            </w:pPr>
            <w:r w:rsidRPr="007F2AAF">
              <w:rPr>
                <w:b/>
                <w:sz w:val="24"/>
                <w:szCs w:val="24"/>
              </w:rPr>
              <w:t>4.8</w:t>
            </w:r>
          </w:p>
        </w:tc>
        <w:tc>
          <w:tcPr>
            <w:tcW w:w="8489" w:type="dxa"/>
            <w:vAlign w:val="center"/>
          </w:tcPr>
          <w:p w14:paraId="39388B1C" w14:textId="6D18455A" w:rsidR="008F7A92" w:rsidRPr="009A6EF3" w:rsidRDefault="008F7A92" w:rsidP="008F7A92">
            <w:pPr>
              <w:pStyle w:val="ListParagraph"/>
              <w:spacing w:before="0"/>
              <w:ind w:left="0"/>
              <w:rPr>
                <w:b/>
                <w:sz w:val="24"/>
                <w:szCs w:val="24"/>
                <w:lang w:val="es-ES"/>
              </w:rPr>
            </w:pPr>
            <w:r>
              <w:rPr>
                <w:b/>
                <w:bCs/>
                <w:sz w:val="24"/>
                <w:szCs w:val="24"/>
                <w:lang w:val="es-ES_tradnl"/>
              </w:rPr>
              <w:t>Asegurarse de que las madres de lactantes o los padres o cuidadores cuyos hijos tienen necesidades especiales de alimentación y que deciden acudir al programa para alimentar a su hijo, dispongan de un espacio apropiado en el que no estén presentes otros niños. El espacio debe ser limpiado y desinfectado entre las visitas.</w:t>
            </w:r>
          </w:p>
        </w:tc>
      </w:tr>
      <w:tr w:rsidR="008F7A92" w:rsidRPr="00311336" w14:paraId="71B041AE" w14:textId="77777777" w:rsidTr="00E6472B">
        <w:trPr>
          <w:jc w:val="center"/>
        </w:trPr>
        <w:tc>
          <w:tcPr>
            <w:tcW w:w="864" w:type="dxa"/>
            <w:shd w:val="clear" w:color="auto" w:fill="F2F2F2" w:themeFill="background1" w:themeFillShade="F2"/>
          </w:tcPr>
          <w:p w14:paraId="55E3081A" w14:textId="77777777" w:rsidR="008F7A92" w:rsidRPr="007F2AAF" w:rsidRDefault="008F7A92" w:rsidP="008F7A92">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01BAADF5" w14:textId="71EA589F" w:rsidR="008F7A92" w:rsidRPr="009A6EF3" w:rsidRDefault="008F7A92" w:rsidP="008F7A92">
            <w:pPr>
              <w:pStyle w:val="ListParagraph"/>
              <w:spacing w:before="0"/>
              <w:ind w:left="0"/>
              <w:rPr>
                <w:b/>
                <w:sz w:val="24"/>
                <w:szCs w:val="24"/>
                <w:lang w:val="es-ES"/>
              </w:rPr>
            </w:pPr>
            <w:r>
              <w:rPr>
                <w:b/>
                <w:bCs/>
                <w:sz w:val="24"/>
                <w:szCs w:val="24"/>
                <w:lang w:val="es-ES_tradnl"/>
              </w:rPr>
              <w:t xml:space="preserve">Permitir a las familias que desean inscribirse visitar el centro sólo cuando los niños no estén presentes. Sólo una familia puede visitar el centro a la vez y la familia debe cumplir con los requisitos diarios de control de salud y mantenimiento de registros, usar una cobertura o protector facial y mantener la distancia física. </w:t>
            </w:r>
          </w:p>
        </w:tc>
      </w:tr>
    </w:tbl>
    <w:p w14:paraId="11D49A77" w14:textId="77777777" w:rsidR="00E14ECA" w:rsidRPr="009A6EF3" w:rsidRDefault="00E14ECA" w:rsidP="00F011EC">
      <w:pPr>
        <w:pStyle w:val="ListParagraph"/>
        <w:spacing w:before="0"/>
        <w:ind w:left="0"/>
        <w:rPr>
          <w:sz w:val="24"/>
          <w:szCs w:val="24"/>
          <w:lang w:val="es-ES"/>
        </w:rPr>
        <w:sectPr w:rsidR="00E14ECA" w:rsidRPr="009A6EF3" w:rsidSect="00EF1BC2">
          <w:headerReference w:type="default" r:id="rId22"/>
          <w:type w:val="continuous"/>
          <w:pgSz w:w="12240" w:h="15840"/>
          <w:pgMar w:top="1440" w:right="1440" w:bottom="1440" w:left="1440" w:header="720" w:footer="720" w:gutter="0"/>
          <w:cols w:space="720"/>
          <w:docGrid w:linePitch="360"/>
        </w:sectPr>
      </w:pPr>
    </w:p>
    <w:p w14:paraId="1C1F726E" w14:textId="77777777" w:rsidR="00A52901" w:rsidRPr="009A6EF3" w:rsidRDefault="00A52901">
      <w:pPr>
        <w:rPr>
          <w:rFonts w:ascii="Calibri" w:eastAsia="Calibri" w:hAnsi="Calibri" w:cs="Calibri"/>
          <w:b/>
          <w:sz w:val="28"/>
          <w:szCs w:val="28"/>
          <w:lang w:val="es-ES"/>
        </w:rPr>
      </w:pPr>
      <w:r w:rsidRPr="009A6EF3">
        <w:rPr>
          <w:b/>
          <w:sz w:val="28"/>
          <w:szCs w:val="28"/>
          <w:lang w:val="es-ES"/>
        </w:rPr>
        <w:br w:type="page"/>
      </w:r>
    </w:p>
    <w:p w14:paraId="5E415FC8" w14:textId="0B852CED" w:rsidR="008F7A92" w:rsidRDefault="008F7A92" w:rsidP="00E6472B">
      <w:pPr>
        <w:rPr>
          <w:rFonts w:ascii="Calibri" w:eastAsia="Calibri" w:hAnsi="Calibri" w:cs="Calibri"/>
          <w:i/>
          <w:iCs/>
          <w:sz w:val="20"/>
          <w:szCs w:val="20"/>
          <w:lang w:val="es-ES_tradnl"/>
        </w:rPr>
      </w:pPr>
      <w:r w:rsidRPr="009A6EF3">
        <w:rPr>
          <w:b/>
          <w:color w:val="68358F"/>
          <w:sz w:val="32"/>
          <w:szCs w:val="32"/>
          <w:lang w:val="es-ES"/>
        </w:rPr>
        <w:t>Sección 5. Requisitos para el tamaño del grupo y grupos estables</w:t>
      </w:r>
      <w:r w:rsidRPr="009A6EF3">
        <w:rPr>
          <w:b/>
          <w:color w:val="68358F"/>
          <w:sz w:val="32"/>
          <w:szCs w:val="32"/>
          <w:lang w:val="es-ES"/>
        </w:rPr>
        <w:br/>
      </w:r>
      <w:r w:rsidRPr="008F7A92">
        <w:rPr>
          <w:rFonts w:ascii="Calibri" w:eastAsia="Calibri" w:hAnsi="Calibri" w:cs="Calibri"/>
          <w:i/>
          <w:iCs/>
          <w:sz w:val="20"/>
          <w:szCs w:val="20"/>
          <w:lang w:val="es-ES_tradnl"/>
        </w:rPr>
        <w:t>(Ver p. 31 de las Pautas de salud y seguridad para el cuidado infantil y la educación temprana que operan durante COVID-19)</w:t>
      </w:r>
    </w:p>
    <w:p w14:paraId="1FDCA65E" w14:textId="77777777" w:rsidR="008F7A92" w:rsidRPr="0013534A" w:rsidRDefault="008F7A92" w:rsidP="008F7A92">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6381242"/>
          <w:placeholder>
            <w:docPart w:val="A40A5B59755B4C06ADF8F39358AC38BB"/>
          </w:placeholder>
          <w:text/>
        </w:sdtPr>
        <w:sdtEndPr/>
        <w:sdtContent>
          <w:r w:rsidRPr="0013534A">
            <w:rPr>
              <w:color w:val="808080" w:themeColor="background1" w:themeShade="80"/>
              <w:sz w:val="24"/>
              <w:szCs w:val="24"/>
              <w:lang w:val="es-ES"/>
            </w:rPr>
            <w:t>Oprima o toque aquí para introducir el texto</w:t>
          </w:r>
        </w:sdtContent>
      </w:sdt>
    </w:p>
    <w:p w14:paraId="6EE73A50" w14:textId="77777777" w:rsidR="008F7A92" w:rsidRPr="009A6EF3" w:rsidRDefault="008F7A92" w:rsidP="008F7A92">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718354064"/>
          <w:placeholder>
            <w:docPart w:val="A40A5B59755B4C06ADF8F39358AC38BB"/>
          </w:placeholder>
        </w:sdtPr>
        <w:sdtEndPr/>
        <w:sdtContent>
          <w:sdt>
            <w:sdtPr>
              <w:rPr>
                <w:color w:val="808080" w:themeColor="background1" w:themeShade="80"/>
                <w:sz w:val="24"/>
                <w:szCs w:val="24"/>
                <w:lang w:val="es-ES"/>
              </w:rPr>
              <w:id w:val="-396589100"/>
              <w:placeholder>
                <w:docPart w:val="863FC733A5DB4497B69808FA7C3A513C"/>
              </w:placeholder>
              <w:text/>
            </w:sdtPr>
            <w:sdtEndPr/>
            <w:sdtContent>
              <w:r w:rsidRPr="0013534A">
                <w:rPr>
                  <w:color w:val="808080" w:themeColor="background1" w:themeShade="80"/>
                  <w:sz w:val="24"/>
                  <w:szCs w:val="24"/>
                  <w:lang w:val="es-ES"/>
                </w:rPr>
                <w:t>Oprima o toque aquí para introducir el texto</w:t>
              </w:r>
            </w:sdtContent>
          </w:sdt>
        </w:sdtContent>
      </w:sdt>
    </w:p>
    <w:p w14:paraId="37B50AEB" w14:textId="77777777" w:rsidR="008F7A92" w:rsidRPr="0013534A" w:rsidRDefault="008F7A92" w:rsidP="008F7A92">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ción 5. Requisitos para el tamaño del grupo y grupos estables"/>
      </w:tblPr>
      <w:tblGrid>
        <w:gridCol w:w="864"/>
        <w:gridCol w:w="8489"/>
      </w:tblGrid>
      <w:tr w:rsidR="008F7A92" w:rsidRPr="00311336" w14:paraId="5BF167F0" w14:textId="77777777" w:rsidTr="00A11BA7">
        <w:trPr>
          <w:tblHeader/>
          <w:jc w:val="center"/>
        </w:trPr>
        <w:tc>
          <w:tcPr>
            <w:tcW w:w="864" w:type="dxa"/>
            <w:shd w:val="clear" w:color="auto" w:fill="F2F2F2" w:themeFill="background1" w:themeFillShade="F2"/>
          </w:tcPr>
          <w:p w14:paraId="4DD9A134" w14:textId="77777777" w:rsidR="008F7A92" w:rsidRPr="007F2AAF" w:rsidRDefault="008F7A92" w:rsidP="008F7A92">
            <w:pPr>
              <w:pStyle w:val="ListParagraph"/>
              <w:spacing w:before="0"/>
              <w:ind w:left="0"/>
              <w:rPr>
                <w:b/>
                <w:sz w:val="24"/>
                <w:szCs w:val="24"/>
              </w:rPr>
            </w:pPr>
            <w:r w:rsidRPr="007F2AAF">
              <w:rPr>
                <w:b/>
                <w:sz w:val="24"/>
                <w:szCs w:val="24"/>
              </w:rPr>
              <w:t>5.1</w:t>
            </w:r>
          </w:p>
        </w:tc>
        <w:tc>
          <w:tcPr>
            <w:tcW w:w="8489" w:type="dxa"/>
            <w:shd w:val="clear" w:color="auto" w:fill="F2F2F2" w:themeFill="background1" w:themeFillShade="F2"/>
            <w:vAlign w:val="center"/>
          </w:tcPr>
          <w:p w14:paraId="107F9E9F" w14:textId="77777777" w:rsidR="008F7A92" w:rsidRPr="0013534A" w:rsidRDefault="008F7A92" w:rsidP="008F7A92">
            <w:pPr>
              <w:pStyle w:val="ListParagraph"/>
              <w:spacing w:before="0"/>
              <w:ind w:left="0"/>
              <w:rPr>
                <w:b/>
                <w:sz w:val="24"/>
                <w:szCs w:val="24"/>
                <w:lang w:val="es-ES"/>
              </w:rPr>
            </w:pPr>
            <w:r>
              <w:rPr>
                <w:b/>
                <w:bCs/>
                <w:sz w:val="24"/>
                <w:szCs w:val="24"/>
                <w:lang w:val="es-ES_tradnl"/>
              </w:rPr>
              <w:t>Asignar y mantener a los niños en grupos estables con los mismos adultos asignados.</w:t>
            </w:r>
          </w:p>
          <w:p w14:paraId="6EF8DADE" w14:textId="297AC1DD" w:rsidR="008F7A92" w:rsidRPr="009A6EF3" w:rsidRDefault="008F7A92" w:rsidP="008F7A92">
            <w:pPr>
              <w:pStyle w:val="ListParagraph"/>
              <w:numPr>
                <w:ilvl w:val="0"/>
                <w:numId w:val="3"/>
              </w:numPr>
              <w:spacing w:before="0"/>
              <w:ind w:left="376"/>
              <w:rPr>
                <w:b/>
                <w:i/>
                <w:lang w:val="es-ES"/>
              </w:rPr>
            </w:pPr>
            <w:r>
              <w:rPr>
                <w:i/>
                <w:iCs/>
                <w:lang w:val="es-ES_tradnl"/>
              </w:rPr>
              <w:t xml:space="preserve">Un nuevo niño puede ser añadido o trasladado a un grupo estable diferente si se trata de un cambio permanente. </w:t>
            </w:r>
          </w:p>
        </w:tc>
      </w:tr>
      <w:tr w:rsidR="008F7A92" w:rsidRPr="00311336" w14:paraId="641A8581" w14:textId="77777777" w:rsidTr="00E6472B">
        <w:trPr>
          <w:jc w:val="center"/>
        </w:trPr>
        <w:tc>
          <w:tcPr>
            <w:tcW w:w="864" w:type="dxa"/>
          </w:tcPr>
          <w:p w14:paraId="572D549A" w14:textId="77777777" w:rsidR="008F7A92" w:rsidRPr="007F2AAF" w:rsidRDefault="008F7A92" w:rsidP="008F7A92">
            <w:pPr>
              <w:pStyle w:val="ListParagraph"/>
              <w:spacing w:before="0"/>
              <w:ind w:left="0"/>
              <w:rPr>
                <w:b/>
                <w:sz w:val="24"/>
                <w:szCs w:val="24"/>
              </w:rPr>
            </w:pPr>
            <w:r w:rsidRPr="007F2AAF">
              <w:rPr>
                <w:b/>
                <w:sz w:val="24"/>
                <w:szCs w:val="24"/>
              </w:rPr>
              <w:t>5.2</w:t>
            </w:r>
          </w:p>
        </w:tc>
        <w:tc>
          <w:tcPr>
            <w:tcW w:w="8489" w:type="dxa"/>
            <w:vAlign w:val="center"/>
          </w:tcPr>
          <w:p w14:paraId="01137FCD" w14:textId="7A17F079" w:rsidR="008F7A92" w:rsidRPr="009A6EF3" w:rsidRDefault="008F7A92" w:rsidP="008F7A92">
            <w:pPr>
              <w:pStyle w:val="ListParagraph"/>
              <w:spacing w:before="0"/>
              <w:ind w:left="0"/>
              <w:rPr>
                <w:b/>
                <w:sz w:val="24"/>
                <w:szCs w:val="24"/>
                <w:lang w:val="es-ES"/>
              </w:rPr>
            </w:pPr>
            <w:r>
              <w:rPr>
                <w:b/>
                <w:bCs/>
                <w:sz w:val="24"/>
                <w:szCs w:val="24"/>
                <w:lang w:val="es-ES_tradnl"/>
              </w:rPr>
              <w:t xml:space="preserve">Exigir al personal que practique el distanciamiento físico (es decir, seis pies) en todo momento dentro del establecimiento con adultos, así como a otros miembros del personal que no suelen estar con el mismo grupo estable. </w:t>
            </w:r>
          </w:p>
        </w:tc>
      </w:tr>
      <w:tr w:rsidR="008F7A92" w:rsidRPr="00311336" w14:paraId="4E5210DD" w14:textId="77777777" w:rsidTr="00E6472B">
        <w:trPr>
          <w:jc w:val="center"/>
        </w:trPr>
        <w:tc>
          <w:tcPr>
            <w:tcW w:w="864" w:type="dxa"/>
            <w:shd w:val="clear" w:color="auto" w:fill="F2F2F2" w:themeFill="background1" w:themeFillShade="F2"/>
          </w:tcPr>
          <w:p w14:paraId="6880A23E" w14:textId="77777777" w:rsidR="008F7A92" w:rsidRPr="007F2AAF" w:rsidRDefault="008F7A92" w:rsidP="008F7A92">
            <w:pPr>
              <w:pStyle w:val="ListParagraph"/>
              <w:spacing w:before="0"/>
              <w:ind w:left="0"/>
              <w:rPr>
                <w:b/>
                <w:sz w:val="24"/>
                <w:szCs w:val="24"/>
              </w:rPr>
            </w:pPr>
            <w:r w:rsidRPr="007F2AAF">
              <w:rPr>
                <w:b/>
                <w:sz w:val="24"/>
                <w:szCs w:val="24"/>
              </w:rPr>
              <w:t>5.3</w:t>
            </w:r>
          </w:p>
        </w:tc>
        <w:tc>
          <w:tcPr>
            <w:tcW w:w="8489" w:type="dxa"/>
            <w:shd w:val="clear" w:color="auto" w:fill="F2F2F2" w:themeFill="background1" w:themeFillShade="F2"/>
            <w:vAlign w:val="center"/>
          </w:tcPr>
          <w:p w14:paraId="24712645" w14:textId="77777777" w:rsidR="008F7A92" w:rsidRPr="0013534A" w:rsidRDefault="008F7A92" w:rsidP="008F7A92">
            <w:pPr>
              <w:pStyle w:val="ListParagraph"/>
              <w:spacing w:before="0"/>
              <w:ind w:left="0"/>
              <w:rPr>
                <w:b/>
                <w:sz w:val="24"/>
                <w:szCs w:val="24"/>
                <w:lang w:val="es-ES"/>
              </w:rPr>
            </w:pPr>
            <w:r>
              <w:rPr>
                <w:b/>
                <w:bCs/>
                <w:sz w:val="24"/>
                <w:szCs w:val="24"/>
                <w:lang w:val="es-ES_tradnl"/>
              </w:rPr>
              <w:t>Exigir al personal asignado a un grupo estable que practique el distanciamiento físico con los niños de otros grupos estables, y que tome precauciones para que los niños hagan lo mismo.</w:t>
            </w:r>
          </w:p>
          <w:p w14:paraId="22D13103" w14:textId="50F805D2" w:rsidR="008F7A92" w:rsidRPr="009A6EF3" w:rsidRDefault="008F7A92" w:rsidP="008F7A92">
            <w:pPr>
              <w:pStyle w:val="ListParagraph"/>
              <w:numPr>
                <w:ilvl w:val="0"/>
                <w:numId w:val="3"/>
              </w:numPr>
              <w:spacing w:before="0"/>
              <w:ind w:left="376"/>
              <w:rPr>
                <w:b/>
                <w:i/>
                <w:lang w:val="es-ES"/>
              </w:rPr>
            </w:pPr>
            <w:r>
              <w:rPr>
                <w:i/>
                <w:iCs/>
                <w:lang w:val="es-ES_tradnl"/>
              </w:rPr>
              <w:t xml:space="preserve">No se exige al personal y a los niños que se distancien físicamente de los adultos o niños de su grupo estable. </w:t>
            </w:r>
          </w:p>
        </w:tc>
      </w:tr>
      <w:tr w:rsidR="008F7A92" w:rsidRPr="00311336" w14:paraId="13D3B7F7" w14:textId="77777777" w:rsidTr="00E6472B">
        <w:trPr>
          <w:jc w:val="center"/>
        </w:trPr>
        <w:tc>
          <w:tcPr>
            <w:tcW w:w="864" w:type="dxa"/>
          </w:tcPr>
          <w:p w14:paraId="3D5DC0C8" w14:textId="77777777" w:rsidR="008F7A92" w:rsidRPr="007F2AAF" w:rsidRDefault="008F7A92" w:rsidP="008F7A92">
            <w:pPr>
              <w:pStyle w:val="ListParagraph"/>
              <w:spacing w:before="0"/>
              <w:ind w:left="0"/>
              <w:rPr>
                <w:b/>
                <w:sz w:val="24"/>
                <w:szCs w:val="24"/>
              </w:rPr>
            </w:pPr>
            <w:r w:rsidRPr="007F2AAF">
              <w:rPr>
                <w:b/>
                <w:sz w:val="24"/>
                <w:szCs w:val="24"/>
              </w:rPr>
              <w:t>5.4</w:t>
            </w:r>
          </w:p>
        </w:tc>
        <w:tc>
          <w:tcPr>
            <w:tcW w:w="8489" w:type="dxa"/>
            <w:vAlign w:val="center"/>
          </w:tcPr>
          <w:p w14:paraId="457116B8" w14:textId="77777777" w:rsidR="008F7A92" w:rsidRPr="0013534A" w:rsidRDefault="008F7A92" w:rsidP="008F7A92">
            <w:pPr>
              <w:pStyle w:val="ListParagraph"/>
              <w:spacing w:before="0"/>
              <w:ind w:left="0"/>
              <w:rPr>
                <w:b/>
                <w:sz w:val="24"/>
                <w:szCs w:val="24"/>
                <w:lang w:val="es-ES"/>
              </w:rPr>
            </w:pPr>
            <w:r>
              <w:rPr>
                <w:b/>
                <w:bCs/>
                <w:sz w:val="24"/>
                <w:szCs w:val="24"/>
                <w:lang w:val="es-ES_tradnl"/>
              </w:rPr>
              <w:t>Sólo el personal asignado a un grupo estable puede estar dentro de las clases con las siguientes excepciones. Se puede permitir que entren en clase otros adultos fuera del grupo estable para proveer:</w:t>
            </w:r>
          </w:p>
          <w:p w14:paraId="1E816F68" w14:textId="77777777" w:rsidR="008F7A92" w:rsidRPr="0013534A" w:rsidRDefault="008F7A92" w:rsidP="008F7A92">
            <w:pPr>
              <w:pStyle w:val="ListParagraph"/>
              <w:numPr>
                <w:ilvl w:val="0"/>
                <w:numId w:val="5"/>
              </w:numPr>
              <w:spacing w:before="0"/>
              <w:rPr>
                <w:sz w:val="24"/>
                <w:szCs w:val="24"/>
                <w:lang w:val="es-ES"/>
              </w:rPr>
            </w:pPr>
            <w:r>
              <w:rPr>
                <w:sz w:val="24"/>
                <w:szCs w:val="24"/>
                <w:lang w:val="es-ES_tradnl"/>
              </w:rPr>
              <w:t>Servicios especializados para niños como los asociados a la intervención temprana o la educación especial.</w:t>
            </w:r>
          </w:p>
          <w:p w14:paraId="669BA519" w14:textId="77777777" w:rsidR="008F7A92" w:rsidRPr="0013534A" w:rsidRDefault="008F7A92" w:rsidP="008F7A92">
            <w:pPr>
              <w:pStyle w:val="ListParagraph"/>
              <w:numPr>
                <w:ilvl w:val="0"/>
                <w:numId w:val="5"/>
              </w:numPr>
              <w:spacing w:before="0"/>
              <w:rPr>
                <w:sz w:val="24"/>
                <w:szCs w:val="24"/>
                <w:lang w:val="es-ES"/>
              </w:rPr>
            </w:pPr>
            <w:r>
              <w:rPr>
                <w:sz w:val="24"/>
                <w:szCs w:val="24"/>
                <w:lang w:val="es-ES_tradnl"/>
              </w:rPr>
              <w:t xml:space="preserve">Cumplir los requisitos de seguimiento de la programación financiada o regulada con fondos públicos. </w:t>
            </w:r>
          </w:p>
          <w:p w14:paraId="7C199262" w14:textId="77777777" w:rsidR="008F7A92" w:rsidRPr="0013534A" w:rsidRDefault="008F7A92" w:rsidP="008F7A92">
            <w:pPr>
              <w:pStyle w:val="ListParagraph"/>
              <w:numPr>
                <w:ilvl w:val="0"/>
                <w:numId w:val="5"/>
              </w:numPr>
              <w:spacing w:before="0"/>
              <w:rPr>
                <w:sz w:val="24"/>
                <w:szCs w:val="24"/>
                <w:lang w:val="es-ES"/>
              </w:rPr>
            </w:pPr>
            <w:r>
              <w:rPr>
                <w:sz w:val="24"/>
                <w:szCs w:val="24"/>
                <w:lang w:val="es-ES_tradnl"/>
              </w:rPr>
              <w:t>Mantener la proporcionpersonal a niño durante los descansos del personal (por ejemplo, los sustitutos).</w:t>
            </w:r>
          </w:p>
          <w:p w14:paraId="7AC5DD9D" w14:textId="71D3EE4E" w:rsidR="008F7A92" w:rsidRPr="009A6EF3" w:rsidRDefault="008F7A92" w:rsidP="008F7A92">
            <w:pPr>
              <w:pStyle w:val="ListParagraph"/>
              <w:numPr>
                <w:ilvl w:val="0"/>
                <w:numId w:val="5"/>
              </w:numPr>
              <w:spacing w:before="0"/>
              <w:rPr>
                <w:sz w:val="24"/>
                <w:szCs w:val="24"/>
                <w:lang w:val="es-ES"/>
              </w:rPr>
            </w:pPr>
            <w:r>
              <w:rPr>
                <w:sz w:val="24"/>
                <w:szCs w:val="24"/>
                <w:lang w:val="es-ES_tradnl"/>
              </w:rPr>
              <w:t>Servicio al establecimiento que no puede realizarse fuera del horario del programa.</w:t>
            </w:r>
          </w:p>
        </w:tc>
      </w:tr>
      <w:tr w:rsidR="008F7A92" w:rsidRPr="00311336" w14:paraId="4547F110" w14:textId="77777777" w:rsidTr="00E6472B">
        <w:tblPrEx>
          <w:jc w:val="left"/>
        </w:tblPrEx>
        <w:trPr>
          <w:trHeight w:val="170"/>
        </w:trPr>
        <w:tc>
          <w:tcPr>
            <w:tcW w:w="9353" w:type="dxa"/>
            <w:gridSpan w:val="2"/>
            <w:shd w:val="clear" w:color="auto" w:fill="746458"/>
            <w:vAlign w:val="center"/>
          </w:tcPr>
          <w:p w14:paraId="3C452FCF" w14:textId="6A6A0E56" w:rsidR="008F7A92" w:rsidRPr="009A6EF3" w:rsidRDefault="008F7A92" w:rsidP="008F7A92">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F7A92" w:rsidRPr="00311336" w14:paraId="06E59827" w14:textId="77777777" w:rsidTr="00E6472B">
        <w:tblPrEx>
          <w:jc w:val="left"/>
        </w:tblPrEx>
        <w:trPr>
          <w:trHeight w:val="1378"/>
        </w:trPr>
        <w:tc>
          <w:tcPr>
            <w:tcW w:w="9353" w:type="dxa"/>
            <w:gridSpan w:val="2"/>
            <w:shd w:val="clear" w:color="auto" w:fill="auto"/>
          </w:tcPr>
          <w:p w14:paraId="73F7DCFC" w14:textId="638D56B4" w:rsidR="008F7A92" w:rsidRPr="009A6EF3" w:rsidRDefault="00296B2A" w:rsidP="008F7A92">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927190850"/>
                <w:placeholder>
                  <w:docPart w:val="F6BEBAC114BF4F99A4DF8A1598758AD9"/>
                </w:placeholder>
              </w:sdtPr>
              <w:sdtEndPr/>
              <w:sdtContent>
                <w:r w:rsidR="008F7A92" w:rsidRPr="00676612">
                  <w:rPr>
                    <w:color w:val="808080" w:themeColor="background1" w:themeShade="80"/>
                    <w:sz w:val="24"/>
                    <w:szCs w:val="24"/>
                    <w:lang w:val="es-ES"/>
                  </w:rPr>
                  <w:t xml:space="preserve"> Oprima o toque aquí para introducir el texto </w:t>
                </w:r>
              </w:sdtContent>
            </w:sdt>
          </w:p>
        </w:tc>
      </w:tr>
      <w:tr w:rsidR="008F7A92" w:rsidRPr="007F2AAF" w14:paraId="0287FF12" w14:textId="77777777" w:rsidTr="00E6472B">
        <w:tblPrEx>
          <w:jc w:val="left"/>
        </w:tblPrEx>
        <w:trPr>
          <w:trHeight w:val="170"/>
        </w:trPr>
        <w:tc>
          <w:tcPr>
            <w:tcW w:w="9353" w:type="dxa"/>
            <w:gridSpan w:val="2"/>
            <w:shd w:val="clear" w:color="auto" w:fill="746458"/>
            <w:vAlign w:val="center"/>
          </w:tcPr>
          <w:p w14:paraId="310AB329" w14:textId="7F2FAC69" w:rsidR="008F7A92" w:rsidRPr="00676612" w:rsidRDefault="008F7A92" w:rsidP="008F7A92">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458266046"/>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805464688"/>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F7A92" w:rsidRPr="00311336" w14:paraId="5BA60937" w14:textId="77777777" w:rsidTr="00E6472B">
        <w:tblPrEx>
          <w:jc w:val="left"/>
        </w:tblPrEx>
        <w:trPr>
          <w:trHeight w:val="170"/>
        </w:trPr>
        <w:tc>
          <w:tcPr>
            <w:tcW w:w="9353" w:type="dxa"/>
            <w:gridSpan w:val="2"/>
            <w:shd w:val="clear" w:color="auto" w:fill="746458"/>
            <w:vAlign w:val="center"/>
          </w:tcPr>
          <w:p w14:paraId="3650FA7B" w14:textId="1813A028" w:rsidR="008F7A92" w:rsidRPr="009A6EF3" w:rsidRDefault="008F7A92" w:rsidP="008F7A92">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F7A92" w:rsidRPr="00311336" w14:paraId="56B739A3" w14:textId="77777777" w:rsidTr="00E6472B">
        <w:tblPrEx>
          <w:jc w:val="left"/>
        </w:tblPrEx>
        <w:trPr>
          <w:trHeight w:val="1378"/>
        </w:trPr>
        <w:tc>
          <w:tcPr>
            <w:tcW w:w="9353" w:type="dxa"/>
            <w:gridSpan w:val="2"/>
            <w:shd w:val="clear" w:color="auto" w:fill="auto"/>
          </w:tcPr>
          <w:p w14:paraId="0BBC6D3B" w14:textId="79715B75" w:rsidR="008F7A92" w:rsidRPr="009A6EF3" w:rsidRDefault="00296B2A" w:rsidP="008F7A92">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2068479963"/>
                <w:placeholder>
                  <w:docPart w:val="4DE4D18C3E70410588DA02D838FC9FFB"/>
                </w:placeholder>
              </w:sdtPr>
              <w:sdtEndPr/>
              <w:sdtContent>
                <w:r w:rsidR="008F7A92" w:rsidRPr="00676612">
                  <w:rPr>
                    <w:color w:val="808080" w:themeColor="background1" w:themeShade="80"/>
                    <w:sz w:val="24"/>
                    <w:szCs w:val="24"/>
                    <w:lang w:val="es-ES"/>
                  </w:rPr>
                  <w:t xml:space="preserve"> Oprima o toque aquí para introducir el texto </w:t>
                </w:r>
              </w:sdtContent>
            </w:sdt>
          </w:p>
        </w:tc>
      </w:tr>
      <w:tr w:rsidR="008F7A92" w:rsidRPr="00311336" w14:paraId="5D4CD1F4" w14:textId="77777777" w:rsidTr="00E6472B">
        <w:trPr>
          <w:jc w:val="center"/>
        </w:trPr>
        <w:tc>
          <w:tcPr>
            <w:tcW w:w="864" w:type="dxa"/>
            <w:shd w:val="clear" w:color="auto" w:fill="F2F2F2" w:themeFill="background1" w:themeFillShade="F2"/>
          </w:tcPr>
          <w:p w14:paraId="4E2B0DD0" w14:textId="77777777" w:rsidR="008F7A92" w:rsidRPr="00676612" w:rsidRDefault="008F7A92" w:rsidP="008F7A92">
            <w:pPr>
              <w:pStyle w:val="ListParagraph"/>
              <w:spacing w:before="0"/>
              <w:ind w:left="0"/>
              <w:rPr>
                <w:b/>
                <w:sz w:val="24"/>
                <w:szCs w:val="24"/>
              </w:rPr>
            </w:pPr>
            <w:r w:rsidRPr="007F2AAF">
              <w:rPr>
                <w:b/>
                <w:sz w:val="24"/>
                <w:szCs w:val="24"/>
              </w:rPr>
              <w:t>5.5</w:t>
            </w:r>
          </w:p>
        </w:tc>
        <w:tc>
          <w:tcPr>
            <w:tcW w:w="8489" w:type="dxa"/>
            <w:shd w:val="clear" w:color="auto" w:fill="F2F2F2" w:themeFill="background1" w:themeFillShade="F2"/>
            <w:vAlign w:val="center"/>
          </w:tcPr>
          <w:p w14:paraId="64BDB81B" w14:textId="2F14FB05" w:rsidR="008F7A92" w:rsidRPr="009A6EF3" w:rsidRDefault="008F7A92" w:rsidP="008F7A92">
            <w:pPr>
              <w:pStyle w:val="ListParagraph"/>
              <w:spacing w:before="0"/>
              <w:ind w:left="0"/>
              <w:rPr>
                <w:b/>
                <w:sz w:val="24"/>
                <w:szCs w:val="24"/>
                <w:lang w:val="es-ES"/>
              </w:rPr>
            </w:pPr>
            <w:r>
              <w:rPr>
                <w:b/>
                <w:bCs/>
                <w:sz w:val="24"/>
                <w:szCs w:val="24"/>
                <w:lang w:val="es-ES_tradnl"/>
              </w:rPr>
              <w:t xml:space="preserve">Cuando se realizan actividades al aire libre, no puede haber más de un grupo estable de niños en una zona exterior a la vez.  Los programas pueden tener áreas separadas siempre y cuando los grupos estables se mantengan separados y haya al menos 75 pies cuadrados por niño en esa área. </w:t>
            </w:r>
          </w:p>
        </w:tc>
      </w:tr>
      <w:tr w:rsidR="008F7A92" w:rsidRPr="00311336" w14:paraId="327186CB" w14:textId="77777777" w:rsidTr="00E6472B">
        <w:trPr>
          <w:jc w:val="center"/>
        </w:trPr>
        <w:tc>
          <w:tcPr>
            <w:tcW w:w="864" w:type="dxa"/>
          </w:tcPr>
          <w:p w14:paraId="671F57ED" w14:textId="77777777" w:rsidR="008F7A92" w:rsidRPr="007F2AAF" w:rsidRDefault="008F7A92" w:rsidP="008F7A92">
            <w:pPr>
              <w:pStyle w:val="ListParagraph"/>
              <w:spacing w:before="0"/>
              <w:ind w:left="0"/>
              <w:rPr>
                <w:b/>
                <w:sz w:val="24"/>
                <w:szCs w:val="24"/>
              </w:rPr>
            </w:pPr>
            <w:r w:rsidRPr="007F2AAF">
              <w:rPr>
                <w:b/>
                <w:sz w:val="24"/>
                <w:szCs w:val="24"/>
              </w:rPr>
              <w:t>5.6</w:t>
            </w:r>
          </w:p>
        </w:tc>
        <w:tc>
          <w:tcPr>
            <w:tcW w:w="8489" w:type="dxa"/>
            <w:vAlign w:val="center"/>
          </w:tcPr>
          <w:p w14:paraId="387D1A95" w14:textId="52EEC6B5" w:rsidR="008F7A92" w:rsidRPr="009A6EF3" w:rsidRDefault="008F7A92" w:rsidP="008F7A92">
            <w:pPr>
              <w:pStyle w:val="ListParagraph"/>
              <w:spacing w:before="0"/>
              <w:ind w:left="0"/>
              <w:rPr>
                <w:b/>
                <w:sz w:val="24"/>
                <w:szCs w:val="24"/>
                <w:lang w:val="es-ES"/>
              </w:rPr>
            </w:pPr>
            <w:r>
              <w:rPr>
                <w:b/>
                <w:bCs/>
                <w:sz w:val="24"/>
                <w:szCs w:val="24"/>
                <w:lang w:val="es-ES_tradnl"/>
              </w:rPr>
              <w:t>Los programas registrados pueden utilizar una barrera visual para definir el espacio utilizado en el exterior.</w:t>
            </w:r>
          </w:p>
        </w:tc>
      </w:tr>
      <w:tr w:rsidR="008F7A92" w:rsidRPr="00311336" w14:paraId="3C9DD751" w14:textId="77777777" w:rsidTr="00E6472B">
        <w:trPr>
          <w:jc w:val="center"/>
        </w:trPr>
        <w:tc>
          <w:tcPr>
            <w:tcW w:w="864" w:type="dxa"/>
            <w:shd w:val="clear" w:color="auto" w:fill="F2F2F2" w:themeFill="background1" w:themeFillShade="F2"/>
          </w:tcPr>
          <w:p w14:paraId="484CEA38" w14:textId="77777777" w:rsidR="008F7A92" w:rsidRPr="007F2AAF" w:rsidRDefault="008F7A92" w:rsidP="008F7A92">
            <w:pPr>
              <w:pStyle w:val="ListParagraph"/>
              <w:spacing w:before="0"/>
              <w:ind w:left="0"/>
              <w:rPr>
                <w:b/>
                <w:sz w:val="24"/>
                <w:szCs w:val="24"/>
              </w:rPr>
            </w:pPr>
            <w:r w:rsidRPr="007F2AAF">
              <w:rPr>
                <w:b/>
                <w:sz w:val="24"/>
                <w:szCs w:val="24"/>
              </w:rPr>
              <w:t>5.7</w:t>
            </w:r>
          </w:p>
        </w:tc>
        <w:tc>
          <w:tcPr>
            <w:tcW w:w="8489" w:type="dxa"/>
            <w:shd w:val="clear" w:color="auto" w:fill="F2F2F2" w:themeFill="background1" w:themeFillShade="F2"/>
            <w:vAlign w:val="center"/>
          </w:tcPr>
          <w:p w14:paraId="49C24354" w14:textId="2D49EA11" w:rsidR="008F7A92" w:rsidRPr="009A6EF3" w:rsidRDefault="008F7A92" w:rsidP="008F7A92">
            <w:pPr>
              <w:pStyle w:val="ListParagraph"/>
              <w:spacing w:before="0"/>
              <w:ind w:left="0"/>
              <w:rPr>
                <w:b/>
                <w:sz w:val="24"/>
                <w:szCs w:val="24"/>
                <w:lang w:val="es-ES"/>
              </w:rPr>
            </w:pPr>
            <w:r>
              <w:rPr>
                <w:b/>
                <w:bCs/>
                <w:sz w:val="24"/>
                <w:szCs w:val="24"/>
                <w:lang w:val="es-ES_tradnl"/>
              </w:rPr>
              <w:t>Ningún establecimiento puede atender a más de 250 niños.</w:t>
            </w:r>
          </w:p>
        </w:tc>
      </w:tr>
      <w:tr w:rsidR="008F7A92" w:rsidRPr="00311336" w14:paraId="31C40353" w14:textId="77777777" w:rsidTr="00E6472B">
        <w:trPr>
          <w:jc w:val="center"/>
        </w:trPr>
        <w:tc>
          <w:tcPr>
            <w:tcW w:w="864" w:type="dxa"/>
          </w:tcPr>
          <w:p w14:paraId="0E5A0430" w14:textId="77777777" w:rsidR="008F7A92" w:rsidRPr="007F2AAF" w:rsidRDefault="008F7A92" w:rsidP="008F7A92">
            <w:pPr>
              <w:pStyle w:val="ListParagraph"/>
              <w:spacing w:before="0"/>
              <w:ind w:left="0"/>
              <w:rPr>
                <w:b/>
                <w:sz w:val="24"/>
                <w:szCs w:val="24"/>
              </w:rPr>
            </w:pPr>
            <w:r w:rsidRPr="007F2AAF">
              <w:rPr>
                <w:b/>
                <w:sz w:val="24"/>
                <w:szCs w:val="24"/>
              </w:rPr>
              <w:t>5.8</w:t>
            </w:r>
          </w:p>
        </w:tc>
        <w:tc>
          <w:tcPr>
            <w:tcW w:w="8489" w:type="dxa"/>
            <w:vAlign w:val="center"/>
          </w:tcPr>
          <w:p w14:paraId="2BB99013" w14:textId="77777777" w:rsidR="008F7A92" w:rsidRPr="0013534A" w:rsidRDefault="008F7A92" w:rsidP="008F7A92">
            <w:pPr>
              <w:pStyle w:val="ListParagraph"/>
              <w:spacing w:before="0"/>
              <w:ind w:left="0"/>
              <w:rPr>
                <w:b/>
                <w:sz w:val="24"/>
                <w:szCs w:val="24"/>
                <w:lang w:val="es-ES"/>
              </w:rPr>
            </w:pPr>
            <w:r>
              <w:rPr>
                <w:b/>
                <w:bCs/>
                <w:sz w:val="24"/>
                <w:szCs w:val="24"/>
                <w:lang w:val="es-ES_tradnl"/>
              </w:rPr>
              <w:t>Las proporciones de personal a niños y los tamaños máximos de los grupos deben adherirse a los especificados en las reglas de licencia por tipo de proveedor, y por la licencia del proveedor que puede ser para menos niños.  Estos tamaños y proporciones de grupo, así como cualquier requisito adicional, están contenidos en los requisitos 5.9 a 5.16.</w:t>
            </w:r>
            <w:r>
              <w:rPr>
                <w:sz w:val="24"/>
                <w:szCs w:val="24"/>
                <w:lang w:val="es-ES_tradnl"/>
              </w:rPr>
              <w:t xml:space="preserve"> </w:t>
            </w:r>
          </w:p>
          <w:p w14:paraId="08D90571" w14:textId="77777777" w:rsidR="008F7A92" w:rsidRPr="0013534A" w:rsidRDefault="008F7A92" w:rsidP="008F7A92">
            <w:pPr>
              <w:pStyle w:val="ListParagraph"/>
              <w:numPr>
                <w:ilvl w:val="0"/>
                <w:numId w:val="3"/>
              </w:numPr>
              <w:spacing w:before="0"/>
              <w:ind w:left="376"/>
              <w:rPr>
                <w:i/>
                <w:lang w:val="es-ES"/>
              </w:rPr>
            </w:pPr>
            <w:r>
              <w:rPr>
                <w:i/>
                <w:iCs/>
                <w:lang w:val="es-ES_tradnl"/>
              </w:rPr>
              <w:t>Para los proveedores que operan en los condados en la fase 1 y la fase 2, ver los requisitos 5.9 a 5.12 de las pautas.</w:t>
            </w:r>
          </w:p>
          <w:p w14:paraId="3D0CDE96" w14:textId="49BBC98A" w:rsidR="008F7A92" w:rsidRPr="009A6EF3" w:rsidRDefault="008F7A92" w:rsidP="008F7A92">
            <w:pPr>
              <w:pStyle w:val="ListParagraph"/>
              <w:numPr>
                <w:ilvl w:val="0"/>
                <w:numId w:val="3"/>
              </w:numPr>
              <w:spacing w:before="0"/>
              <w:ind w:left="376"/>
              <w:rPr>
                <w:sz w:val="24"/>
                <w:szCs w:val="24"/>
                <w:lang w:val="es-ES"/>
              </w:rPr>
            </w:pPr>
            <w:r>
              <w:rPr>
                <w:i/>
                <w:iCs/>
                <w:lang w:val="es-ES_tradnl"/>
              </w:rPr>
              <w:t>Para los proveedores que operan en los condados de la Línea de Base, ver los requisitos 5.13 a 5.16 de las Pautas.</w:t>
            </w:r>
          </w:p>
        </w:tc>
      </w:tr>
      <w:tr w:rsidR="008F7A92" w:rsidRPr="00311336" w14:paraId="46681F98" w14:textId="77777777" w:rsidTr="00E6472B">
        <w:trPr>
          <w:jc w:val="center"/>
        </w:trPr>
        <w:tc>
          <w:tcPr>
            <w:tcW w:w="864" w:type="dxa"/>
            <w:shd w:val="clear" w:color="auto" w:fill="F2F2F2" w:themeFill="background1" w:themeFillShade="F2"/>
          </w:tcPr>
          <w:p w14:paraId="47C05108" w14:textId="77777777" w:rsidR="008F7A92" w:rsidRPr="007F2AAF" w:rsidRDefault="008F7A92" w:rsidP="008F7A92">
            <w:pPr>
              <w:pStyle w:val="ListParagraph"/>
              <w:spacing w:before="0"/>
              <w:ind w:left="0"/>
              <w:rPr>
                <w:b/>
                <w:sz w:val="24"/>
                <w:szCs w:val="24"/>
              </w:rPr>
            </w:pPr>
            <w:r w:rsidRPr="007F2AAF">
              <w:rPr>
                <w:b/>
                <w:sz w:val="24"/>
                <w:szCs w:val="24"/>
              </w:rPr>
              <w:t>5.9 – 5.16</w:t>
            </w:r>
          </w:p>
        </w:tc>
        <w:tc>
          <w:tcPr>
            <w:tcW w:w="8489" w:type="dxa"/>
            <w:shd w:val="clear" w:color="auto" w:fill="F2F2F2" w:themeFill="background1" w:themeFillShade="F2"/>
            <w:vAlign w:val="center"/>
          </w:tcPr>
          <w:p w14:paraId="37F17D7E" w14:textId="0E8C5960" w:rsidR="008F7A92" w:rsidRPr="00311336" w:rsidRDefault="00296B2A" w:rsidP="008F7A92">
            <w:pPr>
              <w:pStyle w:val="ListParagraph"/>
              <w:widowControl/>
              <w:numPr>
                <w:ilvl w:val="0"/>
                <w:numId w:val="29"/>
              </w:numPr>
              <w:autoSpaceDE/>
              <w:autoSpaceDN/>
              <w:spacing w:before="0" w:after="120"/>
              <w:rPr>
                <w:color w:val="006C64"/>
                <w:sz w:val="24"/>
                <w:szCs w:val="24"/>
                <w:u w:val="single"/>
                <w:lang w:val="es-ES"/>
              </w:rPr>
            </w:pPr>
            <w:hyperlink r:id="rId23" w:history="1">
              <w:r w:rsidR="00311336" w:rsidRPr="00311336">
                <w:rPr>
                  <w:rStyle w:val="Hyperlink"/>
                  <w:color w:val="006C64"/>
                  <w:lang w:val="es-ES"/>
                </w:rPr>
                <w:t>Consulte el</w:t>
              </w:r>
              <w:r w:rsidR="00311336" w:rsidRPr="00311336">
                <w:rPr>
                  <w:rStyle w:val="Hyperlink"/>
                  <w:rFonts w:asciiTheme="minorHAnsi" w:eastAsiaTheme="minorHAnsi" w:hAnsiTheme="minorHAnsi" w:cstheme="minorBidi"/>
                  <w:color w:val="006C64"/>
                  <w:lang w:val="es-ES"/>
                </w:rPr>
                <w:t xml:space="preserve"> </w:t>
              </w:r>
              <w:r w:rsidR="00311336" w:rsidRPr="00311336">
                <w:rPr>
                  <w:rStyle w:val="Hyperlink"/>
                  <w:color w:val="006C64"/>
                  <w:lang w:val="es-ES"/>
                </w:rPr>
                <w:t>Pautas de</w:t>
              </w:r>
              <w:r w:rsidR="00311336">
                <w:rPr>
                  <w:rStyle w:val="Hyperlink"/>
                  <w:color w:val="006C64"/>
                  <w:lang w:val="es-ES"/>
                </w:rPr>
                <w:t xml:space="preserve"> Sa</w:t>
              </w:r>
              <w:bookmarkStart w:id="2" w:name="_GoBack"/>
              <w:bookmarkEnd w:id="2"/>
              <w:r w:rsidR="00311336" w:rsidRPr="00311336">
                <w:rPr>
                  <w:rStyle w:val="Hyperlink"/>
                  <w:color w:val="006C64"/>
                  <w:lang w:val="es-ES"/>
                </w:rPr>
                <w:t xml:space="preserve">lud y Seguridad </w:t>
              </w:r>
              <w:r w:rsidR="008F7A92" w:rsidRPr="00311336">
                <w:rPr>
                  <w:rStyle w:val="Hyperlink"/>
                  <w:color w:val="006C64"/>
                  <w:lang w:val="es-ES"/>
                </w:rPr>
                <w:t xml:space="preserve">para ver la tabla de proporción de grupos. </w:t>
              </w:r>
            </w:hyperlink>
          </w:p>
        </w:tc>
      </w:tr>
    </w:tbl>
    <w:p w14:paraId="2390D560" w14:textId="77777777" w:rsidR="00D12492" w:rsidRPr="009A6EF3" w:rsidRDefault="00D12492" w:rsidP="00F011EC">
      <w:pPr>
        <w:pStyle w:val="ListParagraph"/>
        <w:spacing w:before="0"/>
        <w:ind w:left="0"/>
        <w:rPr>
          <w:sz w:val="24"/>
          <w:szCs w:val="24"/>
          <w:lang w:val="es-ES"/>
        </w:rPr>
      </w:pPr>
    </w:p>
    <w:p w14:paraId="06567E79" w14:textId="77777777" w:rsidR="00C52C42" w:rsidRPr="009A6EF3" w:rsidRDefault="00C52C42" w:rsidP="00F011EC">
      <w:pPr>
        <w:pStyle w:val="ListParagraph"/>
        <w:spacing w:before="0"/>
        <w:ind w:left="0"/>
        <w:rPr>
          <w:sz w:val="24"/>
          <w:szCs w:val="24"/>
          <w:lang w:val="es-ES"/>
        </w:rPr>
        <w:sectPr w:rsidR="00C52C42" w:rsidRPr="009A6EF3" w:rsidSect="00EF1BC2">
          <w:headerReference w:type="default" r:id="rId24"/>
          <w:type w:val="continuous"/>
          <w:pgSz w:w="12240" w:h="15840"/>
          <w:pgMar w:top="1440" w:right="1440" w:bottom="1440" w:left="1440" w:header="720" w:footer="720" w:gutter="0"/>
          <w:cols w:space="720"/>
          <w:docGrid w:linePitch="360"/>
        </w:sectPr>
      </w:pPr>
    </w:p>
    <w:p w14:paraId="7FB1D197" w14:textId="77777777" w:rsidR="001719FF" w:rsidRPr="009A6EF3" w:rsidRDefault="001719FF">
      <w:pPr>
        <w:rPr>
          <w:rFonts w:ascii="Calibri" w:eastAsia="Calibri" w:hAnsi="Calibri" w:cs="Calibri"/>
          <w:b/>
          <w:sz w:val="28"/>
          <w:szCs w:val="28"/>
          <w:lang w:val="es-ES"/>
        </w:rPr>
      </w:pPr>
      <w:r w:rsidRPr="009A6EF3">
        <w:rPr>
          <w:b/>
          <w:sz w:val="28"/>
          <w:szCs w:val="28"/>
          <w:lang w:val="es-ES"/>
        </w:rPr>
        <w:br w:type="page"/>
      </w:r>
    </w:p>
    <w:p w14:paraId="539BA39F" w14:textId="18CD4C9C" w:rsidR="002362BC" w:rsidRPr="009A6EF3" w:rsidRDefault="008F7A92" w:rsidP="00E6472B">
      <w:pPr>
        <w:pStyle w:val="ListParagraph"/>
        <w:spacing w:before="0" w:after="120"/>
        <w:ind w:left="0"/>
        <w:rPr>
          <w:sz w:val="24"/>
          <w:szCs w:val="24"/>
          <w:lang w:val="es-ES"/>
        </w:rPr>
      </w:pPr>
      <w:r w:rsidRPr="008F7A92">
        <w:rPr>
          <w:b/>
          <w:bCs/>
          <w:color w:val="962C8E"/>
          <w:sz w:val="32"/>
          <w:szCs w:val="32"/>
          <w:lang w:val="es-ES_tradnl"/>
        </w:rPr>
        <w:t>Sección 6. Requisitos para el equipo de protección personal (PPE) para niños y adultos</w:t>
      </w:r>
      <w:r w:rsidRPr="009A6EF3" w:rsidDel="008F7A92">
        <w:rPr>
          <w:b/>
          <w:color w:val="962C8E"/>
          <w:sz w:val="32"/>
          <w:szCs w:val="32"/>
          <w:lang w:val="es-ES"/>
        </w:rPr>
        <w:t xml:space="preserve"> </w:t>
      </w:r>
      <w:r w:rsidRPr="009A6EF3">
        <w:rPr>
          <w:b/>
          <w:color w:val="962C8E"/>
          <w:sz w:val="32"/>
          <w:szCs w:val="32"/>
          <w:lang w:val="es-ES"/>
        </w:rPr>
        <w:br/>
      </w:r>
      <w:r>
        <w:rPr>
          <w:i/>
          <w:iCs/>
          <w:sz w:val="20"/>
          <w:szCs w:val="20"/>
          <w:lang w:val="es-ES_tradnl"/>
        </w:rPr>
        <w:t>(Ver p. 37 de las Pautas de salud y seguridad para el cuidado infantil y la educación temprana que operan durante COVID-19)</w:t>
      </w:r>
    </w:p>
    <w:p w14:paraId="71BEB6F5" w14:textId="77777777" w:rsidR="008F7A92" w:rsidRPr="0013534A" w:rsidRDefault="008F7A92" w:rsidP="008F7A92">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274796367"/>
          <w:placeholder>
            <w:docPart w:val="9372BF1DA90B4A91A74E883BD1465F0C"/>
          </w:placeholder>
          <w:text/>
        </w:sdtPr>
        <w:sdtEndPr/>
        <w:sdtContent>
          <w:r w:rsidRPr="0013534A">
            <w:rPr>
              <w:color w:val="808080" w:themeColor="background1" w:themeShade="80"/>
              <w:sz w:val="24"/>
              <w:szCs w:val="24"/>
              <w:lang w:val="es-ES"/>
            </w:rPr>
            <w:t>Oprima o toque aquí para introducir el texto</w:t>
          </w:r>
        </w:sdtContent>
      </w:sdt>
    </w:p>
    <w:p w14:paraId="3C7DD641" w14:textId="77777777" w:rsidR="008F7A92" w:rsidRPr="009A6EF3" w:rsidRDefault="008F7A92" w:rsidP="008F7A92">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672230503"/>
          <w:placeholder>
            <w:docPart w:val="9372BF1DA90B4A91A74E883BD1465F0C"/>
          </w:placeholder>
        </w:sdtPr>
        <w:sdtEndPr/>
        <w:sdtContent>
          <w:sdt>
            <w:sdtPr>
              <w:rPr>
                <w:color w:val="808080" w:themeColor="background1" w:themeShade="80"/>
                <w:sz w:val="24"/>
                <w:szCs w:val="24"/>
                <w:lang w:val="es-ES"/>
              </w:rPr>
              <w:id w:val="350067971"/>
              <w:placeholder>
                <w:docPart w:val="35166210B4804BED9B7A9F7ECFC7AEE4"/>
              </w:placeholder>
              <w:text/>
            </w:sdtPr>
            <w:sdtEndPr/>
            <w:sdtContent>
              <w:r w:rsidRPr="0013534A">
                <w:rPr>
                  <w:color w:val="808080" w:themeColor="background1" w:themeShade="80"/>
                  <w:sz w:val="24"/>
                  <w:szCs w:val="24"/>
                  <w:lang w:val="es-ES"/>
                </w:rPr>
                <w:t>Oprima o toque aquí para introducir el texto</w:t>
              </w:r>
            </w:sdtContent>
          </w:sdt>
        </w:sdtContent>
      </w:sdt>
    </w:p>
    <w:p w14:paraId="42916231" w14:textId="77777777" w:rsidR="008F7A92" w:rsidRPr="0013534A" w:rsidRDefault="008F7A92" w:rsidP="008F7A92">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ción 6. Requisitos para el equipo de protección personal (PPE) para niños y adultos "/>
      </w:tblPr>
      <w:tblGrid>
        <w:gridCol w:w="864"/>
        <w:gridCol w:w="8489"/>
      </w:tblGrid>
      <w:tr w:rsidR="008F7A92" w:rsidRPr="00311336" w14:paraId="2DBFC898" w14:textId="77777777" w:rsidTr="00A11BA7">
        <w:trPr>
          <w:tblHeader/>
          <w:jc w:val="center"/>
        </w:trPr>
        <w:tc>
          <w:tcPr>
            <w:tcW w:w="864" w:type="dxa"/>
            <w:shd w:val="clear" w:color="auto" w:fill="F2F2F2" w:themeFill="background1" w:themeFillShade="F2"/>
          </w:tcPr>
          <w:p w14:paraId="7FADE97B" w14:textId="77777777" w:rsidR="008F7A92" w:rsidRPr="007F2AAF" w:rsidRDefault="008F7A92" w:rsidP="008F7A92">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62FB7BB5" w14:textId="77777777" w:rsidR="008F7A92" w:rsidRPr="0013534A" w:rsidRDefault="008F7A92" w:rsidP="008F7A92">
            <w:pPr>
              <w:pStyle w:val="ListParagraph"/>
              <w:spacing w:before="0"/>
              <w:ind w:left="0"/>
              <w:rPr>
                <w:b/>
                <w:sz w:val="24"/>
                <w:szCs w:val="24"/>
                <w:lang w:val="es-ES"/>
              </w:rPr>
            </w:pPr>
            <w:r>
              <w:rPr>
                <w:b/>
                <w:bCs/>
                <w:sz w:val="24"/>
                <w:szCs w:val="24"/>
                <w:lang w:val="es-ES_tradnl"/>
              </w:rPr>
              <w:t>Requerir a todo el personal, contratistas, otros proveedores de servicios o visitantes o voluntarios que se encuentren en el establecimiento o en la sección designada para el cuidado infantil en el hogar del proveedor de cuidado infantil, que usen un protector o cubierta facial.</w:t>
            </w:r>
          </w:p>
          <w:p w14:paraId="64C5C331" w14:textId="4F591A0A" w:rsidR="008F7A92" w:rsidRPr="0013534A" w:rsidRDefault="008F7A92" w:rsidP="008F7A92">
            <w:pPr>
              <w:pStyle w:val="ListParagraph"/>
              <w:numPr>
                <w:ilvl w:val="0"/>
                <w:numId w:val="7"/>
              </w:numPr>
              <w:spacing w:before="0"/>
              <w:rPr>
                <w:b/>
                <w:sz w:val="24"/>
                <w:szCs w:val="24"/>
                <w:lang w:val="es-ES"/>
              </w:rPr>
            </w:pPr>
            <w:r>
              <w:rPr>
                <w:sz w:val="24"/>
                <w:szCs w:val="24"/>
                <w:lang w:val="es-ES_tradnl"/>
              </w:rPr>
              <w:t>Las coberturas de la cara y los protectores de la cara deben seguir las pautas de los CDC:</w:t>
            </w:r>
            <w:r>
              <w:rPr>
                <w:sz w:val="24"/>
                <w:szCs w:val="24"/>
                <w:lang w:val="es-ES_tradnl"/>
              </w:rPr>
              <w:br/>
            </w:r>
            <w:hyperlink r:id="rId25" w:history="1">
              <w:r w:rsidRPr="009A6EF3">
                <w:rPr>
                  <w:rStyle w:val="Hyperlink"/>
                  <w:color w:val="006C64"/>
                  <w:lang w:val="es-ES"/>
                </w:rPr>
                <w:t>https://www.cdc.gov/coronavirus/2019-ncov/prevent-getting-sick/diy-cloth-face-coverings.html</w:t>
              </w:r>
              <w:r w:rsidRPr="00676612">
                <w:rPr>
                  <w:rStyle w:val="Hyperlink"/>
                  <w:color w:val="006C64"/>
                  <w:sz w:val="24"/>
                  <w:szCs w:val="24"/>
                  <w:lang w:val="es-ES_tradnl"/>
                </w:rPr>
                <w:t xml:space="preserve">  </w:t>
              </w:r>
            </w:hyperlink>
          </w:p>
          <w:p w14:paraId="372BFE19" w14:textId="4FCA98A7" w:rsidR="008F7A92" w:rsidRPr="009A6EF3" w:rsidRDefault="008F7A92" w:rsidP="008F7A92">
            <w:pPr>
              <w:pStyle w:val="ListParagraph"/>
              <w:numPr>
                <w:ilvl w:val="0"/>
                <w:numId w:val="7"/>
              </w:numPr>
              <w:spacing w:before="0"/>
              <w:rPr>
                <w:b/>
                <w:sz w:val="24"/>
                <w:szCs w:val="24"/>
                <w:lang w:val="es-ES"/>
              </w:rPr>
            </w:pPr>
            <w:r>
              <w:rPr>
                <w:sz w:val="24"/>
                <w:szCs w:val="24"/>
                <w:lang w:val="es-ES_tradnl"/>
              </w:rPr>
              <w:t>Sólo se pueden hacer excepciones para los proveedores y el personal si tienen una condición médica o una discapacidad, según lo documentado por la orden de su médico, que les impida usar una cobertura facial.</w:t>
            </w:r>
          </w:p>
        </w:tc>
      </w:tr>
      <w:tr w:rsidR="008E7D17" w:rsidRPr="00311336" w14:paraId="792B8CC0" w14:textId="77777777" w:rsidTr="00E6472B">
        <w:tblPrEx>
          <w:jc w:val="left"/>
        </w:tblPrEx>
        <w:trPr>
          <w:trHeight w:val="170"/>
        </w:trPr>
        <w:tc>
          <w:tcPr>
            <w:tcW w:w="9353" w:type="dxa"/>
            <w:gridSpan w:val="2"/>
            <w:shd w:val="clear" w:color="auto" w:fill="746458"/>
            <w:vAlign w:val="center"/>
          </w:tcPr>
          <w:p w14:paraId="317F3BF2" w14:textId="2A4F3009"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68EF8D8F" w14:textId="77777777" w:rsidTr="00E6472B">
        <w:tblPrEx>
          <w:jc w:val="left"/>
        </w:tblPrEx>
        <w:trPr>
          <w:trHeight w:val="1378"/>
        </w:trPr>
        <w:tc>
          <w:tcPr>
            <w:tcW w:w="9353" w:type="dxa"/>
            <w:gridSpan w:val="2"/>
            <w:shd w:val="clear" w:color="auto" w:fill="F2F2F2" w:themeFill="background1" w:themeFillShade="F2"/>
          </w:tcPr>
          <w:p w14:paraId="16C399CA" w14:textId="5F3767EC"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146411279"/>
                <w:placeholder>
                  <w:docPart w:val="87EF178F1EB94E0E82FCC2A0E603A599"/>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7FB0B30B" w14:textId="77777777" w:rsidTr="00E6472B">
        <w:tblPrEx>
          <w:jc w:val="left"/>
        </w:tblPrEx>
        <w:trPr>
          <w:trHeight w:val="170"/>
        </w:trPr>
        <w:tc>
          <w:tcPr>
            <w:tcW w:w="9353" w:type="dxa"/>
            <w:gridSpan w:val="2"/>
            <w:shd w:val="clear" w:color="auto" w:fill="746458"/>
            <w:vAlign w:val="center"/>
          </w:tcPr>
          <w:p w14:paraId="4916831C" w14:textId="6CB8C4BF"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6137650"/>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645784473"/>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5CF745D4" w14:textId="77777777" w:rsidTr="00E6472B">
        <w:tblPrEx>
          <w:jc w:val="left"/>
        </w:tblPrEx>
        <w:trPr>
          <w:trHeight w:val="170"/>
        </w:trPr>
        <w:tc>
          <w:tcPr>
            <w:tcW w:w="9353" w:type="dxa"/>
            <w:gridSpan w:val="2"/>
            <w:shd w:val="clear" w:color="auto" w:fill="746458"/>
            <w:vAlign w:val="center"/>
          </w:tcPr>
          <w:p w14:paraId="38D1A016" w14:textId="2777270E"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2573A21D" w14:textId="77777777" w:rsidTr="00E6472B">
        <w:tblPrEx>
          <w:jc w:val="left"/>
        </w:tblPrEx>
        <w:trPr>
          <w:trHeight w:val="1378"/>
        </w:trPr>
        <w:tc>
          <w:tcPr>
            <w:tcW w:w="9353" w:type="dxa"/>
            <w:gridSpan w:val="2"/>
            <w:shd w:val="clear" w:color="auto" w:fill="F2F2F2" w:themeFill="background1" w:themeFillShade="F2"/>
          </w:tcPr>
          <w:p w14:paraId="153ECE0E" w14:textId="02489058" w:rsidR="008E7D17" w:rsidRPr="009A6EF3" w:rsidRDefault="00296B2A" w:rsidP="008E7D17">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271005874"/>
                <w:placeholder>
                  <w:docPart w:val="DAAEE1A91C67409B851C5CD4DA1A53FC"/>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311336" w14:paraId="2C5EEA0C" w14:textId="77777777" w:rsidTr="00E6472B">
        <w:trPr>
          <w:jc w:val="center"/>
        </w:trPr>
        <w:tc>
          <w:tcPr>
            <w:tcW w:w="864" w:type="dxa"/>
          </w:tcPr>
          <w:p w14:paraId="601F00C2" w14:textId="77777777" w:rsidR="008E7D17" w:rsidRPr="00676612" w:rsidRDefault="008E7D17" w:rsidP="008E7D17">
            <w:pPr>
              <w:pStyle w:val="ListParagraph"/>
              <w:spacing w:before="0"/>
              <w:ind w:left="0"/>
              <w:rPr>
                <w:b/>
                <w:sz w:val="24"/>
                <w:szCs w:val="24"/>
              </w:rPr>
            </w:pPr>
            <w:r w:rsidRPr="007F2AAF">
              <w:rPr>
                <w:b/>
                <w:sz w:val="24"/>
                <w:szCs w:val="24"/>
              </w:rPr>
              <w:t>6.2</w:t>
            </w:r>
          </w:p>
        </w:tc>
        <w:tc>
          <w:tcPr>
            <w:tcW w:w="8489" w:type="dxa"/>
            <w:vAlign w:val="center"/>
          </w:tcPr>
          <w:p w14:paraId="6782C1CB" w14:textId="77777777" w:rsidR="008E7D17" w:rsidRPr="0013534A" w:rsidRDefault="008E7D17" w:rsidP="008E7D17">
            <w:pPr>
              <w:pStyle w:val="ListParagraph"/>
              <w:spacing w:before="0"/>
              <w:ind w:left="0"/>
              <w:rPr>
                <w:sz w:val="24"/>
                <w:szCs w:val="24"/>
                <w:lang w:val="es-ES"/>
              </w:rPr>
            </w:pPr>
            <w:r>
              <w:rPr>
                <w:b/>
                <w:bCs/>
                <w:sz w:val="24"/>
                <w:szCs w:val="24"/>
                <w:lang w:val="es-ES_tradnl"/>
              </w:rPr>
              <w:t>Requerir que todos los niños que estén en los grados de Kindergarten y superiores que estén en el establecimiento de cuidado infantil o en la sección designada de cuidado infantil del programa Familiar Registrado (RF) o Familiar Certificado (CF) usen un cobertura o protector facial.</w:t>
            </w:r>
          </w:p>
          <w:p w14:paraId="11560733" w14:textId="5C66C137" w:rsidR="008E7D17" w:rsidRPr="009A6EF3" w:rsidRDefault="008E7D17" w:rsidP="008E7D17">
            <w:pPr>
              <w:pStyle w:val="ListParagraph"/>
              <w:numPr>
                <w:ilvl w:val="0"/>
                <w:numId w:val="8"/>
              </w:numPr>
              <w:spacing w:before="0"/>
              <w:rPr>
                <w:b/>
                <w:sz w:val="24"/>
                <w:szCs w:val="24"/>
                <w:lang w:val="es-ES"/>
              </w:rPr>
            </w:pPr>
            <w:r>
              <w:rPr>
                <w:sz w:val="24"/>
                <w:szCs w:val="24"/>
                <w:lang w:val="es-ES_tradnl"/>
              </w:rPr>
              <w:t>Las coberturas o protectores faciales deben seguir las pautas de CDC:</w:t>
            </w:r>
            <w:r>
              <w:rPr>
                <w:sz w:val="24"/>
                <w:szCs w:val="24"/>
                <w:lang w:val="es-ES_tradnl"/>
              </w:rPr>
              <w:br/>
            </w:r>
            <w:hyperlink r:id="rId26" w:history="1">
              <w:r w:rsidR="00B42322" w:rsidRPr="009A6EF3">
                <w:rPr>
                  <w:rStyle w:val="Hyperlink"/>
                  <w:color w:val="006C64"/>
                  <w:lang w:val="es-ES"/>
                </w:rPr>
                <w:t>https://www.cdc.gov/coronavirus/2019-ncov/prevent-getting-sick/diy-cloth-face-coverings.html</w:t>
              </w:r>
              <w:r w:rsidR="00B42322" w:rsidRPr="00676612">
                <w:rPr>
                  <w:rStyle w:val="Hyperlink"/>
                  <w:color w:val="006C64"/>
                  <w:sz w:val="24"/>
                  <w:szCs w:val="24"/>
                  <w:lang w:val="es-ES_tradnl"/>
                </w:rPr>
                <w:t xml:space="preserve">. </w:t>
              </w:r>
            </w:hyperlink>
          </w:p>
        </w:tc>
      </w:tr>
      <w:tr w:rsidR="008E7D17" w:rsidRPr="00311336" w14:paraId="3138E5AE" w14:textId="77777777" w:rsidTr="00E6472B">
        <w:trPr>
          <w:jc w:val="center"/>
        </w:trPr>
        <w:tc>
          <w:tcPr>
            <w:tcW w:w="864" w:type="dxa"/>
            <w:shd w:val="clear" w:color="auto" w:fill="F2F2F2" w:themeFill="background1" w:themeFillShade="F2"/>
          </w:tcPr>
          <w:p w14:paraId="5045A2E1" w14:textId="77777777" w:rsidR="008E7D17" w:rsidRPr="007F2AAF" w:rsidRDefault="008E7D17" w:rsidP="008E7D17">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1A866762" w14:textId="7FCB3B85" w:rsidR="008E7D17" w:rsidRPr="009A6EF3" w:rsidRDefault="008E7D17" w:rsidP="008E7D17">
            <w:pPr>
              <w:pStyle w:val="ListParagraph"/>
              <w:spacing w:before="0"/>
              <w:ind w:left="0"/>
              <w:rPr>
                <w:b/>
                <w:sz w:val="24"/>
                <w:szCs w:val="24"/>
                <w:lang w:val="es-ES"/>
              </w:rPr>
            </w:pPr>
            <w:r>
              <w:rPr>
                <w:b/>
                <w:bCs/>
                <w:sz w:val="24"/>
                <w:szCs w:val="24"/>
                <w:lang w:val="es-ES_tradnl"/>
              </w:rPr>
              <w:t xml:space="preserve">Los adultos y los niños en edad del Kinder y mayores deben usar una cobertura o protector facial cuando estén afuera si no se pueden mantener seis pies de distancia física. </w:t>
            </w:r>
          </w:p>
        </w:tc>
      </w:tr>
      <w:tr w:rsidR="008E7D17" w:rsidRPr="00311336" w14:paraId="14BBD8EE" w14:textId="77777777" w:rsidTr="00E6472B">
        <w:trPr>
          <w:jc w:val="center"/>
        </w:trPr>
        <w:tc>
          <w:tcPr>
            <w:tcW w:w="864" w:type="dxa"/>
          </w:tcPr>
          <w:p w14:paraId="6ED01E33" w14:textId="77777777" w:rsidR="008E7D17" w:rsidRPr="007F2AAF" w:rsidRDefault="008E7D17" w:rsidP="008E7D17">
            <w:pPr>
              <w:pStyle w:val="ListParagraph"/>
              <w:spacing w:before="0"/>
              <w:ind w:left="0"/>
              <w:rPr>
                <w:b/>
                <w:sz w:val="24"/>
                <w:szCs w:val="24"/>
              </w:rPr>
            </w:pPr>
            <w:r w:rsidRPr="007F2AAF">
              <w:rPr>
                <w:b/>
                <w:sz w:val="24"/>
                <w:szCs w:val="24"/>
              </w:rPr>
              <w:t>6.4</w:t>
            </w:r>
          </w:p>
        </w:tc>
        <w:tc>
          <w:tcPr>
            <w:tcW w:w="8489" w:type="dxa"/>
            <w:vAlign w:val="center"/>
          </w:tcPr>
          <w:p w14:paraId="5133092C" w14:textId="77777777" w:rsidR="008E7D17" w:rsidRPr="0013534A" w:rsidRDefault="008E7D17" w:rsidP="008E7D17">
            <w:pPr>
              <w:pStyle w:val="ListParagraph"/>
              <w:spacing w:before="0"/>
              <w:ind w:left="0"/>
              <w:rPr>
                <w:b/>
                <w:sz w:val="24"/>
                <w:szCs w:val="24"/>
                <w:lang w:val="es-ES"/>
              </w:rPr>
            </w:pPr>
            <w:r>
              <w:rPr>
                <w:b/>
                <w:bCs/>
                <w:sz w:val="24"/>
                <w:szCs w:val="24"/>
                <w:lang w:val="es-ES_tradnl"/>
              </w:rPr>
              <w:t>Permitir a un niño entre dos años de edad y del Kinder use una  cobertura  o protector facial, si:</w:t>
            </w:r>
          </w:p>
          <w:p w14:paraId="2DF3C343" w14:textId="77777777" w:rsidR="008E7D17" w:rsidRPr="0013534A" w:rsidRDefault="008E7D17" w:rsidP="008E7D17">
            <w:pPr>
              <w:pStyle w:val="ListParagraph"/>
              <w:numPr>
                <w:ilvl w:val="0"/>
                <w:numId w:val="8"/>
              </w:numPr>
              <w:spacing w:before="0"/>
              <w:rPr>
                <w:sz w:val="24"/>
                <w:szCs w:val="24"/>
                <w:lang w:val="es-ES"/>
              </w:rPr>
            </w:pPr>
            <w:r>
              <w:rPr>
                <w:sz w:val="24"/>
                <w:szCs w:val="24"/>
                <w:lang w:val="es-ES_tradnl"/>
              </w:rPr>
              <w:t xml:space="preserve">Lo solicita el padre/tutor, </w:t>
            </w:r>
          </w:p>
          <w:p w14:paraId="7B96B8DA" w14:textId="77777777" w:rsidR="008E7D17" w:rsidRPr="0013534A" w:rsidRDefault="008E7D17" w:rsidP="008E7D17">
            <w:pPr>
              <w:pStyle w:val="ListParagraph"/>
              <w:numPr>
                <w:ilvl w:val="0"/>
                <w:numId w:val="8"/>
              </w:numPr>
              <w:spacing w:before="0"/>
              <w:rPr>
                <w:sz w:val="24"/>
                <w:szCs w:val="24"/>
                <w:lang w:val="es-ES"/>
              </w:rPr>
            </w:pPr>
            <w:r>
              <w:rPr>
                <w:sz w:val="24"/>
                <w:szCs w:val="24"/>
                <w:lang w:val="es-ES_tradnl"/>
              </w:rPr>
              <w:t xml:space="preserve">La cobertura o el protector facial se ajusta a las medidas de la cara del niño, y </w:t>
            </w:r>
          </w:p>
          <w:p w14:paraId="61B5C10C" w14:textId="0A1A84A2" w:rsidR="008E7D17" w:rsidRPr="009A6EF3" w:rsidRDefault="008E7D17" w:rsidP="008E7D17">
            <w:pPr>
              <w:pStyle w:val="ListParagraph"/>
              <w:numPr>
                <w:ilvl w:val="0"/>
                <w:numId w:val="8"/>
              </w:numPr>
              <w:spacing w:before="0"/>
              <w:rPr>
                <w:sz w:val="24"/>
                <w:szCs w:val="24"/>
                <w:lang w:val="es-ES"/>
              </w:rPr>
            </w:pPr>
            <w:r>
              <w:rPr>
                <w:sz w:val="24"/>
                <w:szCs w:val="24"/>
                <w:lang w:val="es-ES_tradnl"/>
              </w:rPr>
              <w:t xml:space="preserve">El niño es capaz de quitarse la cobertura o protector facial por si mismo sin ayuda. </w:t>
            </w:r>
          </w:p>
        </w:tc>
      </w:tr>
      <w:tr w:rsidR="008E7D17" w:rsidRPr="00311336" w14:paraId="391C3B2E" w14:textId="77777777" w:rsidTr="00E6472B">
        <w:trPr>
          <w:jc w:val="center"/>
        </w:trPr>
        <w:tc>
          <w:tcPr>
            <w:tcW w:w="864" w:type="dxa"/>
            <w:shd w:val="clear" w:color="auto" w:fill="F2F2F2" w:themeFill="background1" w:themeFillShade="F2"/>
          </w:tcPr>
          <w:p w14:paraId="057DE7B3" w14:textId="77777777" w:rsidR="008E7D17" w:rsidRPr="007F2AAF" w:rsidRDefault="008E7D17" w:rsidP="008E7D17">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24C6F453" w14:textId="77777777" w:rsidR="008E7D17" w:rsidRPr="0013534A" w:rsidRDefault="008E7D17" w:rsidP="008E7D17">
            <w:pPr>
              <w:pStyle w:val="ListParagraph"/>
              <w:spacing w:before="0"/>
              <w:ind w:left="0"/>
              <w:rPr>
                <w:b/>
                <w:sz w:val="24"/>
                <w:szCs w:val="24"/>
                <w:lang w:val="es-ES"/>
              </w:rPr>
            </w:pPr>
            <w:r>
              <w:rPr>
                <w:b/>
                <w:bCs/>
                <w:sz w:val="24"/>
                <w:szCs w:val="24"/>
                <w:lang w:val="es-ES_tradnl"/>
              </w:rPr>
              <w:t>Si un niño se quita la cobertura o el protector facial, o demuestra la necesidad de quitarse la cobertura o el protector facial por un período corto de tiempo, el personal debe:</w:t>
            </w:r>
          </w:p>
          <w:p w14:paraId="7F97D94F" w14:textId="77777777" w:rsidR="008E7D17" w:rsidRPr="0013534A" w:rsidRDefault="008E7D17" w:rsidP="008E7D17">
            <w:pPr>
              <w:pStyle w:val="ListParagraph"/>
              <w:numPr>
                <w:ilvl w:val="0"/>
                <w:numId w:val="10"/>
              </w:numPr>
              <w:spacing w:before="0"/>
              <w:rPr>
                <w:sz w:val="24"/>
                <w:szCs w:val="24"/>
                <w:lang w:val="es-ES"/>
              </w:rPr>
            </w:pPr>
            <w:r>
              <w:rPr>
                <w:sz w:val="24"/>
                <w:szCs w:val="24"/>
                <w:lang w:val="es-ES_tradnl"/>
              </w:rPr>
              <w:t>Supervisar al niño para mantener seis pies o más de distancia física de todos los adultos y niños mientras se quita la cobertura o el protector facial,</w:t>
            </w:r>
          </w:p>
          <w:p w14:paraId="7F78B5A3" w14:textId="77777777" w:rsidR="008E7D17" w:rsidRPr="0013534A" w:rsidRDefault="008E7D17" w:rsidP="008E7D17">
            <w:pPr>
              <w:pStyle w:val="ListParagraph"/>
              <w:numPr>
                <w:ilvl w:val="0"/>
                <w:numId w:val="10"/>
              </w:numPr>
              <w:spacing w:before="0"/>
              <w:rPr>
                <w:sz w:val="24"/>
                <w:szCs w:val="24"/>
                <w:lang w:val="es-ES"/>
              </w:rPr>
            </w:pPr>
            <w:r>
              <w:rPr>
                <w:sz w:val="24"/>
                <w:szCs w:val="24"/>
                <w:lang w:val="es-ES_tradnl"/>
              </w:rPr>
              <w:t>Enseñar al niño a usar efectivamente una cobertura o protector facial, si es necesario, y</w:t>
            </w:r>
          </w:p>
          <w:p w14:paraId="54DD3DDA" w14:textId="77777777" w:rsidR="008E7D17" w:rsidRPr="0013534A" w:rsidRDefault="008E7D17" w:rsidP="008E7D17">
            <w:pPr>
              <w:pStyle w:val="ListParagraph"/>
              <w:numPr>
                <w:ilvl w:val="0"/>
                <w:numId w:val="10"/>
              </w:numPr>
              <w:spacing w:before="0"/>
              <w:rPr>
                <w:sz w:val="24"/>
                <w:szCs w:val="24"/>
                <w:lang w:val="es-ES"/>
              </w:rPr>
            </w:pPr>
            <w:r>
              <w:rPr>
                <w:sz w:val="24"/>
                <w:szCs w:val="24"/>
                <w:lang w:val="es-ES_tradnl"/>
              </w:rPr>
              <w:t xml:space="preserve">Guiar al niño para que vuelva a ponérselo de forma segura la cobertura o protector facial. </w:t>
            </w:r>
          </w:p>
          <w:p w14:paraId="3BC614E4" w14:textId="11459ED7" w:rsidR="008E7D17" w:rsidRPr="009A6EF3" w:rsidRDefault="008E7D17" w:rsidP="008E7D17">
            <w:pPr>
              <w:pStyle w:val="ListParagraph"/>
              <w:numPr>
                <w:ilvl w:val="0"/>
                <w:numId w:val="6"/>
              </w:numPr>
              <w:spacing w:before="0"/>
              <w:ind w:left="317"/>
              <w:rPr>
                <w:i/>
                <w:lang w:val="es-ES"/>
              </w:rPr>
            </w:pPr>
            <w:r>
              <w:rPr>
                <w:b/>
                <w:bCs/>
                <w:i/>
                <w:iCs/>
                <w:lang w:val="es-ES_tradnl"/>
              </w:rPr>
              <w:t>Los niños no pueden ser disciplinados por no ser capaces de usar con seguridad una cobertura o protector facial.</w:t>
            </w:r>
          </w:p>
        </w:tc>
      </w:tr>
      <w:tr w:rsidR="008E7D17" w:rsidRPr="00311336" w14:paraId="13C265D2" w14:textId="77777777" w:rsidTr="00E6472B">
        <w:tblPrEx>
          <w:jc w:val="left"/>
        </w:tblPrEx>
        <w:trPr>
          <w:trHeight w:val="170"/>
        </w:trPr>
        <w:tc>
          <w:tcPr>
            <w:tcW w:w="9353" w:type="dxa"/>
            <w:gridSpan w:val="2"/>
            <w:shd w:val="clear" w:color="auto" w:fill="746458"/>
            <w:vAlign w:val="center"/>
          </w:tcPr>
          <w:p w14:paraId="0B173113" w14:textId="36EB5E9F"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6B7100E2" w14:textId="77777777" w:rsidTr="00E6472B">
        <w:tblPrEx>
          <w:jc w:val="left"/>
        </w:tblPrEx>
        <w:trPr>
          <w:trHeight w:val="1378"/>
        </w:trPr>
        <w:tc>
          <w:tcPr>
            <w:tcW w:w="9353" w:type="dxa"/>
            <w:gridSpan w:val="2"/>
            <w:shd w:val="clear" w:color="auto" w:fill="F2F2F2" w:themeFill="background1" w:themeFillShade="F2"/>
          </w:tcPr>
          <w:p w14:paraId="23C8DA72" w14:textId="2F7F89E6"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915853912"/>
                <w:placeholder>
                  <w:docPart w:val="2A3DB0AE90BC456FB784FA23DBA5827C"/>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34E0F54B" w14:textId="77777777" w:rsidTr="00E6472B">
        <w:tblPrEx>
          <w:jc w:val="left"/>
        </w:tblPrEx>
        <w:trPr>
          <w:trHeight w:val="170"/>
        </w:trPr>
        <w:tc>
          <w:tcPr>
            <w:tcW w:w="9353" w:type="dxa"/>
            <w:gridSpan w:val="2"/>
            <w:shd w:val="clear" w:color="auto" w:fill="746458"/>
            <w:vAlign w:val="center"/>
          </w:tcPr>
          <w:p w14:paraId="693BC427" w14:textId="10E8A9B5"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5929707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52504137"/>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69D30023" w14:textId="77777777" w:rsidTr="00E6472B">
        <w:tblPrEx>
          <w:jc w:val="left"/>
        </w:tblPrEx>
        <w:trPr>
          <w:trHeight w:val="170"/>
        </w:trPr>
        <w:tc>
          <w:tcPr>
            <w:tcW w:w="9353" w:type="dxa"/>
            <w:gridSpan w:val="2"/>
            <w:shd w:val="clear" w:color="auto" w:fill="746458"/>
            <w:vAlign w:val="center"/>
          </w:tcPr>
          <w:p w14:paraId="352F1204" w14:textId="48C34D0F"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01E6839C" w14:textId="77777777" w:rsidTr="00E6472B">
        <w:tblPrEx>
          <w:jc w:val="left"/>
        </w:tblPrEx>
        <w:trPr>
          <w:trHeight w:val="1378"/>
        </w:trPr>
        <w:tc>
          <w:tcPr>
            <w:tcW w:w="9353" w:type="dxa"/>
            <w:gridSpan w:val="2"/>
            <w:shd w:val="clear" w:color="auto" w:fill="F2F2F2" w:themeFill="background1" w:themeFillShade="F2"/>
          </w:tcPr>
          <w:p w14:paraId="5EB93301" w14:textId="18B5B20A" w:rsidR="008E7D17" w:rsidRPr="009A6EF3" w:rsidRDefault="00296B2A" w:rsidP="008E7D17">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901588813"/>
                <w:placeholder>
                  <w:docPart w:val="92C8C8FF9F1342F9A2C7891DDA2D9681"/>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0A7BCE26" w14:textId="77777777" w:rsidTr="00E6472B">
        <w:trPr>
          <w:jc w:val="center"/>
        </w:trPr>
        <w:tc>
          <w:tcPr>
            <w:tcW w:w="864" w:type="dxa"/>
          </w:tcPr>
          <w:p w14:paraId="0353ADC6" w14:textId="77777777" w:rsidR="008E7D17" w:rsidRPr="00676612" w:rsidRDefault="008E7D17" w:rsidP="008E7D17">
            <w:pPr>
              <w:pStyle w:val="ListParagraph"/>
              <w:spacing w:before="0"/>
              <w:ind w:left="0"/>
              <w:rPr>
                <w:b/>
                <w:sz w:val="24"/>
                <w:szCs w:val="24"/>
              </w:rPr>
            </w:pPr>
            <w:r w:rsidRPr="007F2AAF">
              <w:rPr>
                <w:b/>
                <w:sz w:val="24"/>
                <w:szCs w:val="24"/>
              </w:rPr>
              <w:t>6.6</w:t>
            </w:r>
          </w:p>
        </w:tc>
        <w:tc>
          <w:tcPr>
            <w:tcW w:w="8489" w:type="dxa"/>
            <w:vAlign w:val="center"/>
          </w:tcPr>
          <w:p w14:paraId="42529A6F" w14:textId="77777777" w:rsidR="008E7D17" w:rsidRPr="0013534A" w:rsidRDefault="008E7D17" w:rsidP="008E7D17">
            <w:pPr>
              <w:pStyle w:val="ListParagraph"/>
              <w:spacing w:before="0"/>
              <w:ind w:left="0"/>
              <w:rPr>
                <w:b/>
                <w:sz w:val="24"/>
                <w:szCs w:val="24"/>
                <w:lang w:val="es-ES"/>
              </w:rPr>
            </w:pPr>
            <w:r>
              <w:rPr>
                <w:b/>
                <w:bCs/>
                <w:sz w:val="24"/>
                <w:szCs w:val="24"/>
                <w:lang w:val="es-ES_tradnl"/>
              </w:rPr>
              <w:t xml:space="preserve">Permitir a los niños del Kinder y grados superiores </w:t>
            </w:r>
            <w:r>
              <w:rPr>
                <w:b/>
                <w:bCs/>
                <w:i/>
                <w:iCs/>
                <w:sz w:val="24"/>
                <w:szCs w:val="24"/>
                <w:u w:val="single"/>
                <w:lang w:val="es-ES_tradnl"/>
              </w:rPr>
              <w:t>no</w:t>
            </w:r>
            <w:r>
              <w:rPr>
                <w:b/>
                <w:bCs/>
                <w:sz w:val="24"/>
                <w:szCs w:val="24"/>
                <w:lang w:val="es-ES_tradnl"/>
              </w:rPr>
              <w:t xml:space="preserve"> usar un protector o cobertura facial, si:</w:t>
            </w:r>
          </w:p>
          <w:p w14:paraId="75FB7A13" w14:textId="77777777" w:rsidR="008E7D17" w:rsidRPr="0013534A" w:rsidRDefault="008E7D17" w:rsidP="008E7D17">
            <w:pPr>
              <w:pStyle w:val="ListParagraph"/>
              <w:numPr>
                <w:ilvl w:val="0"/>
                <w:numId w:val="11"/>
              </w:numPr>
              <w:spacing w:before="0"/>
              <w:rPr>
                <w:b/>
                <w:sz w:val="24"/>
                <w:szCs w:val="24"/>
                <w:lang w:val="es-ES"/>
              </w:rPr>
            </w:pPr>
            <w:r>
              <w:rPr>
                <w:sz w:val="24"/>
                <w:szCs w:val="24"/>
                <w:lang w:val="es-ES_tradnl"/>
              </w:rPr>
              <w:t>Tienen una condición médica que les dificulta la respiración con una cobertura facial, según lo documentado en la orden de su médico,</w:t>
            </w:r>
          </w:p>
          <w:p w14:paraId="4B871E5E" w14:textId="77777777" w:rsidR="008E7D17" w:rsidRPr="0013534A" w:rsidRDefault="008E7D17" w:rsidP="008E7D17">
            <w:pPr>
              <w:pStyle w:val="ListParagraph"/>
              <w:numPr>
                <w:ilvl w:val="0"/>
                <w:numId w:val="11"/>
              </w:numPr>
              <w:spacing w:before="0"/>
              <w:rPr>
                <w:b/>
                <w:sz w:val="24"/>
                <w:szCs w:val="24"/>
                <w:lang w:val="es-ES"/>
              </w:rPr>
            </w:pPr>
            <w:r>
              <w:rPr>
                <w:sz w:val="24"/>
                <w:szCs w:val="24"/>
                <w:lang w:val="es-ES_tradnl"/>
              </w:rPr>
              <w:t>Si experimentan una discapacidad que les impide usar una cobertura facial, documentado en la orden de su médico, o</w:t>
            </w:r>
          </w:p>
          <w:p w14:paraId="19A4D28B" w14:textId="77777777" w:rsidR="008E7D17" w:rsidRPr="0013534A" w:rsidRDefault="008E7D17" w:rsidP="008E7D17">
            <w:pPr>
              <w:pStyle w:val="ListParagraph"/>
              <w:numPr>
                <w:ilvl w:val="0"/>
                <w:numId w:val="11"/>
              </w:numPr>
              <w:spacing w:before="0"/>
              <w:rPr>
                <w:b/>
                <w:sz w:val="24"/>
                <w:szCs w:val="24"/>
                <w:lang w:val="es-ES"/>
              </w:rPr>
            </w:pPr>
            <w:r>
              <w:rPr>
                <w:sz w:val="24"/>
                <w:szCs w:val="24"/>
                <w:lang w:val="es-ES_tradnl"/>
              </w:rPr>
              <w:t>Si no son capaces de quitarse la cobertura o el protector facial de forma independiente, o</w:t>
            </w:r>
          </w:p>
          <w:p w14:paraId="3AF2AA4B" w14:textId="44909FCB" w:rsidR="008E7D17" w:rsidRPr="007F2AAF" w:rsidRDefault="008E7D17" w:rsidP="008E7D17">
            <w:pPr>
              <w:pStyle w:val="ListParagraph"/>
              <w:numPr>
                <w:ilvl w:val="0"/>
                <w:numId w:val="32"/>
              </w:numPr>
              <w:spacing w:before="0"/>
              <w:rPr>
                <w:b/>
                <w:sz w:val="24"/>
                <w:szCs w:val="24"/>
              </w:rPr>
            </w:pPr>
            <w:r>
              <w:rPr>
                <w:sz w:val="24"/>
                <w:szCs w:val="24"/>
                <w:lang w:val="es-ES_tradnl"/>
              </w:rPr>
              <w:t>Mientras duermen.</w:t>
            </w:r>
          </w:p>
        </w:tc>
      </w:tr>
      <w:tr w:rsidR="008E7D17" w:rsidRPr="00311336" w14:paraId="5FCDEB6D" w14:textId="77777777" w:rsidTr="00E6472B">
        <w:trPr>
          <w:jc w:val="center"/>
        </w:trPr>
        <w:tc>
          <w:tcPr>
            <w:tcW w:w="864" w:type="dxa"/>
            <w:shd w:val="clear" w:color="auto" w:fill="F2F2F2" w:themeFill="background1" w:themeFillShade="F2"/>
          </w:tcPr>
          <w:p w14:paraId="4AA0458C" w14:textId="77777777" w:rsidR="008E7D17" w:rsidRPr="007F2AAF" w:rsidRDefault="008E7D17" w:rsidP="008E7D17">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0198D91D" w14:textId="32CEF99D" w:rsidR="008E7D17" w:rsidRPr="009A6EF3" w:rsidRDefault="008E7D17" w:rsidP="008E7D17">
            <w:pPr>
              <w:pStyle w:val="ListParagraph"/>
              <w:spacing w:before="0"/>
              <w:ind w:left="0"/>
              <w:rPr>
                <w:b/>
                <w:sz w:val="24"/>
                <w:szCs w:val="24"/>
                <w:lang w:val="es-ES"/>
              </w:rPr>
            </w:pPr>
            <w:r>
              <w:rPr>
                <w:b/>
                <w:bCs/>
                <w:sz w:val="24"/>
                <w:szCs w:val="24"/>
                <w:lang w:val="es-ES_tradnl"/>
              </w:rPr>
              <w:t xml:space="preserve">Asegúrese de que los niños menores de dos años </w:t>
            </w:r>
            <w:r>
              <w:rPr>
                <w:b/>
                <w:bCs/>
                <w:i/>
                <w:iCs/>
                <w:sz w:val="24"/>
                <w:szCs w:val="24"/>
                <w:u w:val="single"/>
                <w:lang w:val="es-ES_tradnl"/>
              </w:rPr>
              <w:t>nunca</w:t>
            </w:r>
            <w:r>
              <w:rPr>
                <w:b/>
                <w:bCs/>
                <w:sz w:val="24"/>
                <w:szCs w:val="24"/>
                <w:lang w:val="es-ES_tradnl"/>
              </w:rPr>
              <w:t xml:space="preserve"> usen un protector o cobertura facial.</w:t>
            </w:r>
          </w:p>
        </w:tc>
      </w:tr>
      <w:tr w:rsidR="008E7D17" w:rsidRPr="00311336" w14:paraId="29A625B1" w14:textId="77777777" w:rsidTr="00E6472B">
        <w:trPr>
          <w:jc w:val="center"/>
        </w:trPr>
        <w:tc>
          <w:tcPr>
            <w:tcW w:w="864" w:type="dxa"/>
          </w:tcPr>
          <w:p w14:paraId="79CD8FC9" w14:textId="77777777" w:rsidR="008E7D17" w:rsidRPr="007F2AAF" w:rsidRDefault="008E7D17" w:rsidP="008E7D17">
            <w:pPr>
              <w:pStyle w:val="ListParagraph"/>
              <w:spacing w:before="0"/>
              <w:ind w:left="0"/>
              <w:rPr>
                <w:b/>
                <w:sz w:val="24"/>
                <w:szCs w:val="24"/>
              </w:rPr>
            </w:pPr>
            <w:r w:rsidRPr="007F2AAF">
              <w:rPr>
                <w:b/>
                <w:sz w:val="24"/>
                <w:szCs w:val="24"/>
              </w:rPr>
              <w:t>6.8</w:t>
            </w:r>
          </w:p>
        </w:tc>
        <w:tc>
          <w:tcPr>
            <w:tcW w:w="8489" w:type="dxa"/>
            <w:vAlign w:val="center"/>
          </w:tcPr>
          <w:p w14:paraId="6FB2560C" w14:textId="77777777" w:rsidR="008E7D17" w:rsidRPr="0013534A" w:rsidRDefault="008E7D17" w:rsidP="008E7D17">
            <w:pPr>
              <w:pStyle w:val="ListParagraph"/>
              <w:spacing w:before="0"/>
              <w:ind w:left="0"/>
              <w:rPr>
                <w:b/>
                <w:sz w:val="24"/>
                <w:szCs w:val="24"/>
                <w:lang w:val="es-ES"/>
              </w:rPr>
            </w:pPr>
            <w:r>
              <w:rPr>
                <w:b/>
                <w:bCs/>
                <w:sz w:val="24"/>
                <w:szCs w:val="24"/>
                <w:lang w:val="es-ES_tradnl"/>
              </w:rPr>
              <w:t>Requerir que el personal o los niños se laven las manos antes de ponerse el protector o cobertura facial, después de quitarse el protector o cobertura facial, y en cualquier momento que se toque el protector o cobertura facial.</w:t>
            </w:r>
          </w:p>
          <w:p w14:paraId="279C0BFD" w14:textId="77777777" w:rsidR="008E7D17" w:rsidRPr="0013534A" w:rsidRDefault="008E7D17" w:rsidP="008E7D17">
            <w:pPr>
              <w:pStyle w:val="ListParagraph"/>
              <w:numPr>
                <w:ilvl w:val="0"/>
                <w:numId w:val="12"/>
              </w:numPr>
              <w:spacing w:before="0"/>
              <w:rPr>
                <w:b/>
                <w:sz w:val="24"/>
                <w:szCs w:val="24"/>
                <w:lang w:val="es-ES"/>
              </w:rPr>
            </w:pPr>
            <w:r>
              <w:rPr>
                <w:sz w:val="24"/>
                <w:szCs w:val="24"/>
                <w:lang w:val="es-ES_tradnl"/>
              </w:rPr>
              <w:t>Los productos desinfectantes de manos con un contenido de alcohol del 60-95% pueden utilizarse como alternativa al lavado de manos.</w:t>
            </w:r>
          </w:p>
          <w:p w14:paraId="183E5095" w14:textId="7DB8F0F6" w:rsidR="008E7D17" w:rsidRPr="009A6EF3" w:rsidRDefault="008E7D17" w:rsidP="008E7D17">
            <w:pPr>
              <w:pStyle w:val="ListParagraph"/>
              <w:numPr>
                <w:ilvl w:val="0"/>
                <w:numId w:val="33"/>
              </w:numPr>
              <w:spacing w:before="0"/>
              <w:rPr>
                <w:b/>
                <w:sz w:val="24"/>
                <w:szCs w:val="24"/>
                <w:lang w:val="es-ES"/>
              </w:rPr>
            </w:pPr>
            <w:r>
              <w:rPr>
                <w:sz w:val="24"/>
                <w:szCs w:val="24"/>
                <w:lang w:val="es-ES_tradnl"/>
              </w:rPr>
              <w:t xml:space="preserve">Los niños deben ser supervisados cuando usen el desinfectante de manos, y debe ser almacenado fuera del alcance de los niños cuando no lo usen. </w:t>
            </w:r>
          </w:p>
        </w:tc>
      </w:tr>
      <w:tr w:rsidR="008E7D17" w:rsidRPr="00311336" w14:paraId="76E8C5E9" w14:textId="77777777" w:rsidTr="00E6472B">
        <w:trPr>
          <w:jc w:val="center"/>
        </w:trPr>
        <w:tc>
          <w:tcPr>
            <w:tcW w:w="864" w:type="dxa"/>
            <w:shd w:val="clear" w:color="auto" w:fill="F2F2F2" w:themeFill="background1" w:themeFillShade="F2"/>
          </w:tcPr>
          <w:p w14:paraId="6600CEAA" w14:textId="77777777" w:rsidR="008E7D17" w:rsidRPr="007F2AAF" w:rsidRDefault="008E7D17" w:rsidP="008E7D17">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2152D112" w14:textId="77777777" w:rsidR="008E7D17" w:rsidRPr="0013534A" w:rsidRDefault="008E7D17" w:rsidP="008E7D17">
            <w:pPr>
              <w:pStyle w:val="ListParagraph"/>
              <w:spacing w:before="0"/>
              <w:ind w:left="0"/>
              <w:rPr>
                <w:b/>
                <w:sz w:val="24"/>
                <w:szCs w:val="24"/>
                <w:lang w:val="es-ES"/>
              </w:rPr>
            </w:pPr>
            <w:r>
              <w:rPr>
                <w:b/>
                <w:bCs/>
                <w:sz w:val="24"/>
                <w:szCs w:val="24"/>
                <w:lang w:val="es-ES_tradnl"/>
              </w:rPr>
              <w:t>Requerir que las cubiertas de la cara se laven diariamente o que se use una nueva cobertura facial diariamente.</w:t>
            </w:r>
          </w:p>
          <w:p w14:paraId="012B50FF" w14:textId="77777777" w:rsidR="008E7D17" w:rsidRPr="0013534A" w:rsidRDefault="008E7D17" w:rsidP="008E7D17">
            <w:pPr>
              <w:pStyle w:val="ListParagraph"/>
              <w:numPr>
                <w:ilvl w:val="0"/>
                <w:numId w:val="13"/>
              </w:numPr>
              <w:spacing w:before="0"/>
              <w:rPr>
                <w:b/>
                <w:sz w:val="24"/>
                <w:szCs w:val="24"/>
                <w:lang w:val="es-ES"/>
              </w:rPr>
            </w:pPr>
            <w:r>
              <w:rPr>
                <w:sz w:val="24"/>
                <w:szCs w:val="24"/>
                <w:lang w:val="es-ES_tradnl"/>
              </w:rPr>
              <w:t>Después de retirar una cobertura facial sucia, esta se debe guardar en un lugar seguro que no sea accesible a otros.</w:t>
            </w:r>
          </w:p>
          <w:p w14:paraId="1B6B1A9D" w14:textId="6520C1E9" w:rsidR="008E7D17" w:rsidRPr="009A6EF3" w:rsidRDefault="008E7D17" w:rsidP="008E7D17">
            <w:pPr>
              <w:pStyle w:val="ListParagraph"/>
              <w:numPr>
                <w:ilvl w:val="1"/>
                <w:numId w:val="34"/>
              </w:numPr>
              <w:spacing w:before="0"/>
              <w:rPr>
                <w:b/>
                <w:sz w:val="24"/>
                <w:szCs w:val="24"/>
                <w:lang w:val="es-ES"/>
              </w:rPr>
            </w:pPr>
            <w:r>
              <w:rPr>
                <w:sz w:val="24"/>
                <w:szCs w:val="24"/>
                <w:lang w:val="es-ES_tradnl"/>
              </w:rPr>
              <w:t>Por ejemplo, podría colocarse en una bolsa de plástico o en un recipiente de plástico inaccesible para los niños antes de ser limpiado.</w:t>
            </w:r>
          </w:p>
        </w:tc>
      </w:tr>
      <w:tr w:rsidR="008E7D17" w:rsidRPr="00311336" w14:paraId="218906C5" w14:textId="77777777" w:rsidTr="00E6472B">
        <w:trPr>
          <w:jc w:val="center"/>
        </w:trPr>
        <w:tc>
          <w:tcPr>
            <w:tcW w:w="864" w:type="dxa"/>
          </w:tcPr>
          <w:p w14:paraId="5AFD636B" w14:textId="77777777" w:rsidR="008E7D17" w:rsidRPr="007F2AAF" w:rsidRDefault="008E7D17" w:rsidP="008E7D17">
            <w:pPr>
              <w:pStyle w:val="ListParagraph"/>
              <w:spacing w:before="0"/>
              <w:ind w:left="0"/>
              <w:rPr>
                <w:b/>
                <w:sz w:val="24"/>
                <w:szCs w:val="24"/>
              </w:rPr>
            </w:pPr>
            <w:r w:rsidRPr="007F2AAF">
              <w:rPr>
                <w:b/>
                <w:sz w:val="24"/>
                <w:szCs w:val="24"/>
              </w:rPr>
              <w:t>6.10</w:t>
            </w:r>
          </w:p>
        </w:tc>
        <w:tc>
          <w:tcPr>
            <w:tcW w:w="8489" w:type="dxa"/>
            <w:vAlign w:val="center"/>
          </w:tcPr>
          <w:p w14:paraId="45DBEFBD" w14:textId="34BBEA1A" w:rsidR="008E7D17" w:rsidRPr="009A6EF3" w:rsidRDefault="008E7D17" w:rsidP="008E7D17">
            <w:pPr>
              <w:pStyle w:val="ListParagraph"/>
              <w:spacing w:before="0"/>
              <w:ind w:left="0"/>
              <w:rPr>
                <w:b/>
                <w:sz w:val="24"/>
                <w:szCs w:val="24"/>
                <w:lang w:val="es-ES"/>
              </w:rPr>
            </w:pPr>
            <w:r>
              <w:rPr>
                <w:b/>
                <w:bCs/>
                <w:sz w:val="24"/>
                <w:szCs w:val="24"/>
                <w:lang w:val="es-ES_tradnl"/>
              </w:rPr>
              <w:t xml:space="preserve">Un protector facial debe ser limpiado con desinfectante al final del día después de su uso. </w:t>
            </w:r>
          </w:p>
        </w:tc>
      </w:tr>
      <w:tr w:rsidR="008E7D17" w:rsidRPr="00311336" w14:paraId="3834C7C5" w14:textId="77777777" w:rsidTr="00E6472B">
        <w:tblPrEx>
          <w:jc w:val="left"/>
        </w:tblPrEx>
        <w:trPr>
          <w:trHeight w:val="170"/>
        </w:trPr>
        <w:tc>
          <w:tcPr>
            <w:tcW w:w="9353" w:type="dxa"/>
            <w:gridSpan w:val="2"/>
            <w:shd w:val="clear" w:color="auto" w:fill="746458"/>
            <w:vAlign w:val="center"/>
          </w:tcPr>
          <w:p w14:paraId="20D576A1" w14:textId="2810B4D9"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52EB00FD" w14:textId="77777777" w:rsidTr="00E6472B">
        <w:tblPrEx>
          <w:jc w:val="left"/>
        </w:tblPrEx>
        <w:trPr>
          <w:trHeight w:val="1378"/>
        </w:trPr>
        <w:tc>
          <w:tcPr>
            <w:tcW w:w="9353" w:type="dxa"/>
            <w:gridSpan w:val="2"/>
            <w:shd w:val="clear" w:color="auto" w:fill="auto"/>
          </w:tcPr>
          <w:p w14:paraId="5BE09CC4" w14:textId="784B6E28"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967817999"/>
                <w:placeholder>
                  <w:docPart w:val="5F79C74E3E674E699E94443A784CC601"/>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2228CABB" w14:textId="77777777" w:rsidTr="00E6472B">
        <w:tblPrEx>
          <w:jc w:val="left"/>
        </w:tblPrEx>
        <w:trPr>
          <w:trHeight w:val="170"/>
        </w:trPr>
        <w:tc>
          <w:tcPr>
            <w:tcW w:w="9353" w:type="dxa"/>
            <w:gridSpan w:val="2"/>
            <w:shd w:val="clear" w:color="auto" w:fill="746458"/>
            <w:vAlign w:val="center"/>
          </w:tcPr>
          <w:p w14:paraId="1C91D86F" w14:textId="7DDD99F3"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048270261"/>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728187747"/>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2B7A8651" w14:textId="77777777" w:rsidTr="00E6472B">
        <w:tblPrEx>
          <w:jc w:val="left"/>
        </w:tblPrEx>
        <w:trPr>
          <w:trHeight w:val="170"/>
        </w:trPr>
        <w:tc>
          <w:tcPr>
            <w:tcW w:w="9353" w:type="dxa"/>
            <w:gridSpan w:val="2"/>
            <w:shd w:val="clear" w:color="auto" w:fill="746458"/>
            <w:vAlign w:val="center"/>
          </w:tcPr>
          <w:p w14:paraId="11F62873" w14:textId="39680C71"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36CF4FEF" w14:textId="77777777" w:rsidTr="00E6472B">
        <w:tblPrEx>
          <w:jc w:val="left"/>
        </w:tblPrEx>
        <w:trPr>
          <w:trHeight w:val="1378"/>
        </w:trPr>
        <w:tc>
          <w:tcPr>
            <w:tcW w:w="9353" w:type="dxa"/>
            <w:gridSpan w:val="2"/>
            <w:shd w:val="clear" w:color="auto" w:fill="auto"/>
          </w:tcPr>
          <w:p w14:paraId="167F904B" w14:textId="5166F331" w:rsidR="008E7D17" w:rsidRPr="009A6EF3" w:rsidRDefault="00296B2A" w:rsidP="008E7D17">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612159842"/>
                <w:placeholder>
                  <w:docPart w:val="B10B8B36B65C433F8A23190472418FBB"/>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311336" w14:paraId="74C8A05F" w14:textId="77777777" w:rsidTr="00E6472B">
        <w:trPr>
          <w:jc w:val="center"/>
        </w:trPr>
        <w:tc>
          <w:tcPr>
            <w:tcW w:w="864" w:type="dxa"/>
            <w:shd w:val="clear" w:color="auto" w:fill="F2F2F2" w:themeFill="background1" w:themeFillShade="F2"/>
          </w:tcPr>
          <w:p w14:paraId="4A3A50A0" w14:textId="77777777" w:rsidR="008E7D17" w:rsidRPr="00676612" w:rsidRDefault="008E7D17" w:rsidP="008E7D17">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3A33EAEF" w14:textId="2349562C" w:rsidR="008E7D17" w:rsidRPr="009A6EF3" w:rsidRDefault="008E7D17" w:rsidP="008E7D17">
            <w:pPr>
              <w:pStyle w:val="ListParagraph"/>
              <w:spacing w:before="0"/>
              <w:ind w:left="0"/>
              <w:rPr>
                <w:b/>
                <w:sz w:val="24"/>
                <w:szCs w:val="24"/>
                <w:lang w:val="es-ES"/>
              </w:rPr>
            </w:pPr>
            <w:r>
              <w:rPr>
                <w:b/>
                <w:bCs/>
                <w:sz w:val="24"/>
                <w:szCs w:val="24"/>
                <w:lang w:val="es-ES_tradnl"/>
              </w:rPr>
              <w:t xml:space="preserve">Requerir que las coberturas o protectores faciales desechables se utilicen únicamente en una ocasión. </w:t>
            </w:r>
          </w:p>
        </w:tc>
      </w:tr>
      <w:tr w:rsidR="008E7D17" w:rsidRPr="00311336" w14:paraId="103DC969" w14:textId="77777777" w:rsidTr="00E6472B">
        <w:trPr>
          <w:jc w:val="center"/>
        </w:trPr>
        <w:tc>
          <w:tcPr>
            <w:tcW w:w="864" w:type="dxa"/>
          </w:tcPr>
          <w:p w14:paraId="4FBD5CA3" w14:textId="77777777" w:rsidR="008E7D17" w:rsidRPr="007F2AAF" w:rsidRDefault="008E7D17" w:rsidP="008E7D17">
            <w:pPr>
              <w:pStyle w:val="ListParagraph"/>
              <w:spacing w:before="0"/>
              <w:ind w:left="0"/>
              <w:rPr>
                <w:b/>
                <w:sz w:val="24"/>
                <w:szCs w:val="24"/>
              </w:rPr>
            </w:pPr>
            <w:r w:rsidRPr="007F2AAF">
              <w:rPr>
                <w:b/>
                <w:sz w:val="24"/>
                <w:szCs w:val="24"/>
              </w:rPr>
              <w:t>6.12</w:t>
            </w:r>
          </w:p>
        </w:tc>
        <w:tc>
          <w:tcPr>
            <w:tcW w:w="8489" w:type="dxa"/>
            <w:vAlign w:val="center"/>
          </w:tcPr>
          <w:p w14:paraId="2E97CA6F" w14:textId="4F7B9E84" w:rsidR="008E7D17" w:rsidRPr="009A6EF3" w:rsidRDefault="008E7D17" w:rsidP="008E7D17">
            <w:pPr>
              <w:pStyle w:val="ListParagraph"/>
              <w:spacing w:before="0"/>
              <w:ind w:left="0"/>
              <w:rPr>
                <w:b/>
                <w:sz w:val="24"/>
                <w:szCs w:val="24"/>
                <w:lang w:val="es-ES"/>
              </w:rPr>
            </w:pPr>
            <w:r>
              <w:rPr>
                <w:b/>
                <w:bCs/>
                <w:sz w:val="24"/>
                <w:szCs w:val="24"/>
                <w:lang w:val="es-ES_tradnl"/>
              </w:rPr>
              <w:t>Los cobertores  faciales debe ser cambiarse después de un chequeo diario de salud si el adulto interactuó con un niño enfermo.</w:t>
            </w:r>
          </w:p>
        </w:tc>
      </w:tr>
      <w:tr w:rsidR="008E7D17" w:rsidRPr="00311336" w14:paraId="7FFE9A40" w14:textId="77777777" w:rsidTr="00E6472B">
        <w:trPr>
          <w:jc w:val="center"/>
        </w:trPr>
        <w:tc>
          <w:tcPr>
            <w:tcW w:w="864" w:type="dxa"/>
            <w:shd w:val="clear" w:color="auto" w:fill="F2F2F2" w:themeFill="background1" w:themeFillShade="F2"/>
          </w:tcPr>
          <w:p w14:paraId="2D6486C1" w14:textId="77777777" w:rsidR="008E7D17" w:rsidRPr="007F2AAF" w:rsidRDefault="008E7D17" w:rsidP="008E7D17">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04926A24" w14:textId="5AA3D3CC" w:rsidR="008E7D17" w:rsidRPr="009A6EF3" w:rsidRDefault="008E7D17" w:rsidP="008E7D17">
            <w:pPr>
              <w:pStyle w:val="ListParagraph"/>
              <w:spacing w:before="0"/>
              <w:ind w:left="0"/>
              <w:rPr>
                <w:b/>
                <w:sz w:val="24"/>
                <w:szCs w:val="24"/>
                <w:lang w:val="es-ES"/>
              </w:rPr>
            </w:pPr>
            <w:r>
              <w:rPr>
                <w:b/>
                <w:bCs/>
                <w:sz w:val="24"/>
                <w:szCs w:val="24"/>
                <w:lang w:val="es-ES_tradnl"/>
              </w:rPr>
              <w:t>Los protectores faciales deben desinfectarse después del chequeo de salud diario si el adulto interactuó con un niño enfermo. Para los establecimientos certificados y los programas grabados, los protectores faciales deben ser desinfectados después de los chequeos diarios de salud.</w:t>
            </w:r>
          </w:p>
        </w:tc>
      </w:tr>
      <w:tr w:rsidR="008E7D17" w:rsidRPr="00311336" w14:paraId="29AF14F4" w14:textId="77777777" w:rsidTr="00E6472B">
        <w:tblPrEx>
          <w:jc w:val="left"/>
        </w:tblPrEx>
        <w:trPr>
          <w:trHeight w:val="170"/>
        </w:trPr>
        <w:tc>
          <w:tcPr>
            <w:tcW w:w="9353" w:type="dxa"/>
            <w:gridSpan w:val="2"/>
            <w:shd w:val="clear" w:color="auto" w:fill="746458"/>
            <w:vAlign w:val="center"/>
          </w:tcPr>
          <w:p w14:paraId="65708BC6" w14:textId="5A0123E2"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3A2914EF" w14:textId="77777777" w:rsidTr="00E6472B">
        <w:tblPrEx>
          <w:jc w:val="left"/>
        </w:tblPrEx>
        <w:trPr>
          <w:trHeight w:val="1378"/>
        </w:trPr>
        <w:tc>
          <w:tcPr>
            <w:tcW w:w="9353" w:type="dxa"/>
            <w:gridSpan w:val="2"/>
            <w:shd w:val="clear" w:color="auto" w:fill="F2F2F2" w:themeFill="background1" w:themeFillShade="F2"/>
          </w:tcPr>
          <w:p w14:paraId="3CC3AF4E" w14:textId="3FD73855"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61029060"/>
                <w:placeholder>
                  <w:docPart w:val="2B5F6F16162240479FC80C4CEECA1289"/>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1DF82E3C" w14:textId="77777777" w:rsidTr="00E6472B">
        <w:tblPrEx>
          <w:jc w:val="left"/>
        </w:tblPrEx>
        <w:trPr>
          <w:trHeight w:val="170"/>
        </w:trPr>
        <w:tc>
          <w:tcPr>
            <w:tcW w:w="9353" w:type="dxa"/>
            <w:gridSpan w:val="2"/>
            <w:shd w:val="clear" w:color="auto" w:fill="746458"/>
            <w:vAlign w:val="center"/>
          </w:tcPr>
          <w:p w14:paraId="5514E73F" w14:textId="5C7A10C9"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440061231"/>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095085138"/>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41A5B0D9" w14:textId="77777777" w:rsidTr="00E6472B">
        <w:tblPrEx>
          <w:jc w:val="left"/>
        </w:tblPrEx>
        <w:trPr>
          <w:trHeight w:val="170"/>
        </w:trPr>
        <w:tc>
          <w:tcPr>
            <w:tcW w:w="9353" w:type="dxa"/>
            <w:gridSpan w:val="2"/>
            <w:shd w:val="clear" w:color="auto" w:fill="746458"/>
            <w:vAlign w:val="center"/>
          </w:tcPr>
          <w:p w14:paraId="55127F2C" w14:textId="51E2E1F5"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6301E0A6" w14:textId="77777777" w:rsidTr="00E6472B">
        <w:tblPrEx>
          <w:jc w:val="left"/>
        </w:tblPrEx>
        <w:trPr>
          <w:trHeight w:val="1378"/>
        </w:trPr>
        <w:tc>
          <w:tcPr>
            <w:tcW w:w="9353" w:type="dxa"/>
            <w:gridSpan w:val="2"/>
            <w:shd w:val="clear" w:color="auto" w:fill="F2F2F2" w:themeFill="background1" w:themeFillShade="F2"/>
          </w:tcPr>
          <w:p w14:paraId="0C7E43F6" w14:textId="7109D4B1" w:rsidR="008E7D17" w:rsidRPr="009A6EF3" w:rsidRDefault="00296B2A" w:rsidP="008E7D17">
            <w:pPr>
              <w:pStyle w:val="ListParagraph"/>
              <w:spacing w:before="0"/>
              <w:ind w:left="0"/>
              <w:rPr>
                <w:color w:val="808080" w:themeColor="background1" w:themeShade="80"/>
                <w:sz w:val="24"/>
                <w:szCs w:val="24"/>
                <w:lang w:val="es-ES"/>
              </w:rPr>
            </w:pPr>
            <w:sdt>
              <w:sdtPr>
                <w:rPr>
                  <w:color w:val="808080" w:themeColor="background1" w:themeShade="80"/>
                  <w:sz w:val="24"/>
                  <w:szCs w:val="24"/>
                </w:rPr>
                <w:id w:val="-1913843879"/>
                <w:placeholder>
                  <w:docPart w:val="6C916A1D14004AE4B5EAD19326410FD8"/>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311336" w14:paraId="3CC16F5B" w14:textId="77777777" w:rsidTr="00E6472B">
        <w:trPr>
          <w:jc w:val="center"/>
        </w:trPr>
        <w:tc>
          <w:tcPr>
            <w:tcW w:w="864" w:type="dxa"/>
          </w:tcPr>
          <w:p w14:paraId="5A14278E" w14:textId="77777777" w:rsidR="008E7D17" w:rsidRPr="00676612" w:rsidRDefault="008E7D17" w:rsidP="008E7D17">
            <w:pPr>
              <w:pStyle w:val="ListParagraph"/>
              <w:spacing w:before="0"/>
              <w:ind w:left="0"/>
              <w:rPr>
                <w:b/>
                <w:sz w:val="24"/>
                <w:szCs w:val="24"/>
              </w:rPr>
            </w:pPr>
            <w:r w:rsidRPr="007F2AAF">
              <w:rPr>
                <w:b/>
                <w:sz w:val="24"/>
                <w:szCs w:val="24"/>
              </w:rPr>
              <w:t>6.14</w:t>
            </w:r>
          </w:p>
        </w:tc>
        <w:tc>
          <w:tcPr>
            <w:tcW w:w="8489" w:type="dxa"/>
            <w:vAlign w:val="center"/>
          </w:tcPr>
          <w:p w14:paraId="523E57F7" w14:textId="78C9F862" w:rsidR="008E7D17" w:rsidRPr="009A6EF3" w:rsidRDefault="008E7D17" w:rsidP="008E7D17">
            <w:pPr>
              <w:pStyle w:val="ListParagraph"/>
              <w:spacing w:before="0"/>
              <w:ind w:left="0"/>
              <w:rPr>
                <w:b/>
                <w:sz w:val="24"/>
                <w:szCs w:val="24"/>
                <w:lang w:val="es-ES"/>
              </w:rPr>
            </w:pPr>
            <w:r>
              <w:rPr>
                <w:b/>
                <w:bCs/>
                <w:sz w:val="24"/>
                <w:szCs w:val="24"/>
                <w:u w:val="single"/>
                <w:lang w:val="es-ES_tradnl"/>
              </w:rPr>
              <w:t>Solo para establecimientos certificados y programas grabados</w:t>
            </w:r>
            <w:r>
              <w:rPr>
                <w:b/>
                <w:bCs/>
                <w:sz w:val="24"/>
                <w:szCs w:val="24"/>
                <w:lang w:val="es-ES_tradnl"/>
              </w:rPr>
              <w:t xml:space="preserve">: Requerir a los adultos que participan en controles o chequeos de salud y seguridad que usen una capa exterior de ropa limpia (por ejemplo, una talla más grande, de  una camisa de manga larga con botones, o un delantal o mandil de manga larga) durante los chequeos diarios de salud. Requiere que los adultos, como las flotantes o de intervención temprana, que interactúan con grupos múltiples y estables, usen una capa exterior de ropa limpia cuando se trasladan a un nuevo grupo. </w:t>
            </w:r>
          </w:p>
        </w:tc>
      </w:tr>
      <w:tr w:rsidR="008E7D17" w:rsidRPr="00311336" w14:paraId="32D920F5" w14:textId="77777777" w:rsidTr="00E6472B">
        <w:tblPrEx>
          <w:jc w:val="left"/>
        </w:tblPrEx>
        <w:trPr>
          <w:trHeight w:val="170"/>
        </w:trPr>
        <w:tc>
          <w:tcPr>
            <w:tcW w:w="9353" w:type="dxa"/>
            <w:gridSpan w:val="2"/>
            <w:shd w:val="clear" w:color="auto" w:fill="746458"/>
            <w:vAlign w:val="center"/>
          </w:tcPr>
          <w:p w14:paraId="63D9BA9E" w14:textId="774AB6A4"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6DC30181" w14:textId="77777777" w:rsidTr="00E6472B">
        <w:tblPrEx>
          <w:jc w:val="left"/>
        </w:tblPrEx>
        <w:trPr>
          <w:trHeight w:val="1378"/>
        </w:trPr>
        <w:tc>
          <w:tcPr>
            <w:tcW w:w="9353" w:type="dxa"/>
            <w:gridSpan w:val="2"/>
            <w:shd w:val="clear" w:color="auto" w:fill="auto"/>
          </w:tcPr>
          <w:p w14:paraId="4ED21D83" w14:textId="35453721"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2090616"/>
                <w:placeholder>
                  <w:docPart w:val="9DD318B67DEA49688677361AF468EBB4"/>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25901B95" w14:textId="77777777" w:rsidTr="00E6472B">
        <w:tblPrEx>
          <w:jc w:val="left"/>
        </w:tblPrEx>
        <w:trPr>
          <w:trHeight w:val="170"/>
        </w:trPr>
        <w:tc>
          <w:tcPr>
            <w:tcW w:w="9353" w:type="dxa"/>
            <w:gridSpan w:val="2"/>
            <w:shd w:val="clear" w:color="auto" w:fill="746458"/>
            <w:vAlign w:val="center"/>
          </w:tcPr>
          <w:p w14:paraId="6D1DA6AD" w14:textId="53B09F0C"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086115998"/>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651201417"/>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33DBA8E0" w14:textId="77777777" w:rsidTr="00E6472B">
        <w:tblPrEx>
          <w:jc w:val="left"/>
        </w:tblPrEx>
        <w:trPr>
          <w:trHeight w:val="170"/>
        </w:trPr>
        <w:tc>
          <w:tcPr>
            <w:tcW w:w="9353" w:type="dxa"/>
            <w:gridSpan w:val="2"/>
            <w:shd w:val="clear" w:color="auto" w:fill="746458"/>
            <w:vAlign w:val="center"/>
          </w:tcPr>
          <w:p w14:paraId="247EE9CA" w14:textId="39D27291"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1661B88A" w14:textId="77777777" w:rsidTr="00E6472B">
        <w:tblPrEx>
          <w:jc w:val="left"/>
        </w:tblPrEx>
        <w:trPr>
          <w:trHeight w:val="1378"/>
        </w:trPr>
        <w:tc>
          <w:tcPr>
            <w:tcW w:w="9353" w:type="dxa"/>
            <w:gridSpan w:val="2"/>
            <w:shd w:val="clear" w:color="auto" w:fill="auto"/>
          </w:tcPr>
          <w:p w14:paraId="0CEA5F96" w14:textId="71D0FAFA" w:rsidR="008E7D17" w:rsidRPr="009A6EF3" w:rsidRDefault="00296B2A" w:rsidP="008E7D17">
            <w:pPr>
              <w:pStyle w:val="ListParagraph"/>
              <w:spacing w:before="0"/>
              <w:ind w:left="0"/>
              <w:rPr>
                <w:sz w:val="24"/>
                <w:szCs w:val="24"/>
                <w:lang w:val="es-ES"/>
              </w:rPr>
            </w:pPr>
            <w:sdt>
              <w:sdtPr>
                <w:rPr>
                  <w:color w:val="808080" w:themeColor="background1" w:themeShade="80"/>
                  <w:sz w:val="24"/>
                  <w:szCs w:val="24"/>
                </w:rPr>
                <w:id w:val="702982269"/>
                <w:placeholder>
                  <w:docPart w:val="004F940996C24DDA8976294A7009C3D0"/>
                </w:placeholder>
              </w:sdtPr>
              <w:sdtEndPr/>
              <w:sdtContent>
                <w:r w:rsidR="008E7D17" w:rsidRPr="0013534A">
                  <w:rPr>
                    <w:color w:val="808080" w:themeColor="background1" w:themeShade="80"/>
                    <w:sz w:val="24"/>
                    <w:szCs w:val="24"/>
                    <w:lang w:val="es-ES"/>
                  </w:rPr>
                  <w:t xml:space="preserve"> Oprima o toque aquí para introducir el texto </w:t>
                </w:r>
              </w:sdtContent>
            </w:sdt>
          </w:p>
        </w:tc>
      </w:tr>
      <w:tr w:rsidR="008E7D17" w:rsidRPr="00311336" w14:paraId="61DB14EC" w14:textId="77777777" w:rsidTr="00E6472B">
        <w:trPr>
          <w:jc w:val="center"/>
        </w:trPr>
        <w:tc>
          <w:tcPr>
            <w:tcW w:w="864" w:type="dxa"/>
            <w:shd w:val="clear" w:color="auto" w:fill="F2F2F2" w:themeFill="background1" w:themeFillShade="F2"/>
          </w:tcPr>
          <w:p w14:paraId="3DF13EB4" w14:textId="77777777" w:rsidR="008E7D17" w:rsidRPr="007F2AAF" w:rsidRDefault="008E7D17" w:rsidP="008E7D17">
            <w:pPr>
              <w:pStyle w:val="ListParagraph"/>
              <w:spacing w:before="0"/>
              <w:ind w:left="0"/>
              <w:rPr>
                <w:b/>
                <w:sz w:val="24"/>
                <w:szCs w:val="24"/>
              </w:rPr>
            </w:pPr>
            <w:r w:rsidRPr="007F2AAF">
              <w:rPr>
                <w:b/>
                <w:sz w:val="24"/>
                <w:szCs w:val="24"/>
              </w:rPr>
              <w:t>6.15</w:t>
            </w:r>
          </w:p>
        </w:tc>
        <w:tc>
          <w:tcPr>
            <w:tcW w:w="8489" w:type="dxa"/>
            <w:shd w:val="clear" w:color="auto" w:fill="F2F2F2" w:themeFill="background1" w:themeFillShade="F2"/>
            <w:vAlign w:val="center"/>
          </w:tcPr>
          <w:p w14:paraId="6AFF5E8C" w14:textId="7BB49271" w:rsidR="008E7D17" w:rsidRPr="009A6EF3" w:rsidRDefault="008E7D17" w:rsidP="008E7D17">
            <w:pPr>
              <w:pStyle w:val="ListParagraph"/>
              <w:spacing w:before="0"/>
              <w:ind w:left="0"/>
              <w:rPr>
                <w:b/>
                <w:sz w:val="24"/>
                <w:szCs w:val="24"/>
                <w:lang w:val="es-ES"/>
              </w:rPr>
            </w:pPr>
            <w:r>
              <w:rPr>
                <w:b/>
                <w:bCs/>
                <w:sz w:val="24"/>
                <w:szCs w:val="24"/>
                <w:lang w:val="es-ES_tradnl"/>
              </w:rPr>
              <w:t>Exigir que los adultos usen una capa externa de ropa limpia (por ejemplo, una camisa grande de manga larga y abotonada o un delantal o mandil de manga larga, o una sábana, manta, etc.) cuando alimenten a los niños, y que se les aten el pelo hacia atrás si  es necesario.</w:t>
            </w:r>
          </w:p>
        </w:tc>
      </w:tr>
      <w:tr w:rsidR="008E7D17" w:rsidRPr="00311336" w14:paraId="24AE3006" w14:textId="77777777" w:rsidTr="00E6472B">
        <w:tblPrEx>
          <w:jc w:val="left"/>
        </w:tblPrEx>
        <w:trPr>
          <w:trHeight w:val="170"/>
        </w:trPr>
        <w:tc>
          <w:tcPr>
            <w:tcW w:w="9353" w:type="dxa"/>
            <w:gridSpan w:val="2"/>
            <w:shd w:val="clear" w:color="auto" w:fill="746458"/>
            <w:vAlign w:val="center"/>
          </w:tcPr>
          <w:p w14:paraId="2CBE8983" w14:textId="43EFF092"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2A0BC330" w14:textId="77777777" w:rsidTr="00E6472B">
        <w:tblPrEx>
          <w:jc w:val="left"/>
        </w:tblPrEx>
        <w:trPr>
          <w:trHeight w:val="1378"/>
        </w:trPr>
        <w:tc>
          <w:tcPr>
            <w:tcW w:w="9353" w:type="dxa"/>
            <w:gridSpan w:val="2"/>
            <w:shd w:val="clear" w:color="auto" w:fill="F2F2F2" w:themeFill="background1" w:themeFillShade="F2"/>
          </w:tcPr>
          <w:p w14:paraId="497509F4" w14:textId="23B81796" w:rsidR="008E7D17" w:rsidRPr="009A6EF3" w:rsidRDefault="00296B2A" w:rsidP="008E7D17">
            <w:pPr>
              <w:pStyle w:val="ListParagraph"/>
              <w:spacing w:before="0"/>
              <w:ind w:left="0"/>
              <w:rPr>
                <w:color w:val="808080" w:themeColor="background1" w:themeShade="80"/>
                <w:sz w:val="24"/>
                <w:szCs w:val="24"/>
                <w:highlight w:val="yellow"/>
                <w:lang w:val="es-ES"/>
              </w:rPr>
            </w:pPr>
            <w:sdt>
              <w:sdtPr>
                <w:rPr>
                  <w:color w:val="808080" w:themeColor="background1" w:themeShade="80"/>
                  <w:sz w:val="24"/>
                  <w:szCs w:val="24"/>
                </w:rPr>
                <w:id w:val="-121301909"/>
                <w:placeholder>
                  <w:docPart w:val="61CF458711314223880F3CC03F603D3F"/>
                </w:placeholder>
              </w:sdtPr>
              <w:sdtEndPr/>
              <w:sdtContent>
                <w:r w:rsidR="008E7D17" w:rsidRPr="00676612">
                  <w:rPr>
                    <w:color w:val="808080" w:themeColor="background1" w:themeShade="80"/>
                    <w:sz w:val="24"/>
                    <w:szCs w:val="24"/>
                    <w:lang w:val="es-ES"/>
                  </w:rPr>
                  <w:t xml:space="preserve"> Oprima o toque aquí para introducir el texto </w:t>
                </w:r>
              </w:sdtContent>
            </w:sdt>
          </w:p>
        </w:tc>
      </w:tr>
      <w:tr w:rsidR="008E7D17" w:rsidRPr="007F2AAF" w14:paraId="17AAECB2" w14:textId="77777777" w:rsidTr="00E6472B">
        <w:tblPrEx>
          <w:jc w:val="left"/>
        </w:tblPrEx>
        <w:trPr>
          <w:trHeight w:val="170"/>
        </w:trPr>
        <w:tc>
          <w:tcPr>
            <w:tcW w:w="9353" w:type="dxa"/>
            <w:gridSpan w:val="2"/>
            <w:shd w:val="clear" w:color="auto" w:fill="746458"/>
            <w:vAlign w:val="center"/>
          </w:tcPr>
          <w:p w14:paraId="204BD158" w14:textId="4664A549" w:rsidR="008E7D17" w:rsidRPr="00676612"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07169745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712321103"/>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2B96512A" w14:textId="77777777" w:rsidTr="00E6472B">
        <w:tblPrEx>
          <w:jc w:val="left"/>
        </w:tblPrEx>
        <w:trPr>
          <w:trHeight w:val="170"/>
        </w:trPr>
        <w:tc>
          <w:tcPr>
            <w:tcW w:w="9353" w:type="dxa"/>
            <w:gridSpan w:val="2"/>
            <w:shd w:val="clear" w:color="auto" w:fill="746458"/>
            <w:vAlign w:val="center"/>
          </w:tcPr>
          <w:p w14:paraId="13472655" w14:textId="1E25B4D8"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66C383E1" w14:textId="77777777" w:rsidTr="00E6472B">
        <w:tblPrEx>
          <w:jc w:val="left"/>
        </w:tblPrEx>
        <w:trPr>
          <w:trHeight w:val="1378"/>
        </w:trPr>
        <w:tc>
          <w:tcPr>
            <w:tcW w:w="9353" w:type="dxa"/>
            <w:gridSpan w:val="2"/>
            <w:shd w:val="clear" w:color="auto" w:fill="F2F2F2" w:themeFill="background1" w:themeFillShade="F2"/>
          </w:tcPr>
          <w:p w14:paraId="40B47A45" w14:textId="62D27BD8" w:rsidR="008E7D17" w:rsidRPr="009A6EF3" w:rsidRDefault="00296B2A" w:rsidP="008E7D17">
            <w:pPr>
              <w:pStyle w:val="ListParagraph"/>
              <w:spacing w:before="0"/>
              <w:ind w:left="0"/>
              <w:rPr>
                <w:sz w:val="24"/>
                <w:szCs w:val="24"/>
                <w:lang w:val="es-ES"/>
              </w:rPr>
            </w:pPr>
            <w:sdt>
              <w:sdtPr>
                <w:rPr>
                  <w:color w:val="808080" w:themeColor="background1" w:themeShade="80"/>
                  <w:sz w:val="24"/>
                  <w:szCs w:val="24"/>
                </w:rPr>
                <w:id w:val="824704105"/>
                <w:placeholder>
                  <w:docPart w:val="55A1F07367634572B801C311E3DF3C98"/>
                </w:placeholder>
              </w:sdtPr>
              <w:sdtEndPr/>
              <w:sdtContent>
                <w:r w:rsidR="008E7D17" w:rsidRPr="0013534A">
                  <w:rPr>
                    <w:color w:val="808080" w:themeColor="background1" w:themeShade="80"/>
                    <w:sz w:val="24"/>
                    <w:szCs w:val="24"/>
                    <w:lang w:val="es-ES"/>
                  </w:rPr>
                  <w:t xml:space="preserve"> Oprima o toque aquí para introducir el texto </w:t>
                </w:r>
              </w:sdtContent>
            </w:sdt>
          </w:p>
        </w:tc>
      </w:tr>
      <w:tr w:rsidR="008E7D17" w:rsidRPr="00311336" w14:paraId="065C1CEC" w14:textId="77777777" w:rsidTr="00E6472B">
        <w:trPr>
          <w:jc w:val="center"/>
        </w:trPr>
        <w:tc>
          <w:tcPr>
            <w:tcW w:w="864" w:type="dxa"/>
          </w:tcPr>
          <w:p w14:paraId="75A72E45" w14:textId="56F79855" w:rsidR="008E7D17" w:rsidRDefault="008E7D17" w:rsidP="008E7D17">
            <w:pPr>
              <w:pStyle w:val="ListParagraph"/>
              <w:spacing w:before="0"/>
              <w:ind w:left="0"/>
              <w:rPr>
                <w:b/>
                <w:sz w:val="24"/>
                <w:szCs w:val="24"/>
              </w:rPr>
            </w:pPr>
            <w:r w:rsidRPr="007F2AAF">
              <w:rPr>
                <w:b/>
                <w:sz w:val="24"/>
                <w:szCs w:val="24"/>
              </w:rPr>
              <w:t>6.16</w:t>
            </w:r>
          </w:p>
          <w:p w14:paraId="739BDA1B" w14:textId="0CCF8F47" w:rsidR="008E7D17" w:rsidRDefault="008E7D17" w:rsidP="008E7D17"/>
          <w:p w14:paraId="11B8525D" w14:textId="77777777" w:rsidR="008E7D17" w:rsidRPr="00E6472B" w:rsidRDefault="008E7D17" w:rsidP="008E7D17"/>
        </w:tc>
        <w:tc>
          <w:tcPr>
            <w:tcW w:w="8489" w:type="dxa"/>
            <w:vAlign w:val="center"/>
          </w:tcPr>
          <w:p w14:paraId="29A6FD9C" w14:textId="7FB1DBCE" w:rsidR="008E7D17" w:rsidRPr="009A6EF3" w:rsidRDefault="008E7D17" w:rsidP="008E7D17">
            <w:pPr>
              <w:pStyle w:val="ListParagraph"/>
              <w:spacing w:before="0"/>
              <w:ind w:left="0"/>
              <w:rPr>
                <w:b/>
                <w:sz w:val="24"/>
                <w:szCs w:val="24"/>
                <w:lang w:val="es-ES"/>
              </w:rPr>
            </w:pPr>
            <w:r>
              <w:rPr>
                <w:b/>
                <w:bCs/>
                <w:sz w:val="24"/>
                <w:szCs w:val="24"/>
                <w:lang w:val="es-ES_tradnl"/>
              </w:rPr>
              <w:t>Asegurarse de que el personal de cuidado infantil que atienda y supervisa a los niños u otro personal que muestre los síntomas de COVID-19, antes de excluirlos del entorno de cuidado infantil, mantenga un distanciamiento físico de seis pies y use un protector o cobertura facial.</w:t>
            </w:r>
          </w:p>
        </w:tc>
      </w:tr>
      <w:tr w:rsidR="008E7D17" w:rsidRPr="00311336" w14:paraId="7FECBF59" w14:textId="77777777" w:rsidTr="00E6472B">
        <w:tblPrEx>
          <w:jc w:val="left"/>
        </w:tblPrEx>
        <w:trPr>
          <w:trHeight w:val="170"/>
        </w:trPr>
        <w:tc>
          <w:tcPr>
            <w:tcW w:w="9353" w:type="dxa"/>
            <w:gridSpan w:val="2"/>
            <w:shd w:val="clear" w:color="auto" w:fill="746458"/>
            <w:vAlign w:val="center"/>
          </w:tcPr>
          <w:p w14:paraId="16CE35A5" w14:textId="654A6678" w:rsidR="008E7D17" w:rsidRPr="009A6EF3" w:rsidRDefault="008E7D17" w:rsidP="008E7D1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8E7D17" w:rsidRPr="00311336" w14:paraId="166CF92E" w14:textId="77777777" w:rsidTr="00E6472B">
        <w:tblPrEx>
          <w:jc w:val="left"/>
        </w:tblPrEx>
        <w:trPr>
          <w:trHeight w:val="1378"/>
        </w:trPr>
        <w:tc>
          <w:tcPr>
            <w:tcW w:w="9353" w:type="dxa"/>
            <w:gridSpan w:val="2"/>
            <w:shd w:val="clear" w:color="auto" w:fill="auto"/>
          </w:tcPr>
          <w:p w14:paraId="3875B351" w14:textId="3A8E5785" w:rsidR="008E7D17" w:rsidRPr="009A6EF3" w:rsidRDefault="00296B2A" w:rsidP="008E7D17">
            <w:pPr>
              <w:pStyle w:val="ListParagraph"/>
              <w:spacing w:before="0"/>
              <w:ind w:left="0"/>
              <w:rPr>
                <w:sz w:val="24"/>
                <w:szCs w:val="24"/>
                <w:highlight w:val="yellow"/>
                <w:lang w:val="es-ES"/>
              </w:rPr>
            </w:pPr>
            <w:sdt>
              <w:sdtPr>
                <w:rPr>
                  <w:color w:val="808080" w:themeColor="background1" w:themeShade="80"/>
                  <w:sz w:val="24"/>
                  <w:szCs w:val="24"/>
                </w:rPr>
                <w:id w:val="741449175"/>
                <w:placeholder>
                  <w:docPart w:val="D7DC50DE88774D1F9F80DD04992D2E99"/>
                </w:placeholder>
              </w:sdtPr>
              <w:sdtEndPr/>
              <w:sdtContent>
                <w:r w:rsidR="008E7D17" w:rsidRPr="0013534A">
                  <w:rPr>
                    <w:color w:val="808080" w:themeColor="background1" w:themeShade="80"/>
                    <w:sz w:val="24"/>
                    <w:szCs w:val="24"/>
                    <w:lang w:val="es-ES"/>
                  </w:rPr>
                  <w:t xml:space="preserve"> Oprima o toque aquí para introducir el texto </w:t>
                </w:r>
              </w:sdtContent>
            </w:sdt>
          </w:p>
        </w:tc>
      </w:tr>
      <w:tr w:rsidR="008E7D17" w:rsidRPr="007F2AAF" w14:paraId="2F99E273" w14:textId="77777777" w:rsidTr="00E6472B">
        <w:tblPrEx>
          <w:jc w:val="left"/>
        </w:tblPrEx>
        <w:trPr>
          <w:trHeight w:val="170"/>
        </w:trPr>
        <w:tc>
          <w:tcPr>
            <w:tcW w:w="9353" w:type="dxa"/>
            <w:gridSpan w:val="2"/>
            <w:shd w:val="clear" w:color="auto" w:fill="746458"/>
            <w:vAlign w:val="center"/>
          </w:tcPr>
          <w:p w14:paraId="6DA00983" w14:textId="432AFD4B" w:rsidR="008E7D17" w:rsidRPr="00E6472B" w:rsidRDefault="008E7D17" w:rsidP="008E7D1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047445681"/>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87164750"/>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8E7D17" w:rsidRPr="00311336" w14:paraId="0192837A" w14:textId="77777777" w:rsidTr="00E6472B">
        <w:tblPrEx>
          <w:jc w:val="left"/>
        </w:tblPrEx>
        <w:trPr>
          <w:trHeight w:val="170"/>
        </w:trPr>
        <w:tc>
          <w:tcPr>
            <w:tcW w:w="9353" w:type="dxa"/>
            <w:gridSpan w:val="2"/>
            <w:shd w:val="clear" w:color="auto" w:fill="746458"/>
            <w:vAlign w:val="center"/>
          </w:tcPr>
          <w:p w14:paraId="3D9112FF" w14:textId="63440B66" w:rsidR="008E7D17" w:rsidRPr="009A6EF3" w:rsidRDefault="008E7D17" w:rsidP="008E7D1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8E7D17" w:rsidRPr="00311336" w14:paraId="3290EC3B" w14:textId="77777777" w:rsidTr="00E6472B">
        <w:tblPrEx>
          <w:jc w:val="left"/>
        </w:tblPrEx>
        <w:trPr>
          <w:trHeight w:val="1378"/>
        </w:trPr>
        <w:tc>
          <w:tcPr>
            <w:tcW w:w="9353" w:type="dxa"/>
            <w:gridSpan w:val="2"/>
            <w:shd w:val="clear" w:color="auto" w:fill="auto"/>
          </w:tcPr>
          <w:p w14:paraId="6CCA93B1" w14:textId="2E56CC62" w:rsidR="008E7D17" w:rsidRPr="009A6EF3" w:rsidRDefault="00296B2A" w:rsidP="008E7D17">
            <w:pPr>
              <w:pStyle w:val="ListParagraph"/>
              <w:spacing w:before="0"/>
              <w:ind w:left="0"/>
              <w:rPr>
                <w:sz w:val="24"/>
                <w:szCs w:val="24"/>
                <w:lang w:val="es-ES"/>
              </w:rPr>
            </w:pPr>
            <w:sdt>
              <w:sdtPr>
                <w:rPr>
                  <w:color w:val="808080" w:themeColor="background1" w:themeShade="80"/>
                  <w:sz w:val="24"/>
                  <w:szCs w:val="24"/>
                </w:rPr>
                <w:id w:val="888770313"/>
                <w:placeholder>
                  <w:docPart w:val="3A4D013D515D4F2B9AA8DD0E98987F32"/>
                </w:placeholder>
              </w:sdtPr>
              <w:sdtEndPr/>
              <w:sdtContent>
                <w:r w:rsidR="008E7D17" w:rsidRPr="0013534A">
                  <w:rPr>
                    <w:color w:val="808080" w:themeColor="background1" w:themeShade="80"/>
                    <w:sz w:val="24"/>
                    <w:szCs w:val="24"/>
                    <w:lang w:val="es-ES"/>
                  </w:rPr>
                  <w:t xml:space="preserve"> Oprima o toque aquí para introducir el texto </w:t>
                </w:r>
              </w:sdtContent>
            </w:sdt>
          </w:p>
        </w:tc>
      </w:tr>
      <w:tr w:rsidR="008E7D17" w:rsidRPr="00311336" w14:paraId="782C06FB" w14:textId="77777777" w:rsidTr="00E6472B">
        <w:trPr>
          <w:jc w:val="center"/>
        </w:trPr>
        <w:tc>
          <w:tcPr>
            <w:tcW w:w="864" w:type="dxa"/>
            <w:shd w:val="clear" w:color="auto" w:fill="F2F2F2" w:themeFill="background1" w:themeFillShade="F2"/>
          </w:tcPr>
          <w:p w14:paraId="7CC36D45" w14:textId="77777777" w:rsidR="008E7D17" w:rsidRPr="007F2AAF" w:rsidRDefault="008E7D17" w:rsidP="008E7D17">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7043E819" w14:textId="5E95D2B7" w:rsidR="008E7D17" w:rsidRPr="009A6EF3" w:rsidRDefault="008E7D17" w:rsidP="008E7D17">
            <w:pPr>
              <w:pStyle w:val="ListParagraph"/>
              <w:spacing w:before="0"/>
              <w:ind w:left="0"/>
              <w:rPr>
                <w:b/>
                <w:sz w:val="24"/>
                <w:szCs w:val="24"/>
                <w:lang w:val="es-ES"/>
              </w:rPr>
            </w:pPr>
            <w:r>
              <w:rPr>
                <w:b/>
                <w:bCs/>
                <w:sz w:val="24"/>
                <w:szCs w:val="24"/>
                <w:lang w:val="es-ES_tradnl"/>
              </w:rPr>
              <w:t>Requerir que se cambie la ropa después de haberla ensuciado con fluidos corporales.</w:t>
            </w:r>
          </w:p>
        </w:tc>
      </w:tr>
    </w:tbl>
    <w:p w14:paraId="4C14CDC8" w14:textId="77777777" w:rsidR="00B4204E" w:rsidRPr="009A6EF3" w:rsidRDefault="00B4204E" w:rsidP="00F011EC">
      <w:pPr>
        <w:pStyle w:val="ListParagraph"/>
        <w:spacing w:before="0"/>
        <w:ind w:left="0"/>
        <w:rPr>
          <w:sz w:val="24"/>
          <w:szCs w:val="24"/>
          <w:lang w:val="es-ES"/>
        </w:rPr>
        <w:sectPr w:rsidR="00B4204E" w:rsidRPr="009A6EF3" w:rsidSect="00EF1BC2">
          <w:headerReference w:type="default" r:id="rId27"/>
          <w:type w:val="continuous"/>
          <w:pgSz w:w="12240" w:h="15840"/>
          <w:pgMar w:top="1440" w:right="1440" w:bottom="1440" w:left="1440" w:header="720" w:footer="720" w:gutter="0"/>
          <w:cols w:space="720"/>
          <w:docGrid w:linePitch="360"/>
        </w:sectPr>
      </w:pPr>
    </w:p>
    <w:p w14:paraId="6896660A" w14:textId="77777777" w:rsidR="000A1B78" w:rsidRPr="009A6EF3" w:rsidRDefault="000A1B78">
      <w:pPr>
        <w:rPr>
          <w:rFonts w:ascii="Calibri" w:eastAsia="Calibri" w:hAnsi="Calibri" w:cs="Calibri"/>
          <w:b/>
          <w:sz w:val="28"/>
          <w:szCs w:val="28"/>
          <w:lang w:val="es-ES"/>
        </w:rPr>
      </w:pPr>
      <w:r w:rsidRPr="009A6EF3">
        <w:rPr>
          <w:b/>
          <w:sz w:val="28"/>
          <w:szCs w:val="28"/>
          <w:lang w:val="es-ES"/>
        </w:rPr>
        <w:br w:type="page"/>
      </w:r>
    </w:p>
    <w:p w14:paraId="55276292" w14:textId="0242FD5F" w:rsidR="00B4204E" w:rsidRPr="009A6EF3" w:rsidRDefault="008E7D17" w:rsidP="00F011EC">
      <w:pPr>
        <w:pStyle w:val="ListParagraph"/>
        <w:spacing w:before="0"/>
        <w:ind w:left="0"/>
        <w:rPr>
          <w:b/>
          <w:color w:val="A78D8E"/>
          <w:sz w:val="32"/>
          <w:szCs w:val="32"/>
          <w:lang w:val="es-ES"/>
        </w:rPr>
      </w:pPr>
      <w:r w:rsidRPr="008E7D17">
        <w:rPr>
          <w:b/>
          <w:bCs/>
          <w:color w:val="A78D8E"/>
          <w:sz w:val="32"/>
          <w:szCs w:val="32"/>
          <w:lang w:val="es-ES_tradnl"/>
        </w:rPr>
        <w:t>Sección 7. Requisitos para las actividades diarias</w:t>
      </w:r>
      <w:r w:rsidRPr="008E7D17">
        <w:rPr>
          <w:b/>
          <w:color w:val="A78D8E"/>
          <w:sz w:val="32"/>
          <w:szCs w:val="32"/>
          <w:lang w:val="es-ES_tradnl"/>
        </w:rPr>
        <w:t xml:space="preserve"> </w:t>
      </w:r>
    </w:p>
    <w:p w14:paraId="4DB2CF58" w14:textId="77777777" w:rsidR="008E7D17" w:rsidRPr="00676612" w:rsidRDefault="008E7D17" w:rsidP="00676612">
      <w:pPr>
        <w:rPr>
          <w:i/>
          <w:sz w:val="20"/>
          <w:szCs w:val="20"/>
          <w:lang w:val="es-ES"/>
        </w:rPr>
      </w:pPr>
      <w:r w:rsidRPr="00676612">
        <w:rPr>
          <w:i/>
          <w:iCs/>
          <w:sz w:val="20"/>
          <w:szCs w:val="20"/>
          <w:lang w:val="es-ES_tradnl"/>
        </w:rPr>
        <w:t>(Ver p. 41 de las Pautas de salud y seguridad para el cuidado infantil y la educación temprana que operan durante COVID-19)</w:t>
      </w:r>
    </w:p>
    <w:p w14:paraId="3F42B7AF" w14:textId="77777777" w:rsidR="008E7D17" w:rsidRPr="0013534A" w:rsidRDefault="008E7D17"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365721963"/>
          <w:placeholder>
            <w:docPart w:val="050DB52AA9D24362BB212DB84B2662D7"/>
          </w:placeholder>
          <w:text/>
        </w:sdtPr>
        <w:sdtEndPr/>
        <w:sdtContent>
          <w:r w:rsidRPr="0013534A">
            <w:rPr>
              <w:color w:val="808080" w:themeColor="background1" w:themeShade="80"/>
              <w:sz w:val="24"/>
              <w:szCs w:val="24"/>
              <w:lang w:val="es-ES"/>
            </w:rPr>
            <w:t>Oprima o toque aquí para introducir el texto</w:t>
          </w:r>
        </w:sdtContent>
      </w:sdt>
    </w:p>
    <w:p w14:paraId="7D8D966D" w14:textId="77777777" w:rsidR="008E7D17" w:rsidRPr="009A6EF3" w:rsidRDefault="008E7D17"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394190565"/>
          <w:placeholder>
            <w:docPart w:val="050DB52AA9D24362BB212DB84B2662D7"/>
          </w:placeholder>
        </w:sdtPr>
        <w:sdtEndPr/>
        <w:sdtContent>
          <w:sdt>
            <w:sdtPr>
              <w:rPr>
                <w:color w:val="808080" w:themeColor="background1" w:themeShade="80"/>
                <w:sz w:val="24"/>
                <w:szCs w:val="24"/>
                <w:lang w:val="es-ES"/>
              </w:rPr>
              <w:id w:val="-225530729"/>
              <w:placeholder>
                <w:docPart w:val="671E3C7F965D4F7D93FE754E0F2DC8C3"/>
              </w:placeholder>
              <w:text/>
            </w:sdtPr>
            <w:sdtEndPr/>
            <w:sdtContent>
              <w:r w:rsidRPr="0013534A">
                <w:rPr>
                  <w:color w:val="808080" w:themeColor="background1" w:themeShade="80"/>
                  <w:sz w:val="24"/>
                  <w:szCs w:val="24"/>
                  <w:lang w:val="es-ES"/>
                </w:rPr>
                <w:t>Oprima o toque aquí para introducir el texto</w:t>
              </w:r>
            </w:sdtContent>
          </w:sdt>
        </w:sdtContent>
      </w:sdt>
    </w:p>
    <w:p w14:paraId="3BD0DC58" w14:textId="77777777" w:rsidR="008E7D17" w:rsidRPr="0013534A" w:rsidRDefault="008E7D17" w:rsidP="008E7D17">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ción 7. Requisitos para las actividades diarias "/>
      </w:tblPr>
      <w:tblGrid>
        <w:gridCol w:w="720"/>
        <w:gridCol w:w="144"/>
        <w:gridCol w:w="8489"/>
      </w:tblGrid>
      <w:tr w:rsidR="009F7678" w:rsidRPr="00311336" w14:paraId="791898D8" w14:textId="77777777" w:rsidTr="00A11BA7">
        <w:trPr>
          <w:tblHeader/>
          <w:jc w:val="center"/>
        </w:trPr>
        <w:tc>
          <w:tcPr>
            <w:tcW w:w="864" w:type="dxa"/>
            <w:gridSpan w:val="2"/>
            <w:shd w:val="clear" w:color="auto" w:fill="F2F2F2" w:themeFill="background1" w:themeFillShade="F2"/>
          </w:tcPr>
          <w:p w14:paraId="6BF2C738" w14:textId="77777777" w:rsidR="009F7678" w:rsidRPr="007F2AAF" w:rsidRDefault="009F7678" w:rsidP="009F7678">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75BABD0D" w14:textId="77777777" w:rsidR="009F7678" w:rsidRPr="007F2AAF" w:rsidRDefault="009F7678" w:rsidP="009F7678">
            <w:pPr>
              <w:pStyle w:val="ListParagraph"/>
              <w:spacing w:before="0"/>
              <w:ind w:left="0"/>
              <w:rPr>
                <w:b/>
                <w:sz w:val="24"/>
                <w:szCs w:val="24"/>
              </w:rPr>
            </w:pPr>
            <w:r>
              <w:rPr>
                <w:b/>
                <w:bCs/>
                <w:sz w:val="24"/>
                <w:szCs w:val="24"/>
                <w:lang w:val="es-ES_tradnl"/>
              </w:rPr>
              <w:t>No se permiten excursiones a menos que se realicen totalmente al aire libre.  No se permiten las excursiones a lugares cerrados.</w:t>
            </w:r>
          </w:p>
          <w:p w14:paraId="17F3A2F9" w14:textId="77777777" w:rsidR="009F7678" w:rsidRPr="0013534A" w:rsidRDefault="009F7678" w:rsidP="009F7678">
            <w:pPr>
              <w:pStyle w:val="ListParagraph"/>
              <w:numPr>
                <w:ilvl w:val="0"/>
                <w:numId w:val="15"/>
              </w:numPr>
              <w:spacing w:before="0"/>
              <w:rPr>
                <w:sz w:val="24"/>
                <w:szCs w:val="24"/>
                <w:lang w:val="es-ES"/>
              </w:rPr>
            </w:pPr>
            <w:r>
              <w:rPr>
                <w:sz w:val="24"/>
                <w:szCs w:val="24"/>
                <w:lang w:val="es-ES_tradnl"/>
              </w:rPr>
              <w:t xml:space="preserve">No se permite el transporte para las excursiones a menos que no haya espacio exterior disponible en el programa o no haya espacio exterior disponible a poca distancia. </w:t>
            </w:r>
          </w:p>
          <w:p w14:paraId="78BFD8AF" w14:textId="77777777" w:rsidR="009F7678" w:rsidRPr="0013534A" w:rsidRDefault="009F7678" w:rsidP="009F7678">
            <w:pPr>
              <w:pStyle w:val="ListParagraph"/>
              <w:numPr>
                <w:ilvl w:val="0"/>
                <w:numId w:val="15"/>
              </w:numPr>
              <w:spacing w:before="0"/>
              <w:rPr>
                <w:sz w:val="24"/>
                <w:szCs w:val="24"/>
                <w:lang w:val="es-ES"/>
              </w:rPr>
            </w:pPr>
            <w:r>
              <w:rPr>
                <w:sz w:val="24"/>
                <w:szCs w:val="24"/>
                <w:lang w:val="es-ES_tradnl"/>
              </w:rPr>
              <w:t>Cuando se va de excursión al aire libre:</w:t>
            </w:r>
          </w:p>
          <w:p w14:paraId="72E8B48C" w14:textId="77777777" w:rsidR="009F7678" w:rsidRPr="0013534A" w:rsidRDefault="009F7678" w:rsidP="009F7678">
            <w:pPr>
              <w:pStyle w:val="ListParagraph"/>
              <w:numPr>
                <w:ilvl w:val="1"/>
                <w:numId w:val="15"/>
              </w:numPr>
              <w:spacing w:before="0"/>
              <w:ind w:left="1060"/>
              <w:rPr>
                <w:sz w:val="24"/>
                <w:szCs w:val="24"/>
                <w:lang w:val="es-ES"/>
              </w:rPr>
            </w:pPr>
            <w:r>
              <w:rPr>
                <w:sz w:val="24"/>
                <w:szCs w:val="24"/>
                <w:lang w:val="es-ES_tradnl"/>
              </w:rPr>
              <w:t>Los adultos y los niños deben lavarse las manos o usar un desinfectante de manos antes y después.</w:t>
            </w:r>
          </w:p>
          <w:p w14:paraId="16EC0F6D" w14:textId="4CF45AE4" w:rsidR="009F7678" w:rsidRPr="009A6EF3" w:rsidRDefault="009F7678" w:rsidP="009F7678">
            <w:pPr>
              <w:pStyle w:val="ListParagraph"/>
              <w:numPr>
                <w:ilvl w:val="1"/>
                <w:numId w:val="15"/>
              </w:numPr>
              <w:spacing w:before="0"/>
              <w:ind w:left="1060"/>
              <w:rPr>
                <w:b/>
                <w:sz w:val="24"/>
                <w:szCs w:val="24"/>
                <w:lang w:val="es-ES"/>
              </w:rPr>
            </w:pPr>
            <w:r>
              <w:rPr>
                <w:sz w:val="24"/>
                <w:szCs w:val="24"/>
                <w:lang w:val="es-ES_tradnl"/>
              </w:rPr>
              <w:t xml:space="preserve">Los programas mantendrán a los grupos estables separados entre sí y alejados de otros niños tanto como sea posible. </w:t>
            </w:r>
          </w:p>
        </w:tc>
      </w:tr>
      <w:tr w:rsidR="009F7678" w:rsidRPr="00311336" w14:paraId="6EBD8D93" w14:textId="77777777" w:rsidTr="00E6472B">
        <w:trPr>
          <w:jc w:val="center"/>
        </w:trPr>
        <w:tc>
          <w:tcPr>
            <w:tcW w:w="864" w:type="dxa"/>
            <w:gridSpan w:val="2"/>
          </w:tcPr>
          <w:p w14:paraId="3FAC84EA" w14:textId="77777777" w:rsidR="009F7678" w:rsidRPr="007F2AAF" w:rsidRDefault="009F7678" w:rsidP="009F7678">
            <w:pPr>
              <w:pStyle w:val="ListParagraph"/>
              <w:spacing w:before="0"/>
              <w:ind w:left="0"/>
              <w:rPr>
                <w:b/>
                <w:sz w:val="24"/>
                <w:szCs w:val="24"/>
              </w:rPr>
            </w:pPr>
            <w:r w:rsidRPr="007F2AAF">
              <w:rPr>
                <w:b/>
                <w:sz w:val="24"/>
                <w:szCs w:val="24"/>
              </w:rPr>
              <w:t>7.2</w:t>
            </w:r>
          </w:p>
        </w:tc>
        <w:tc>
          <w:tcPr>
            <w:tcW w:w="8489" w:type="dxa"/>
            <w:vAlign w:val="center"/>
          </w:tcPr>
          <w:p w14:paraId="5873D4F5" w14:textId="6CD21ECB" w:rsidR="009F7678" w:rsidRPr="009A6EF3" w:rsidRDefault="009F7678" w:rsidP="009F7678">
            <w:pPr>
              <w:pStyle w:val="ListParagraph"/>
              <w:spacing w:before="0"/>
              <w:ind w:left="0"/>
              <w:rPr>
                <w:b/>
                <w:sz w:val="24"/>
                <w:szCs w:val="24"/>
                <w:lang w:val="es-ES"/>
              </w:rPr>
            </w:pPr>
            <w:r>
              <w:rPr>
                <w:b/>
                <w:bCs/>
                <w:sz w:val="24"/>
                <w:szCs w:val="24"/>
                <w:lang w:val="es-ES_tradnl"/>
              </w:rPr>
              <w:t>Mantener por lo menos 36 pulgadas entre las colchonetas, camas o catres y dormir de pies a cabeza (los niños están organizados de tal modo que la cabeza de una persona en una cama está en el otro extremo y la cabeza de la persona en la cama de al lado) durante la hora de la siesta y el cuidado nocturno.</w:t>
            </w:r>
          </w:p>
        </w:tc>
      </w:tr>
      <w:tr w:rsidR="009F7678" w:rsidRPr="00311336" w14:paraId="3C0BC326" w14:textId="77777777" w:rsidTr="00E6472B">
        <w:tblPrEx>
          <w:jc w:val="left"/>
        </w:tblPrEx>
        <w:trPr>
          <w:trHeight w:val="170"/>
        </w:trPr>
        <w:tc>
          <w:tcPr>
            <w:tcW w:w="9353" w:type="dxa"/>
            <w:gridSpan w:val="3"/>
            <w:shd w:val="clear" w:color="auto" w:fill="746458"/>
            <w:vAlign w:val="center"/>
          </w:tcPr>
          <w:p w14:paraId="78ED20AF" w14:textId="5BCE0D7E"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02556A04" w14:textId="77777777" w:rsidTr="00E6472B">
        <w:tblPrEx>
          <w:jc w:val="left"/>
        </w:tblPrEx>
        <w:trPr>
          <w:trHeight w:val="1378"/>
        </w:trPr>
        <w:tc>
          <w:tcPr>
            <w:tcW w:w="9353" w:type="dxa"/>
            <w:gridSpan w:val="3"/>
            <w:shd w:val="clear" w:color="auto" w:fill="auto"/>
          </w:tcPr>
          <w:p w14:paraId="2A4A6019" w14:textId="3F0CE02F"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463728403"/>
                <w:placeholder>
                  <w:docPart w:val="E3D76EC3F6D24794AE7FE12DFC9F27DF"/>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608E69EE" w14:textId="77777777" w:rsidTr="00E6472B">
        <w:tblPrEx>
          <w:jc w:val="left"/>
        </w:tblPrEx>
        <w:trPr>
          <w:trHeight w:val="170"/>
        </w:trPr>
        <w:tc>
          <w:tcPr>
            <w:tcW w:w="9353" w:type="dxa"/>
            <w:gridSpan w:val="3"/>
            <w:shd w:val="clear" w:color="auto" w:fill="746458"/>
            <w:vAlign w:val="center"/>
          </w:tcPr>
          <w:p w14:paraId="21D0C125" w14:textId="4F0EFD9D"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432747751"/>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473752213"/>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5EA5318A" w14:textId="77777777" w:rsidTr="00E6472B">
        <w:trPr>
          <w:jc w:val="center"/>
        </w:trPr>
        <w:tc>
          <w:tcPr>
            <w:tcW w:w="864" w:type="dxa"/>
            <w:gridSpan w:val="2"/>
            <w:shd w:val="clear" w:color="auto" w:fill="F2F2F2" w:themeFill="background1" w:themeFillShade="F2"/>
          </w:tcPr>
          <w:p w14:paraId="5282B6DC" w14:textId="77777777" w:rsidR="009F7678" w:rsidRPr="007F2AAF" w:rsidRDefault="009F7678" w:rsidP="009F7678">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7BAE093C" w14:textId="0D245019" w:rsidR="009F7678" w:rsidRPr="009A6EF3" w:rsidRDefault="009F7678" w:rsidP="009F7678">
            <w:pPr>
              <w:pStyle w:val="ListParagraph"/>
              <w:spacing w:before="0"/>
              <w:ind w:left="0"/>
              <w:rPr>
                <w:b/>
                <w:sz w:val="24"/>
                <w:szCs w:val="24"/>
                <w:lang w:val="es-ES"/>
              </w:rPr>
            </w:pPr>
            <w:r>
              <w:rPr>
                <w:b/>
                <w:bCs/>
                <w:sz w:val="24"/>
                <w:szCs w:val="24"/>
                <w:lang w:val="es-ES_tradnl"/>
              </w:rPr>
              <w:t>Limitar que se compartan materiales y juguetes entre los niños durante una actividad. Si se comparten, los niños deben lavarse las manos con agua y jabón o utilizar un desinfectante de manos al final de la actividad y antes de comenzar una nueva actividad.</w:t>
            </w:r>
          </w:p>
        </w:tc>
      </w:tr>
      <w:tr w:rsidR="009F7678" w:rsidRPr="00311336" w14:paraId="46FC8717" w14:textId="77777777" w:rsidTr="00E6472B">
        <w:tblPrEx>
          <w:jc w:val="left"/>
        </w:tblPrEx>
        <w:trPr>
          <w:trHeight w:val="170"/>
        </w:trPr>
        <w:tc>
          <w:tcPr>
            <w:tcW w:w="9353" w:type="dxa"/>
            <w:gridSpan w:val="3"/>
            <w:shd w:val="clear" w:color="auto" w:fill="746458"/>
            <w:vAlign w:val="center"/>
          </w:tcPr>
          <w:p w14:paraId="026A66F5" w14:textId="45217D50"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4169B421" w14:textId="77777777" w:rsidTr="00E6472B">
        <w:tblPrEx>
          <w:jc w:val="left"/>
        </w:tblPrEx>
        <w:trPr>
          <w:trHeight w:val="1378"/>
        </w:trPr>
        <w:tc>
          <w:tcPr>
            <w:tcW w:w="9353" w:type="dxa"/>
            <w:gridSpan w:val="3"/>
            <w:shd w:val="clear" w:color="auto" w:fill="F2F2F2" w:themeFill="background1" w:themeFillShade="F2"/>
          </w:tcPr>
          <w:p w14:paraId="60D75F23" w14:textId="0530BB86"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1314760674"/>
                <w:placeholder>
                  <w:docPart w:val="451144E1FEF74FB0A673B6ED37096CB0"/>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48C13181" w14:textId="77777777" w:rsidTr="00E6472B">
        <w:tblPrEx>
          <w:jc w:val="left"/>
        </w:tblPrEx>
        <w:trPr>
          <w:trHeight w:val="170"/>
        </w:trPr>
        <w:tc>
          <w:tcPr>
            <w:tcW w:w="9353" w:type="dxa"/>
            <w:gridSpan w:val="3"/>
            <w:shd w:val="clear" w:color="auto" w:fill="746458"/>
            <w:vAlign w:val="center"/>
          </w:tcPr>
          <w:p w14:paraId="0F303DD8" w14:textId="63F121DB"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364489612"/>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2106916617"/>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0BF660A9" w14:textId="77777777" w:rsidTr="00E6472B">
        <w:tblPrEx>
          <w:jc w:val="left"/>
        </w:tblPrEx>
        <w:trPr>
          <w:trHeight w:val="170"/>
        </w:trPr>
        <w:tc>
          <w:tcPr>
            <w:tcW w:w="9353" w:type="dxa"/>
            <w:gridSpan w:val="3"/>
            <w:shd w:val="clear" w:color="auto" w:fill="746458"/>
            <w:vAlign w:val="center"/>
          </w:tcPr>
          <w:p w14:paraId="3694F7E2" w14:textId="34ACB30A"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08E2CBC7" w14:textId="77777777" w:rsidTr="00E6472B">
        <w:tblPrEx>
          <w:jc w:val="left"/>
        </w:tblPrEx>
        <w:trPr>
          <w:trHeight w:val="1378"/>
        </w:trPr>
        <w:tc>
          <w:tcPr>
            <w:tcW w:w="9353" w:type="dxa"/>
            <w:gridSpan w:val="3"/>
            <w:shd w:val="clear" w:color="auto" w:fill="F2F2F2" w:themeFill="background1" w:themeFillShade="F2"/>
          </w:tcPr>
          <w:p w14:paraId="05E6F8C8" w14:textId="265C0356"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428243182"/>
                <w:placeholder>
                  <w:docPart w:val="FECECE652F63452DA44C68163CF3077C"/>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311336" w14:paraId="07B8CBF8" w14:textId="77777777" w:rsidTr="00E6472B">
        <w:trPr>
          <w:jc w:val="center"/>
        </w:trPr>
        <w:tc>
          <w:tcPr>
            <w:tcW w:w="720" w:type="dxa"/>
          </w:tcPr>
          <w:p w14:paraId="7FB050D4" w14:textId="77777777" w:rsidR="009F7678" w:rsidRPr="007F2AAF" w:rsidRDefault="009F7678" w:rsidP="009F7678">
            <w:pPr>
              <w:pStyle w:val="ListParagraph"/>
              <w:spacing w:before="0"/>
              <w:ind w:left="0"/>
              <w:rPr>
                <w:b/>
                <w:sz w:val="24"/>
                <w:szCs w:val="24"/>
              </w:rPr>
            </w:pPr>
            <w:r w:rsidRPr="007F2AAF">
              <w:rPr>
                <w:b/>
                <w:sz w:val="24"/>
                <w:szCs w:val="24"/>
              </w:rPr>
              <w:t>7.4</w:t>
            </w:r>
          </w:p>
        </w:tc>
        <w:tc>
          <w:tcPr>
            <w:tcW w:w="8633" w:type="dxa"/>
            <w:gridSpan w:val="2"/>
            <w:vAlign w:val="center"/>
          </w:tcPr>
          <w:p w14:paraId="37679846" w14:textId="77777777" w:rsidR="009F7678" w:rsidRPr="0013534A" w:rsidRDefault="009F7678" w:rsidP="009F7678">
            <w:pPr>
              <w:pStyle w:val="ListParagraph"/>
              <w:spacing w:before="0"/>
              <w:ind w:left="0"/>
              <w:rPr>
                <w:b/>
                <w:sz w:val="24"/>
                <w:szCs w:val="24"/>
                <w:lang w:val="es-ES"/>
              </w:rPr>
            </w:pPr>
            <w:r>
              <w:rPr>
                <w:b/>
                <w:bCs/>
                <w:sz w:val="24"/>
                <w:szCs w:val="24"/>
                <w:lang w:val="es-ES_tradnl"/>
              </w:rPr>
              <w:t>Limpiar y desinfectar los materiales de la clase entre los usos.</w:t>
            </w:r>
          </w:p>
          <w:p w14:paraId="3C439506" w14:textId="368C0F58" w:rsidR="009F7678" w:rsidRPr="009A6EF3" w:rsidRDefault="00296B2A" w:rsidP="00311336">
            <w:pPr>
              <w:pStyle w:val="ListParagraph"/>
              <w:widowControl/>
              <w:numPr>
                <w:ilvl w:val="0"/>
                <w:numId w:val="29"/>
              </w:numPr>
              <w:autoSpaceDE/>
              <w:autoSpaceDN/>
              <w:spacing w:before="0" w:after="120"/>
              <w:rPr>
                <w:sz w:val="24"/>
                <w:szCs w:val="24"/>
                <w:lang w:val="es-ES"/>
              </w:rPr>
            </w:pPr>
            <w:hyperlink r:id="rId28" w:history="1">
              <w:r w:rsidR="00311336">
                <w:rPr>
                  <w:rStyle w:val="Hyperlink"/>
                  <w:color w:val="006C64"/>
                  <w:lang w:val="es-ES"/>
                </w:rPr>
                <w:t>Consultar  el Pautas de Sa</w:t>
              </w:r>
              <w:r w:rsidR="00311336" w:rsidRPr="00311336">
                <w:rPr>
                  <w:rStyle w:val="Hyperlink"/>
                  <w:color w:val="006C64"/>
                  <w:lang w:val="es-ES"/>
                </w:rPr>
                <w:t xml:space="preserve">lud y Seguridad </w:t>
              </w:r>
              <w:r w:rsidR="009F7678" w:rsidRPr="009A6EF3">
                <w:rPr>
                  <w:rStyle w:val="Hyperlink"/>
                  <w:color w:val="006C64"/>
                  <w:lang w:val="es-ES"/>
                </w:rPr>
                <w:t>para las recomendaciones de saneamiento y el Programa de limpieza para el cuidado infantil</w:t>
              </w:r>
            </w:hyperlink>
            <w:r w:rsidR="00B42322">
              <w:rPr>
                <w:bCs/>
                <w:iCs/>
                <w:color w:val="006C64"/>
                <w:sz w:val="24"/>
                <w:szCs w:val="24"/>
                <w:u w:val="single"/>
                <w:lang w:val="es-ES_tradnl"/>
              </w:rPr>
              <w:t>.</w:t>
            </w:r>
          </w:p>
        </w:tc>
      </w:tr>
      <w:tr w:rsidR="009F7678" w:rsidRPr="00311336" w14:paraId="00F07FB9" w14:textId="77777777" w:rsidTr="00E6472B">
        <w:trPr>
          <w:jc w:val="center"/>
        </w:trPr>
        <w:tc>
          <w:tcPr>
            <w:tcW w:w="720" w:type="dxa"/>
            <w:shd w:val="clear" w:color="auto" w:fill="F2F2F2" w:themeFill="background1" w:themeFillShade="F2"/>
          </w:tcPr>
          <w:p w14:paraId="577592D4" w14:textId="77777777" w:rsidR="009F7678" w:rsidRPr="007F2AAF" w:rsidRDefault="009F7678" w:rsidP="009F7678">
            <w:pPr>
              <w:pStyle w:val="ListParagraph"/>
              <w:spacing w:before="0"/>
              <w:ind w:left="0"/>
              <w:rPr>
                <w:b/>
                <w:sz w:val="24"/>
                <w:szCs w:val="24"/>
              </w:rPr>
            </w:pPr>
            <w:r w:rsidRPr="007F2AAF">
              <w:rPr>
                <w:b/>
                <w:sz w:val="24"/>
                <w:szCs w:val="24"/>
              </w:rPr>
              <w:t>7.5</w:t>
            </w:r>
          </w:p>
        </w:tc>
        <w:tc>
          <w:tcPr>
            <w:tcW w:w="8633" w:type="dxa"/>
            <w:gridSpan w:val="2"/>
            <w:shd w:val="clear" w:color="auto" w:fill="F2F2F2" w:themeFill="background1" w:themeFillShade="F2"/>
            <w:vAlign w:val="center"/>
          </w:tcPr>
          <w:p w14:paraId="548EAF86" w14:textId="42B9BD3B" w:rsidR="009F7678" w:rsidRPr="009A6EF3" w:rsidRDefault="009F7678" w:rsidP="009F7678">
            <w:pPr>
              <w:pStyle w:val="ListParagraph"/>
              <w:spacing w:before="0"/>
              <w:ind w:left="0"/>
              <w:rPr>
                <w:b/>
                <w:sz w:val="24"/>
                <w:szCs w:val="24"/>
                <w:lang w:val="es-ES"/>
              </w:rPr>
            </w:pPr>
            <w:r>
              <w:rPr>
                <w:b/>
                <w:bCs/>
                <w:sz w:val="24"/>
                <w:szCs w:val="24"/>
                <w:lang w:val="es-ES_tradnl"/>
              </w:rPr>
              <w:t>Dejar de utilizar los materiales o las zonas de clase donde los niños deben relacionarse con materiales en común mientras están interactuando, por ejemplo las mesas compartidas de arena y de agua o las cajas de arena al aire libre.</w:t>
            </w:r>
          </w:p>
        </w:tc>
      </w:tr>
      <w:tr w:rsidR="009F7678" w:rsidRPr="00311336" w14:paraId="06EA81EE" w14:textId="77777777" w:rsidTr="00E6472B">
        <w:tblPrEx>
          <w:jc w:val="left"/>
        </w:tblPrEx>
        <w:trPr>
          <w:trHeight w:val="170"/>
        </w:trPr>
        <w:tc>
          <w:tcPr>
            <w:tcW w:w="9353" w:type="dxa"/>
            <w:gridSpan w:val="3"/>
            <w:shd w:val="clear" w:color="auto" w:fill="746458"/>
            <w:vAlign w:val="center"/>
          </w:tcPr>
          <w:p w14:paraId="2560A018" w14:textId="6A9D5A0C"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768F9A92" w14:textId="77777777" w:rsidTr="00E6472B">
        <w:tblPrEx>
          <w:jc w:val="left"/>
        </w:tblPrEx>
        <w:trPr>
          <w:trHeight w:val="1378"/>
        </w:trPr>
        <w:tc>
          <w:tcPr>
            <w:tcW w:w="9353" w:type="dxa"/>
            <w:gridSpan w:val="3"/>
            <w:shd w:val="clear" w:color="auto" w:fill="F2F2F2" w:themeFill="background1" w:themeFillShade="F2"/>
          </w:tcPr>
          <w:p w14:paraId="6D8731D5" w14:textId="1F852862"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918549414"/>
                <w:placeholder>
                  <w:docPart w:val="C6DB2642BEA7497686F289F9CEBF9B4E"/>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22F92189" w14:textId="77777777" w:rsidTr="00E6472B">
        <w:tblPrEx>
          <w:jc w:val="left"/>
        </w:tblPrEx>
        <w:trPr>
          <w:trHeight w:val="170"/>
        </w:trPr>
        <w:tc>
          <w:tcPr>
            <w:tcW w:w="9353" w:type="dxa"/>
            <w:gridSpan w:val="3"/>
            <w:shd w:val="clear" w:color="auto" w:fill="746458"/>
            <w:vAlign w:val="center"/>
          </w:tcPr>
          <w:p w14:paraId="7E29C1B4" w14:textId="55C8DD39"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92900890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073820244"/>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68A8C61F" w14:textId="77777777" w:rsidTr="00E6472B">
        <w:tblPrEx>
          <w:jc w:val="left"/>
        </w:tblPrEx>
        <w:trPr>
          <w:trHeight w:val="170"/>
        </w:trPr>
        <w:tc>
          <w:tcPr>
            <w:tcW w:w="9353" w:type="dxa"/>
            <w:gridSpan w:val="3"/>
            <w:shd w:val="clear" w:color="auto" w:fill="746458"/>
            <w:vAlign w:val="center"/>
          </w:tcPr>
          <w:p w14:paraId="4A884415" w14:textId="15DBB50B"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0FCE0CDF" w14:textId="77777777" w:rsidTr="00E6472B">
        <w:tblPrEx>
          <w:jc w:val="left"/>
        </w:tblPrEx>
        <w:trPr>
          <w:trHeight w:val="1378"/>
        </w:trPr>
        <w:tc>
          <w:tcPr>
            <w:tcW w:w="9353" w:type="dxa"/>
            <w:gridSpan w:val="3"/>
            <w:shd w:val="clear" w:color="auto" w:fill="F2F2F2" w:themeFill="background1" w:themeFillShade="F2"/>
          </w:tcPr>
          <w:p w14:paraId="2DC59411" w14:textId="73A32A33"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1112051752"/>
                <w:placeholder>
                  <w:docPart w:val="BD66292A746040EF9FE7B6961FF8BAD7"/>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bl>
    <w:p w14:paraId="6ED07F6E" w14:textId="77777777" w:rsidR="00B4204E" w:rsidRPr="009A6EF3" w:rsidRDefault="00B4204E" w:rsidP="00F011EC">
      <w:pPr>
        <w:pStyle w:val="ListParagraph"/>
        <w:spacing w:before="0"/>
        <w:ind w:left="0"/>
        <w:rPr>
          <w:sz w:val="24"/>
          <w:szCs w:val="24"/>
          <w:lang w:val="es-ES"/>
        </w:rPr>
        <w:sectPr w:rsidR="00B4204E" w:rsidRPr="009A6EF3" w:rsidSect="00EF1BC2">
          <w:headerReference w:type="default" r:id="rId29"/>
          <w:type w:val="continuous"/>
          <w:pgSz w:w="12240" w:h="15840"/>
          <w:pgMar w:top="1440" w:right="1440" w:bottom="1440" w:left="1440" w:header="720" w:footer="720" w:gutter="0"/>
          <w:cols w:space="720"/>
          <w:docGrid w:linePitch="360"/>
        </w:sectPr>
      </w:pPr>
    </w:p>
    <w:p w14:paraId="6821565D" w14:textId="77777777" w:rsidR="000A1B78" w:rsidRPr="009A6EF3" w:rsidRDefault="000A1B78">
      <w:pPr>
        <w:rPr>
          <w:rFonts w:ascii="Calibri" w:eastAsia="Calibri" w:hAnsi="Calibri" w:cs="Calibri"/>
          <w:b/>
          <w:sz w:val="28"/>
          <w:szCs w:val="28"/>
          <w:lang w:val="es-ES"/>
        </w:rPr>
      </w:pPr>
      <w:r w:rsidRPr="009A6EF3">
        <w:rPr>
          <w:b/>
          <w:sz w:val="28"/>
          <w:szCs w:val="28"/>
          <w:lang w:val="es-ES"/>
        </w:rPr>
        <w:br w:type="page"/>
      </w:r>
    </w:p>
    <w:p w14:paraId="4FB5968C" w14:textId="0B47E60C" w:rsidR="00B4204E" w:rsidRPr="009A6EF3" w:rsidRDefault="009F7678" w:rsidP="00F011EC">
      <w:pPr>
        <w:pStyle w:val="ListParagraph"/>
        <w:spacing w:before="0"/>
        <w:ind w:left="0"/>
        <w:rPr>
          <w:b/>
          <w:color w:val="2AB673"/>
          <w:sz w:val="32"/>
          <w:szCs w:val="32"/>
          <w:lang w:val="es-ES"/>
        </w:rPr>
      </w:pPr>
      <w:r w:rsidRPr="009F7678">
        <w:rPr>
          <w:b/>
          <w:bCs/>
          <w:color w:val="2AB673"/>
          <w:sz w:val="32"/>
          <w:szCs w:val="32"/>
          <w:lang w:val="es-ES_tradnl"/>
        </w:rPr>
        <w:t>Sección 8. Requisitos para el lavado de manos e Higiene general</w:t>
      </w:r>
      <w:r w:rsidRPr="009A6EF3" w:rsidDel="009F7678">
        <w:rPr>
          <w:b/>
          <w:color w:val="2AB673"/>
          <w:sz w:val="32"/>
          <w:szCs w:val="32"/>
          <w:lang w:val="es-ES"/>
        </w:rPr>
        <w:t xml:space="preserve"> </w:t>
      </w:r>
    </w:p>
    <w:p w14:paraId="0AA4F56D" w14:textId="63F2B683" w:rsidR="002362BC" w:rsidRPr="009A6EF3" w:rsidRDefault="009F7678" w:rsidP="00E6472B">
      <w:pPr>
        <w:pStyle w:val="ListParagraph"/>
        <w:spacing w:before="0" w:after="120"/>
        <w:ind w:left="0"/>
        <w:rPr>
          <w:sz w:val="24"/>
          <w:szCs w:val="24"/>
          <w:lang w:val="es-ES"/>
        </w:rPr>
      </w:pPr>
      <w:r>
        <w:rPr>
          <w:i/>
          <w:iCs/>
          <w:sz w:val="20"/>
          <w:szCs w:val="20"/>
          <w:lang w:val="es-ES_tradnl"/>
        </w:rPr>
        <w:t>(Ver p. 44 de las Pautas de salud y seguridad para el cuidado infantil y la educación temprana que operan durante COVID-19)</w:t>
      </w:r>
    </w:p>
    <w:p w14:paraId="7690AF85" w14:textId="77777777" w:rsidR="009F7678" w:rsidRPr="0013534A" w:rsidRDefault="009F7678"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447824883"/>
          <w:placeholder>
            <w:docPart w:val="6573FF99CCC04F239AD506CF0B4BCE65"/>
          </w:placeholder>
          <w:text/>
        </w:sdtPr>
        <w:sdtEndPr/>
        <w:sdtContent>
          <w:r w:rsidRPr="0013534A">
            <w:rPr>
              <w:color w:val="808080" w:themeColor="background1" w:themeShade="80"/>
              <w:sz w:val="24"/>
              <w:szCs w:val="24"/>
              <w:lang w:val="es-ES"/>
            </w:rPr>
            <w:t>Oprima o toque aquí para introducir el texto</w:t>
          </w:r>
        </w:sdtContent>
      </w:sdt>
    </w:p>
    <w:p w14:paraId="27AA7143" w14:textId="77777777" w:rsidR="009F7678" w:rsidRPr="009A6EF3" w:rsidRDefault="009F7678"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23203045"/>
          <w:placeholder>
            <w:docPart w:val="6573FF99CCC04F239AD506CF0B4BCE65"/>
          </w:placeholder>
        </w:sdtPr>
        <w:sdtEndPr/>
        <w:sdtContent>
          <w:sdt>
            <w:sdtPr>
              <w:rPr>
                <w:color w:val="808080" w:themeColor="background1" w:themeShade="80"/>
                <w:sz w:val="24"/>
                <w:szCs w:val="24"/>
                <w:lang w:val="es-ES"/>
              </w:rPr>
              <w:id w:val="-656067199"/>
              <w:placeholder>
                <w:docPart w:val="CA7B870FF42E44F6BFB3A4E0F2765F45"/>
              </w:placeholder>
              <w:text/>
            </w:sdtPr>
            <w:sdtEndPr/>
            <w:sdtContent>
              <w:r w:rsidRPr="0013534A">
                <w:rPr>
                  <w:color w:val="808080" w:themeColor="background1" w:themeShade="80"/>
                  <w:sz w:val="24"/>
                  <w:szCs w:val="24"/>
                  <w:lang w:val="es-ES"/>
                </w:rPr>
                <w:t>Oprima o toque aquí para introducir el texto</w:t>
              </w:r>
            </w:sdtContent>
          </w:sdt>
        </w:sdtContent>
      </w:sdt>
    </w:p>
    <w:p w14:paraId="50C7D933" w14:textId="77777777" w:rsidR="009F7678" w:rsidRPr="0013534A" w:rsidRDefault="009F7678" w:rsidP="009F7678">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8. Requisitos para el lavado de manos e Higiene general "/>
      </w:tblPr>
      <w:tblGrid>
        <w:gridCol w:w="864"/>
        <w:gridCol w:w="8489"/>
        <w:gridCol w:w="7"/>
      </w:tblGrid>
      <w:tr w:rsidR="009F7678" w:rsidRPr="007F2AAF" w14:paraId="165A4E96" w14:textId="77777777" w:rsidTr="00A11BA7">
        <w:trPr>
          <w:tblHeader/>
          <w:jc w:val="center"/>
        </w:trPr>
        <w:tc>
          <w:tcPr>
            <w:tcW w:w="864" w:type="dxa"/>
            <w:shd w:val="clear" w:color="auto" w:fill="F2F2F2" w:themeFill="background1" w:themeFillShade="F2"/>
          </w:tcPr>
          <w:p w14:paraId="64616195" w14:textId="77777777" w:rsidR="009F7678" w:rsidRPr="007F2AAF" w:rsidRDefault="009F7678" w:rsidP="009F7678">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253EA833" w14:textId="77777777" w:rsidR="009F7678" w:rsidRPr="0013534A" w:rsidRDefault="009F7678" w:rsidP="009F7678">
            <w:pPr>
              <w:pStyle w:val="ListParagraph"/>
              <w:spacing w:before="0"/>
              <w:ind w:left="0"/>
              <w:rPr>
                <w:b/>
                <w:sz w:val="24"/>
                <w:szCs w:val="24"/>
                <w:lang w:val="es-ES"/>
              </w:rPr>
            </w:pPr>
            <w:r>
              <w:rPr>
                <w:b/>
                <w:bCs/>
                <w:sz w:val="24"/>
                <w:szCs w:val="24"/>
                <w:lang w:val="es-ES_tradnl"/>
              </w:rPr>
              <w:t xml:space="preserve">Requerir al personal y a los niños que se laven las manos durante al menos 20 segundos (desinfectante de manos con un contenido de alcohol de entre el 60 y el 95% cuando aparece un asterisco*): </w:t>
            </w:r>
          </w:p>
          <w:p w14:paraId="6FC761F3"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Antes y después de comer, de preparar la comida, y/o de preparar el biberón.</w:t>
            </w:r>
          </w:p>
          <w:p w14:paraId="4F0594AC"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Antes y después de administrar la medicación.</w:t>
            </w:r>
          </w:p>
          <w:p w14:paraId="24256BD1"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Después de ir al baño o de ayudar a ir al baño.</w:t>
            </w:r>
          </w:p>
          <w:p w14:paraId="4AA608E4"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Antes y después del cambio de pañales.</w:t>
            </w:r>
          </w:p>
          <w:p w14:paraId="5EAFF61B"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Después de limpiarse la nariz, toser o estornudar. *</w:t>
            </w:r>
          </w:p>
          <w:p w14:paraId="1F815D80"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Después de entrar desde el exterior. *</w:t>
            </w:r>
          </w:p>
          <w:p w14:paraId="40ECBC5C" w14:textId="77777777" w:rsidR="009F7678" w:rsidRPr="0013534A" w:rsidRDefault="009F7678" w:rsidP="009F7678">
            <w:pPr>
              <w:pStyle w:val="ListParagraph"/>
              <w:numPr>
                <w:ilvl w:val="0"/>
                <w:numId w:val="14"/>
              </w:numPr>
              <w:spacing w:before="0"/>
              <w:rPr>
                <w:sz w:val="24"/>
                <w:szCs w:val="24"/>
                <w:lang w:val="es-ES"/>
              </w:rPr>
            </w:pPr>
            <w:r>
              <w:rPr>
                <w:sz w:val="24"/>
                <w:szCs w:val="24"/>
                <w:lang w:val="es-ES_tradnl"/>
              </w:rPr>
              <w:t>Al entrar y salir del establecimiento de cuidado infantil. *</w:t>
            </w:r>
          </w:p>
          <w:p w14:paraId="5502EC7D" w14:textId="77777777" w:rsidR="009F7678" w:rsidRPr="007F2AAF" w:rsidRDefault="009F7678" w:rsidP="009F7678">
            <w:pPr>
              <w:pStyle w:val="ListParagraph"/>
              <w:numPr>
                <w:ilvl w:val="0"/>
                <w:numId w:val="14"/>
              </w:numPr>
              <w:spacing w:before="0"/>
              <w:rPr>
                <w:sz w:val="24"/>
                <w:szCs w:val="24"/>
              </w:rPr>
            </w:pPr>
            <w:r>
              <w:rPr>
                <w:sz w:val="24"/>
                <w:szCs w:val="24"/>
                <w:lang w:val="es-ES_tradnl"/>
              </w:rPr>
              <w:t xml:space="preserve">Si el personal se mueve entre grupos estables. * </w:t>
            </w:r>
          </w:p>
          <w:p w14:paraId="699864A7" w14:textId="4388A6C9" w:rsidR="009F7678" w:rsidRPr="007F2AAF" w:rsidRDefault="009F7678" w:rsidP="009F7678">
            <w:pPr>
              <w:pStyle w:val="ListParagraph"/>
              <w:numPr>
                <w:ilvl w:val="0"/>
                <w:numId w:val="35"/>
              </w:numPr>
              <w:spacing w:before="0"/>
              <w:rPr>
                <w:b/>
                <w:sz w:val="24"/>
                <w:szCs w:val="24"/>
              </w:rPr>
            </w:pPr>
            <w:r>
              <w:rPr>
                <w:sz w:val="24"/>
                <w:szCs w:val="24"/>
                <w:lang w:val="es-ES_tradnl"/>
              </w:rPr>
              <w:t>Después de compartir juguetes, materiales de aprendizaje, etc. *</w:t>
            </w:r>
          </w:p>
        </w:tc>
      </w:tr>
      <w:tr w:rsidR="009F7678" w:rsidRPr="00311336" w14:paraId="19D8D8B4" w14:textId="77777777" w:rsidTr="00E6472B">
        <w:trPr>
          <w:jc w:val="center"/>
        </w:trPr>
        <w:tc>
          <w:tcPr>
            <w:tcW w:w="864" w:type="dxa"/>
          </w:tcPr>
          <w:p w14:paraId="218583E5" w14:textId="77777777" w:rsidR="009F7678" w:rsidRPr="007F2AAF" w:rsidRDefault="009F7678" w:rsidP="009F7678">
            <w:pPr>
              <w:pStyle w:val="ListParagraph"/>
              <w:spacing w:before="0"/>
              <w:ind w:left="0"/>
              <w:rPr>
                <w:b/>
                <w:sz w:val="24"/>
                <w:szCs w:val="24"/>
              </w:rPr>
            </w:pPr>
            <w:r w:rsidRPr="007F2AAF">
              <w:rPr>
                <w:b/>
                <w:sz w:val="24"/>
                <w:szCs w:val="24"/>
              </w:rPr>
              <w:t>8.2</w:t>
            </w:r>
          </w:p>
        </w:tc>
        <w:tc>
          <w:tcPr>
            <w:tcW w:w="8496" w:type="dxa"/>
            <w:gridSpan w:val="2"/>
            <w:vAlign w:val="center"/>
          </w:tcPr>
          <w:p w14:paraId="1A21B2E6" w14:textId="6C734C8D" w:rsidR="009F7678" w:rsidRPr="009A6EF3" w:rsidRDefault="009F7678" w:rsidP="009F7678">
            <w:pPr>
              <w:pStyle w:val="ListParagraph"/>
              <w:spacing w:before="0"/>
              <w:ind w:left="0"/>
              <w:rPr>
                <w:b/>
                <w:sz w:val="24"/>
                <w:szCs w:val="24"/>
                <w:lang w:val="es-ES"/>
              </w:rPr>
            </w:pPr>
            <w:r>
              <w:rPr>
                <w:b/>
                <w:bCs/>
                <w:sz w:val="24"/>
                <w:szCs w:val="24"/>
                <w:lang w:val="es-ES_tradnl"/>
              </w:rPr>
              <w:t>Hacer que los materiales para el lavado de manos sean fácilmente accesibles para cada grupo estable.</w:t>
            </w:r>
          </w:p>
        </w:tc>
      </w:tr>
      <w:tr w:rsidR="009F7678" w:rsidRPr="00311336" w14:paraId="550AFEB1" w14:textId="77777777" w:rsidTr="00E6472B">
        <w:trPr>
          <w:jc w:val="center"/>
        </w:trPr>
        <w:tc>
          <w:tcPr>
            <w:tcW w:w="864" w:type="dxa"/>
            <w:shd w:val="clear" w:color="auto" w:fill="F2F2F2" w:themeFill="background1" w:themeFillShade="F2"/>
          </w:tcPr>
          <w:p w14:paraId="2EFE3F3E" w14:textId="77777777" w:rsidR="009F7678" w:rsidRPr="007F2AAF" w:rsidRDefault="009F7678" w:rsidP="009F7678">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6ACCFCCC" w14:textId="7EB30B72" w:rsidR="009F7678" w:rsidRPr="009A6EF3" w:rsidRDefault="009F7678" w:rsidP="009F7678">
            <w:pPr>
              <w:pStyle w:val="ListParagraph"/>
              <w:spacing w:before="0"/>
              <w:ind w:left="0"/>
              <w:rPr>
                <w:b/>
                <w:sz w:val="24"/>
                <w:szCs w:val="24"/>
                <w:lang w:val="es-ES"/>
              </w:rPr>
            </w:pPr>
            <w:r>
              <w:rPr>
                <w:b/>
                <w:bCs/>
                <w:sz w:val="24"/>
                <w:szCs w:val="24"/>
                <w:lang w:val="es-ES_tradnl"/>
              </w:rPr>
              <w:t>El desinfectante para manos debe guardarse fuera del alcance de los niños cuando no se utilice.</w:t>
            </w:r>
          </w:p>
        </w:tc>
      </w:tr>
      <w:tr w:rsidR="009F7678" w:rsidRPr="00311336" w14:paraId="3690BBB3" w14:textId="77777777" w:rsidTr="00E6472B">
        <w:tblPrEx>
          <w:jc w:val="left"/>
        </w:tblPrEx>
        <w:trPr>
          <w:trHeight w:val="170"/>
        </w:trPr>
        <w:tc>
          <w:tcPr>
            <w:tcW w:w="9360" w:type="dxa"/>
            <w:gridSpan w:val="3"/>
            <w:shd w:val="clear" w:color="auto" w:fill="746458"/>
            <w:vAlign w:val="center"/>
          </w:tcPr>
          <w:p w14:paraId="21D9AB63" w14:textId="35CB0D0D"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0FC38880" w14:textId="77777777" w:rsidTr="009F7678">
        <w:tblPrEx>
          <w:jc w:val="left"/>
        </w:tblPrEx>
        <w:trPr>
          <w:gridAfter w:val="1"/>
          <w:wAfter w:w="7" w:type="dxa"/>
          <w:trHeight w:val="1378"/>
        </w:trPr>
        <w:tc>
          <w:tcPr>
            <w:tcW w:w="9353" w:type="dxa"/>
            <w:gridSpan w:val="2"/>
            <w:shd w:val="clear" w:color="auto" w:fill="F2F2F2" w:themeFill="background1" w:themeFillShade="F2"/>
          </w:tcPr>
          <w:p w14:paraId="697D877C" w14:textId="69F403DB"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1726952372"/>
                <w:placeholder>
                  <w:docPart w:val="9D0EFF8D01244D6AAD0DDF2820915C64"/>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664B7FC8" w14:textId="77777777" w:rsidTr="00E6472B">
        <w:tblPrEx>
          <w:jc w:val="left"/>
        </w:tblPrEx>
        <w:trPr>
          <w:trHeight w:val="170"/>
        </w:trPr>
        <w:tc>
          <w:tcPr>
            <w:tcW w:w="9360" w:type="dxa"/>
            <w:gridSpan w:val="3"/>
            <w:shd w:val="clear" w:color="auto" w:fill="746458"/>
            <w:vAlign w:val="center"/>
          </w:tcPr>
          <w:p w14:paraId="5B5851EB" w14:textId="0101D215"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95150669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894122361"/>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275932FA" w14:textId="77777777" w:rsidTr="00E6472B">
        <w:tblPrEx>
          <w:jc w:val="left"/>
        </w:tblPrEx>
        <w:trPr>
          <w:trHeight w:val="170"/>
        </w:trPr>
        <w:tc>
          <w:tcPr>
            <w:tcW w:w="9360" w:type="dxa"/>
            <w:gridSpan w:val="3"/>
            <w:shd w:val="clear" w:color="auto" w:fill="746458"/>
            <w:vAlign w:val="center"/>
          </w:tcPr>
          <w:p w14:paraId="79720C92" w14:textId="18F3E655"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00B57D47" w14:textId="77777777" w:rsidTr="009F7678">
        <w:tblPrEx>
          <w:jc w:val="left"/>
        </w:tblPrEx>
        <w:trPr>
          <w:gridAfter w:val="1"/>
          <w:wAfter w:w="7" w:type="dxa"/>
          <w:trHeight w:val="1378"/>
        </w:trPr>
        <w:tc>
          <w:tcPr>
            <w:tcW w:w="9353" w:type="dxa"/>
            <w:gridSpan w:val="2"/>
            <w:shd w:val="clear" w:color="auto" w:fill="F2F2F2" w:themeFill="background1" w:themeFillShade="F2"/>
          </w:tcPr>
          <w:p w14:paraId="24057711" w14:textId="1E133858"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509345797"/>
                <w:placeholder>
                  <w:docPart w:val="18E96E2E6C794467A3362428CD2404D4"/>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bl>
    <w:p w14:paraId="39189F2C" w14:textId="77777777" w:rsidR="00582FCC" w:rsidRPr="009A6EF3" w:rsidRDefault="00582FCC" w:rsidP="00F011EC">
      <w:pPr>
        <w:pStyle w:val="ListParagraph"/>
        <w:spacing w:before="0"/>
        <w:ind w:left="0"/>
        <w:rPr>
          <w:sz w:val="24"/>
          <w:szCs w:val="24"/>
          <w:lang w:val="es-ES"/>
        </w:rPr>
        <w:sectPr w:rsidR="00582FCC" w:rsidRPr="009A6EF3" w:rsidSect="00EF1BC2">
          <w:headerReference w:type="default" r:id="rId30"/>
          <w:type w:val="continuous"/>
          <w:pgSz w:w="12240" w:h="15840"/>
          <w:pgMar w:top="1440" w:right="1440" w:bottom="1440" w:left="1440" w:header="720" w:footer="720" w:gutter="0"/>
          <w:cols w:space="720"/>
          <w:docGrid w:linePitch="360"/>
        </w:sectPr>
      </w:pPr>
    </w:p>
    <w:p w14:paraId="74E4D305" w14:textId="4FACB4D8" w:rsidR="007656E4" w:rsidRPr="009A6EF3" w:rsidRDefault="007656E4">
      <w:pPr>
        <w:rPr>
          <w:rFonts w:ascii="Calibri" w:eastAsia="Calibri" w:hAnsi="Calibri" w:cs="Calibri"/>
          <w:b/>
          <w:sz w:val="28"/>
          <w:szCs w:val="28"/>
          <w:lang w:val="es-ES"/>
        </w:rPr>
      </w:pPr>
    </w:p>
    <w:p w14:paraId="009F1B6D" w14:textId="0CC08F76" w:rsidR="00EE7919" w:rsidRPr="009A6EF3" w:rsidRDefault="009F7678" w:rsidP="00F011EC">
      <w:pPr>
        <w:pStyle w:val="ListParagraph"/>
        <w:spacing w:before="0"/>
        <w:ind w:left="0"/>
        <w:rPr>
          <w:b/>
          <w:color w:val="398E43"/>
          <w:sz w:val="32"/>
          <w:szCs w:val="32"/>
          <w:lang w:val="es-ES"/>
        </w:rPr>
      </w:pPr>
      <w:r w:rsidRPr="009F7678">
        <w:rPr>
          <w:b/>
          <w:bCs/>
          <w:color w:val="398E43"/>
          <w:sz w:val="32"/>
          <w:szCs w:val="32"/>
          <w:lang w:val="es-ES_tradnl"/>
        </w:rPr>
        <w:t>Sección 9. Requerimientos para los alimentos y nutrición</w:t>
      </w:r>
      <w:r w:rsidRPr="009A6EF3" w:rsidDel="009F7678">
        <w:rPr>
          <w:b/>
          <w:color w:val="398E43"/>
          <w:sz w:val="32"/>
          <w:szCs w:val="32"/>
          <w:lang w:val="es-ES"/>
        </w:rPr>
        <w:t xml:space="preserve"> </w:t>
      </w:r>
    </w:p>
    <w:p w14:paraId="5E03949B" w14:textId="0639AC38" w:rsidR="002362BC" w:rsidRPr="009A6EF3" w:rsidRDefault="009F7678" w:rsidP="00E6472B">
      <w:pPr>
        <w:pStyle w:val="ListParagraph"/>
        <w:spacing w:before="0" w:after="120"/>
        <w:ind w:left="0"/>
        <w:rPr>
          <w:sz w:val="24"/>
          <w:szCs w:val="24"/>
          <w:lang w:val="es-ES"/>
        </w:rPr>
      </w:pPr>
      <w:r>
        <w:rPr>
          <w:i/>
          <w:iCs/>
          <w:sz w:val="20"/>
          <w:szCs w:val="20"/>
          <w:lang w:val="es-ES_tradnl"/>
        </w:rPr>
        <w:t>(Ver p. 46 de las Pautas de salud y seguridad para el cuidado infantil y la educación temprana que operan durante COVID-19)</w:t>
      </w:r>
    </w:p>
    <w:p w14:paraId="76CC0A43" w14:textId="77777777" w:rsidR="009F7678" w:rsidRPr="0013534A" w:rsidRDefault="009F7678"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2132509674"/>
          <w:placeholder>
            <w:docPart w:val="C8D18EF47083477DA3700AB570703E54"/>
          </w:placeholder>
          <w:text/>
        </w:sdtPr>
        <w:sdtEndPr/>
        <w:sdtContent>
          <w:r w:rsidRPr="0013534A">
            <w:rPr>
              <w:color w:val="808080" w:themeColor="background1" w:themeShade="80"/>
              <w:sz w:val="24"/>
              <w:szCs w:val="24"/>
              <w:lang w:val="es-ES"/>
            </w:rPr>
            <w:t>Oprima o toque aquí para introducir el texto</w:t>
          </w:r>
        </w:sdtContent>
      </w:sdt>
    </w:p>
    <w:p w14:paraId="0CB29BE9" w14:textId="77777777" w:rsidR="009F7678" w:rsidRPr="009A6EF3" w:rsidRDefault="009F7678"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47331550"/>
          <w:placeholder>
            <w:docPart w:val="C8D18EF47083477DA3700AB570703E54"/>
          </w:placeholder>
        </w:sdtPr>
        <w:sdtEndPr/>
        <w:sdtContent>
          <w:sdt>
            <w:sdtPr>
              <w:rPr>
                <w:color w:val="808080" w:themeColor="background1" w:themeShade="80"/>
                <w:sz w:val="24"/>
                <w:szCs w:val="24"/>
                <w:lang w:val="es-ES"/>
              </w:rPr>
              <w:id w:val="-1520928735"/>
              <w:placeholder>
                <w:docPart w:val="01F5A30A86904CE9B39E71A839461EBD"/>
              </w:placeholder>
              <w:text/>
            </w:sdtPr>
            <w:sdtEndPr/>
            <w:sdtContent>
              <w:r w:rsidRPr="0013534A">
                <w:rPr>
                  <w:color w:val="808080" w:themeColor="background1" w:themeShade="80"/>
                  <w:sz w:val="24"/>
                  <w:szCs w:val="24"/>
                  <w:lang w:val="es-ES"/>
                </w:rPr>
                <w:t>Oprima o toque aquí para introducir el texto</w:t>
              </w:r>
            </w:sdtContent>
          </w:sdt>
        </w:sdtContent>
      </w:sdt>
    </w:p>
    <w:p w14:paraId="3B13FEF4" w14:textId="77777777" w:rsidR="009F7678" w:rsidRPr="0013534A" w:rsidRDefault="009F7678" w:rsidP="009F7678">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9. Requerimientos para los alimentos y nutrición "/>
      </w:tblPr>
      <w:tblGrid>
        <w:gridCol w:w="864"/>
        <w:gridCol w:w="8489"/>
        <w:gridCol w:w="7"/>
      </w:tblGrid>
      <w:tr w:rsidR="009F7678" w:rsidRPr="00311336" w14:paraId="5B97F740" w14:textId="77777777" w:rsidTr="00A11BA7">
        <w:trPr>
          <w:tblHeader/>
          <w:jc w:val="center"/>
        </w:trPr>
        <w:tc>
          <w:tcPr>
            <w:tcW w:w="864" w:type="dxa"/>
            <w:shd w:val="clear" w:color="auto" w:fill="F2F2F2" w:themeFill="background1" w:themeFillShade="F2"/>
          </w:tcPr>
          <w:p w14:paraId="2B576BB8" w14:textId="77777777" w:rsidR="009F7678" w:rsidRPr="007F2AAF" w:rsidRDefault="009F7678" w:rsidP="009F7678">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53CC319B" w14:textId="6EC4D57C" w:rsidR="009F7678" w:rsidRPr="009A6EF3" w:rsidRDefault="009F7678" w:rsidP="009F7678">
            <w:pPr>
              <w:pStyle w:val="ListParagraph"/>
              <w:spacing w:before="0"/>
              <w:ind w:left="0"/>
              <w:rPr>
                <w:b/>
                <w:sz w:val="24"/>
                <w:szCs w:val="24"/>
                <w:lang w:val="es-ES"/>
              </w:rPr>
            </w:pPr>
            <w:r>
              <w:rPr>
                <w:b/>
                <w:bCs/>
                <w:sz w:val="24"/>
                <w:szCs w:val="24"/>
                <w:lang w:val="es-ES_tradnl"/>
              </w:rPr>
              <w:t>No dejar que los niños se sirvan de bandejas comunes a la manera o estilo de las comidas familiares.  Que un miembro del personal sirva a todos de los platos comunes.</w:t>
            </w:r>
          </w:p>
        </w:tc>
      </w:tr>
      <w:tr w:rsidR="009F7678" w:rsidRPr="00311336" w14:paraId="6F4CBD28" w14:textId="77777777" w:rsidTr="00E6472B">
        <w:trPr>
          <w:jc w:val="center"/>
        </w:trPr>
        <w:tc>
          <w:tcPr>
            <w:tcW w:w="864" w:type="dxa"/>
            <w:shd w:val="clear" w:color="auto" w:fill="F2F2F2" w:themeFill="background1" w:themeFillShade="F2"/>
          </w:tcPr>
          <w:p w14:paraId="6FF53A53" w14:textId="77777777" w:rsidR="009F7678" w:rsidRPr="007F2AAF" w:rsidRDefault="009F7678" w:rsidP="009F7678">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2DCB6775" w14:textId="56BC9223" w:rsidR="009F7678" w:rsidRPr="009A6EF3" w:rsidRDefault="009F7678" w:rsidP="009F7678">
            <w:pPr>
              <w:pStyle w:val="ListParagraph"/>
              <w:spacing w:before="0"/>
              <w:ind w:left="0"/>
              <w:rPr>
                <w:b/>
                <w:sz w:val="24"/>
                <w:szCs w:val="24"/>
                <w:lang w:val="es-ES"/>
              </w:rPr>
            </w:pPr>
            <w:r>
              <w:rPr>
                <w:b/>
                <w:bCs/>
                <w:sz w:val="24"/>
                <w:szCs w:val="24"/>
                <w:lang w:val="es-ES_tradnl"/>
              </w:rPr>
              <w:t>Supervisar de cerca todos los horarios de comida, incluyendo la alimentación de los bebés y los niños pequeños, para evitar que los niños compartan y/o toquen la comida de los demás.</w:t>
            </w:r>
          </w:p>
        </w:tc>
      </w:tr>
      <w:tr w:rsidR="009F7678" w:rsidRPr="00311336" w14:paraId="4DFA66BC" w14:textId="77777777" w:rsidTr="00E6472B">
        <w:tblPrEx>
          <w:jc w:val="left"/>
        </w:tblPrEx>
        <w:trPr>
          <w:trHeight w:val="170"/>
        </w:trPr>
        <w:tc>
          <w:tcPr>
            <w:tcW w:w="9360" w:type="dxa"/>
            <w:gridSpan w:val="3"/>
            <w:shd w:val="clear" w:color="auto" w:fill="746458"/>
            <w:vAlign w:val="center"/>
          </w:tcPr>
          <w:p w14:paraId="6E019693" w14:textId="1B3F2747"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4080577E" w14:textId="77777777" w:rsidTr="009F7678">
        <w:tblPrEx>
          <w:jc w:val="left"/>
        </w:tblPrEx>
        <w:trPr>
          <w:gridAfter w:val="1"/>
          <w:wAfter w:w="7" w:type="dxa"/>
          <w:trHeight w:val="1378"/>
        </w:trPr>
        <w:tc>
          <w:tcPr>
            <w:tcW w:w="9353" w:type="dxa"/>
            <w:gridSpan w:val="2"/>
            <w:shd w:val="clear" w:color="auto" w:fill="F2F2F2" w:themeFill="background1" w:themeFillShade="F2"/>
          </w:tcPr>
          <w:p w14:paraId="1A441257" w14:textId="0FA36337"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903295883"/>
                <w:placeholder>
                  <w:docPart w:val="802A2B0DD74D4A808A9E55A330B01274"/>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76EE736A" w14:textId="77777777" w:rsidTr="00E6472B">
        <w:tblPrEx>
          <w:jc w:val="left"/>
        </w:tblPrEx>
        <w:trPr>
          <w:trHeight w:val="170"/>
        </w:trPr>
        <w:tc>
          <w:tcPr>
            <w:tcW w:w="9360" w:type="dxa"/>
            <w:gridSpan w:val="3"/>
            <w:shd w:val="clear" w:color="auto" w:fill="746458"/>
            <w:vAlign w:val="center"/>
          </w:tcPr>
          <w:p w14:paraId="16A945FB" w14:textId="4B2CFA46" w:rsidR="009F7678" w:rsidRPr="00E6472B" w:rsidRDefault="009F7678" w:rsidP="009F7678">
            <w:pPr>
              <w:pStyle w:val="ListParagraph"/>
              <w:spacing w:before="0"/>
              <w:ind w:left="0"/>
              <w:jc w:val="both"/>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620452652"/>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941334406"/>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766007B9" w14:textId="77777777" w:rsidTr="00E6472B">
        <w:tblPrEx>
          <w:jc w:val="left"/>
        </w:tblPrEx>
        <w:trPr>
          <w:trHeight w:val="170"/>
        </w:trPr>
        <w:tc>
          <w:tcPr>
            <w:tcW w:w="9360" w:type="dxa"/>
            <w:gridSpan w:val="3"/>
            <w:shd w:val="clear" w:color="auto" w:fill="746458"/>
            <w:vAlign w:val="center"/>
          </w:tcPr>
          <w:p w14:paraId="34CEA36B" w14:textId="178A27A0" w:rsidR="009F7678" w:rsidRPr="009A6EF3" w:rsidRDefault="009F7678" w:rsidP="009F7678">
            <w:pPr>
              <w:pStyle w:val="ListParagraph"/>
              <w:spacing w:before="0"/>
              <w:ind w:left="0"/>
              <w:jc w:val="both"/>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150AD52A" w14:textId="77777777" w:rsidTr="009F7678">
        <w:tblPrEx>
          <w:jc w:val="left"/>
        </w:tblPrEx>
        <w:trPr>
          <w:gridAfter w:val="1"/>
          <w:wAfter w:w="7" w:type="dxa"/>
          <w:trHeight w:val="1378"/>
        </w:trPr>
        <w:tc>
          <w:tcPr>
            <w:tcW w:w="9353" w:type="dxa"/>
            <w:gridSpan w:val="2"/>
            <w:shd w:val="clear" w:color="auto" w:fill="F2F2F2" w:themeFill="background1" w:themeFillShade="F2"/>
          </w:tcPr>
          <w:p w14:paraId="5D154BD3" w14:textId="2DC19F3D"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1586300817"/>
                <w:placeholder>
                  <w:docPart w:val="A8A649E356EA4440831E94AD1DA92099"/>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311336" w14:paraId="5DA3515B" w14:textId="77777777" w:rsidTr="00E6472B">
        <w:trPr>
          <w:jc w:val="center"/>
        </w:trPr>
        <w:tc>
          <w:tcPr>
            <w:tcW w:w="864" w:type="dxa"/>
          </w:tcPr>
          <w:p w14:paraId="5BA07B3B" w14:textId="77777777" w:rsidR="009F7678" w:rsidRPr="007F2AAF" w:rsidRDefault="009F7678" w:rsidP="009F7678">
            <w:pPr>
              <w:pStyle w:val="ListParagraph"/>
              <w:spacing w:before="0"/>
              <w:ind w:left="0"/>
              <w:rPr>
                <w:b/>
                <w:sz w:val="24"/>
                <w:szCs w:val="24"/>
              </w:rPr>
            </w:pPr>
            <w:r w:rsidRPr="007F2AAF">
              <w:rPr>
                <w:b/>
                <w:sz w:val="24"/>
                <w:szCs w:val="24"/>
              </w:rPr>
              <w:t>9.4</w:t>
            </w:r>
          </w:p>
        </w:tc>
        <w:tc>
          <w:tcPr>
            <w:tcW w:w="8496" w:type="dxa"/>
            <w:gridSpan w:val="2"/>
            <w:vAlign w:val="center"/>
          </w:tcPr>
          <w:p w14:paraId="36A47182" w14:textId="6B295F15" w:rsidR="009F7678" w:rsidRPr="009A6EF3" w:rsidRDefault="009F7678" w:rsidP="009F7678">
            <w:pPr>
              <w:pStyle w:val="ListParagraph"/>
              <w:spacing w:before="0"/>
              <w:ind w:left="0"/>
              <w:rPr>
                <w:b/>
                <w:sz w:val="24"/>
                <w:szCs w:val="24"/>
                <w:lang w:val="es-ES"/>
              </w:rPr>
            </w:pPr>
            <w:r>
              <w:rPr>
                <w:b/>
                <w:bCs/>
                <w:sz w:val="24"/>
                <w:szCs w:val="24"/>
                <w:lang w:val="es-ES_tradnl"/>
              </w:rPr>
              <w:t>Permitir a las madres de lactantes o que tienen hijos con necesidades especiales de alimentación entrar en el programa con el fin de alimentarse.</w:t>
            </w:r>
          </w:p>
        </w:tc>
      </w:tr>
      <w:tr w:rsidR="009F7678" w:rsidRPr="00311336" w14:paraId="6ADBDB9A" w14:textId="77777777" w:rsidTr="00E6472B">
        <w:tblPrEx>
          <w:jc w:val="left"/>
        </w:tblPrEx>
        <w:trPr>
          <w:trHeight w:val="170"/>
        </w:trPr>
        <w:tc>
          <w:tcPr>
            <w:tcW w:w="9360" w:type="dxa"/>
            <w:gridSpan w:val="3"/>
            <w:shd w:val="clear" w:color="auto" w:fill="746458"/>
            <w:vAlign w:val="center"/>
          </w:tcPr>
          <w:p w14:paraId="5D74F4B0" w14:textId="2D318D7C"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6BB09A5D" w14:textId="77777777" w:rsidTr="009F7678">
        <w:tblPrEx>
          <w:jc w:val="left"/>
        </w:tblPrEx>
        <w:trPr>
          <w:gridAfter w:val="1"/>
          <w:wAfter w:w="7" w:type="dxa"/>
          <w:trHeight w:val="1378"/>
        </w:trPr>
        <w:tc>
          <w:tcPr>
            <w:tcW w:w="9353" w:type="dxa"/>
            <w:gridSpan w:val="2"/>
            <w:shd w:val="clear" w:color="auto" w:fill="auto"/>
          </w:tcPr>
          <w:p w14:paraId="0F8490B8" w14:textId="5A6CB541"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557525821"/>
                <w:placeholder>
                  <w:docPart w:val="706DEBDFA15446618A5FB3E2F8733D9D"/>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467D735A" w14:textId="77777777" w:rsidTr="00E6472B">
        <w:tblPrEx>
          <w:jc w:val="left"/>
        </w:tblPrEx>
        <w:trPr>
          <w:trHeight w:val="170"/>
        </w:trPr>
        <w:tc>
          <w:tcPr>
            <w:tcW w:w="9360" w:type="dxa"/>
            <w:gridSpan w:val="3"/>
            <w:shd w:val="clear" w:color="auto" w:fill="746458"/>
            <w:vAlign w:val="center"/>
          </w:tcPr>
          <w:p w14:paraId="711ED27A" w14:textId="03A8A868"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701428060"/>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409670803"/>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212A5371" w14:textId="77777777" w:rsidTr="00E6472B">
        <w:tblPrEx>
          <w:jc w:val="left"/>
        </w:tblPrEx>
        <w:trPr>
          <w:trHeight w:val="170"/>
        </w:trPr>
        <w:tc>
          <w:tcPr>
            <w:tcW w:w="9360" w:type="dxa"/>
            <w:gridSpan w:val="3"/>
            <w:shd w:val="clear" w:color="auto" w:fill="746458"/>
            <w:vAlign w:val="center"/>
          </w:tcPr>
          <w:p w14:paraId="55BF263A" w14:textId="64D1E9B0"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147B2ECD" w14:textId="77777777" w:rsidTr="009F7678">
        <w:tblPrEx>
          <w:jc w:val="left"/>
        </w:tblPrEx>
        <w:trPr>
          <w:gridAfter w:val="1"/>
          <w:wAfter w:w="7" w:type="dxa"/>
          <w:trHeight w:val="1378"/>
        </w:trPr>
        <w:tc>
          <w:tcPr>
            <w:tcW w:w="9353" w:type="dxa"/>
            <w:gridSpan w:val="2"/>
            <w:shd w:val="clear" w:color="auto" w:fill="auto"/>
          </w:tcPr>
          <w:p w14:paraId="6FCFDDC1" w14:textId="4CCE8E11"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678429861"/>
                <w:placeholder>
                  <w:docPart w:val="5A4B1D0941E443D691D5E2D8883056D6"/>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311336" w14:paraId="1D104C8B" w14:textId="77777777" w:rsidTr="00E6472B">
        <w:trPr>
          <w:jc w:val="center"/>
        </w:trPr>
        <w:tc>
          <w:tcPr>
            <w:tcW w:w="864" w:type="dxa"/>
            <w:shd w:val="clear" w:color="auto" w:fill="F2F2F2" w:themeFill="background1" w:themeFillShade="F2"/>
          </w:tcPr>
          <w:p w14:paraId="54BF2159" w14:textId="77777777" w:rsidR="009F7678" w:rsidRPr="007F2AAF" w:rsidRDefault="009F7678" w:rsidP="009F7678">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36F39FC" w14:textId="5F155AD2" w:rsidR="009F7678" w:rsidRPr="009A6EF3" w:rsidRDefault="009F7678" w:rsidP="009F7678">
            <w:pPr>
              <w:pStyle w:val="ListParagraph"/>
              <w:spacing w:before="0"/>
              <w:ind w:left="0"/>
              <w:rPr>
                <w:b/>
                <w:sz w:val="24"/>
                <w:szCs w:val="24"/>
                <w:lang w:val="es-ES"/>
              </w:rPr>
            </w:pPr>
            <w:r>
              <w:rPr>
                <w:b/>
                <w:bCs/>
                <w:sz w:val="24"/>
                <w:szCs w:val="24"/>
                <w:lang w:val="es-ES_tradnl"/>
              </w:rPr>
              <w:t xml:space="preserve">Dejar de usar las fuentes de agua excepto para llenar otros recipientes como botellas de agua. </w:t>
            </w:r>
          </w:p>
        </w:tc>
      </w:tr>
      <w:tr w:rsidR="009F7678" w:rsidRPr="00311336" w14:paraId="01E11023" w14:textId="77777777" w:rsidTr="00E6472B">
        <w:tblPrEx>
          <w:jc w:val="left"/>
        </w:tblPrEx>
        <w:trPr>
          <w:trHeight w:val="170"/>
        </w:trPr>
        <w:tc>
          <w:tcPr>
            <w:tcW w:w="9360" w:type="dxa"/>
            <w:gridSpan w:val="3"/>
            <w:shd w:val="clear" w:color="auto" w:fill="746458"/>
            <w:vAlign w:val="center"/>
          </w:tcPr>
          <w:p w14:paraId="15553BBA" w14:textId="514A19A2"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2CABC7BF" w14:textId="77777777" w:rsidTr="009F7678">
        <w:tblPrEx>
          <w:jc w:val="left"/>
        </w:tblPrEx>
        <w:trPr>
          <w:gridAfter w:val="1"/>
          <w:wAfter w:w="7" w:type="dxa"/>
          <w:trHeight w:val="1378"/>
        </w:trPr>
        <w:tc>
          <w:tcPr>
            <w:tcW w:w="9353" w:type="dxa"/>
            <w:gridSpan w:val="2"/>
            <w:shd w:val="clear" w:color="auto" w:fill="F2F2F2" w:themeFill="background1" w:themeFillShade="F2"/>
          </w:tcPr>
          <w:p w14:paraId="3234BFB8" w14:textId="5C5B900B"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1198784790"/>
                <w:placeholder>
                  <w:docPart w:val="E55C6BE6E3E047E0B65B2CE9562D38C8"/>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79EA7029" w14:textId="77777777" w:rsidTr="00E6472B">
        <w:tblPrEx>
          <w:jc w:val="left"/>
        </w:tblPrEx>
        <w:trPr>
          <w:trHeight w:val="170"/>
        </w:trPr>
        <w:tc>
          <w:tcPr>
            <w:tcW w:w="9360" w:type="dxa"/>
            <w:gridSpan w:val="3"/>
            <w:shd w:val="clear" w:color="auto" w:fill="746458"/>
            <w:vAlign w:val="center"/>
          </w:tcPr>
          <w:p w14:paraId="551AA2F5" w14:textId="6C55E9FA"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600561777"/>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21228385"/>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247346C8" w14:textId="77777777" w:rsidTr="00E6472B">
        <w:tblPrEx>
          <w:jc w:val="left"/>
        </w:tblPrEx>
        <w:trPr>
          <w:trHeight w:val="170"/>
        </w:trPr>
        <w:tc>
          <w:tcPr>
            <w:tcW w:w="9360" w:type="dxa"/>
            <w:gridSpan w:val="3"/>
            <w:shd w:val="clear" w:color="auto" w:fill="746458"/>
            <w:vAlign w:val="center"/>
          </w:tcPr>
          <w:p w14:paraId="31DDC8F6" w14:textId="36FE0FA9"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45949622" w14:textId="77777777" w:rsidTr="009F7678">
        <w:tblPrEx>
          <w:jc w:val="left"/>
        </w:tblPrEx>
        <w:trPr>
          <w:gridAfter w:val="1"/>
          <w:wAfter w:w="7" w:type="dxa"/>
          <w:trHeight w:val="1378"/>
        </w:trPr>
        <w:tc>
          <w:tcPr>
            <w:tcW w:w="9353" w:type="dxa"/>
            <w:gridSpan w:val="2"/>
            <w:shd w:val="clear" w:color="auto" w:fill="F2F2F2" w:themeFill="background1" w:themeFillShade="F2"/>
          </w:tcPr>
          <w:p w14:paraId="756F3015" w14:textId="557D5FE5"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1965235265"/>
                <w:placeholder>
                  <w:docPart w:val="E1DA41D7B5494040BAAAA11E480A32A9"/>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bl>
    <w:p w14:paraId="70505D9B" w14:textId="77777777" w:rsidR="00EE7919" w:rsidRPr="009A6EF3" w:rsidRDefault="00EE7919" w:rsidP="00F011EC">
      <w:pPr>
        <w:pStyle w:val="ListParagraph"/>
        <w:spacing w:before="0"/>
        <w:ind w:left="0"/>
        <w:rPr>
          <w:sz w:val="24"/>
          <w:szCs w:val="24"/>
          <w:lang w:val="es-ES"/>
        </w:rPr>
        <w:sectPr w:rsidR="00EE7919" w:rsidRPr="009A6EF3" w:rsidSect="00EF1BC2">
          <w:headerReference w:type="default" r:id="rId31"/>
          <w:type w:val="continuous"/>
          <w:pgSz w:w="12240" w:h="15840"/>
          <w:pgMar w:top="1440" w:right="1440" w:bottom="1440" w:left="1440" w:header="720" w:footer="720" w:gutter="0"/>
          <w:cols w:space="720"/>
          <w:docGrid w:linePitch="360"/>
        </w:sectPr>
      </w:pPr>
    </w:p>
    <w:p w14:paraId="1F9DEF0C" w14:textId="77777777" w:rsidR="007656E4" w:rsidRPr="009A6EF3" w:rsidRDefault="007656E4">
      <w:pPr>
        <w:rPr>
          <w:rFonts w:ascii="Calibri" w:eastAsia="Calibri" w:hAnsi="Calibri" w:cs="Calibri"/>
          <w:b/>
          <w:sz w:val="28"/>
          <w:szCs w:val="28"/>
          <w:lang w:val="es-ES"/>
        </w:rPr>
      </w:pPr>
      <w:r w:rsidRPr="009A6EF3">
        <w:rPr>
          <w:b/>
          <w:sz w:val="28"/>
          <w:szCs w:val="28"/>
          <w:lang w:val="es-ES"/>
        </w:rPr>
        <w:br w:type="page"/>
      </w:r>
    </w:p>
    <w:p w14:paraId="5623F98B" w14:textId="0CBF5C5C" w:rsidR="00F16565" w:rsidRPr="009A6EF3" w:rsidRDefault="009F7678" w:rsidP="00F011EC">
      <w:pPr>
        <w:pStyle w:val="ListParagraph"/>
        <w:spacing w:before="0"/>
        <w:ind w:left="0"/>
        <w:rPr>
          <w:b/>
          <w:color w:val="A7C736"/>
          <w:sz w:val="32"/>
          <w:szCs w:val="32"/>
          <w:lang w:val="es-ES"/>
        </w:rPr>
      </w:pPr>
      <w:r w:rsidRPr="009F7678">
        <w:rPr>
          <w:b/>
          <w:bCs/>
          <w:color w:val="A7C736"/>
          <w:sz w:val="32"/>
          <w:szCs w:val="32"/>
          <w:lang w:val="es-ES_tradnl"/>
        </w:rPr>
        <w:t>Sección 10. Requisitos para la limpieza y mantenimiento del edificio</w:t>
      </w:r>
      <w:r w:rsidRPr="009A6EF3" w:rsidDel="009F7678">
        <w:rPr>
          <w:b/>
          <w:color w:val="A7C736"/>
          <w:sz w:val="32"/>
          <w:szCs w:val="32"/>
          <w:lang w:val="es-ES"/>
        </w:rPr>
        <w:t xml:space="preserve"> </w:t>
      </w:r>
    </w:p>
    <w:p w14:paraId="3542D903" w14:textId="77777777" w:rsidR="009F7678" w:rsidRDefault="009F7678" w:rsidP="00E6472B">
      <w:pPr>
        <w:rPr>
          <w:i/>
          <w:iCs/>
          <w:sz w:val="20"/>
          <w:szCs w:val="20"/>
          <w:lang w:val="es-ES_tradnl"/>
        </w:rPr>
      </w:pPr>
      <w:r>
        <w:rPr>
          <w:i/>
          <w:iCs/>
          <w:sz w:val="20"/>
          <w:szCs w:val="20"/>
          <w:lang w:val="es-ES_tradnl"/>
        </w:rPr>
        <w:t xml:space="preserve">(Ver p. 48 de las Pautas de salud y seguridad para el cuidado infantil y la educación temprana que operan durante COVID-19) </w:t>
      </w:r>
    </w:p>
    <w:p w14:paraId="79AE6530" w14:textId="77777777" w:rsidR="009F7678" w:rsidRPr="0013534A" w:rsidRDefault="009F7678"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385688249"/>
          <w:placeholder>
            <w:docPart w:val="4871138FAF0348C792011D83A60A2D23"/>
          </w:placeholder>
          <w:text/>
        </w:sdtPr>
        <w:sdtEndPr/>
        <w:sdtContent>
          <w:r w:rsidRPr="0013534A">
            <w:rPr>
              <w:color w:val="808080" w:themeColor="background1" w:themeShade="80"/>
              <w:sz w:val="24"/>
              <w:szCs w:val="24"/>
              <w:lang w:val="es-ES"/>
            </w:rPr>
            <w:t>Oprima o toque aquí para introducir el texto</w:t>
          </w:r>
        </w:sdtContent>
      </w:sdt>
    </w:p>
    <w:p w14:paraId="326CE93C" w14:textId="77777777" w:rsidR="009F7678" w:rsidRPr="009A6EF3" w:rsidRDefault="009F7678"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908333815"/>
          <w:placeholder>
            <w:docPart w:val="4871138FAF0348C792011D83A60A2D23"/>
          </w:placeholder>
        </w:sdtPr>
        <w:sdtEndPr/>
        <w:sdtContent>
          <w:sdt>
            <w:sdtPr>
              <w:rPr>
                <w:color w:val="808080" w:themeColor="background1" w:themeShade="80"/>
                <w:sz w:val="24"/>
                <w:szCs w:val="24"/>
                <w:lang w:val="es-ES"/>
              </w:rPr>
              <w:id w:val="1420291558"/>
              <w:placeholder>
                <w:docPart w:val="0C42D803A827405A91B0EE670B769928"/>
              </w:placeholder>
              <w:text/>
            </w:sdtPr>
            <w:sdtEndPr/>
            <w:sdtContent>
              <w:r w:rsidRPr="0013534A">
                <w:rPr>
                  <w:color w:val="808080" w:themeColor="background1" w:themeShade="80"/>
                  <w:sz w:val="24"/>
                  <w:szCs w:val="24"/>
                  <w:lang w:val="es-ES"/>
                </w:rPr>
                <w:t>Oprima o toque aquí para introducir el texto</w:t>
              </w:r>
            </w:sdtContent>
          </w:sdt>
        </w:sdtContent>
      </w:sdt>
    </w:p>
    <w:p w14:paraId="173C73F2" w14:textId="77777777" w:rsidR="009F7678" w:rsidRPr="0013534A" w:rsidRDefault="009F7678" w:rsidP="009F7678">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10. Requisitos para la limpieza y mantenimiento del edificio "/>
      </w:tblPr>
      <w:tblGrid>
        <w:gridCol w:w="864"/>
        <w:gridCol w:w="8489"/>
        <w:gridCol w:w="7"/>
      </w:tblGrid>
      <w:tr w:rsidR="009F7678" w:rsidRPr="00311336" w14:paraId="09BA7862" w14:textId="77777777" w:rsidTr="00A11BA7">
        <w:trPr>
          <w:tblHeader/>
          <w:jc w:val="center"/>
        </w:trPr>
        <w:tc>
          <w:tcPr>
            <w:tcW w:w="864" w:type="dxa"/>
            <w:shd w:val="clear" w:color="auto" w:fill="F2F2F2" w:themeFill="background1" w:themeFillShade="F2"/>
            <w:vAlign w:val="center"/>
          </w:tcPr>
          <w:p w14:paraId="1C8BEB34" w14:textId="3A37DA69" w:rsidR="009F7678" w:rsidRPr="007F2AAF" w:rsidRDefault="009F7678" w:rsidP="009F7678">
            <w:pPr>
              <w:pStyle w:val="ListParagraph"/>
              <w:spacing w:before="0"/>
              <w:ind w:left="0"/>
              <w:rPr>
                <w:b/>
                <w:sz w:val="24"/>
                <w:szCs w:val="24"/>
              </w:rPr>
            </w:pPr>
            <w:r w:rsidRPr="007F2AAF">
              <w:rPr>
                <w:b/>
                <w:sz w:val="24"/>
                <w:szCs w:val="24"/>
              </w:rPr>
              <w:t>10</w:t>
            </w:r>
            <w:r>
              <w:rPr>
                <w:b/>
                <w:sz w:val="24"/>
                <w:szCs w:val="24"/>
              </w:rPr>
              <w:t>. 1 – 10.4</w:t>
            </w:r>
          </w:p>
        </w:tc>
        <w:tc>
          <w:tcPr>
            <w:tcW w:w="8496" w:type="dxa"/>
            <w:gridSpan w:val="2"/>
            <w:shd w:val="clear" w:color="auto" w:fill="F2F2F2" w:themeFill="background1" w:themeFillShade="F2"/>
            <w:vAlign w:val="center"/>
          </w:tcPr>
          <w:p w14:paraId="3ECAEB87" w14:textId="11A3539C" w:rsidR="009F7678" w:rsidRPr="009A6EF3" w:rsidRDefault="00296B2A" w:rsidP="00311336">
            <w:pPr>
              <w:pStyle w:val="ListParagraph"/>
              <w:widowControl/>
              <w:numPr>
                <w:ilvl w:val="0"/>
                <w:numId w:val="29"/>
              </w:numPr>
              <w:autoSpaceDE/>
              <w:autoSpaceDN/>
              <w:spacing w:before="0" w:after="120"/>
              <w:rPr>
                <w:color w:val="006C64"/>
                <w:sz w:val="24"/>
                <w:szCs w:val="24"/>
                <w:u w:val="single"/>
                <w:lang w:val="es-ES"/>
              </w:rPr>
            </w:pPr>
            <w:hyperlink r:id="rId32" w:history="1">
              <w:r w:rsidR="00311336">
                <w:rPr>
                  <w:rStyle w:val="Hyperlink"/>
                  <w:color w:val="006C64"/>
                  <w:lang w:val="es-ES"/>
                </w:rPr>
                <w:t xml:space="preserve">Consultar el Las Pautas de Salud y Seguridad </w:t>
              </w:r>
              <w:r w:rsidR="009F7678" w:rsidRPr="009A6EF3">
                <w:rPr>
                  <w:rStyle w:val="Hyperlink"/>
                  <w:color w:val="006C64"/>
                  <w:lang w:val="es-ES"/>
                </w:rPr>
                <w:t>para las recomendaciones de saneamiento y el Programa de limpieza para el cuidado infantil</w:t>
              </w:r>
            </w:hyperlink>
            <w:r w:rsidR="00B42322">
              <w:rPr>
                <w:bCs/>
                <w:iCs/>
                <w:color w:val="006C64"/>
                <w:sz w:val="24"/>
                <w:szCs w:val="24"/>
                <w:u w:val="single"/>
                <w:lang w:val="es-ES_tradnl"/>
              </w:rPr>
              <w:t>.</w:t>
            </w:r>
          </w:p>
        </w:tc>
      </w:tr>
      <w:tr w:rsidR="009F7678" w:rsidRPr="00311336" w14:paraId="58E634C2" w14:textId="77777777" w:rsidTr="00E6472B">
        <w:tblPrEx>
          <w:jc w:val="left"/>
        </w:tblPrEx>
        <w:trPr>
          <w:trHeight w:val="170"/>
        </w:trPr>
        <w:tc>
          <w:tcPr>
            <w:tcW w:w="9360" w:type="dxa"/>
            <w:gridSpan w:val="3"/>
            <w:shd w:val="clear" w:color="auto" w:fill="746458"/>
            <w:vAlign w:val="center"/>
          </w:tcPr>
          <w:p w14:paraId="51A8EF03" w14:textId="7D05F53D" w:rsidR="009F7678" w:rsidRPr="009A6EF3" w:rsidRDefault="009F7678" w:rsidP="009F7678">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9F7678" w:rsidRPr="00311336" w14:paraId="411F5258" w14:textId="77777777" w:rsidTr="009F7678">
        <w:tblPrEx>
          <w:jc w:val="left"/>
        </w:tblPrEx>
        <w:trPr>
          <w:gridAfter w:val="1"/>
          <w:wAfter w:w="7" w:type="dxa"/>
          <w:trHeight w:val="1378"/>
        </w:trPr>
        <w:tc>
          <w:tcPr>
            <w:tcW w:w="9353" w:type="dxa"/>
            <w:gridSpan w:val="2"/>
            <w:shd w:val="clear" w:color="auto" w:fill="F2F2F2" w:themeFill="background1" w:themeFillShade="F2"/>
          </w:tcPr>
          <w:p w14:paraId="1282DB2F" w14:textId="5700D29D" w:rsidR="009F7678" w:rsidRPr="009A6EF3" w:rsidRDefault="00296B2A" w:rsidP="009F7678">
            <w:pPr>
              <w:pStyle w:val="ListParagraph"/>
              <w:spacing w:before="0"/>
              <w:ind w:left="0"/>
              <w:rPr>
                <w:sz w:val="24"/>
                <w:szCs w:val="24"/>
                <w:highlight w:val="yellow"/>
                <w:lang w:val="es-ES"/>
              </w:rPr>
            </w:pPr>
            <w:sdt>
              <w:sdtPr>
                <w:rPr>
                  <w:color w:val="808080" w:themeColor="background1" w:themeShade="80"/>
                  <w:sz w:val="24"/>
                  <w:szCs w:val="24"/>
                </w:rPr>
                <w:id w:val="958457106"/>
                <w:placeholder>
                  <w:docPart w:val="80E4C8E7C9774C60BE80F67F28C0493B"/>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r w:rsidR="009F7678" w:rsidRPr="007F2AAF" w14:paraId="42770295" w14:textId="77777777" w:rsidTr="00E6472B">
        <w:tblPrEx>
          <w:jc w:val="left"/>
        </w:tblPrEx>
        <w:trPr>
          <w:trHeight w:val="170"/>
        </w:trPr>
        <w:tc>
          <w:tcPr>
            <w:tcW w:w="9360" w:type="dxa"/>
            <w:gridSpan w:val="3"/>
            <w:shd w:val="clear" w:color="auto" w:fill="746458"/>
            <w:vAlign w:val="center"/>
          </w:tcPr>
          <w:p w14:paraId="69A6E39E" w14:textId="486711C4" w:rsidR="009F7678" w:rsidRPr="00E6472B" w:rsidRDefault="009F7678" w:rsidP="009F7678">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009025691"/>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469524347"/>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9F7678" w:rsidRPr="00311336" w14:paraId="3B6C316D" w14:textId="77777777" w:rsidTr="00E6472B">
        <w:tblPrEx>
          <w:jc w:val="left"/>
        </w:tblPrEx>
        <w:trPr>
          <w:trHeight w:val="170"/>
        </w:trPr>
        <w:tc>
          <w:tcPr>
            <w:tcW w:w="9360" w:type="dxa"/>
            <w:gridSpan w:val="3"/>
            <w:shd w:val="clear" w:color="auto" w:fill="746458"/>
            <w:vAlign w:val="center"/>
          </w:tcPr>
          <w:p w14:paraId="6AAAF454" w14:textId="6014C5FB" w:rsidR="009F7678" w:rsidRPr="009A6EF3" w:rsidRDefault="009F7678" w:rsidP="009F7678">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9F7678" w:rsidRPr="00311336" w14:paraId="625534E6" w14:textId="77777777" w:rsidTr="009F7678">
        <w:tblPrEx>
          <w:jc w:val="left"/>
        </w:tblPrEx>
        <w:trPr>
          <w:gridAfter w:val="1"/>
          <w:wAfter w:w="7" w:type="dxa"/>
          <w:trHeight w:val="1378"/>
        </w:trPr>
        <w:tc>
          <w:tcPr>
            <w:tcW w:w="9353" w:type="dxa"/>
            <w:gridSpan w:val="2"/>
            <w:shd w:val="clear" w:color="auto" w:fill="F2F2F2" w:themeFill="background1" w:themeFillShade="F2"/>
          </w:tcPr>
          <w:p w14:paraId="40B1068D" w14:textId="25E025D0" w:rsidR="009F7678" w:rsidRPr="009A6EF3" w:rsidRDefault="00296B2A" w:rsidP="009F7678">
            <w:pPr>
              <w:pStyle w:val="ListParagraph"/>
              <w:spacing w:before="0"/>
              <w:ind w:left="0"/>
              <w:rPr>
                <w:sz w:val="24"/>
                <w:szCs w:val="24"/>
                <w:lang w:val="es-ES"/>
              </w:rPr>
            </w:pPr>
            <w:sdt>
              <w:sdtPr>
                <w:rPr>
                  <w:color w:val="808080" w:themeColor="background1" w:themeShade="80"/>
                  <w:sz w:val="24"/>
                  <w:szCs w:val="24"/>
                </w:rPr>
                <w:id w:val="1700892832"/>
                <w:placeholder>
                  <w:docPart w:val="07467BF9D32F4D65AD868D3DB1CA9D5C"/>
                </w:placeholder>
              </w:sdtPr>
              <w:sdtEndPr/>
              <w:sdtContent>
                <w:r w:rsidR="009F7678" w:rsidRPr="0013534A">
                  <w:rPr>
                    <w:color w:val="808080" w:themeColor="background1" w:themeShade="80"/>
                    <w:sz w:val="24"/>
                    <w:szCs w:val="24"/>
                    <w:lang w:val="es-ES"/>
                  </w:rPr>
                  <w:t xml:space="preserve"> Oprima o toque aquí para introducir el texto </w:t>
                </w:r>
              </w:sdtContent>
            </w:sdt>
          </w:p>
        </w:tc>
      </w:tr>
    </w:tbl>
    <w:p w14:paraId="79DB480C" w14:textId="77777777" w:rsidR="00AF0C45" w:rsidRPr="009A6EF3" w:rsidRDefault="00AF0C45" w:rsidP="00F011EC">
      <w:pPr>
        <w:pStyle w:val="ListParagraph"/>
        <w:spacing w:before="0"/>
        <w:ind w:left="0"/>
        <w:rPr>
          <w:sz w:val="24"/>
          <w:szCs w:val="24"/>
          <w:lang w:val="es-ES"/>
        </w:rPr>
      </w:pPr>
    </w:p>
    <w:p w14:paraId="6C67F529" w14:textId="77777777" w:rsidR="00980767" w:rsidRPr="009A6EF3" w:rsidRDefault="00980767" w:rsidP="00F011EC">
      <w:pPr>
        <w:pStyle w:val="ListParagraph"/>
        <w:spacing w:before="0"/>
        <w:ind w:left="0"/>
        <w:rPr>
          <w:sz w:val="24"/>
          <w:szCs w:val="24"/>
          <w:lang w:val="es-ES"/>
        </w:rPr>
        <w:sectPr w:rsidR="00980767" w:rsidRPr="009A6EF3" w:rsidSect="00EF1BC2">
          <w:headerReference w:type="default" r:id="rId33"/>
          <w:type w:val="continuous"/>
          <w:pgSz w:w="12240" w:h="15840"/>
          <w:pgMar w:top="1440" w:right="1440" w:bottom="1440" w:left="1440" w:header="720" w:footer="720" w:gutter="0"/>
          <w:cols w:space="720"/>
          <w:docGrid w:linePitch="360"/>
        </w:sectPr>
      </w:pPr>
    </w:p>
    <w:p w14:paraId="7E815A50" w14:textId="77777777" w:rsidR="00473198" w:rsidRPr="009A6EF3" w:rsidRDefault="00473198">
      <w:pPr>
        <w:rPr>
          <w:rFonts w:ascii="Calibri" w:eastAsia="Calibri" w:hAnsi="Calibri" w:cs="Calibri"/>
          <w:b/>
          <w:sz w:val="28"/>
          <w:szCs w:val="28"/>
          <w:lang w:val="es-ES"/>
        </w:rPr>
      </w:pPr>
      <w:r w:rsidRPr="009A6EF3">
        <w:rPr>
          <w:b/>
          <w:sz w:val="28"/>
          <w:szCs w:val="28"/>
          <w:lang w:val="es-ES"/>
        </w:rPr>
        <w:br w:type="page"/>
      </w:r>
    </w:p>
    <w:p w14:paraId="0C5E4477" w14:textId="298E5BCA" w:rsidR="009F7678" w:rsidRDefault="009F7678" w:rsidP="00E6472B">
      <w:pPr>
        <w:rPr>
          <w:i/>
          <w:iCs/>
          <w:sz w:val="20"/>
          <w:szCs w:val="20"/>
          <w:lang w:val="es-ES_tradnl"/>
        </w:rPr>
      </w:pPr>
      <w:r w:rsidRPr="009F7678">
        <w:rPr>
          <w:b/>
          <w:bCs/>
          <w:color w:val="FBAF43"/>
          <w:sz w:val="32"/>
          <w:szCs w:val="32"/>
          <w:lang w:val="es-ES_tradnl"/>
        </w:rPr>
        <w:t>Sección 11. Requisitos para responder a casos posibles y casos confirmados de COVID-19</w:t>
      </w:r>
      <w:r>
        <w:rPr>
          <w:b/>
          <w:bCs/>
          <w:color w:val="FBAF43"/>
          <w:sz w:val="32"/>
          <w:szCs w:val="32"/>
          <w:lang w:val="es-ES_tradnl"/>
        </w:rPr>
        <w:br/>
      </w:r>
      <w:r>
        <w:rPr>
          <w:i/>
          <w:iCs/>
          <w:sz w:val="20"/>
          <w:szCs w:val="20"/>
          <w:lang w:val="es-ES_tradnl"/>
        </w:rPr>
        <w:t>(Ver p. 59 de las Pautas de salud y seguridad para el cuidado infantil y la educación temprana que operan durante COVID-19)</w:t>
      </w:r>
    </w:p>
    <w:p w14:paraId="13C5F06C" w14:textId="77777777" w:rsidR="007032C7" w:rsidRPr="0013534A" w:rsidRDefault="007032C7"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58701568"/>
          <w:placeholder>
            <w:docPart w:val="57DC54F12C7E4CE8BF2880DA1CCAF941"/>
          </w:placeholder>
          <w:text/>
        </w:sdtPr>
        <w:sdtEndPr/>
        <w:sdtContent>
          <w:r w:rsidRPr="0013534A">
            <w:rPr>
              <w:color w:val="808080" w:themeColor="background1" w:themeShade="80"/>
              <w:sz w:val="24"/>
              <w:szCs w:val="24"/>
              <w:lang w:val="es-ES"/>
            </w:rPr>
            <w:t>Oprima o toque aquí para introducir el texto</w:t>
          </w:r>
        </w:sdtContent>
      </w:sdt>
    </w:p>
    <w:p w14:paraId="2BA527FE" w14:textId="77777777" w:rsidR="007032C7" w:rsidRPr="009A6EF3" w:rsidRDefault="007032C7"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306677313"/>
          <w:placeholder>
            <w:docPart w:val="57DC54F12C7E4CE8BF2880DA1CCAF941"/>
          </w:placeholder>
        </w:sdtPr>
        <w:sdtEndPr/>
        <w:sdtContent>
          <w:sdt>
            <w:sdtPr>
              <w:rPr>
                <w:color w:val="808080" w:themeColor="background1" w:themeShade="80"/>
                <w:sz w:val="24"/>
                <w:szCs w:val="24"/>
                <w:lang w:val="es-ES"/>
              </w:rPr>
              <w:id w:val="-671876135"/>
              <w:placeholder>
                <w:docPart w:val="7197543C7F6B4D78B5CE6E411B8E2C24"/>
              </w:placeholder>
              <w:text/>
            </w:sdtPr>
            <w:sdtEndPr/>
            <w:sdtContent>
              <w:r w:rsidRPr="0013534A">
                <w:rPr>
                  <w:color w:val="808080" w:themeColor="background1" w:themeShade="80"/>
                  <w:sz w:val="24"/>
                  <w:szCs w:val="24"/>
                  <w:lang w:val="es-ES"/>
                </w:rPr>
                <w:t>Oprima o toque aquí para introducir el texto</w:t>
              </w:r>
            </w:sdtContent>
          </w:sdt>
        </w:sdtContent>
      </w:sdt>
    </w:p>
    <w:p w14:paraId="79FBFD0F" w14:textId="77777777" w:rsidR="007032C7" w:rsidRPr="0013534A" w:rsidRDefault="007032C7" w:rsidP="007032C7">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ción 11. Requisitos para responder a casos posibles y casos confirmados de COVID-19"/>
      </w:tblPr>
      <w:tblGrid>
        <w:gridCol w:w="864"/>
        <w:gridCol w:w="8489"/>
        <w:gridCol w:w="7"/>
      </w:tblGrid>
      <w:tr w:rsidR="009F7678" w:rsidRPr="00311336" w14:paraId="20A4D8FB" w14:textId="77777777" w:rsidTr="00A11BA7">
        <w:trPr>
          <w:tblHeader/>
        </w:trPr>
        <w:tc>
          <w:tcPr>
            <w:tcW w:w="864" w:type="dxa"/>
            <w:shd w:val="clear" w:color="auto" w:fill="F2F2F2" w:themeFill="background1" w:themeFillShade="F2"/>
          </w:tcPr>
          <w:p w14:paraId="50DAFEFA" w14:textId="77777777" w:rsidR="009F7678" w:rsidRPr="007F2AAF" w:rsidRDefault="009F7678" w:rsidP="009F7678">
            <w:pPr>
              <w:pStyle w:val="ListParagraph"/>
              <w:spacing w:before="0"/>
              <w:ind w:left="0"/>
              <w:rPr>
                <w:b/>
                <w:sz w:val="24"/>
                <w:szCs w:val="24"/>
              </w:rPr>
            </w:pPr>
            <w:r w:rsidRPr="007F2AAF">
              <w:rPr>
                <w:b/>
                <w:sz w:val="24"/>
                <w:szCs w:val="24"/>
              </w:rPr>
              <w:t>11.2</w:t>
            </w:r>
          </w:p>
        </w:tc>
        <w:tc>
          <w:tcPr>
            <w:tcW w:w="8496" w:type="dxa"/>
            <w:gridSpan w:val="2"/>
            <w:shd w:val="clear" w:color="auto" w:fill="F2F2F2" w:themeFill="background1" w:themeFillShade="F2"/>
            <w:vAlign w:val="center"/>
          </w:tcPr>
          <w:p w14:paraId="7C749C80" w14:textId="7C0C372C" w:rsidR="009F7678" w:rsidRPr="009A6EF3" w:rsidRDefault="009F7678" w:rsidP="009F7678">
            <w:pPr>
              <w:pStyle w:val="ListParagraph"/>
              <w:spacing w:before="0"/>
              <w:ind w:left="0"/>
              <w:rPr>
                <w:b/>
                <w:sz w:val="24"/>
                <w:szCs w:val="24"/>
                <w:lang w:val="es-ES"/>
              </w:rPr>
            </w:pPr>
            <w:r>
              <w:rPr>
                <w:b/>
                <w:bCs/>
                <w:sz w:val="24"/>
                <w:szCs w:val="24"/>
                <w:lang w:val="es-ES_tradnl"/>
              </w:rPr>
              <w:t>Las decisiones sobre el cierre requerido se tomarán en conjunto con el personal de la División de aprendizaje de la edad temprana y la Autoridad de salud pública local.</w:t>
            </w:r>
          </w:p>
        </w:tc>
      </w:tr>
      <w:tr w:rsidR="009F7678" w:rsidRPr="00311336" w14:paraId="12FBADFC" w14:textId="77777777" w:rsidTr="00E6472B">
        <w:tc>
          <w:tcPr>
            <w:tcW w:w="864" w:type="dxa"/>
          </w:tcPr>
          <w:p w14:paraId="6F24E009" w14:textId="77777777" w:rsidR="009F7678" w:rsidRPr="007F2AAF" w:rsidRDefault="009F7678" w:rsidP="009F7678">
            <w:pPr>
              <w:pStyle w:val="ListParagraph"/>
              <w:spacing w:before="0"/>
              <w:ind w:left="0"/>
              <w:rPr>
                <w:b/>
                <w:sz w:val="24"/>
                <w:szCs w:val="24"/>
              </w:rPr>
            </w:pPr>
            <w:r w:rsidRPr="007F2AAF">
              <w:rPr>
                <w:b/>
                <w:sz w:val="24"/>
                <w:szCs w:val="24"/>
              </w:rPr>
              <w:t>11.3</w:t>
            </w:r>
          </w:p>
        </w:tc>
        <w:tc>
          <w:tcPr>
            <w:tcW w:w="8496" w:type="dxa"/>
            <w:gridSpan w:val="2"/>
            <w:vAlign w:val="center"/>
          </w:tcPr>
          <w:p w14:paraId="26D597DB" w14:textId="77777777" w:rsidR="009F7678" w:rsidRPr="0013534A" w:rsidRDefault="009F7678" w:rsidP="009F7678">
            <w:pPr>
              <w:pStyle w:val="ListParagraph"/>
              <w:spacing w:before="0"/>
              <w:ind w:left="0"/>
              <w:rPr>
                <w:b/>
                <w:sz w:val="24"/>
                <w:szCs w:val="24"/>
                <w:lang w:val="es-ES"/>
              </w:rPr>
            </w:pPr>
            <w:r>
              <w:rPr>
                <w:b/>
                <w:bCs/>
                <w:sz w:val="24"/>
                <w:szCs w:val="24"/>
                <w:lang w:val="es-ES_tradnl"/>
              </w:rPr>
              <w:t>Tener un plan para un niño con necesidades de salud particulares.</w:t>
            </w:r>
            <w:r>
              <w:rPr>
                <w:sz w:val="24"/>
                <w:szCs w:val="24"/>
                <w:lang w:val="es-ES_tradnl"/>
              </w:rPr>
              <w:t xml:space="preserve"> </w:t>
            </w:r>
          </w:p>
          <w:p w14:paraId="2AC2EC9B" w14:textId="31931D76" w:rsidR="009F7678" w:rsidRPr="009A6EF3" w:rsidRDefault="009F7678" w:rsidP="009F7678">
            <w:pPr>
              <w:pStyle w:val="ListParagraph"/>
              <w:numPr>
                <w:ilvl w:val="0"/>
                <w:numId w:val="16"/>
              </w:numPr>
              <w:spacing w:before="0"/>
              <w:rPr>
                <w:sz w:val="24"/>
                <w:szCs w:val="24"/>
                <w:lang w:val="es-ES"/>
              </w:rPr>
            </w:pPr>
            <w:r>
              <w:rPr>
                <w:sz w:val="24"/>
                <w:szCs w:val="24"/>
                <w:lang w:val="es-ES_tradnl"/>
              </w:rPr>
              <w:t xml:space="preserve">Si un niño inscrito tiene necesidades de salud particulares o es susceptible de padecer enfermedades, incluyendo COVID-19, el proveedor y el padre deben desarrollar un plan de cuidado para el niño.  El proveedor debe asegurarse de que todo el personal involucrado con el niño entienda el plan. </w:t>
            </w:r>
          </w:p>
        </w:tc>
      </w:tr>
      <w:tr w:rsidR="009F7678" w:rsidRPr="00311336" w14:paraId="67191FE1" w14:textId="77777777" w:rsidTr="00E6472B">
        <w:tc>
          <w:tcPr>
            <w:tcW w:w="864" w:type="dxa"/>
            <w:shd w:val="clear" w:color="auto" w:fill="F2F2F2" w:themeFill="background1" w:themeFillShade="F2"/>
          </w:tcPr>
          <w:p w14:paraId="5C4E4E73" w14:textId="77777777" w:rsidR="009F7678" w:rsidRPr="007F2AAF" w:rsidRDefault="009F7678" w:rsidP="009F7678">
            <w:pPr>
              <w:pStyle w:val="ListParagraph"/>
              <w:spacing w:before="0"/>
              <w:ind w:left="0"/>
              <w:rPr>
                <w:b/>
                <w:sz w:val="24"/>
                <w:szCs w:val="24"/>
              </w:rPr>
            </w:pPr>
            <w:r w:rsidRPr="007F2AAF">
              <w:rPr>
                <w:b/>
                <w:sz w:val="24"/>
                <w:szCs w:val="24"/>
              </w:rPr>
              <w:t>11.4</w:t>
            </w:r>
          </w:p>
        </w:tc>
        <w:tc>
          <w:tcPr>
            <w:tcW w:w="8496" w:type="dxa"/>
            <w:gridSpan w:val="2"/>
            <w:shd w:val="clear" w:color="auto" w:fill="F2F2F2" w:themeFill="background1" w:themeFillShade="F2"/>
            <w:vAlign w:val="center"/>
          </w:tcPr>
          <w:p w14:paraId="43246A91" w14:textId="3179389E" w:rsidR="009F7678" w:rsidRPr="009A6EF3" w:rsidRDefault="009F7678" w:rsidP="009F7678">
            <w:pPr>
              <w:pStyle w:val="ListParagraph"/>
              <w:spacing w:before="0"/>
              <w:ind w:left="0"/>
              <w:rPr>
                <w:b/>
                <w:sz w:val="24"/>
                <w:szCs w:val="24"/>
                <w:lang w:val="es-ES"/>
              </w:rPr>
            </w:pPr>
            <w:r>
              <w:rPr>
                <w:b/>
                <w:bCs/>
                <w:sz w:val="24"/>
                <w:szCs w:val="24"/>
                <w:lang w:val="es-ES_tradnl"/>
              </w:rPr>
              <w:t>Además de las leyes de Oregon prohíben la discriminación, un proveedor no puede negarse a inscribir a un niño en el programa basándose en la creencia de que el niño es más susceptible de contraer COVID-19 debido a la ocupación, raza, etnia, ubicación geográfica, discapacidad o condición de salud preexistente del niño o de sus padres.</w:t>
            </w:r>
          </w:p>
        </w:tc>
      </w:tr>
      <w:tr w:rsidR="009F7678" w:rsidRPr="00311336" w14:paraId="1B474E72" w14:textId="77777777" w:rsidTr="00E6472B">
        <w:tc>
          <w:tcPr>
            <w:tcW w:w="864" w:type="dxa"/>
          </w:tcPr>
          <w:p w14:paraId="49E8E775" w14:textId="77777777" w:rsidR="009F7678" w:rsidRPr="007F2AAF" w:rsidRDefault="009F7678" w:rsidP="009F7678">
            <w:pPr>
              <w:pStyle w:val="ListParagraph"/>
              <w:spacing w:before="0"/>
              <w:ind w:left="0"/>
              <w:rPr>
                <w:b/>
                <w:sz w:val="24"/>
                <w:szCs w:val="24"/>
              </w:rPr>
            </w:pPr>
            <w:r w:rsidRPr="007F2AAF">
              <w:rPr>
                <w:b/>
                <w:sz w:val="24"/>
                <w:szCs w:val="24"/>
              </w:rPr>
              <w:t>11.7</w:t>
            </w:r>
          </w:p>
        </w:tc>
        <w:tc>
          <w:tcPr>
            <w:tcW w:w="8496" w:type="dxa"/>
            <w:gridSpan w:val="2"/>
            <w:vAlign w:val="center"/>
          </w:tcPr>
          <w:p w14:paraId="19F9F14E" w14:textId="77777777" w:rsidR="009F7678" w:rsidRPr="0013534A" w:rsidRDefault="009F7678" w:rsidP="009F7678">
            <w:pPr>
              <w:tabs>
                <w:tab w:val="left" w:pos="3260"/>
              </w:tabs>
              <w:rPr>
                <w:b/>
                <w:sz w:val="24"/>
                <w:szCs w:val="24"/>
                <w:lang w:val="es-ES"/>
              </w:rPr>
            </w:pPr>
            <w:r>
              <w:rPr>
                <w:rFonts w:ascii="Calibri" w:eastAsia="Calibri" w:hAnsi="Calibri" w:cs="Times New Roman"/>
                <w:b/>
                <w:bCs/>
                <w:sz w:val="24"/>
                <w:szCs w:val="24"/>
                <w:lang w:val="es-ES_tradnl"/>
              </w:rPr>
              <w:t>Notifique a la Autoridad local de Salud Pública y a la Oficina de Cuidado Infantil si alguien que ha entrado en el establecimiento, incluyendo a los miembros de la familia dentro de un establecimiento de cuidado infantil, es diagnosticado con COVID-19. Un programa deberá contactar inmediatamente con su autoridad local de salud pública y especialista en licencias.</w:t>
            </w:r>
            <w:r>
              <w:rPr>
                <w:rFonts w:ascii="Calibri" w:eastAsia="Calibri" w:hAnsi="Calibri" w:cs="Times New Roman"/>
                <w:sz w:val="24"/>
                <w:szCs w:val="24"/>
                <w:lang w:val="es-ES_tradnl"/>
              </w:rPr>
              <w:t xml:space="preserve"> </w:t>
            </w:r>
          </w:p>
          <w:p w14:paraId="24AAF3BC" w14:textId="77777777" w:rsidR="009F7678" w:rsidRPr="0013534A" w:rsidRDefault="009F7678" w:rsidP="009F7678">
            <w:pPr>
              <w:pStyle w:val="ListParagraph"/>
              <w:numPr>
                <w:ilvl w:val="0"/>
                <w:numId w:val="16"/>
              </w:numPr>
              <w:tabs>
                <w:tab w:val="left" w:pos="3260"/>
              </w:tabs>
              <w:spacing w:before="0"/>
              <w:rPr>
                <w:sz w:val="24"/>
                <w:szCs w:val="24"/>
                <w:lang w:val="es-ES"/>
              </w:rPr>
            </w:pPr>
            <w:r>
              <w:rPr>
                <w:sz w:val="24"/>
                <w:szCs w:val="24"/>
                <w:lang w:val="es-ES_tradnl"/>
              </w:rPr>
              <w:t xml:space="preserve">Como alternativa a contactar a su especialista en licencias, el programa puede llamar a la Oficina Central de la OCC: (503) 947-1400 o (800) 556-6616 </w:t>
            </w:r>
          </w:p>
          <w:p w14:paraId="4D554831" w14:textId="77777777" w:rsidR="009F7678" w:rsidRPr="0013534A" w:rsidRDefault="009F7678" w:rsidP="009F7678">
            <w:pPr>
              <w:pStyle w:val="ListParagraph"/>
              <w:numPr>
                <w:ilvl w:val="0"/>
                <w:numId w:val="16"/>
              </w:numPr>
              <w:tabs>
                <w:tab w:val="left" w:pos="3260"/>
              </w:tabs>
              <w:spacing w:before="0"/>
              <w:rPr>
                <w:sz w:val="24"/>
                <w:szCs w:val="24"/>
                <w:lang w:val="es-ES"/>
              </w:rPr>
            </w:pPr>
            <w:r>
              <w:rPr>
                <w:sz w:val="24"/>
                <w:szCs w:val="24"/>
                <w:lang w:val="es-ES_tradnl"/>
              </w:rPr>
              <w:t xml:space="preserve">Para localizar su autoridad de salud pública local, visite: </w:t>
            </w:r>
          </w:p>
          <w:p w14:paraId="67C56883" w14:textId="165832C6" w:rsidR="009F7678" w:rsidRPr="009A6EF3" w:rsidRDefault="00296B2A" w:rsidP="009F7678">
            <w:pPr>
              <w:pStyle w:val="ListParagraph"/>
              <w:tabs>
                <w:tab w:val="left" w:pos="3260"/>
              </w:tabs>
              <w:spacing w:before="0"/>
              <w:ind w:left="720"/>
              <w:rPr>
                <w:sz w:val="24"/>
                <w:szCs w:val="24"/>
                <w:lang w:val="es-ES"/>
              </w:rPr>
            </w:pPr>
            <w:hyperlink r:id="rId34" w:history="1">
              <w:r w:rsidR="009F7678" w:rsidRPr="00676612">
                <w:rPr>
                  <w:color w:val="006C64"/>
                  <w:sz w:val="24"/>
                  <w:szCs w:val="24"/>
                  <w:u w:val="single"/>
                  <w:lang w:val="es-ES_tradnl"/>
                </w:rPr>
                <w:t>https://www.oregon.gov/oha/PH/ProviderPartnerResources/LocalHealthDepartmentResources/Pages/lhd.aspx</w:t>
              </w:r>
            </w:hyperlink>
            <w:r w:rsidR="009F7678" w:rsidRPr="009A6EF3">
              <w:rPr>
                <w:color w:val="006C64"/>
                <w:lang w:val="es-ES"/>
              </w:rPr>
              <w:t xml:space="preserve"> </w:t>
            </w:r>
          </w:p>
        </w:tc>
      </w:tr>
      <w:tr w:rsidR="009F7678" w:rsidRPr="00311336" w14:paraId="49569516" w14:textId="77777777" w:rsidTr="00E6472B">
        <w:tc>
          <w:tcPr>
            <w:tcW w:w="864" w:type="dxa"/>
            <w:shd w:val="clear" w:color="auto" w:fill="F2F2F2" w:themeFill="background1" w:themeFillShade="F2"/>
          </w:tcPr>
          <w:p w14:paraId="199931A0" w14:textId="77777777" w:rsidR="009F7678" w:rsidRPr="007F2AAF" w:rsidRDefault="009F7678" w:rsidP="009F7678">
            <w:pPr>
              <w:pStyle w:val="ListParagraph"/>
              <w:spacing w:before="0"/>
              <w:ind w:left="0"/>
              <w:rPr>
                <w:b/>
                <w:sz w:val="24"/>
                <w:szCs w:val="24"/>
              </w:rPr>
            </w:pPr>
            <w:r w:rsidRPr="007F2AAF">
              <w:rPr>
                <w:b/>
                <w:sz w:val="24"/>
                <w:szCs w:val="24"/>
              </w:rPr>
              <w:t>11.8</w:t>
            </w:r>
          </w:p>
        </w:tc>
        <w:tc>
          <w:tcPr>
            <w:tcW w:w="8496" w:type="dxa"/>
            <w:gridSpan w:val="2"/>
            <w:shd w:val="clear" w:color="auto" w:fill="F2F2F2" w:themeFill="background1" w:themeFillShade="F2"/>
            <w:vAlign w:val="center"/>
          </w:tcPr>
          <w:p w14:paraId="3D2B8145" w14:textId="77777777" w:rsidR="009F7678" w:rsidRPr="0013534A" w:rsidRDefault="009F7678" w:rsidP="009F7678">
            <w:pPr>
              <w:pStyle w:val="ListParagraph"/>
              <w:spacing w:before="0"/>
              <w:ind w:left="0"/>
              <w:rPr>
                <w:b/>
                <w:sz w:val="24"/>
                <w:szCs w:val="24"/>
                <w:lang w:val="es-ES"/>
              </w:rPr>
            </w:pPr>
            <w:r>
              <w:rPr>
                <w:b/>
                <w:bCs/>
                <w:sz w:val="24"/>
                <w:szCs w:val="24"/>
                <w:lang w:val="es-ES_tradnl"/>
              </w:rPr>
              <w:t>Notifique al personal del programa apropiado, además de a la autoridad local de salud pública y a la Oficina de Cuidado Infantil si es un programa que participa en:</w:t>
            </w:r>
          </w:p>
          <w:p w14:paraId="490B0404" w14:textId="77777777" w:rsidR="009F7678" w:rsidRPr="007F2AAF" w:rsidRDefault="009F7678" w:rsidP="009F7678">
            <w:pPr>
              <w:pStyle w:val="ListParagraph"/>
              <w:numPr>
                <w:ilvl w:val="0"/>
                <w:numId w:val="17"/>
              </w:numPr>
              <w:spacing w:before="0"/>
              <w:rPr>
                <w:sz w:val="24"/>
                <w:szCs w:val="24"/>
              </w:rPr>
            </w:pPr>
            <w:r w:rsidRPr="0013534A">
              <w:rPr>
                <w:sz w:val="24"/>
                <w:szCs w:val="24"/>
              </w:rPr>
              <w:t xml:space="preserve">ERDC: </w:t>
            </w:r>
            <w:r w:rsidRPr="00676612">
              <w:rPr>
                <w:color w:val="006C64"/>
                <w:sz w:val="24"/>
                <w:szCs w:val="24"/>
                <w:u w:val="single"/>
              </w:rPr>
              <w:t>dpu.providerreporting@dhsoha.state.or.us</w:t>
            </w:r>
            <w:r w:rsidRPr="0013534A">
              <w:rPr>
                <w:sz w:val="24"/>
                <w:szCs w:val="24"/>
              </w:rPr>
              <w:t xml:space="preserve"> or (800) 699-9074</w:t>
            </w:r>
          </w:p>
          <w:p w14:paraId="54BF48BE" w14:textId="4DD547C4" w:rsidR="009F7678" w:rsidRPr="009A6EF3" w:rsidRDefault="009F7678" w:rsidP="009F7678">
            <w:pPr>
              <w:pStyle w:val="ListParagraph"/>
              <w:numPr>
                <w:ilvl w:val="0"/>
                <w:numId w:val="17"/>
              </w:numPr>
              <w:spacing w:before="0"/>
              <w:rPr>
                <w:sz w:val="24"/>
                <w:szCs w:val="24"/>
                <w:lang w:val="es-ES"/>
              </w:rPr>
            </w:pPr>
            <w:r>
              <w:rPr>
                <w:sz w:val="24"/>
                <w:szCs w:val="24"/>
                <w:lang w:val="es-ES_tradnl"/>
              </w:rPr>
              <w:t xml:space="preserve">Promesa de Bebé, Promesa Preescolar, o el programa de Preescolar de Oregon: </w:t>
            </w:r>
            <w:r w:rsidRPr="00676612">
              <w:rPr>
                <w:color w:val="006C64"/>
                <w:sz w:val="24"/>
                <w:szCs w:val="24"/>
                <w:u w:val="single"/>
                <w:lang w:val="es-ES_tradnl"/>
              </w:rPr>
              <w:t>Angela.Stinson@ode.state.or.us</w:t>
            </w:r>
            <w:r>
              <w:rPr>
                <w:sz w:val="24"/>
                <w:szCs w:val="24"/>
                <w:lang w:val="es-ES_tradnl"/>
              </w:rPr>
              <w:t xml:space="preserve"> o (971) 940-4198</w:t>
            </w:r>
          </w:p>
        </w:tc>
      </w:tr>
      <w:tr w:rsidR="009F7678" w:rsidRPr="00311336" w14:paraId="7756F0E2" w14:textId="77777777" w:rsidTr="00E6472B">
        <w:tc>
          <w:tcPr>
            <w:tcW w:w="864" w:type="dxa"/>
          </w:tcPr>
          <w:p w14:paraId="19A254B2" w14:textId="77777777" w:rsidR="009F7678" w:rsidRPr="007F2AAF" w:rsidRDefault="009F7678" w:rsidP="009F7678">
            <w:pPr>
              <w:pStyle w:val="ListParagraph"/>
              <w:spacing w:before="0"/>
              <w:ind w:left="0"/>
              <w:rPr>
                <w:b/>
                <w:sz w:val="24"/>
                <w:szCs w:val="24"/>
              </w:rPr>
            </w:pPr>
            <w:r w:rsidRPr="007F2AAF">
              <w:rPr>
                <w:b/>
                <w:sz w:val="24"/>
                <w:szCs w:val="24"/>
              </w:rPr>
              <w:t>11.9</w:t>
            </w:r>
          </w:p>
        </w:tc>
        <w:tc>
          <w:tcPr>
            <w:tcW w:w="8496" w:type="dxa"/>
            <w:gridSpan w:val="2"/>
            <w:vAlign w:val="center"/>
          </w:tcPr>
          <w:p w14:paraId="0397F321" w14:textId="0A2F1654" w:rsidR="009F7678" w:rsidRPr="009A6EF3" w:rsidRDefault="009F7678" w:rsidP="009F7678">
            <w:pPr>
              <w:pStyle w:val="ListParagraph"/>
              <w:spacing w:before="0"/>
              <w:ind w:left="0"/>
              <w:rPr>
                <w:b/>
                <w:sz w:val="24"/>
                <w:szCs w:val="24"/>
                <w:lang w:val="es-ES"/>
              </w:rPr>
            </w:pPr>
            <w:r>
              <w:rPr>
                <w:b/>
                <w:bCs/>
                <w:sz w:val="24"/>
                <w:szCs w:val="24"/>
                <w:lang w:val="es-ES_tradnl"/>
              </w:rPr>
              <w:t>Comuníquese, en coordinación con la Autoridad de Salud Pública local, con todas las familias y otras personas que hayan estado en el establecimiento en los últimos 14 días.</w:t>
            </w:r>
          </w:p>
        </w:tc>
      </w:tr>
      <w:tr w:rsidR="009F7678" w:rsidRPr="00311336" w14:paraId="504B2DC2" w14:textId="77777777" w:rsidTr="00E6472B">
        <w:tc>
          <w:tcPr>
            <w:tcW w:w="864" w:type="dxa"/>
            <w:shd w:val="clear" w:color="auto" w:fill="F2F2F2" w:themeFill="background1" w:themeFillShade="F2"/>
          </w:tcPr>
          <w:p w14:paraId="5D63FB45" w14:textId="77777777" w:rsidR="009F7678" w:rsidRPr="007F2AAF" w:rsidRDefault="009F7678" w:rsidP="009F7678">
            <w:pPr>
              <w:pStyle w:val="ListParagraph"/>
              <w:spacing w:before="0"/>
              <w:ind w:left="0"/>
              <w:rPr>
                <w:b/>
                <w:sz w:val="24"/>
                <w:szCs w:val="24"/>
              </w:rPr>
            </w:pPr>
            <w:r w:rsidRPr="007F2AAF">
              <w:rPr>
                <w:b/>
                <w:sz w:val="24"/>
                <w:szCs w:val="24"/>
              </w:rPr>
              <w:t>11.10</w:t>
            </w:r>
          </w:p>
        </w:tc>
        <w:tc>
          <w:tcPr>
            <w:tcW w:w="8496" w:type="dxa"/>
            <w:gridSpan w:val="2"/>
            <w:shd w:val="clear" w:color="auto" w:fill="F2F2F2" w:themeFill="background1" w:themeFillShade="F2"/>
            <w:vAlign w:val="center"/>
          </w:tcPr>
          <w:p w14:paraId="5FAB78EE" w14:textId="610CC5D5" w:rsidR="009F7678" w:rsidRPr="009A6EF3" w:rsidRDefault="009F7678" w:rsidP="009F7678">
            <w:pPr>
              <w:pStyle w:val="ListParagraph"/>
              <w:spacing w:before="0"/>
              <w:ind w:left="0"/>
              <w:rPr>
                <w:b/>
                <w:sz w:val="24"/>
                <w:szCs w:val="24"/>
                <w:lang w:val="es-ES"/>
              </w:rPr>
            </w:pPr>
            <w:r>
              <w:rPr>
                <w:b/>
                <w:bCs/>
                <w:sz w:val="24"/>
                <w:szCs w:val="24"/>
                <w:lang w:val="es-ES_tradnl"/>
              </w:rPr>
              <w:t>Asegurarse de que, en caso de un caso confirmado de COVID-19 en una establecimiento o centro, todos los niños y el personal de cohorte estable -y cualquiera que haya estado en contacto con el grupo- no acudan al programa y sean informados de la necesidad de estar en cuarentena en sus casas durante 14 días.</w:t>
            </w:r>
          </w:p>
        </w:tc>
      </w:tr>
      <w:tr w:rsidR="007032C7" w:rsidRPr="00311336" w14:paraId="513BFEDB" w14:textId="77777777" w:rsidTr="00E6472B">
        <w:trPr>
          <w:trHeight w:val="170"/>
        </w:trPr>
        <w:tc>
          <w:tcPr>
            <w:tcW w:w="9360" w:type="dxa"/>
            <w:gridSpan w:val="3"/>
            <w:shd w:val="clear" w:color="auto" w:fill="746458"/>
            <w:vAlign w:val="center"/>
          </w:tcPr>
          <w:p w14:paraId="6F274982" w14:textId="420E594A" w:rsidR="007032C7" w:rsidRPr="009A6EF3" w:rsidRDefault="007032C7" w:rsidP="007032C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7032C7" w:rsidRPr="00311336" w14:paraId="56932947" w14:textId="77777777" w:rsidTr="009F7678">
        <w:trPr>
          <w:gridAfter w:val="1"/>
          <w:wAfter w:w="7" w:type="dxa"/>
          <w:trHeight w:val="1378"/>
        </w:trPr>
        <w:tc>
          <w:tcPr>
            <w:tcW w:w="9353" w:type="dxa"/>
            <w:gridSpan w:val="2"/>
            <w:shd w:val="clear" w:color="auto" w:fill="F2F2F2" w:themeFill="background1" w:themeFillShade="F2"/>
          </w:tcPr>
          <w:p w14:paraId="05ACF081" w14:textId="4B3B39FF" w:rsidR="007032C7" w:rsidRPr="009A6EF3" w:rsidRDefault="00296B2A" w:rsidP="007032C7">
            <w:pPr>
              <w:pStyle w:val="ListParagraph"/>
              <w:spacing w:before="0"/>
              <w:ind w:left="0"/>
              <w:rPr>
                <w:sz w:val="24"/>
                <w:szCs w:val="24"/>
                <w:highlight w:val="yellow"/>
                <w:lang w:val="es-ES"/>
              </w:rPr>
            </w:pPr>
            <w:sdt>
              <w:sdtPr>
                <w:rPr>
                  <w:color w:val="808080" w:themeColor="background1" w:themeShade="80"/>
                  <w:sz w:val="24"/>
                  <w:szCs w:val="24"/>
                </w:rPr>
                <w:id w:val="-2074262509"/>
                <w:placeholder>
                  <w:docPart w:val="1C2D6C2D0A90456185C215B6EFDDA6C3"/>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r w:rsidR="007032C7" w:rsidRPr="007F2AAF" w14:paraId="26A3E029" w14:textId="77777777" w:rsidTr="00E6472B">
        <w:trPr>
          <w:trHeight w:val="170"/>
        </w:trPr>
        <w:tc>
          <w:tcPr>
            <w:tcW w:w="9360" w:type="dxa"/>
            <w:gridSpan w:val="3"/>
            <w:shd w:val="clear" w:color="auto" w:fill="746458"/>
            <w:vAlign w:val="center"/>
          </w:tcPr>
          <w:p w14:paraId="66A36D45" w14:textId="071D1334" w:rsidR="007032C7" w:rsidRPr="00E6472B" w:rsidRDefault="007032C7" w:rsidP="007032C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312494935"/>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322638352"/>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7032C7" w:rsidRPr="00311336" w14:paraId="3447358F" w14:textId="77777777" w:rsidTr="00E6472B">
        <w:trPr>
          <w:trHeight w:val="170"/>
        </w:trPr>
        <w:tc>
          <w:tcPr>
            <w:tcW w:w="9360" w:type="dxa"/>
            <w:gridSpan w:val="3"/>
            <w:shd w:val="clear" w:color="auto" w:fill="746458"/>
            <w:vAlign w:val="center"/>
          </w:tcPr>
          <w:p w14:paraId="77DB548A" w14:textId="01765FFA" w:rsidR="007032C7" w:rsidRPr="009A6EF3" w:rsidRDefault="007032C7" w:rsidP="007032C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7032C7" w:rsidRPr="00311336" w14:paraId="33E81970" w14:textId="77777777" w:rsidTr="009F7678">
        <w:trPr>
          <w:gridAfter w:val="1"/>
          <w:wAfter w:w="7" w:type="dxa"/>
          <w:trHeight w:val="1378"/>
        </w:trPr>
        <w:tc>
          <w:tcPr>
            <w:tcW w:w="9353" w:type="dxa"/>
            <w:gridSpan w:val="2"/>
            <w:shd w:val="clear" w:color="auto" w:fill="F2F2F2" w:themeFill="background1" w:themeFillShade="F2"/>
          </w:tcPr>
          <w:p w14:paraId="2ADE7981" w14:textId="5A50D8B1" w:rsidR="007032C7" w:rsidRPr="009A6EF3" w:rsidRDefault="00296B2A" w:rsidP="007032C7">
            <w:pPr>
              <w:pStyle w:val="ListParagraph"/>
              <w:spacing w:before="0"/>
              <w:ind w:left="0"/>
              <w:rPr>
                <w:sz w:val="24"/>
                <w:szCs w:val="24"/>
                <w:lang w:val="es-ES"/>
              </w:rPr>
            </w:pPr>
            <w:sdt>
              <w:sdtPr>
                <w:rPr>
                  <w:color w:val="808080" w:themeColor="background1" w:themeShade="80"/>
                  <w:sz w:val="24"/>
                  <w:szCs w:val="24"/>
                </w:rPr>
                <w:id w:val="1139688472"/>
                <w:placeholder>
                  <w:docPart w:val="0E1B0BDCAF854460B7BF47A488447621"/>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bl>
    <w:p w14:paraId="6A24B3C7" w14:textId="77777777" w:rsidR="00C62EAB" w:rsidRPr="009A6EF3" w:rsidRDefault="00C62EAB" w:rsidP="00F011EC">
      <w:pPr>
        <w:tabs>
          <w:tab w:val="left" w:pos="3260"/>
        </w:tabs>
        <w:spacing w:after="0" w:line="240" w:lineRule="auto"/>
        <w:rPr>
          <w:sz w:val="24"/>
          <w:szCs w:val="24"/>
          <w:lang w:val="es-ES"/>
        </w:rPr>
        <w:sectPr w:rsidR="00C62EAB" w:rsidRPr="009A6EF3" w:rsidSect="00EF1BC2">
          <w:headerReference w:type="default" r:id="rId35"/>
          <w:type w:val="continuous"/>
          <w:pgSz w:w="12240" w:h="15840"/>
          <w:pgMar w:top="1440" w:right="1440" w:bottom="1440" w:left="1440" w:header="720" w:footer="720" w:gutter="0"/>
          <w:cols w:space="720"/>
          <w:docGrid w:linePitch="360"/>
        </w:sectPr>
      </w:pPr>
    </w:p>
    <w:p w14:paraId="58FD9E2E" w14:textId="77777777" w:rsidR="00473198" w:rsidRPr="009A6EF3" w:rsidRDefault="00473198">
      <w:pPr>
        <w:rPr>
          <w:rFonts w:ascii="Calibri" w:eastAsia="Calibri" w:hAnsi="Calibri" w:cs="Calibri"/>
          <w:b/>
          <w:sz w:val="28"/>
          <w:szCs w:val="28"/>
          <w:lang w:val="es-ES"/>
        </w:rPr>
      </w:pPr>
      <w:r w:rsidRPr="009A6EF3">
        <w:rPr>
          <w:b/>
          <w:sz w:val="28"/>
          <w:szCs w:val="28"/>
          <w:lang w:val="es-ES"/>
        </w:rPr>
        <w:br w:type="page"/>
      </w:r>
    </w:p>
    <w:p w14:paraId="1D11CE2F" w14:textId="092E897F" w:rsidR="00C62EAB" w:rsidRPr="009A6EF3" w:rsidRDefault="007032C7" w:rsidP="00F011EC">
      <w:pPr>
        <w:pStyle w:val="ListParagraph"/>
        <w:spacing w:before="0"/>
        <w:ind w:left="0"/>
        <w:rPr>
          <w:b/>
          <w:color w:val="ED5F25"/>
          <w:sz w:val="32"/>
          <w:szCs w:val="32"/>
          <w:lang w:val="es-ES"/>
        </w:rPr>
      </w:pPr>
      <w:r w:rsidRPr="007032C7">
        <w:rPr>
          <w:b/>
          <w:bCs/>
          <w:color w:val="ED5F25"/>
          <w:sz w:val="32"/>
          <w:szCs w:val="32"/>
          <w:lang w:val="es-ES_tradnl"/>
        </w:rPr>
        <w:t>Sección 12. Requisitos para el transporte</w:t>
      </w:r>
      <w:r w:rsidRPr="009A6EF3" w:rsidDel="007032C7">
        <w:rPr>
          <w:b/>
          <w:color w:val="ED5F25"/>
          <w:sz w:val="32"/>
          <w:szCs w:val="32"/>
          <w:lang w:val="es-ES"/>
        </w:rPr>
        <w:t xml:space="preserve"> </w:t>
      </w:r>
    </w:p>
    <w:p w14:paraId="2D3DFE17" w14:textId="50B603E7" w:rsidR="007032C7" w:rsidRPr="00676612" w:rsidRDefault="007032C7" w:rsidP="00676612">
      <w:pPr>
        <w:pStyle w:val="ListParagraph"/>
        <w:spacing w:before="0" w:after="160"/>
        <w:ind w:left="0"/>
        <w:rPr>
          <w:i/>
          <w:sz w:val="20"/>
          <w:szCs w:val="20"/>
          <w:lang w:val="es-ES"/>
        </w:rPr>
      </w:pPr>
      <w:r>
        <w:rPr>
          <w:i/>
          <w:iCs/>
          <w:sz w:val="20"/>
          <w:szCs w:val="20"/>
          <w:lang w:val="es-ES_tradnl"/>
        </w:rPr>
        <w:t xml:space="preserve">(Ver p.64 de las Pautas de salud y seguridad para el cuidado infantil y la educación temprana que operan durante COVID-19) </w:t>
      </w:r>
    </w:p>
    <w:p w14:paraId="4D6C3C9B" w14:textId="77777777" w:rsidR="007032C7" w:rsidRPr="0013534A" w:rsidRDefault="007032C7"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534382258"/>
          <w:placeholder>
            <w:docPart w:val="DD132C6B97434A6ABA1B59705328DD44"/>
          </w:placeholder>
          <w:text/>
        </w:sdtPr>
        <w:sdtEndPr/>
        <w:sdtContent>
          <w:r w:rsidRPr="0013534A">
            <w:rPr>
              <w:color w:val="808080" w:themeColor="background1" w:themeShade="80"/>
              <w:sz w:val="24"/>
              <w:szCs w:val="24"/>
              <w:lang w:val="es-ES"/>
            </w:rPr>
            <w:t>Oprima o toque aquí para introducir el texto</w:t>
          </w:r>
        </w:sdtContent>
      </w:sdt>
    </w:p>
    <w:p w14:paraId="4C5DF2CE" w14:textId="77777777" w:rsidR="007032C7" w:rsidRPr="009A6EF3" w:rsidRDefault="007032C7"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361273362"/>
          <w:placeholder>
            <w:docPart w:val="DD132C6B97434A6ABA1B59705328DD44"/>
          </w:placeholder>
        </w:sdtPr>
        <w:sdtEndPr/>
        <w:sdtContent>
          <w:sdt>
            <w:sdtPr>
              <w:rPr>
                <w:color w:val="808080" w:themeColor="background1" w:themeShade="80"/>
                <w:sz w:val="24"/>
                <w:szCs w:val="24"/>
                <w:lang w:val="es-ES"/>
              </w:rPr>
              <w:id w:val="530000111"/>
              <w:placeholder>
                <w:docPart w:val="3F4DA0C73BC6471EA5AE9E861ABC29A2"/>
              </w:placeholder>
              <w:text/>
            </w:sdtPr>
            <w:sdtEndPr/>
            <w:sdtContent>
              <w:r w:rsidRPr="0013534A">
                <w:rPr>
                  <w:color w:val="808080" w:themeColor="background1" w:themeShade="80"/>
                  <w:sz w:val="24"/>
                  <w:szCs w:val="24"/>
                  <w:lang w:val="es-ES"/>
                </w:rPr>
                <w:t>Oprima o toque aquí para introducir el texto</w:t>
              </w:r>
            </w:sdtContent>
          </w:sdt>
        </w:sdtContent>
      </w:sdt>
    </w:p>
    <w:p w14:paraId="4B38A346" w14:textId="77777777" w:rsidR="007032C7" w:rsidRPr="0013534A" w:rsidRDefault="007032C7" w:rsidP="007032C7">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ción 12. Requisitos para el transporte "/>
      </w:tblPr>
      <w:tblGrid>
        <w:gridCol w:w="864"/>
        <w:gridCol w:w="8579"/>
      </w:tblGrid>
      <w:tr w:rsidR="007F2AAF" w:rsidRPr="00311336" w14:paraId="536993B7" w14:textId="77777777" w:rsidTr="00A11BA7">
        <w:trPr>
          <w:tblHeader/>
          <w:jc w:val="center"/>
        </w:trPr>
        <w:tc>
          <w:tcPr>
            <w:tcW w:w="864" w:type="dxa"/>
            <w:shd w:val="clear" w:color="auto" w:fill="F2F2F2" w:themeFill="background1" w:themeFillShade="F2"/>
          </w:tcPr>
          <w:p w14:paraId="1D061E67" w14:textId="2D003C73"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0EC9164F" w14:textId="24E79F85" w:rsidR="00C62EAB" w:rsidRPr="009A6EF3" w:rsidRDefault="00296B2A" w:rsidP="00E6472B">
            <w:pPr>
              <w:pStyle w:val="ListParagraph"/>
              <w:numPr>
                <w:ilvl w:val="0"/>
                <w:numId w:val="19"/>
              </w:numPr>
              <w:spacing w:before="0"/>
              <w:ind w:left="340"/>
              <w:rPr>
                <w:color w:val="006C64"/>
                <w:sz w:val="24"/>
                <w:szCs w:val="24"/>
                <w:u w:val="single"/>
                <w:lang w:val="es-ES"/>
              </w:rPr>
            </w:pPr>
            <w:hyperlink w:anchor="Appendix" w:history="1">
              <w:r w:rsidR="007032C7" w:rsidRPr="009A6EF3">
                <w:rPr>
                  <w:rStyle w:val="Hyperlink"/>
                  <w:color w:val="006C64"/>
                  <w:lang w:val="es-ES"/>
                </w:rPr>
                <w:t>Consulte el apéndice para ver la plantilla del plan de transporte de la OCC.</w:t>
              </w:r>
            </w:hyperlink>
          </w:p>
        </w:tc>
      </w:tr>
    </w:tbl>
    <w:p w14:paraId="1454A41B" w14:textId="77777777" w:rsidR="0066710C" w:rsidRPr="009A6EF3" w:rsidRDefault="0066710C" w:rsidP="00F011EC">
      <w:pPr>
        <w:tabs>
          <w:tab w:val="left" w:pos="3260"/>
        </w:tabs>
        <w:spacing w:after="0" w:line="240" w:lineRule="auto"/>
        <w:rPr>
          <w:sz w:val="24"/>
          <w:szCs w:val="24"/>
          <w:lang w:val="es-ES"/>
        </w:rPr>
        <w:sectPr w:rsidR="0066710C" w:rsidRPr="009A6EF3" w:rsidSect="00EF1BC2">
          <w:headerReference w:type="default" r:id="rId36"/>
          <w:type w:val="continuous"/>
          <w:pgSz w:w="12240" w:h="15840"/>
          <w:pgMar w:top="1440" w:right="1440" w:bottom="1440" w:left="1440" w:header="720" w:footer="720" w:gutter="0"/>
          <w:cols w:space="720"/>
          <w:docGrid w:linePitch="360"/>
        </w:sectPr>
      </w:pPr>
    </w:p>
    <w:p w14:paraId="0E28645F" w14:textId="77777777" w:rsidR="0066710C" w:rsidRPr="009A6EF3" w:rsidRDefault="0066710C" w:rsidP="00F011EC">
      <w:pPr>
        <w:tabs>
          <w:tab w:val="left" w:pos="3630"/>
        </w:tabs>
        <w:spacing w:after="0" w:line="240" w:lineRule="auto"/>
        <w:rPr>
          <w:sz w:val="24"/>
          <w:szCs w:val="24"/>
          <w:lang w:val="es-ES"/>
        </w:rPr>
        <w:sectPr w:rsidR="0066710C" w:rsidRPr="009A6EF3" w:rsidSect="00EF1BC2">
          <w:type w:val="continuous"/>
          <w:pgSz w:w="12240" w:h="15840"/>
          <w:pgMar w:top="1440" w:right="1440" w:bottom="1440" w:left="1440" w:header="720" w:footer="720" w:gutter="0"/>
          <w:cols w:space="720"/>
          <w:docGrid w:linePitch="360"/>
        </w:sectPr>
      </w:pPr>
    </w:p>
    <w:p w14:paraId="20E10E3D" w14:textId="77777777" w:rsidR="00473198" w:rsidRPr="009A6EF3" w:rsidRDefault="00473198">
      <w:pPr>
        <w:rPr>
          <w:rFonts w:ascii="Calibri" w:eastAsia="Calibri" w:hAnsi="Calibri" w:cs="Calibri"/>
          <w:b/>
          <w:sz w:val="28"/>
          <w:szCs w:val="28"/>
          <w:lang w:val="es-ES"/>
        </w:rPr>
      </w:pPr>
      <w:r w:rsidRPr="009A6EF3">
        <w:rPr>
          <w:b/>
          <w:sz w:val="28"/>
          <w:szCs w:val="28"/>
          <w:lang w:val="es-ES"/>
        </w:rPr>
        <w:br w:type="page"/>
      </w:r>
    </w:p>
    <w:p w14:paraId="3E9F4BB5" w14:textId="6C804B01" w:rsidR="0066710C" w:rsidRPr="009A6EF3" w:rsidRDefault="007032C7" w:rsidP="00F011EC">
      <w:pPr>
        <w:pStyle w:val="ListParagraph"/>
        <w:spacing w:before="0"/>
        <w:ind w:left="0"/>
        <w:rPr>
          <w:b/>
          <w:color w:val="D72533"/>
          <w:sz w:val="32"/>
          <w:szCs w:val="32"/>
          <w:lang w:val="es-ES"/>
        </w:rPr>
      </w:pPr>
      <w:r w:rsidRPr="007032C7">
        <w:rPr>
          <w:b/>
          <w:bCs/>
          <w:color w:val="D72533"/>
          <w:sz w:val="32"/>
          <w:szCs w:val="32"/>
          <w:lang w:val="es-ES_tradnl"/>
        </w:rPr>
        <w:t>Sección 13. Requisitos para el desarrollo profesional</w:t>
      </w:r>
      <w:r w:rsidRPr="007032C7">
        <w:rPr>
          <w:b/>
          <w:color w:val="D72533"/>
          <w:sz w:val="32"/>
          <w:szCs w:val="32"/>
          <w:lang w:val="es-ES_tradnl"/>
        </w:rPr>
        <w:t xml:space="preserve"> </w:t>
      </w:r>
    </w:p>
    <w:p w14:paraId="61648A72" w14:textId="77777777" w:rsidR="007032C7" w:rsidRPr="00676612" w:rsidRDefault="007032C7">
      <w:pPr>
        <w:rPr>
          <w:i/>
          <w:iCs/>
          <w:sz w:val="20"/>
          <w:szCs w:val="20"/>
          <w:lang w:val="es-ES_tradnl"/>
        </w:rPr>
      </w:pPr>
      <w:r w:rsidRPr="00676612">
        <w:rPr>
          <w:i/>
          <w:iCs/>
          <w:sz w:val="20"/>
          <w:szCs w:val="20"/>
          <w:lang w:val="es-ES_tradnl"/>
        </w:rPr>
        <w:t xml:space="preserve">(Ver p.67 de las Pautas de salud y seguridad para el cuidado infantil y la educación temprana que operan durante COVID-19) </w:t>
      </w:r>
    </w:p>
    <w:p w14:paraId="09C9259B" w14:textId="77777777" w:rsidR="007032C7" w:rsidRPr="0013534A" w:rsidRDefault="007032C7"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218869353"/>
          <w:placeholder>
            <w:docPart w:val="98FAC4CB5BE848AB99432C8E8D99258C"/>
          </w:placeholder>
          <w:text/>
        </w:sdtPr>
        <w:sdtEndPr/>
        <w:sdtContent>
          <w:r w:rsidRPr="0013534A">
            <w:rPr>
              <w:color w:val="808080" w:themeColor="background1" w:themeShade="80"/>
              <w:sz w:val="24"/>
              <w:szCs w:val="24"/>
              <w:lang w:val="es-ES"/>
            </w:rPr>
            <w:t>Oprima o toque aquí para introducir el texto</w:t>
          </w:r>
        </w:sdtContent>
      </w:sdt>
    </w:p>
    <w:p w14:paraId="04B46CE0" w14:textId="77777777" w:rsidR="007032C7" w:rsidRPr="009A6EF3" w:rsidRDefault="007032C7"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419453829"/>
          <w:placeholder>
            <w:docPart w:val="98FAC4CB5BE848AB99432C8E8D99258C"/>
          </w:placeholder>
        </w:sdtPr>
        <w:sdtEndPr/>
        <w:sdtContent>
          <w:sdt>
            <w:sdtPr>
              <w:rPr>
                <w:color w:val="808080" w:themeColor="background1" w:themeShade="80"/>
                <w:sz w:val="24"/>
                <w:szCs w:val="24"/>
                <w:lang w:val="es-ES"/>
              </w:rPr>
              <w:id w:val="-1554299570"/>
              <w:placeholder>
                <w:docPart w:val="0FF8C61169CD41D39485E2454D2D7AF1"/>
              </w:placeholder>
              <w:text/>
            </w:sdtPr>
            <w:sdtEndPr/>
            <w:sdtContent>
              <w:r w:rsidRPr="0013534A">
                <w:rPr>
                  <w:color w:val="808080" w:themeColor="background1" w:themeShade="80"/>
                  <w:sz w:val="24"/>
                  <w:szCs w:val="24"/>
                  <w:lang w:val="es-ES"/>
                </w:rPr>
                <w:t>Oprima o toque aquí para introducir el texto</w:t>
              </w:r>
            </w:sdtContent>
          </w:sdt>
        </w:sdtContent>
      </w:sdt>
    </w:p>
    <w:p w14:paraId="18C17E61" w14:textId="77777777" w:rsidR="007032C7" w:rsidRPr="0013534A" w:rsidRDefault="007032C7" w:rsidP="007032C7">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13. Requisitos para el desarrollo profesional "/>
      </w:tblPr>
      <w:tblGrid>
        <w:gridCol w:w="864"/>
        <w:gridCol w:w="8489"/>
        <w:gridCol w:w="7"/>
      </w:tblGrid>
      <w:tr w:rsidR="007032C7" w:rsidRPr="00311336" w14:paraId="3D88FA90" w14:textId="77777777" w:rsidTr="00A11BA7">
        <w:trPr>
          <w:tblHeader/>
          <w:jc w:val="center"/>
        </w:trPr>
        <w:tc>
          <w:tcPr>
            <w:tcW w:w="864" w:type="dxa"/>
            <w:shd w:val="clear" w:color="auto" w:fill="F2F2F2" w:themeFill="background1" w:themeFillShade="F2"/>
          </w:tcPr>
          <w:p w14:paraId="5937F6DE" w14:textId="77777777" w:rsidR="007032C7" w:rsidRPr="007F2AAF" w:rsidRDefault="007032C7" w:rsidP="007032C7">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53068E2B" w14:textId="66B14BD5" w:rsidR="007032C7" w:rsidRPr="009A6EF3" w:rsidRDefault="007032C7" w:rsidP="007032C7">
            <w:pPr>
              <w:pStyle w:val="ListParagraph"/>
              <w:spacing w:before="0"/>
              <w:ind w:left="0"/>
              <w:rPr>
                <w:b/>
                <w:sz w:val="24"/>
                <w:szCs w:val="24"/>
                <w:lang w:val="es-ES"/>
              </w:rPr>
            </w:pPr>
            <w:r>
              <w:rPr>
                <w:b/>
                <w:bCs/>
                <w:sz w:val="24"/>
                <w:szCs w:val="24"/>
                <w:lang w:val="es-ES_tradnl"/>
              </w:rPr>
              <w:t xml:space="preserve">Asegurarse que todo el personal necesario tenga formación en primeros auxilios y respiración cardiopulmonar (RCP). Se aceptará la capacitación en línea hasta julio de 2021 para la recertificación. </w:t>
            </w:r>
          </w:p>
        </w:tc>
      </w:tr>
      <w:tr w:rsidR="007032C7" w:rsidRPr="00311336" w14:paraId="271CC6D5" w14:textId="77777777" w:rsidTr="00E6472B">
        <w:trPr>
          <w:jc w:val="center"/>
        </w:trPr>
        <w:tc>
          <w:tcPr>
            <w:tcW w:w="864" w:type="dxa"/>
          </w:tcPr>
          <w:p w14:paraId="4B013237" w14:textId="77777777" w:rsidR="007032C7" w:rsidRPr="007F2AAF" w:rsidRDefault="007032C7" w:rsidP="007032C7">
            <w:pPr>
              <w:pStyle w:val="ListParagraph"/>
              <w:spacing w:before="0"/>
              <w:ind w:left="0"/>
              <w:rPr>
                <w:b/>
                <w:sz w:val="24"/>
                <w:szCs w:val="24"/>
              </w:rPr>
            </w:pPr>
            <w:r w:rsidRPr="007F2AAF">
              <w:rPr>
                <w:b/>
                <w:sz w:val="24"/>
                <w:szCs w:val="24"/>
              </w:rPr>
              <w:t>13.2</w:t>
            </w:r>
          </w:p>
        </w:tc>
        <w:tc>
          <w:tcPr>
            <w:tcW w:w="8496" w:type="dxa"/>
            <w:gridSpan w:val="2"/>
            <w:vAlign w:val="center"/>
          </w:tcPr>
          <w:p w14:paraId="07F041E6" w14:textId="3AB71B99" w:rsidR="007032C7" w:rsidRPr="009A6EF3" w:rsidRDefault="007032C7" w:rsidP="007032C7">
            <w:pPr>
              <w:pStyle w:val="ListParagraph"/>
              <w:spacing w:before="0"/>
              <w:ind w:left="0"/>
              <w:rPr>
                <w:b/>
                <w:sz w:val="24"/>
                <w:szCs w:val="24"/>
                <w:lang w:val="es-ES"/>
              </w:rPr>
            </w:pPr>
            <w:r>
              <w:rPr>
                <w:b/>
                <w:bCs/>
                <w:sz w:val="24"/>
                <w:szCs w:val="24"/>
                <w:lang w:val="es-ES_tradnl"/>
              </w:rPr>
              <w:t>Proporcionar acceso a un desarrollo profesional que contribuya a los objetivos de aprendizaje profesional del personal y a cumplir con los requisitos del programa o la licencia de cuidado infantil.</w:t>
            </w:r>
          </w:p>
        </w:tc>
      </w:tr>
      <w:tr w:rsidR="007032C7" w:rsidRPr="00311336" w14:paraId="4CACE4E7" w14:textId="77777777" w:rsidTr="00E6472B">
        <w:tblPrEx>
          <w:jc w:val="left"/>
        </w:tblPrEx>
        <w:trPr>
          <w:trHeight w:val="170"/>
        </w:trPr>
        <w:tc>
          <w:tcPr>
            <w:tcW w:w="9360" w:type="dxa"/>
            <w:gridSpan w:val="3"/>
            <w:shd w:val="clear" w:color="auto" w:fill="746458"/>
            <w:vAlign w:val="center"/>
          </w:tcPr>
          <w:p w14:paraId="1604AEA6" w14:textId="1DAA81AB" w:rsidR="007032C7" w:rsidRPr="009A6EF3" w:rsidRDefault="007032C7" w:rsidP="007032C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7032C7" w:rsidRPr="00311336" w14:paraId="7E415F52" w14:textId="77777777" w:rsidTr="007032C7">
        <w:tblPrEx>
          <w:jc w:val="left"/>
        </w:tblPrEx>
        <w:trPr>
          <w:gridAfter w:val="1"/>
          <w:wAfter w:w="7" w:type="dxa"/>
          <w:trHeight w:val="1378"/>
        </w:trPr>
        <w:tc>
          <w:tcPr>
            <w:tcW w:w="9353" w:type="dxa"/>
            <w:gridSpan w:val="2"/>
            <w:shd w:val="clear" w:color="auto" w:fill="auto"/>
          </w:tcPr>
          <w:p w14:paraId="1FD66084" w14:textId="37669C83" w:rsidR="007032C7" w:rsidRPr="009A6EF3" w:rsidRDefault="00296B2A" w:rsidP="007032C7">
            <w:pPr>
              <w:pStyle w:val="ListParagraph"/>
              <w:spacing w:before="0"/>
              <w:ind w:left="0"/>
              <w:rPr>
                <w:sz w:val="24"/>
                <w:szCs w:val="24"/>
                <w:highlight w:val="yellow"/>
                <w:lang w:val="es-ES"/>
              </w:rPr>
            </w:pPr>
            <w:sdt>
              <w:sdtPr>
                <w:rPr>
                  <w:color w:val="808080" w:themeColor="background1" w:themeShade="80"/>
                  <w:sz w:val="24"/>
                  <w:szCs w:val="24"/>
                </w:rPr>
                <w:id w:val="-1160997631"/>
                <w:placeholder>
                  <w:docPart w:val="92EC97C01F164FFF93E4CDE133116E12"/>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r w:rsidR="007032C7" w:rsidRPr="007F2AAF" w14:paraId="7B050EB4" w14:textId="77777777" w:rsidTr="00E6472B">
        <w:tblPrEx>
          <w:jc w:val="left"/>
        </w:tblPrEx>
        <w:trPr>
          <w:trHeight w:val="170"/>
        </w:trPr>
        <w:tc>
          <w:tcPr>
            <w:tcW w:w="9360" w:type="dxa"/>
            <w:gridSpan w:val="3"/>
            <w:shd w:val="clear" w:color="auto" w:fill="746458"/>
            <w:vAlign w:val="center"/>
          </w:tcPr>
          <w:p w14:paraId="2CF2D5E9" w14:textId="4BF02379" w:rsidR="007032C7" w:rsidRPr="00E6472B" w:rsidRDefault="007032C7" w:rsidP="007032C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570410369"/>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435571812"/>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7032C7" w:rsidRPr="00311336" w14:paraId="2971C8A0" w14:textId="77777777" w:rsidTr="00E6472B">
        <w:tblPrEx>
          <w:jc w:val="left"/>
        </w:tblPrEx>
        <w:trPr>
          <w:trHeight w:val="170"/>
        </w:trPr>
        <w:tc>
          <w:tcPr>
            <w:tcW w:w="9360" w:type="dxa"/>
            <w:gridSpan w:val="3"/>
            <w:shd w:val="clear" w:color="auto" w:fill="746458"/>
            <w:vAlign w:val="center"/>
          </w:tcPr>
          <w:p w14:paraId="0C11FF0A" w14:textId="568DA3F6" w:rsidR="007032C7" w:rsidRPr="009A6EF3" w:rsidRDefault="007032C7" w:rsidP="007032C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7032C7" w:rsidRPr="00311336" w14:paraId="2CA9E08A" w14:textId="77777777" w:rsidTr="007032C7">
        <w:tblPrEx>
          <w:jc w:val="left"/>
        </w:tblPrEx>
        <w:trPr>
          <w:gridAfter w:val="1"/>
          <w:wAfter w:w="7" w:type="dxa"/>
          <w:trHeight w:val="1378"/>
        </w:trPr>
        <w:tc>
          <w:tcPr>
            <w:tcW w:w="9353" w:type="dxa"/>
            <w:gridSpan w:val="2"/>
            <w:shd w:val="clear" w:color="auto" w:fill="auto"/>
          </w:tcPr>
          <w:p w14:paraId="0D2A5920" w14:textId="3835ADC6" w:rsidR="007032C7" w:rsidRPr="009A6EF3" w:rsidRDefault="00296B2A" w:rsidP="007032C7">
            <w:pPr>
              <w:pStyle w:val="ListParagraph"/>
              <w:spacing w:before="0"/>
              <w:ind w:left="0"/>
              <w:rPr>
                <w:sz w:val="24"/>
                <w:szCs w:val="24"/>
                <w:lang w:val="es-ES"/>
              </w:rPr>
            </w:pPr>
            <w:sdt>
              <w:sdtPr>
                <w:rPr>
                  <w:color w:val="808080" w:themeColor="background1" w:themeShade="80"/>
                  <w:sz w:val="24"/>
                  <w:szCs w:val="24"/>
                </w:rPr>
                <w:id w:val="1095753"/>
                <w:placeholder>
                  <w:docPart w:val="A44AE3785A374E5EBB586ED83460B0C0"/>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r w:rsidR="007032C7" w:rsidRPr="00311336" w14:paraId="101CB1C5" w14:textId="77777777" w:rsidTr="00E6472B">
        <w:trPr>
          <w:jc w:val="center"/>
        </w:trPr>
        <w:tc>
          <w:tcPr>
            <w:tcW w:w="864" w:type="dxa"/>
            <w:shd w:val="clear" w:color="auto" w:fill="F2F2F2" w:themeFill="background1" w:themeFillShade="F2"/>
          </w:tcPr>
          <w:p w14:paraId="0C17E5A7" w14:textId="77777777" w:rsidR="007032C7" w:rsidRPr="007F2AAF" w:rsidRDefault="007032C7" w:rsidP="007032C7">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0BD1F124" w14:textId="6696B023" w:rsidR="007032C7" w:rsidRPr="009A6EF3" w:rsidRDefault="007032C7" w:rsidP="007032C7">
            <w:pPr>
              <w:pStyle w:val="ListParagraph"/>
              <w:spacing w:before="0"/>
              <w:ind w:left="0"/>
              <w:rPr>
                <w:b/>
                <w:sz w:val="24"/>
                <w:szCs w:val="24"/>
                <w:lang w:val="es-ES"/>
              </w:rPr>
            </w:pPr>
            <w:r>
              <w:rPr>
                <w:b/>
                <w:bCs/>
                <w:sz w:val="24"/>
                <w:szCs w:val="24"/>
                <w:lang w:val="es-ES_tradnl"/>
              </w:rPr>
              <w:t>Todo el personal debe revisar estas pautas, "Pautas de salud y seguridad para el cuidado infantil y la educación en la edad temprana que operan durante COVID-19," así como cualquier actualización de las pautas que se produzca, antes de su implementación, incluyendo las nuevas contrataciones antes del primer día de trabajo o en las orientaciones de empleados.</w:t>
            </w:r>
          </w:p>
        </w:tc>
      </w:tr>
      <w:tr w:rsidR="007032C7" w:rsidRPr="00311336" w14:paraId="2453CB8C" w14:textId="77777777" w:rsidTr="00E6472B">
        <w:tblPrEx>
          <w:jc w:val="left"/>
        </w:tblPrEx>
        <w:trPr>
          <w:trHeight w:val="170"/>
        </w:trPr>
        <w:tc>
          <w:tcPr>
            <w:tcW w:w="9360" w:type="dxa"/>
            <w:gridSpan w:val="3"/>
            <w:shd w:val="clear" w:color="auto" w:fill="746458"/>
            <w:vAlign w:val="center"/>
          </w:tcPr>
          <w:p w14:paraId="37DC952E" w14:textId="3DF00EA0" w:rsidR="007032C7" w:rsidRPr="009A6EF3" w:rsidRDefault="007032C7" w:rsidP="007032C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7032C7" w:rsidRPr="00311336" w14:paraId="4F7CBAC6" w14:textId="77777777" w:rsidTr="007032C7">
        <w:tblPrEx>
          <w:jc w:val="left"/>
        </w:tblPrEx>
        <w:trPr>
          <w:gridAfter w:val="1"/>
          <w:wAfter w:w="7" w:type="dxa"/>
          <w:trHeight w:val="1378"/>
        </w:trPr>
        <w:tc>
          <w:tcPr>
            <w:tcW w:w="9353" w:type="dxa"/>
            <w:gridSpan w:val="2"/>
            <w:shd w:val="clear" w:color="auto" w:fill="F2F2F2" w:themeFill="background1" w:themeFillShade="F2"/>
          </w:tcPr>
          <w:p w14:paraId="3DB4786D" w14:textId="463A69D3" w:rsidR="007032C7" w:rsidRPr="009A6EF3" w:rsidRDefault="00296B2A" w:rsidP="007032C7">
            <w:pPr>
              <w:pStyle w:val="ListParagraph"/>
              <w:spacing w:before="0"/>
              <w:ind w:left="0"/>
              <w:rPr>
                <w:sz w:val="24"/>
                <w:szCs w:val="24"/>
                <w:highlight w:val="yellow"/>
                <w:lang w:val="es-ES"/>
              </w:rPr>
            </w:pPr>
            <w:sdt>
              <w:sdtPr>
                <w:rPr>
                  <w:color w:val="808080" w:themeColor="background1" w:themeShade="80"/>
                  <w:sz w:val="24"/>
                  <w:szCs w:val="24"/>
                </w:rPr>
                <w:id w:val="56838101"/>
                <w:placeholder>
                  <w:docPart w:val="D5DB4FDC69704260AF942038AD9878A2"/>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r w:rsidR="007032C7" w:rsidRPr="007F2AAF" w14:paraId="0E1EEC4B" w14:textId="77777777" w:rsidTr="00E6472B">
        <w:tblPrEx>
          <w:jc w:val="left"/>
        </w:tblPrEx>
        <w:trPr>
          <w:trHeight w:val="170"/>
        </w:trPr>
        <w:tc>
          <w:tcPr>
            <w:tcW w:w="9360" w:type="dxa"/>
            <w:gridSpan w:val="3"/>
            <w:shd w:val="clear" w:color="auto" w:fill="746458"/>
            <w:vAlign w:val="center"/>
          </w:tcPr>
          <w:p w14:paraId="7F161B36" w14:textId="45796274" w:rsidR="007032C7" w:rsidRPr="00E6472B" w:rsidRDefault="007032C7" w:rsidP="007032C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238600038"/>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343130986"/>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7032C7" w:rsidRPr="00311336" w14:paraId="7F4303C6" w14:textId="77777777" w:rsidTr="00E6472B">
        <w:tblPrEx>
          <w:jc w:val="left"/>
        </w:tblPrEx>
        <w:trPr>
          <w:trHeight w:val="170"/>
        </w:trPr>
        <w:tc>
          <w:tcPr>
            <w:tcW w:w="9360" w:type="dxa"/>
            <w:gridSpan w:val="3"/>
            <w:shd w:val="clear" w:color="auto" w:fill="746458"/>
            <w:vAlign w:val="center"/>
          </w:tcPr>
          <w:p w14:paraId="535BAE85" w14:textId="378407C8" w:rsidR="007032C7" w:rsidRPr="009A6EF3" w:rsidRDefault="007032C7" w:rsidP="007032C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7032C7" w:rsidRPr="00311336" w14:paraId="6D8AA827" w14:textId="77777777" w:rsidTr="007032C7">
        <w:tblPrEx>
          <w:jc w:val="left"/>
        </w:tblPrEx>
        <w:trPr>
          <w:gridAfter w:val="1"/>
          <w:wAfter w:w="7" w:type="dxa"/>
          <w:trHeight w:val="1378"/>
        </w:trPr>
        <w:tc>
          <w:tcPr>
            <w:tcW w:w="9353" w:type="dxa"/>
            <w:gridSpan w:val="2"/>
            <w:shd w:val="clear" w:color="auto" w:fill="F2F2F2" w:themeFill="background1" w:themeFillShade="F2"/>
          </w:tcPr>
          <w:p w14:paraId="48F4AC81" w14:textId="57400EAE" w:rsidR="007032C7" w:rsidRPr="009A6EF3" w:rsidRDefault="00296B2A" w:rsidP="007032C7">
            <w:pPr>
              <w:pStyle w:val="ListParagraph"/>
              <w:spacing w:before="0"/>
              <w:ind w:left="0"/>
              <w:rPr>
                <w:sz w:val="24"/>
                <w:szCs w:val="24"/>
                <w:lang w:val="es-ES"/>
              </w:rPr>
            </w:pPr>
            <w:sdt>
              <w:sdtPr>
                <w:rPr>
                  <w:color w:val="808080" w:themeColor="background1" w:themeShade="80"/>
                  <w:sz w:val="24"/>
                  <w:szCs w:val="24"/>
                </w:rPr>
                <w:id w:val="482511970"/>
                <w:placeholder>
                  <w:docPart w:val="8947CAE97C904116BAD9F0ABE2DB8F4C"/>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bl>
    <w:p w14:paraId="7B61D175" w14:textId="77777777" w:rsidR="00BE6667" w:rsidRPr="009A6EF3" w:rsidRDefault="00BE6667" w:rsidP="00F011EC">
      <w:pPr>
        <w:tabs>
          <w:tab w:val="left" w:pos="3260"/>
        </w:tabs>
        <w:spacing w:after="0" w:line="240" w:lineRule="auto"/>
        <w:rPr>
          <w:sz w:val="24"/>
          <w:szCs w:val="24"/>
          <w:lang w:val="es-ES"/>
        </w:rPr>
        <w:sectPr w:rsidR="00BE6667" w:rsidRPr="009A6EF3" w:rsidSect="00EF1BC2">
          <w:headerReference w:type="default" r:id="rId37"/>
          <w:type w:val="continuous"/>
          <w:pgSz w:w="12240" w:h="15840"/>
          <w:pgMar w:top="1440" w:right="1440" w:bottom="1440" w:left="1440" w:header="720" w:footer="720" w:gutter="0"/>
          <w:cols w:space="720"/>
          <w:docGrid w:linePitch="360"/>
        </w:sectPr>
      </w:pPr>
    </w:p>
    <w:p w14:paraId="72AD67EB" w14:textId="77777777" w:rsidR="00651AFC" w:rsidRPr="009A6EF3" w:rsidRDefault="00651AFC" w:rsidP="00F011EC">
      <w:pPr>
        <w:pStyle w:val="ListParagraph"/>
        <w:spacing w:before="0"/>
        <w:ind w:left="0"/>
        <w:rPr>
          <w:b/>
          <w:sz w:val="28"/>
          <w:szCs w:val="28"/>
          <w:lang w:val="es-ES"/>
        </w:rPr>
        <w:sectPr w:rsidR="00651AFC" w:rsidRPr="009A6EF3" w:rsidSect="00EF1BC2">
          <w:headerReference w:type="default" r:id="rId38"/>
          <w:type w:val="continuous"/>
          <w:pgSz w:w="12240" w:h="15840"/>
          <w:pgMar w:top="1440" w:right="1440" w:bottom="1440" w:left="1440" w:header="720" w:footer="720" w:gutter="0"/>
          <w:cols w:space="720"/>
          <w:docGrid w:linePitch="360"/>
        </w:sectPr>
      </w:pPr>
    </w:p>
    <w:p w14:paraId="25016189" w14:textId="77777777" w:rsidR="0002007A" w:rsidRPr="009A6EF3" w:rsidRDefault="0002007A">
      <w:pPr>
        <w:rPr>
          <w:rFonts w:ascii="Calibri" w:eastAsia="Calibri" w:hAnsi="Calibri" w:cs="Calibri"/>
          <w:b/>
          <w:sz w:val="28"/>
          <w:szCs w:val="28"/>
          <w:lang w:val="es-ES"/>
        </w:rPr>
      </w:pPr>
      <w:r w:rsidRPr="009A6EF3">
        <w:rPr>
          <w:b/>
          <w:sz w:val="28"/>
          <w:szCs w:val="28"/>
          <w:lang w:val="es-ES"/>
        </w:rPr>
        <w:br w:type="page"/>
      </w:r>
    </w:p>
    <w:p w14:paraId="01788A4D" w14:textId="11918E22" w:rsidR="00BE6667" w:rsidRPr="009A6EF3" w:rsidRDefault="007032C7" w:rsidP="00F011EC">
      <w:pPr>
        <w:pStyle w:val="ListParagraph"/>
        <w:spacing w:before="0"/>
        <w:ind w:left="0"/>
        <w:rPr>
          <w:b/>
          <w:color w:val="8A1D26"/>
          <w:sz w:val="32"/>
          <w:szCs w:val="32"/>
          <w:lang w:val="es-ES"/>
        </w:rPr>
      </w:pPr>
      <w:r w:rsidRPr="007032C7">
        <w:rPr>
          <w:b/>
          <w:bCs/>
          <w:color w:val="8A1D26"/>
          <w:sz w:val="32"/>
          <w:szCs w:val="32"/>
          <w:lang w:val="es-ES_tradnl"/>
        </w:rPr>
        <w:t>Sección 14. Requisitos para el Plan de Salud y Seguridad de COVID-19</w:t>
      </w:r>
    </w:p>
    <w:p w14:paraId="67F11189" w14:textId="77777777" w:rsidR="007032C7" w:rsidRPr="009A6EF3" w:rsidRDefault="007032C7" w:rsidP="00E6472B">
      <w:pPr>
        <w:rPr>
          <w:i/>
          <w:sz w:val="20"/>
          <w:szCs w:val="20"/>
          <w:lang w:val="es-ES"/>
        </w:rPr>
      </w:pPr>
      <w:r w:rsidRPr="007032C7">
        <w:rPr>
          <w:i/>
          <w:iCs/>
          <w:sz w:val="20"/>
          <w:szCs w:val="20"/>
          <w:lang w:val="es-ES_tradnl"/>
        </w:rPr>
        <w:t>(Ver p. 70 de las Pautas de salud y seguridad para el cuidado infantil y la educación temprana que operan durante COVID-19)</w:t>
      </w:r>
      <w:r w:rsidRPr="009A6EF3" w:rsidDel="007032C7">
        <w:rPr>
          <w:i/>
          <w:sz w:val="20"/>
          <w:szCs w:val="20"/>
          <w:lang w:val="es-ES"/>
        </w:rPr>
        <w:t xml:space="preserve"> </w:t>
      </w:r>
    </w:p>
    <w:p w14:paraId="3E830418" w14:textId="77777777" w:rsidR="007032C7" w:rsidRPr="0013534A" w:rsidRDefault="007032C7" w:rsidP="007032C7">
      <w:pPr>
        <w:pStyle w:val="ListParagraph"/>
        <w:spacing w:before="0"/>
        <w:ind w:left="0"/>
        <w:rPr>
          <w:color w:val="808080" w:themeColor="background1" w:themeShade="80"/>
          <w:sz w:val="24"/>
          <w:szCs w:val="24"/>
          <w:lang w:val="es-ES"/>
        </w:rPr>
      </w:pPr>
      <w:r>
        <w:rPr>
          <w:sz w:val="24"/>
          <w:szCs w:val="24"/>
          <w:lang w:val="es-ES_tradnl"/>
        </w:rPr>
        <w:t>Miembro del personal responsable:</w:t>
      </w:r>
      <w:r>
        <w:rPr>
          <w:sz w:val="24"/>
          <w:szCs w:val="24"/>
          <w:lang w:val="es-ES_tradnl"/>
        </w:rPr>
        <w:tab/>
      </w:r>
      <w:sdt>
        <w:sdtPr>
          <w:rPr>
            <w:color w:val="808080" w:themeColor="background1" w:themeShade="80"/>
            <w:sz w:val="24"/>
            <w:szCs w:val="24"/>
            <w:lang w:val="es-ES"/>
          </w:rPr>
          <w:id w:val="-1976138558"/>
          <w:placeholder>
            <w:docPart w:val="E02BBCB3FEC749F089DED02D7A3F898D"/>
          </w:placeholder>
          <w:text/>
        </w:sdtPr>
        <w:sdtEndPr/>
        <w:sdtContent>
          <w:r w:rsidRPr="0013534A">
            <w:rPr>
              <w:color w:val="808080" w:themeColor="background1" w:themeShade="80"/>
              <w:sz w:val="24"/>
              <w:szCs w:val="24"/>
              <w:lang w:val="es-ES"/>
            </w:rPr>
            <w:t>Oprima o toque aquí para introducir el texto</w:t>
          </w:r>
        </w:sdtContent>
      </w:sdt>
    </w:p>
    <w:p w14:paraId="4340E1EA" w14:textId="77777777" w:rsidR="007032C7" w:rsidRPr="009A6EF3" w:rsidRDefault="007032C7" w:rsidP="007032C7">
      <w:pPr>
        <w:pStyle w:val="ListParagraph"/>
        <w:spacing w:before="0"/>
        <w:ind w:left="0"/>
        <w:rPr>
          <w:color w:val="808080" w:themeColor="background1" w:themeShade="80"/>
          <w:sz w:val="24"/>
          <w:szCs w:val="24"/>
          <w:lang w:val="es-ES"/>
        </w:rPr>
      </w:pP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r w:rsidRPr="0013534A">
        <w:rPr>
          <w:color w:val="808080" w:themeColor="background1" w:themeShade="80"/>
          <w:sz w:val="24"/>
          <w:szCs w:val="24"/>
          <w:lang w:val="es-ES"/>
        </w:rPr>
        <w:tab/>
      </w:r>
      <w:sdt>
        <w:sdtPr>
          <w:rPr>
            <w:color w:val="808080" w:themeColor="background1" w:themeShade="80"/>
            <w:sz w:val="24"/>
            <w:szCs w:val="24"/>
          </w:rPr>
          <w:id w:val="1787153095"/>
          <w:placeholder>
            <w:docPart w:val="E02BBCB3FEC749F089DED02D7A3F898D"/>
          </w:placeholder>
        </w:sdtPr>
        <w:sdtEndPr/>
        <w:sdtContent>
          <w:sdt>
            <w:sdtPr>
              <w:rPr>
                <w:color w:val="808080" w:themeColor="background1" w:themeShade="80"/>
                <w:sz w:val="24"/>
                <w:szCs w:val="24"/>
                <w:lang w:val="es-ES"/>
              </w:rPr>
              <w:id w:val="-1603257655"/>
              <w:placeholder>
                <w:docPart w:val="FFFED945A0F64EC88CF2406BBE80AF8B"/>
              </w:placeholder>
              <w:text/>
            </w:sdtPr>
            <w:sdtEndPr/>
            <w:sdtContent>
              <w:r w:rsidRPr="0013534A">
                <w:rPr>
                  <w:color w:val="808080" w:themeColor="background1" w:themeShade="80"/>
                  <w:sz w:val="24"/>
                  <w:szCs w:val="24"/>
                  <w:lang w:val="es-ES"/>
                </w:rPr>
                <w:t>Oprima o toque aquí para introducir el texto</w:t>
              </w:r>
            </w:sdtContent>
          </w:sdt>
        </w:sdtContent>
      </w:sdt>
    </w:p>
    <w:p w14:paraId="2B2795A4" w14:textId="77777777" w:rsidR="007032C7" w:rsidRPr="0013534A" w:rsidRDefault="007032C7" w:rsidP="007032C7">
      <w:pPr>
        <w:pStyle w:val="ListParagraph"/>
        <w:spacing w:before="0"/>
        <w:ind w:left="0"/>
        <w:rPr>
          <w:i/>
          <w:color w:val="808080" w:themeColor="background1" w:themeShade="80"/>
          <w:sz w:val="20"/>
          <w:szCs w:val="20"/>
          <w:lang w:val="es-ES"/>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ción 14. Requisitos para el Plan de Salud y Seguridad de COVID-19"/>
      </w:tblPr>
      <w:tblGrid>
        <w:gridCol w:w="660"/>
        <w:gridCol w:w="8693"/>
        <w:gridCol w:w="7"/>
      </w:tblGrid>
      <w:tr w:rsidR="007032C7" w:rsidRPr="00311336" w14:paraId="1357D757" w14:textId="77777777" w:rsidTr="00A11BA7">
        <w:trPr>
          <w:tblHeader/>
          <w:jc w:val="center"/>
        </w:trPr>
        <w:tc>
          <w:tcPr>
            <w:tcW w:w="660" w:type="dxa"/>
            <w:shd w:val="clear" w:color="auto" w:fill="F2F2F2" w:themeFill="background1" w:themeFillShade="F2"/>
          </w:tcPr>
          <w:p w14:paraId="2B7510A7" w14:textId="77777777" w:rsidR="007032C7" w:rsidRPr="007F2AAF" w:rsidRDefault="007032C7" w:rsidP="007032C7">
            <w:pPr>
              <w:pStyle w:val="ListParagraph"/>
              <w:spacing w:before="0"/>
              <w:ind w:left="0"/>
              <w:rPr>
                <w:b/>
                <w:sz w:val="24"/>
                <w:szCs w:val="24"/>
              </w:rPr>
            </w:pPr>
            <w:r w:rsidRPr="007F2AAF">
              <w:rPr>
                <w:b/>
                <w:sz w:val="24"/>
                <w:szCs w:val="24"/>
              </w:rPr>
              <w:t>14.5</w:t>
            </w:r>
          </w:p>
        </w:tc>
        <w:tc>
          <w:tcPr>
            <w:tcW w:w="8700" w:type="dxa"/>
            <w:gridSpan w:val="2"/>
            <w:shd w:val="clear" w:color="auto" w:fill="F2F2F2" w:themeFill="background1" w:themeFillShade="F2"/>
            <w:vAlign w:val="center"/>
          </w:tcPr>
          <w:p w14:paraId="450CB3BB" w14:textId="7382B1CC" w:rsidR="007032C7" w:rsidRPr="009A6EF3" w:rsidRDefault="007032C7" w:rsidP="007032C7">
            <w:pPr>
              <w:pStyle w:val="ListParagraph"/>
              <w:spacing w:before="0"/>
              <w:ind w:left="0"/>
              <w:rPr>
                <w:b/>
                <w:sz w:val="24"/>
                <w:szCs w:val="24"/>
                <w:lang w:val="es-ES"/>
              </w:rPr>
            </w:pPr>
            <w:r>
              <w:rPr>
                <w:b/>
                <w:bCs/>
                <w:sz w:val="24"/>
                <w:szCs w:val="24"/>
                <w:lang w:val="es-ES_tradnl"/>
              </w:rPr>
              <w:t>Cada establecimiento de cuidado infantil debe continuar monitoreando su “Plan de Salud y Seguridad de COVID-19” durante todo el año y actualizarlo cuando sea necesario. Todas las revisiones deben ser compartidas con todas las familias y el personal y publicadas en un área fácilmente visible.</w:t>
            </w:r>
          </w:p>
        </w:tc>
      </w:tr>
      <w:tr w:rsidR="007032C7" w:rsidRPr="00311336" w14:paraId="3A49B6DC" w14:textId="77777777" w:rsidTr="00E6472B">
        <w:tblPrEx>
          <w:jc w:val="left"/>
        </w:tblPrEx>
        <w:trPr>
          <w:trHeight w:val="170"/>
        </w:trPr>
        <w:tc>
          <w:tcPr>
            <w:tcW w:w="9360" w:type="dxa"/>
            <w:gridSpan w:val="3"/>
            <w:shd w:val="clear" w:color="auto" w:fill="746458"/>
            <w:vAlign w:val="center"/>
          </w:tcPr>
          <w:p w14:paraId="2BECE63F" w14:textId="77EBD1BF" w:rsidR="007032C7" w:rsidRPr="009A6EF3" w:rsidRDefault="007032C7" w:rsidP="007032C7">
            <w:pPr>
              <w:pStyle w:val="ListParagraph"/>
              <w:spacing w:before="0"/>
              <w:ind w:left="0"/>
              <w:rPr>
                <w:b/>
                <w:color w:val="FFFFFF" w:themeColor="background1"/>
                <w:sz w:val="24"/>
                <w:szCs w:val="24"/>
                <w:highlight w:val="yellow"/>
                <w:lang w:val="es-ES"/>
              </w:rPr>
            </w:pPr>
            <w:r w:rsidRPr="00EC626C">
              <w:rPr>
                <w:b/>
                <w:color w:val="FFFFFF" w:themeColor="background1"/>
                <w:sz w:val="24"/>
                <w:szCs w:val="24"/>
                <w:lang w:val="es-ES_tradnl"/>
              </w:rPr>
              <w:t>Planee cumplir con este requisito:</w:t>
            </w:r>
          </w:p>
        </w:tc>
      </w:tr>
      <w:tr w:rsidR="007032C7" w:rsidRPr="00311336" w14:paraId="3F441255" w14:textId="77777777" w:rsidTr="007032C7">
        <w:tblPrEx>
          <w:jc w:val="left"/>
        </w:tblPrEx>
        <w:trPr>
          <w:gridAfter w:val="1"/>
          <w:wAfter w:w="7" w:type="dxa"/>
          <w:trHeight w:val="1378"/>
        </w:trPr>
        <w:tc>
          <w:tcPr>
            <w:tcW w:w="9353" w:type="dxa"/>
            <w:gridSpan w:val="2"/>
            <w:shd w:val="clear" w:color="auto" w:fill="F2F2F2" w:themeFill="background1" w:themeFillShade="F2"/>
          </w:tcPr>
          <w:p w14:paraId="38F8E3B3" w14:textId="1EADAF1B" w:rsidR="007032C7" w:rsidRPr="009A6EF3" w:rsidRDefault="00296B2A" w:rsidP="007032C7">
            <w:pPr>
              <w:pStyle w:val="ListParagraph"/>
              <w:spacing w:before="0"/>
              <w:ind w:left="0"/>
              <w:rPr>
                <w:sz w:val="24"/>
                <w:szCs w:val="24"/>
                <w:highlight w:val="yellow"/>
                <w:lang w:val="es-ES"/>
              </w:rPr>
            </w:pPr>
            <w:sdt>
              <w:sdtPr>
                <w:rPr>
                  <w:color w:val="808080" w:themeColor="background1" w:themeShade="80"/>
                  <w:sz w:val="24"/>
                  <w:szCs w:val="24"/>
                </w:rPr>
                <w:id w:val="390776119"/>
                <w:placeholder>
                  <w:docPart w:val="EDA42CCFEACC4DFDAD893F113EB3D7CD"/>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r w:rsidR="007032C7" w:rsidRPr="007F2AAF" w14:paraId="1D14D1C4" w14:textId="77777777" w:rsidTr="00E6472B">
        <w:tblPrEx>
          <w:jc w:val="left"/>
        </w:tblPrEx>
        <w:trPr>
          <w:trHeight w:val="170"/>
        </w:trPr>
        <w:tc>
          <w:tcPr>
            <w:tcW w:w="9360" w:type="dxa"/>
            <w:gridSpan w:val="3"/>
            <w:shd w:val="clear" w:color="auto" w:fill="746458"/>
            <w:vAlign w:val="center"/>
          </w:tcPr>
          <w:p w14:paraId="31802B95" w14:textId="7564FF3D" w:rsidR="007032C7" w:rsidRPr="00E6472B" w:rsidRDefault="007032C7" w:rsidP="007032C7">
            <w:pPr>
              <w:pStyle w:val="ListParagraph"/>
              <w:spacing w:before="0"/>
              <w:ind w:left="0"/>
              <w:rPr>
                <w:b/>
                <w:color w:val="FFFFFF" w:themeColor="background1"/>
                <w:sz w:val="24"/>
                <w:szCs w:val="24"/>
              </w:rPr>
            </w:pPr>
            <w:r w:rsidRPr="0013534A">
              <w:rPr>
                <w:b/>
                <w:color w:val="FFFFFF" w:themeColor="background1"/>
                <w:sz w:val="24"/>
                <w:szCs w:val="24"/>
                <w:lang w:val="es-ES_tradnl"/>
              </w:rPr>
              <w:t>¿Se necesita entrenamiento?</w:t>
            </w:r>
            <w:r w:rsidRPr="009A6EF3">
              <w:rPr>
                <w:b/>
                <w:color w:val="FFFFFF" w:themeColor="background1"/>
                <w:sz w:val="24"/>
                <w:szCs w:val="24"/>
                <w:lang w:val="es-ES"/>
              </w:rPr>
              <w:t xml:space="preserve">      </w:t>
            </w:r>
            <w:sdt>
              <w:sdtPr>
                <w:rPr>
                  <w:b/>
                  <w:color w:val="FFFFFF" w:themeColor="background1"/>
                  <w:sz w:val="24"/>
                  <w:szCs w:val="24"/>
                  <w:lang w:val="es-ES"/>
                </w:rPr>
                <w:id w:val="1170522334"/>
                <w14:checkbox>
                  <w14:checked w14:val="0"/>
                  <w14:checkedState w14:val="2612" w14:font="MS Gothic"/>
                  <w14:uncheckedState w14:val="2610" w14:font="MS Gothic"/>
                </w14:checkbox>
              </w:sdtPr>
              <w:sdtEndPr/>
              <w:sdtContent>
                <w:r w:rsidRPr="009A6EF3">
                  <w:rPr>
                    <w:rFonts w:ascii="MS Gothic" w:eastAsia="MS Gothic" w:hAnsi="MS Gothic"/>
                    <w:b/>
                    <w:color w:val="FFFFFF" w:themeColor="background1"/>
                    <w:sz w:val="24"/>
                    <w:szCs w:val="24"/>
                    <w:lang w:val="es-ES"/>
                  </w:rPr>
                  <w:t>☐</w:t>
                </w:r>
              </w:sdtContent>
            </w:sdt>
            <w:r w:rsidRPr="009A6EF3">
              <w:rPr>
                <w:b/>
                <w:color w:val="FFFFFF" w:themeColor="background1"/>
                <w:sz w:val="24"/>
                <w:szCs w:val="24"/>
                <w:lang w:val="es-ES"/>
              </w:rPr>
              <w:t xml:space="preserve"> No      </w:t>
            </w:r>
            <w:sdt>
              <w:sdtPr>
                <w:rPr>
                  <w:b/>
                  <w:color w:val="FFFFFF" w:themeColor="background1"/>
                  <w:sz w:val="24"/>
                  <w:szCs w:val="24"/>
                  <w:lang w:val="es-ES"/>
                </w:rPr>
                <w:id w:val="1966473634"/>
                <w14:checkbox>
                  <w14:checked w14:val="0"/>
                  <w14:checkedState w14:val="2612" w14:font="MS Gothic"/>
                  <w14:uncheckedState w14:val="2610" w14:font="MS Gothic"/>
                </w14:checkbox>
              </w:sdtPr>
              <w:sdtEndPr/>
              <w:sdtContent>
                <w:r w:rsidRPr="009A6EF3">
                  <w:rPr>
                    <w:rFonts w:ascii="MS Gothic" w:eastAsia="MS Gothic" w:hAnsi="MS Gothic" w:hint="eastAsia"/>
                    <w:b/>
                    <w:color w:val="FFFFFF" w:themeColor="background1"/>
                    <w:sz w:val="24"/>
                    <w:szCs w:val="24"/>
                    <w:lang w:val="es-ES"/>
                  </w:rPr>
                  <w:t>☐</w:t>
                </w:r>
              </w:sdtContent>
            </w:sdt>
            <w:r w:rsidRPr="009A6EF3">
              <w:rPr>
                <w:b/>
                <w:color w:val="FFFFFF" w:themeColor="background1"/>
                <w:sz w:val="24"/>
                <w:szCs w:val="24"/>
                <w:lang w:val="es-ES"/>
              </w:rPr>
              <w:t xml:space="preserve"> </w:t>
            </w:r>
            <w:r w:rsidRPr="0013534A">
              <w:rPr>
                <w:rFonts w:asciiTheme="minorHAnsi" w:eastAsiaTheme="minorHAnsi" w:hAnsiTheme="minorHAnsi" w:cstheme="minorBidi"/>
                <w:b/>
                <w:sz w:val="24"/>
                <w:szCs w:val="24"/>
                <w:lang w:val="es-ES_tradnl"/>
              </w:rPr>
              <w:t xml:space="preserve"> </w:t>
            </w:r>
            <w:r w:rsidRPr="0013534A">
              <w:rPr>
                <w:b/>
                <w:color w:val="FFFFFF" w:themeColor="background1"/>
                <w:sz w:val="24"/>
                <w:szCs w:val="24"/>
                <w:lang w:val="es-ES_tradnl"/>
              </w:rPr>
              <w:t xml:space="preserve">Sí    </w:t>
            </w:r>
            <w:r w:rsidRPr="0013534A">
              <w:rPr>
                <w:b/>
                <w:color w:val="FFFFFF" w:themeColor="background1"/>
                <w:lang w:val="es-ES_tradnl"/>
              </w:rPr>
              <w:t>(</w:t>
            </w:r>
            <w:r w:rsidRPr="0013534A">
              <w:rPr>
                <w:b/>
                <w:i/>
                <w:iCs/>
                <w:color w:val="FFFFFF" w:themeColor="background1"/>
                <w:lang w:val="es-ES_tradnl"/>
              </w:rPr>
              <w:t>Nota en la Sección 13. Desarrollo profesional</w:t>
            </w:r>
            <w:r w:rsidRPr="0013534A">
              <w:rPr>
                <w:b/>
                <w:color w:val="FFFFFF" w:themeColor="background1"/>
                <w:lang w:val="es-ES_tradnl"/>
              </w:rPr>
              <w:t>)</w:t>
            </w:r>
          </w:p>
        </w:tc>
      </w:tr>
      <w:tr w:rsidR="007032C7" w:rsidRPr="00311336" w14:paraId="5D1F0C98" w14:textId="77777777" w:rsidTr="00E6472B">
        <w:tblPrEx>
          <w:jc w:val="left"/>
        </w:tblPrEx>
        <w:trPr>
          <w:trHeight w:val="170"/>
        </w:trPr>
        <w:tc>
          <w:tcPr>
            <w:tcW w:w="9360" w:type="dxa"/>
            <w:gridSpan w:val="3"/>
            <w:shd w:val="clear" w:color="auto" w:fill="746458"/>
            <w:vAlign w:val="center"/>
          </w:tcPr>
          <w:p w14:paraId="42C00F7D" w14:textId="3EA0C6FD" w:rsidR="007032C7" w:rsidRPr="009A6EF3" w:rsidRDefault="007032C7" w:rsidP="007032C7">
            <w:pPr>
              <w:pStyle w:val="ListParagraph"/>
              <w:spacing w:before="0"/>
              <w:ind w:left="0"/>
              <w:rPr>
                <w:b/>
                <w:color w:val="FFFFFF" w:themeColor="background1"/>
                <w:sz w:val="24"/>
                <w:szCs w:val="24"/>
                <w:lang w:val="es-ES"/>
              </w:rPr>
            </w:pPr>
            <w:r w:rsidRPr="00EC626C">
              <w:rPr>
                <w:b/>
                <w:color w:val="FFFFFF" w:themeColor="background1"/>
                <w:sz w:val="24"/>
                <w:szCs w:val="24"/>
                <w:lang w:val="es-ES_tradnl"/>
              </w:rPr>
              <w:t xml:space="preserve">¿Qué información compartirá con las familias sobre esta parte de su plan? </w:t>
            </w:r>
          </w:p>
        </w:tc>
      </w:tr>
      <w:tr w:rsidR="007032C7" w:rsidRPr="00311336" w14:paraId="3FFD44C8" w14:textId="77777777" w:rsidTr="007032C7">
        <w:tblPrEx>
          <w:jc w:val="left"/>
        </w:tblPrEx>
        <w:trPr>
          <w:gridAfter w:val="1"/>
          <w:wAfter w:w="7" w:type="dxa"/>
          <w:trHeight w:val="1378"/>
        </w:trPr>
        <w:tc>
          <w:tcPr>
            <w:tcW w:w="9353" w:type="dxa"/>
            <w:gridSpan w:val="2"/>
            <w:shd w:val="clear" w:color="auto" w:fill="F2F2F2" w:themeFill="background1" w:themeFillShade="F2"/>
          </w:tcPr>
          <w:p w14:paraId="0B33096D" w14:textId="2D015ABB" w:rsidR="007032C7" w:rsidRPr="009A6EF3" w:rsidRDefault="00296B2A" w:rsidP="007032C7">
            <w:pPr>
              <w:pStyle w:val="ListParagraph"/>
              <w:spacing w:before="0"/>
              <w:ind w:left="0"/>
              <w:rPr>
                <w:sz w:val="24"/>
                <w:szCs w:val="24"/>
                <w:lang w:val="es-ES"/>
              </w:rPr>
            </w:pPr>
            <w:sdt>
              <w:sdtPr>
                <w:rPr>
                  <w:color w:val="808080" w:themeColor="background1" w:themeShade="80"/>
                  <w:sz w:val="24"/>
                  <w:szCs w:val="24"/>
                </w:rPr>
                <w:id w:val="-355734882"/>
                <w:placeholder>
                  <w:docPart w:val="F2C33D86F05C4336B0A1B896E4441206"/>
                </w:placeholder>
              </w:sdtPr>
              <w:sdtEndPr/>
              <w:sdtContent>
                <w:r w:rsidR="007032C7" w:rsidRPr="0013534A">
                  <w:rPr>
                    <w:color w:val="808080" w:themeColor="background1" w:themeShade="80"/>
                    <w:sz w:val="24"/>
                    <w:szCs w:val="24"/>
                    <w:lang w:val="es-ES"/>
                  </w:rPr>
                  <w:t xml:space="preserve"> Oprima o toque aquí para introducir el texto </w:t>
                </w:r>
              </w:sdtContent>
            </w:sdt>
          </w:p>
        </w:tc>
      </w:tr>
    </w:tbl>
    <w:p w14:paraId="7244909C" w14:textId="77777777" w:rsidR="0066710C" w:rsidRPr="009A6EF3" w:rsidRDefault="0066710C" w:rsidP="00F011EC">
      <w:pPr>
        <w:tabs>
          <w:tab w:val="left" w:pos="3260"/>
        </w:tabs>
        <w:spacing w:after="0" w:line="240" w:lineRule="auto"/>
        <w:rPr>
          <w:sz w:val="24"/>
          <w:szCs w:val="24"/>
          <w:lang w:val="es-ES"/>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El Plan de Salud y Seguridad de COVID-19 debe completarse en un plazo de 45 días a "/>
        <w:tblDescription w:val=" El Plan de Salud y Seguridad de COVID-19 debe completarse en un plazo de 45 días a &#10;   partir de la emisión de esta plantilla por parte de la ELD el 25 de septiembre (según &#10;   la p. 70 de las Pautas).&#10;"/>
      </w:tblPr>
      <w:tblGrid>
        <w:gridCol w:w="720"/>
        <w:gridCol w:w="8640"/>
      </w:tblGrid>
      <w:tr w:rsidR="007032C7" w:rsidRPr="00311336" w14:paraId="57B15724" w14:textId="77777777" w:rsidTr="00A11BA7">
        <w:trPr>
          <w:tblHeader/>
        </w:trPr>
        <w:tc>
          <w:tcPr>
            <w:tcW w:w="720" w:type="dxa"/>
            <w:vAlign w:val="center"/>
          </w:tcPr>
          <w:p w14:paraId="50AA8E3A" w14:textId="77777777" w:rsidR="007032C7" w:rsidRPr="00DF0C69" w:rsidRDefault="007032C7" w:rsidP="007032C7">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4968F471" wp14:editId="0041468E">
                  <wp:extent cx="457200" cy="457200"/>
                  <wp:effectExtent l="0" t="0" r="0" b="0"/>
                  <wp:docPr id="7" name="Picture 7" title="marca de verificación verde azu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5A53A7DB" w14:textId="32C93096" w:rsidR="007032C7" w:rsidRPr="009A6EF3" w:rsidRDefault="007032C7" w:rsidP="007032C7">
            <w:pPr>
              <w:widowControl w:val="0"/>
              <w:autoSpaceDE w:val="0"/>
              <w:autoSpaceDN w:val="0"/>
              <w:rPr>
                <w:rFonts w:eastAsia="Arial" w:cstheme="minorHAnsi"/>
                <w:b/>
                <w:i/>
                <w:color w:val="00A79D"/>
                <w:sz w:val="24"/>
                <w:szCs w:val="24"/>
                <w:lang w:val="es-ES" w:bidi="en-US"/>
              </w:rPr>
            </w:pPr>
            <w:r w:rsidRPr="009A6EF3">
              <w:rPr>
                <w:rFonts w:eastAsia="Arial" w:cstheme="minorHAnsi"/>
                <w:b/>
                <w:i/>
                <w:color w:val="00A79D"/>
                <w:sz w:val="24"/>
                <w:szCs w:val="24"/>
                <w:lang w:val="es-ES" w:bidi="en-US"/>
              </w:rPr>
              <w:t xml:space="preserve">   </w:t>
            </w:r>
            <w:r w:rsidRPr="006C1D3D">
              <w:rPr>
                <w:rFonts w:eastAsia="Arial" w:cstheme="minorHAnsi"/>
                <w:b/>
                <w:bCs/>
                <w:i/>
                <w:iCs/>
                <w:color w:val="00A79D"/>
                <w:sz w:val="24"/>
                <w:szCs w:val="24"/>
                <w:u w:val="single"/>
                <w:lang w:val="es-ES_tradnl" w:bidi="en-US"/>
              </w:rPr>
              <w:t xml:space="preserve">El Plan de Salud y Seguridad de COVID-19 debe completarse en un plazo de 45 días a </w:t>
            </w:r>
            <w:r>
              <w:rPr>
                <w:rFonts w:eastAsia="Arial" w:cstheme="minorHAnsi"/>
                <w:b/>
                <w:bCs/>
                <w:i/>
                <w:iCs/>
                <w:color w:val="00A79D"/>
                <w:sz w:val="24"/>
                <w:szCs w:val="24"/>
                <w:u w:val="single"/>
                <w:lang w:val="es-ES_tradnl" w:bidi="en-US"/>
              </w:rPr>
              <w:br/>
            </w:r>
            <w:r w:rsidRPr="0013534A">
              <w:rPr>
                <w:rFonts w:eastAsia="Arial" w:cstheme="minorHAnsi"/>
                <w:b/>
                <w:bCs/>
                <w:i/>
                <w:iCs/>
                <w:color w:val="00A79D"/>
                <w:sz w:val="24"/>
                <w:szCs w:val="24"/>
                <w:lang w:val="es-ES_tradnl" w:bidi="en-US"/>
              </w:rPr>
              <w:t xml:space="preserve">   </w:t>
            </w:r>
            <w:r w:rsidRPr="006C1D3D">
              <w:rPr>
                <w:rFonts w:eastAsia="Arial" w:cstheme="minorHAnsi"/>
                <w:b/>
                <w:bCs/>
                <w:i/>
                <w:iCs/>
                <w:color w:val="00A79D"/>
                <w:sz w:val="24"/>
                <w:szCs w:val="24"/>
                <w:u w:val="single"/>
                <w:lang w:val="es-ES_tradnl" w:bidi="en-US"/>
              </w:rPr>
              <w:t xml:space="preserve">partir de la emisión de esta plantilla por parte de la ELD </w:t>
            </w:r>
            <w:r w:rsidRPr="006C1D3D">
              <w:rPr>
                <w:rFonts w:eastAsia="Arial" w:cstheme="minorHAnsi"/>
                <w:b/>
                <w:bCs/>
                <w:i/>
                <w:iCs/>
                <w:color w:val="00A79D"/>
                <w:sz w:val="24"/>
                <w:szCs w:val="24"/>
                <w:u w:val="single"/>
                <w:lang w:val="es-ES" w:bidi="en-US"/>
              </w:rPr>
              <w:t>el 2</w:t>
            </w:r>
            <w:r w:rsidR="00A11BA7">
              <w:rPr>
                <w:rFonts w:eastAsia="Arial" w:cstheme="minorHAnsi"/>
                <w:b/>
                <w:bCs/>
                <w:i/>
                <w:iCs/>
                <w:color w:val="00A79D"/>
                <w:sz w:val="24"/>
                <w:szCs w:val="24"/>
                <w:u w:val="single"/>
                <w:lang w:val="es-ES" w:bidi="en-US"/>
              </w:rPr>
              <w:t>5</w:t>
            </w:r>
            <w:r w:rsidRPr="006C1D3D">
              <w:rPr>
                <w:rFonts w:eastAsia="Arial" w:cstheme="minorHAnsi"/>
                <w:b/>
                <w:bCs/>
                <w:i/>
                <w:iCs/>
                <w:color w:val="00A79D"/>
                <w:sz w:val="24"/>
                <w:szCs w:val="24"/>
                <w:u w:val="single"/>
                <w:lang w:val="es-ES" w:bidi="en-US"/>
              </w:rPr>
              <w:t xml:space="preserve"> de septiembre</w:t>
            </w:r>
            <w:r w:rsidRPr="009A6EF3">
              <w:rPr>
                <w:rFonts w:eastAsia="Arial" w:cstheme="minorHAnsi"/>
                <w:b/>
                <w:bCs/>
                <w:i/>
                <w:iCs/>
                <w:color w:val="00A79D"/>
                <w:sz w:val="24"/>
                <w:szCs w:val="24"/>
                <w:u w:val="single"/>
                <w:lang w:val="es-ES" w:bidi="en-US"/>
              </w:rPr>
              <w:t xml:space="preserve"> </w:t>
            </w:r>
            <w:r w:rsidRPr="006C1D3D">
              <w:rPr>
                <w:rFonts w:eastAsia="Arial" w:cstheme="minorHAnsi"/>
                <w:b/>
                <w:bCs/>
                <w:i/>
                <w:iCs/>
                <w:color w:val="00A79D"/>
                <w:sz w:val="24"/>
                <w:szCs w:val="24"/>
                <w:u w:val="single"/>
                <w:lang w:val="es-ES_tradnl" w:bidi="en-US"/>
              </w:rPr>
              <w:t xml:space="preserve">(según </w:t>
            </w:r>
            <w:r>
              <w:rPr>
                <w:rFonts w:eastAsia="Arial" w:cstheme="minorHAnsi"/>
                <w:b/>
                <w:bCs/>
                <w:i/>
                <w:iCs/>
                <w:color w:val="00A79D"/>
                <w:sz w:val="24"/>
                <w:szCs w:val="24"/>
                <w:u w:val="single"/>
                <w:lang w:val="es-ES_tradnl" w:bidi="en-US"/>
              </w:rPr>
              <w:br/>
            </w:r>
            <w:r w:rsidRPr="0013534A">
              <w:rPr>
                <w:rFonts w:eastAsia="Arial" w:cstheme="minorHAnsi"/>
                <w:b/>
                <w:bCs/>
                <w:i/>
                <w:iCs/>
                <w:color w:val="00A79D"/>
                <w:sz w:val="24"/>
                <w:szCs w:val="24"/>
                <w:lang w:val="es-ES_tradnl" w:bidi="en-US"/>
              </w:rPr>
              <w:t xml:space="preserve">   </w:t>
            </w:r>
            <w:r w:rsidRPr="006C1D3D">
              <w:rPr>
                <w:rFonts w:eastAsia="Arial" w:cstheme="minorHAnsi"/>
                <w:b/>
                <w:bCs/>
                <w:i/>
                <w:iCs/>
                <w:color w:val="00A79D"/>
                <w:sz w:val="24"/>
                <w:szCs w:val="24"/>
                <w:u w:val="single"/>
                <w:lang w:val="es-ES_tradnl" w:bidi="en-US"/>
              </w:rPr>
              <w:t>la p. 70 de las Pautas).</w:t>
            </w:r>
          </w:p>
        </w:tc>
      </w:tr>
    </w:tbl>
    <w:p w14:paraId="541D5526" w14:textId="77777777" w:rsidR="00094B9C" w:rsidRPr="009A6EF3" w:rsidRDefault="00094B9C" w:rsidP="00F011EC">
      <w:pPr>
        <w:spacing w:after="0" w:line="240" w:lineRule="auto"/>
        <w:ind w:right="205"/>
        <w:rPr>
          <w:rFonts w:cstheme="minorHAnsi"/>
          <w:sz w:val="24"/>
          <w:szCs w:val="24"/>
          <w:lang w:val="es-ES"/>
        </w:rPr>
        <w:sectPr w:rsidR="00094B9C" w:rsidRPr="009A6EF3" w:rsidSect="00EF1BC2">
          <w:type w:val="continuous"/>
          <w:pgSz w:w="12240" w:h="15840"/>
          <w:pgMar w:top="1440" w:right="1440" w:bottom="1440" w:left="1440" w:header="720" w:footer="720" w:gutter="0"/>
          <w:cols w:space="720"/>
          <w:docGrid w:linePitch="360"/>
        </w:sectPr>
      </w:pPr>
    </w:p>
    <w:p w14:paraId="045886DF" w14:textId="77777777" w:rsidR="00C75A03" w:rsidRPr="009A6EF3" w:rsidRDefault="00C75A03" w:rsidP="00F011EC">
      <w:pPr>
        <w:spacing w:after="0" w:line="240" w:lineRule="auto"/>
        <w:ind w:right="205"/>
        <w:rPr>
          <w:rFonts w:cstheme="minorHAnsi"/>
          <w:sz w:val="24"/>
          <w:szCs w:val="24"/>
          <w:lang w:val="es-ES"/>
        </w:rPr>
      </w:pPr>
    </w:p>
    <w:p w14:paraId="581C2B49" w14:textId="5D783D93" w:rsidR="007032C7" w:rsidRPr="007032C7" w:rsidRDefault="007032C7" w:rsidP="00676612">
      <w:pPr>
        <w:spacing w:after="0" w:line="240" w:lineRule="auto"/>
        <w:ind w:right="205"/>
        <w:jc w:val="center"/>
        <w:rPr>
          <w:b/>
          <w:color w:val="006C64"/>
          <w:sz w:val="32"/>
          <w:szCs w:val="32"/>
          <w:lang w:val="es-ES"/>
        </w:rPr>
      </w:pPr>
      <w:r w:rsidRPr="007032C7">
        <w:rPr>
          <w:b/>
          <w:bCs/>
          <w:color w:val="006C64"/>
          <w:sz w:val="32"/>
          <w:szCs w:val="32"/>
          <w:lang w:val="es-ES_tradnl"/>
        </w:rPr>
        <w:t xml:space="preserve">Conjunto de herramientas del </w:t>
      </w:r>
      <w:r w:rsidR="002B5C2E">
        <w:rPr>
          <w:b/>
          <w:bCs/>
          <w:color w:val="006C64"/>
          <w:sz w:val="32"/>
          <w:szCs w:val="32"/>
          <w:lang w:val="es-ES_tradnl"/>
        </w:rPr>
        <w:br/>
      </w:r>
      <w:r w:rsidRPr="007032C7">
        <w:rPr>
          <w:b/>
          <w:bCs/>
          <w:color w:val="006C64"/>
          <w:sz w:val="32"/>
          <w:szCs w:val="32"/>
          <w:lang w:val="es-ES_tradnl"/>
        </w:rPr>
        <w:t xml:space="preserve">Plan de Salud y Seguridad de COVID-19: </w:t>
      </w:r>
      <w:bookmarkStart w:id="3" w:name="Appendix"/>
      <w:r w:rsidRPr="007032C7">
        <w:rPr>
          <w:b/>
          <w:bCs/>
          <w:color w:val="006C64"/>
          <w:sz w:val="32"/>
          <w:szCs w:val="32"/>
          <w:lang w:val="es-ES_tradnl"/>
        </w:rPr>
        <w:t>apéndice</w:t>
      </w:r>
      <w:bookmarkEnd w:id="3"/>
    </w:p>
    <w:p w14:paraId="13D77129" w14:textId="080288AF" w:rsidR="00C75A03" w:rsidRPr="009A6EF3" w:rsidRDefault="00C75A03" w:rsidP="00E6472B">
      <w:pPr>
        <w:pBdr>
          <w:bottom w:val="single" w:sz="6" w:space="1" w:color="auto"/>
        </w:pBdr>
        <w:spacing w:after="0" w:line="240" w:lineRule="auto"/>
        <w:jc w:val="center"/>
        <w:rPr>
          <w:sz w:val="24"/>
          <w:szCs w:val="24"/>
          <w:lang w:val="es-ES"/>
        </w:rPr>
      </w:pPr>
    </w:p>
    <w:p w14:paraId="4B1CE9CA" w14:textId="5A78860C" w:rsidR="00DF0C69" w:rsidRPr="00676612" w:rsidRDefault="002B5C2E">
      <w:pPr>
        <w:spacing w:before="120"/>
        <w:rPr>
          <w:sz w:val="24"/>
          <w:szCs w:val="24"/>
          <w:lang w:val="es-ES"/>
        </w:rPr>
      </w:pPr>
      <w:r>
        <w:rPr>
          <w:rFonts w:ascii="Calibri" w:eastAsia="Calibri" w:hAnsi="Calibri" w:cs="Times New Roman"/>
          <w:sz w:val="24"/>
          <w:szCs w:val="24"/>
          <w:lang w:val="es-ES_tradnl"/>
        </w:rPr>
        <w:t>Este apéndice contiene enlaces a documentos, otras plantillas y recursos adicionales, y tiene por objeto ayudar a desarrollar y completar su Plan de Salud y Seguridad de COVID-19</w:t>
      </w:r>
      <w:r w:rsidR="006E78C7" w:rsidRPr="009A6EF3">
        <w:rPr>
          <w:sz w:val="24"/>
          <w:szCs w:val="24"/>
          <w:lang w:val="es-ES"/>
        </w:rPr>
        <w:t>.</w:t>
      </w:r>
    </w:p>
    <w:p w14:paraId="2EE23786" w14:textId="77777777" w:rsidR="002B5C2E" w:rsidRPr="0013534A" w:rsidRDefault="002B5C2E" w:rsidP="002B5C2E">
      <w:pPr>
        <w:pStyle w:val="ListParagraph"/>
        <w:widowControl/>
        <w:numPr>
          <w:ilvl w:val="0"/>
          <w:numId w:val="29"/>
        </w:numPr>
        <w:autoSpaceDE/>
        <w:autoSpaceDN/>
        <w:spacing w:before="0"/>
        <w:contextualSpacing/>
        <w:rPr>
          <w:sz w:val="24"/>
          <w:szCs w:val="24"/>
          <w:lang w:val="es-ES"/>
        </w:rPr>
      </w:pPr>
      <w:r>
        <w:rPr>
          <w:sz w:val="24"/>
          <w:szCs w:val="24"/>
          <w:lang w:val="es-ES_tradnl"/>
        </w:rPr>
        <w:t>Pautas de salud y seguridad para el cuidado infantil y la educación temprana que operan durante COVID-19 (que se publicó el 14 de agosto de 2020).</w:t>
      </w:r>
    </w:p>
    <w:p w14:paraId="2D9B54B6" w14:textId="4D91F9CF" w:rsidR="009A6EF3" w:rsidRPr="009A6EF3" w:rsidRDefault="00296B2A" w:rsidP="00676612">
      <w:pPr>
        <w:spacing w:before="120"/>
        <w:ind w:left="360"/>
        <w:rPr>
          <w:color w:val="006C64"/>
          <w:sz w:val="24"/>
          <w:szCs w:val="24"/>
          <w:lang w:val="es-ES"/>
        </w:rPr>
      </w:pPr>
      <w:hyperlink r:id="rId39" w:history="1">
        <w:r w:rsidR="009A6EF3" w:rsidRPr="009A6EF3">
          <w:rPr>
            <w:rStyle w:val="Hyperlink"/>
            <w:color w:val="006C64"/>
            <w:sz w:val="24"/>
            <w:szCs w:val="24"/>
            <w:lang w:val="es-ES"/>
          </w:rPr>
          <w:t>https://oregonearlylearning.com/form_sets/health-and-safety-guidelines-for-child-care-and-early-education-operating-during-covid-19/</w:t>
        </w:r>
      </w:hyperlink>
      <w:r w:rsidR="009A6EF3" w:rsidRPr="009A6EF3">
        <w:rPr>
          <w:color w:val="006C64"/>
          <w:sz w:val="24"/>
          <w:szCs w:val="24"/>
          <w:lang w:val="es-ES"/>
        </w:rPr>
        <w:t xml:space="preserve"> </w:t>
      </w:r>
    </w:p>
    <w:p w14:paraId="0B0435EE" w14:textId="6080A334" w:rsidR="003D4A90" w:rsidRPr="009A6EF3" w:rsidRDefault="002B5C2E" w:rsidP="00E6472B">
      <w:pPr>
        <w:pStyle w:val="ListParagraph"/>
        <w:widowControl/>
        <w:numPr>
          <w:ilvl w:val="0"/>
          <w:numId w:val="29"/>
        </w:numPr>
        <w:autoSpaceDE/>
        <w:autoSpaceDN/>
        <w:spacing w:before="0" w:after="120"/>
        <w:rPr>
          <w:sz w:val="24"/>
          <w:szCs w:val="24"/>
          <w:lang w:val="es-ES"/>
        </w:rPr>
      </w:pPr>
      <w:r>
        <w:rPr>
          <w:sz w:val="24"/>
          <w:szCs w:val="24"/>
          <w:lang w:val="es-ES_tradnl"/>
        </w:rPr>
        <w:t>Chequeo diario de salud</w:t>
      </w:r>
      <w:r w:rsidRPr="009A6EF3" w:rsidDel="002B5C2E">
        <w:rPr>
          <w:sz w:val="24"/>
          <w:szCs w:val="24"/>
          <w:lang w:val="es-ES"/>
        </w:rPr>
        <w:t xml:space="preserve"> </w:t>
      </w:r>
      <w:r w:rsidRPr="009A6EF3">
        <w:rPr>
          <w:sz w:val="24"/>
          <w:szCs w:val="24"/>
          <w:lang w:val="es-ES"/>
        </w:rPr>
        <w:t>de la OCC</w:t>
      </w:r>
    </w:p>
    <w:p w14:paraId="213429AA" w14:textId="5EB9C98A" w:rsidR="00262C21" w:rsidRPr="009A6EF3" w:rsidRDefault="00296B2A" w:rsidP="00E6472B">
      <w:pPr>
        <w:pStyle w:val="ListParagraph"/>
        <w:widowControl/>
        <w:autoSpaceDE/>
        <w:autoSpaceDN/>
        <w:spacing w:before="0" w:after="120"/>
        <w:ind w:left="360"/>
        <w:rPr>
          <w:sz w:val="24"/>
          <w:szCs w:val="24"/>
          <w:lang w:val="es-ES"/>
        </w:rPr>
      </w:pPr>
      <w:hyperlink r:id="rId40" w:history="1">
        <w:r w:rsidR="003D4A90" w:rsidRPr="009A6EF3">
          <w:rPr>
            <w:rStyle w:val="Hyperlink"/>
            <w:color w:val="006C64"/>
            <w:sz w:val="24"/>
            <w:szCs w:val="24"/>
            <w:lang w:val="es-ES"/>
          </w:rPr>
          <w:t>http://oregonearlylearning.com/form_sets/daily-health-check-fillable/</w:t>
        </w:r>
      </w:hyperlink>
      <w:r w:rsidR="003D4A90" w:rsidRPr="009A6EF3">
        <w:rPr>
          <w:color w:val="006C64"/>
          <w:sz w:val="24"/>
          <w:szCs w:val="24"/>
          <w:lang w:val="es-ES"/>
        </w:rPr>
        <w:t xml:space="preserve"> </w:t>
      </w:r>
    </w:p>
    <w:p w14:paraId="692F233D" w14:textId="7276EF9F" w:rsidR="00262C21" w:rsidRPr="009A6EF3" w:rsidRDefault="002B5C2E" w:rsidP="00E6472B">
      <w:pPr>
        <w:pStyle w:val="ListParagraph"/>
        <w:widowControl/>
        <w:numPr>
          <w:ilvl w:val="0"/>
          <w:numId w:val="29"/>
        </w:numPr>
        <w:autoSpaceDE/>
        <w:autoSpaceDN/>
        <w:spacing w:before="0" w:after="120"/>
        <w:rPr>
          <w:sz w:val="24"/>
          <w:szCs w:val="24"/>
          <w:lang w:val="es-ES"/>
        </w:rPr>
      </w:pPr>
      <w:r>
        <w:rPr>
          <w:sz w:val="24"/>
          <w:szCs w:val="24"/>
          <w:lang w:val="es-ES_tradnl"/>
        </w:rPr>
        <w:t>Registro de asistencia diaria de COVID-19 de la OCC</w:t>
      </w:r>
    </w:p>
    <w:p w14:paraId="4DA9FA7F" w14:textId="57D3AC0F" w:rsidR="002B5C2E" w:rsidRPr="009A6EF3" w:rsidRDefault="00BB5510" w:rsidP="00E6472B">
      <w:pPr>
        <w:pStyle w:val="ListParagraph"/>
        <w:spacing w:before="0" w:after="120"/>
        <w:ind w:left="360"/>
        <w:rPr>
          <w:lang w:val="es-ES"/>
        </w:rPr>
      </w:pPr>
      <w:r w:rsidRPr="009A6EF3">
        <w:rPr>
          <w:color w:val="006C64"/>
          <w:sz w:val="24"/>
          <w:szCs w:val="24"/>
          <w:u w:val="single"/>
          <w:lang w:val="es-ES"/>
        </w:rPr>
        <w:t>https://oregonearlylearning.com/form_sets/daily-attendance-log-covid-19/</w:t>
      </w:r>
      <w:hyperlink r:id="rId41" w:history="1"/>
    </w:p>
    <w:p w14:paraId="634E8EAD" w14:textId="0D61D630" w:rsidR="002B5C2E" w:rsidRPr="009A6EF3" w:rsidRDefault="002B5C2E" w:rsidP="002B5C2E">
      <w:pPr>
        <w:pStyle w:val="ListParagraph"/>
        <w:widowControl/>
        <w:numPr>
          <w:ilvl w:val="0"/>
          <w:numId w:val="29"/>
        </w:numPr>
        <w:autoSpaceDE/>
        <w:autoSpaceDN/>
        <w:spacing w:before="0" w:after="120"/>
        <w:rPr>
          <w:sz w:val="24"/>
          <w:szCs w:val="24"/>
          <w:lang w:val="es-ES"/>
        </w:rPr>
      </w:pPr>
      <w:r w:rsidRPr="00676612">
        <w:rPr>
          <w:sz w:val="24"/>
          <w:szCs w:val="24"/>
          <w:lang w:val="es-ES_tradnl"/>
        </w:rPr>
        <w:t>Tabla de exclusión de la OCC</w:t>
      </w:r>
    </w:p>
    <w:p w14:paraId="3A352BA7" w14:textId="6D17E934" w:rsidR="004933F5" w:rsidRPr="009A6EF3" w:rsidRDefault="00296B2A" w:rsidP="00676612">
      <w:pPr>
        <w:ind w:left="360"/>
        <w:rPr>
          <w:lang w:val="es-ES"/>
        </w:rPr>
      </w:pPr>
      <w:hyperlink r:id="rId42" w:history="1">
        <w:r w:rsidR="00EA0D4C" w:rsidRPr="009A6EF3">
          <w:rPr>
            <w:rStyle w:val="Hyperlink"/>
            <w:color w:val="006C64"/>
            <w:sz w:val="24"/>
            <w:szCs w:val="24"/>
            <w:lang w:val="es-ES"/>
          </w:rPr>
          <w:t>https://oregonearlylearning.com/form_sets/exclusion-summary-diagram/</w:t>
        </w:r>
      </w:hyperlink>
      <w:r w:rsidR="00EA0D4C" w:rsidRPr="009A6EF3">
        <w:rPr>
          <w:lang w:val="es-ES"/>
        </w:rPr>
        <w:t xml:space="preserve"> </w:t>
      </w:r>
    </w:p>
    <w:p w14:paraId="009645FC" w14:textId="49FBF42E" w:rsidR="00BB5510" w:rsidRPr="009A6EF3" w:rsidRDefault="002B5C2E" w:rsidP="00E6472B">
      <w:pPr>
        <w:pStyle w:val="ListParagraph"/>
        <w:widowControl/>
        <w:numPr>
          <w:ilvl w:val="0"/>
          <w:numId w:val="29"/>
        </w:numPr>
        <w:autoSpaceDE/>
        <w:autoSpaceDN/>
        <w:spacing w:before="0" w:after="120"/>
        <w:rPr>
          <w:sz w:val="24"/>
          <w:szCs w:val="24"/>
          <w:lang w:val="es-ES"/>
        </w:rPr>
      </w:pPr>
      <w:r>
        <w:rPr>
          <w:sz w:val="24"/>
          <w:szCs w:val="24"/>
          <w:lang w:val="es-ES_tradnl"/>
        </w:rPr>
        <w:t>Orientación del personal de la Guía de cuidado infantil de emergencia</w:t>
      </w:r>
      <w:r w:rsidRPr="009A6EF3" w:rsidDel="002B5C2E">
        <w:rPr>
          <w:sz w:val="24"/>
          <w:szCs w:val="24"/>
          <w:lang w:val="es-ES"/>
        </w:rPr>
        <w:t xml:space="preserve"> </w:t>
      </w:r>
      <w:r w:rsidR="00C75A03" w:rsidRPr="009A6EF3">
        <w:rPr>
          <w:sz w:val="24"/>
          <w:szCs w:val="24"/>
          <w:lang w:val="es-ES"/>
        </w:rPr>
        <w:t xml:space="preserve">  </w:t>
      </w:r>
    </w:p>
    <w:p w14:paraId="2180A5D0" w14:textId="416A0807" w:rsidR="00C75A03" w:rsidRPr="009A6EF3" w:rsidRDefault="00296B2A" w:rsidP="00E6472B">
      <w:pPr>
        <w:pStyle w:val="ListParagraph"/>
        <w:widowControl/>
        <w:autoSpaceDE/>
        <w:autoSpaceDN/>
        <w:spacing w:before="0" w:after="120"/>
        <w:ind w:left="360"/>
        <w:rPr>
          <w:sz w:val="24"/>
          <w:szCs w:val="24"/>
          <w:lang w:val="es-ES"/>
        </w:rPr>
      </w:pPr>
      <w:hyperlink r:id="rId43" w:history="1">
        <w:r w:rsidR="003D4A90" w:rsidRPr="009A6EF3">
          <w:rPr>
            <w:rStyle w:val="Hyperlink"/>
            <w:color w:val="006C64"/>
            <w:sz w:val="24"/>
            <w:szCs w:val="24"/>
            <w:lang w:val="es-ES"/>
          </w:rPr>
          <w:t>https://oregonearlylearning.com/form_sets/staff-covid-19-training-fillable/</w:t>
        </w:r>
      </w:hyperlink>
      <w:r w:rsidR="003D4A90" w:rsidRPr="009A6EF3">
        <w:rPr>
          <w:color w:val="006C64"/>
          <w:sz w:val="24"/>
          <w:szCs w:val="24"/>
          <w:lang w:val="es-ES"/>
        </w:rPr>
        <w:t xml:space="preserve"> </w:t>
      </w:r>
      <w:r w:rsidR="00BB5510" w:rsidRPr="009A6EF3" w:rsidDel="00EA0D4C">
        <w:rPr>
          <w:color w:val="006C64"/>
          <w:sz w:val="24"/>
          <w:szCs w:val="24"/>
          <w:lang w:val="es-ES"/>
        </w:rPr>
        <w:t xml:space="preserve"> </w:t>
      </w:r>
    </w:p>
    <w:p w14:paraId="7234D8D0" w14:textId="355F39B8" w:rsidR="00BB5510" w:rsidRPr="009A6EF3" w:rsidRDefault="002B5C2E" w:rsidP="00E6472B">
      <w:pPr>
        <w:pStyle w:val="ListParagraph"/>
        <w:widowControl/>
        <w:numPr>
          <w:ilvl w:val="0"/>
          <w:numId w:val="29"/>
        </w:numPr>
        <w:autoSpaceDE/>
        <w:autoSpaceDN/>
        <w:spacing w:before="0" w:after="120"/>
        <w:rPr>
          <w:sz w:val="24"/>
          <w:szCs w:val="24"/>
          <w:lang w:val="es-ES"/>
        </w:rPr>
      </w:pPr>
      <w:r>
        <w:rPr>
          <w:sz w:val="24"/>
          <w:szCs w:val="24"/>
          <w:lang w:val="es-ES_tradnl"/>
        </w:rPr>
        <w:t>Plantilla del Plan de Transporte de la OCC</w:t>
      </w:r>
      <w:r w:rsidRPr="009A6EF3" w:rsidDel="002B5C2E">
        <w:rPr>
          <w:sz w:val="24"/>
          <w:szCs w:val="24"/>
          <w:lang w:val="es-ES"/>
        </w:rPr>
        <w:t xml:space="preserve"> </w:t>
      </w:r>
      <w:r w:rsidR="00C75A03" w:rsidRPr="009A6EF3">
        <w:rPr>
          <w:sz w:val="24"/>
          <w:szCs w:val="24"/>
          <w:lang w:val="es-ES"/>
        </w:rPr>
        <w:t xml:space="preserve"> </w:t>
      </w:r>
    </w:p>
    <w:p w14:paraId="5F65E76A" w14:textId="5FC2FB21" w:rsidR="00C75A03" w:rsidRPr="009A6EF3" w:rsidRDefault="00296B2A" w:rsidP="00E6472B">
      <w:pPr>
        <w:pStyle w:val="ListParagraph"/>
        <w:widowControl/>
        <w:autoSpaceDE/>
        <w:autoSpaceDN/>
        <w:spacing w:before="0" w:after="120"/>
        <w:ind w:left="360"/>
        <w:rPr>
          <w:color w:val="006C64"/>
          <w:sz w:val="24"/>
          <w:szCs w:val="24"/>
          <w:lang w:val="es-ES"/>
        </w:rPr>
      </w:pPr>
      <w:hyperlink r:id="rId44" w:history="1">
        <w:r w:rsidR="003D4A90" w:rsidRPr="009A6EF3">
          <w:rPr>
            <w:rStyle w:val="Hyperlink"/>
            <w:color w:val="006C64"/>
            <w:sz w:val="24"/>
            <w:szCs w:val="24"/>
            <w:lang w:val="es-ES"/>
          </w:rPr>
          <w:t>https://oregonearlylearning.com/form_sets/transportation-plan-fillable/</w:t>
        </w:r>
      </w:hyperlink>
      <w:r w:rsidR="003D4A90" w:rsidRPr="009A6EF3">
        <w:rPr>
          <w:color w:val="006C64"/>
          <w:sz w:val="24"/>
          <w:szCs w:val="24"/>
          <w:u w:val="single"/>
          <w:lang w:val="es-ES"/>
        </w:rPr>
        <w:t xml:space="preserve"> </w:t>
      </w:r>
      <w:r w:rsidR="00BB5510" w:rsidRPr="009A6EF3" w:rsidDel="00EA0D4C">
        <w:rPr>
          <w:color w:val="006C64"/>
          <w:sz w:val="24"/>
          <w:szCs w:val="24"/>
          <w:u w:val="single"/>
          <w:lang w:val="es-ES"/>
        </w:rPr>
        <w:t xml:space="preserve"> </w:t>
      </w:r>
    </w:p>
    <w:sectPr w:rsidR="00C75A03" w:rsidRPr="009A6EF3" w:rsidSect="00094B9C">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51987" w14:textId="77777777" w:rsidR="00296B2A" w:rsidRDefault="00296B2A" w:rsidP="00706AC6">
      <w:pPr>
        <w:spacing w:after="0" w:line="240" w:lineRule="auto"/>
      </w:pPr>
      <w:r>
        <w:separator/>
      </w:r>
    </w:p>
  </w:endnote>
  <w:endnote w:type="continuationSeparator" w:id="0">
    <w:p w14:paraId="05D723AB" w14:textId="77777777" w:rsidR="00296B2A" w:rsidRDefault="00296B2A"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5097039"/>
      <w:docPartObj>
        <w:docPartGallery w:val="Page Numbers (Bottom of Page)"/>
        <w:docPartUnique/>
      </w:docPartObj>
    </w:sdtPr>
    <w:sdtEndPr>
      <w:rPr>
        <w:noProof/>
      </w:rPr>
    </w:sdtEndPr>
    <w:sdtContent>
      <w:p w14:paraId="45BD8FDD" w14:textId="11AE209B" w:rsidR="00676612" w:rsidRDefault="00676612">
        <w:pPr>
          <w:pStyle w:val="Footer"/>
          <w:jc w:val="right"/>
        </w:pPr>
        <w:r>
          <w:fldChar w:fldCharType="begin"/>
        </w:r>
        <w:r>
          <w:instrText xml:space="preserve"> PAGE   \* MERGEFORMAT </w:instrText>
        </w:r>
        <w:r>
          <w:fldChar w:fldCharType="separate"/>
        </w:r>
        <w:r w:rsidR="00311336">
          <w:rPr>
            <w:noProof/>
          </w:rPr>
          <w:t>7</w:t>
        </w:r>
        <w:r>
          <w:rPr>
            <w:noProof/>
          </w:rPr>
          <w:fldChar w:fldCharType="end"/>
        </w:r>
      </w:p>
    </w:sdtContent>
  </w:sdt>
  <w:p w14:paraId="566C3FD6" w14:textId="77777777" w:rsidR="00676612" w:rsidRDefault="00676612"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CA095" w14:textId="784DF63D" w:rsidR="00676612" w:rsidRDefault="00676612" w:rsidP="00027C1C">
    <w:pPr>
      <w:pStyle w:val="Footer"/>
      <w:jc w:val="right"/>
    </w:pPr>
    <w:r>
      <w:fldChar w:fldCharType="begin"/>
    </w:r>
    <w:r>
      <w:instrText xml:space="preserve"> PAGE   \* MERGEFORMAT </w:instrText>
    </w:r>
    <w:r>
      <w:fldChar w:fldCharType="separate"/>
    </w:r>
    <w:r w:rsidR="00296B2A">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A7F28" w14:textId="130D3A88" w:rsidR="00676612" w:rsidRDefault="00676612" w:rsidP="00027C1C">
    <w:pPr>
      <w:pStyle w:val="Footer"/>
      <w:jc w:val="right"/>
    </w:pPr>
    <w:r>
      <w:fldChar w:fldCharType="begin"/>
    </w:r>
    <w:r>
      <w:instrText xml:space="preserve"> PAGE   \* MERGEFORMAT </w:instrText>
    </w:r>
    <w:r>
      <w:fldChar w:fldCharType="separate"/>
    </w:r>
    <w:r w:rsidR="00311336">
      <w:rPr>
        <w:noProof/>
      </w:rPr>
      <w:t>27</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9B81" w14:textId="77777777" w:rsidR="00676612" w:rsidRDefault="00676612"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39403" w14:textId="77777777" w:rsidR="00676612" w:rsidRDefault="00676612"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B2749" w14:textId="77777777" w:rsidR="00296B2A" w:rsidRDefault="00296B2A" w:rsidP="00706AC6">
      <w:pPr>
        <w:spacing w:after="0" w:line="240" w:lineRule="auto"/>
      </w:pPr>
      <w:r>
        <w:separator/>
      </w:r>
    </w:p>
  </w:footnote>
  <w:footnote w:type="continuationSeparator" w:id="0">
    <w:p w14:paraId="15B201CA" w14:textId="77777777" w:rsidR="00296B2A" w:rsidRDefault="00296B2A"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D92C6" w14:textId="308C983A" w:rsidR="00676612" w:rsidRPr="009A6EF3" w:rsidRDefault="00676612" w:rsidP="004F64B0">
    <w:pPr>
      <w:pStyle w:val="Header"/>
      <w:rPr>
        <w:b/>
        <w:lang w:val="es-ES"/>
      </w:rPr>
    </w:pPr>
    <w:r w:rsidRPr="009A6EF3">
      <w:rPr>
        <w:b/>
        <w:bCs/>
        <w:lang w:val="es-ES"/>
      </w:rPr>
      <w:t xml:space="preserve">Plantilla opcional del plan de salud y seguridad </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4E489" w14:textId="2963B322" w:rsidR="00676612" w:rsidRPr="009A6EF3" w:rsidRDefault="00676612">
    <w:pPr>
      <w:pStyle w:val="Header"/>
      <w:rPr>
        <w:lang w:val="es-ES"/>
      </w:rPr>
    </w:pPr>
    <w:r w:rsidRPr="009A6EF3">
      <w:rPr>
        <w:b/>
        <w:bCs/>
        <w:lang w:val="es-ES"/>
      </w:rPr>
      <w:t xml:space="preserve">Plantilla opcional del plan de salud y seguridad </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D8157" w14:textId="2F267D8B" w:rsidR="00676612" w:rsidRPr="009A6EF3" w:rsidRDefault="00676612">
    <w:pPr>
      <w:pStyle w:val="Header"/>
      <w:rPr>
        <w:lang w:val="es-ES"/>
      </w:rPr>
    </w:pPr>
    <w:r w:rsidRPr="009A6EF3">
      <w:rPr>
        <w:b/>
        <w:bCs/>
        <w:lang w:val="es-ES"/>
      </w:rPr>
      <w:t xml:space="preserve">Plantilla opcional del plan de salud y seguridad </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F1057" w14:textId="1CC3DC63" w:rsidR="00676612" w:rsidRPr="009A6EF3" w:rsidRDefault="00676612">
    <w:pPr>
      <w:pStyle w:val="Header"/>
      <w:rPr>
        <w:lang w:val="es-ES"/>
      </w:rPr>
    </w:pPr>
    <w:r w:rsidRPr="009A6EF3">
      <w:rPr>
        <w:b/>
        <w:bCs/>
        <w:lang w:val="es-ES"/>
      </w:rPr>
      <w:t xml:space="preserve">Plantilla opcional del plan de salud y seguridad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1F61C" w14:textId="40675CFC" w:rsidR="00676612" w:rsidRPr="009A6EF3" w:rsidRDefault="00676612">
    <w:pPr>
      <w:pStyle w:val="Header"/>
      <w:rPr>
        <w:lang w:val="es-ES"/>
      </w:rPr>
    </w:pPr>
    <w:r w:rsidRPr="009A6EF3">
      <w:rPr>
        <w:b/>
        <w:bCs/>
        <w:lang w:val="es-ES"/>
      </w:rPr>
      <w:t xml:space="preserve">Plantilla opcional del plan de salud y seguridad </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F35D0" w14:textId="44159085" w:rsidR="00676612" w:rsidRPr="009A6EF3" w:rsidRDefault="00676612">
    <w:pPr>
      <w:pStyle w:val="Header"/>
      <w:rPr>
        <w:lang w:val="es-ES"/>
      </w:rPr>
    </w:pPr>
    <w:r w:rsidRPr="009A6EF3">
      <w:rPr>
        <w:b/>
        <w:bCs/>
        <w:lang w:val="es-ES"/>
      </w:rPr>
      <w:t xml:space="preserve">Plantilla opcional del plan de salud y seguridad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E8F90" w14:textId="6852021D" w:rsidR="00676612" w:rsidRPr="009A6EF3" w:rsidRDefault="00676612">
    <w:pPr>
      <w:pStyle w:val="Header"/>
      <w:rPr>
        <w:lang w:val="es-ES"/>
      </w:rPr>
    </w:pPr>
    <w:r w:rsidRPr="009A6EF3">
      <w:rPr>
        <w:b/>
        <w:bCs/>
        <w:lang w:val="es-ES"/>
      </w:rPr>
      <w:t xml:space="preserve">Plantilla opcional del plan de salud y seguridad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37503" w14:textId="1E88A231" w:rsidR="00676612" w:rsidRDefault="00676612"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7C13934C" wp14:editId="3421BEAA">
          <wp:extent cx="711200" cy="711200"/>
          <wp:effectExtent l="0" t="0" r="0" b="0"/>
          <wp:docPr id="3" name="Picture 3" title="icono de cora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4C8B0" w14:textId="02937625" w:rsidR="00676612" w:rsidRPr="009A6EF3" w:rsidRDefault="00676612">
    <w:pPr>
      <w:pStyle w:val="Header"/>
      <w:rPr>
        <w:b/>
        <w:lang w:val="es-ES"/>
      </w:rPr>
    </w:pPr>
    <w:r w:rsidRPr="009A6EF3">
      <w:rPr>
        <w:b/>
        <w:bCs/>
        <w:lang w:val="es-ES"/>
      </w:rPr>
      <w:t xml:space="preserve">Plantilla opcional del plan de salud y seguridad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BB00D" w14:textId="12C5023D" w:rsidR="00676612" w:rsidRPr="009A6EF3" w:rsidRDefault="00676612">
    <w:pPr>
      <w:pStyle w:val="Header"/>
      <w:rPr>
        <w:b/>
        <w:lang w:val="es-ES"/>
      </w:rPr>
    </w:pPr>
    <w:r w:rsidRPr="009A6EF3">
      <w:rPr>
        <w:b/>
        <w:bCs/>
        <w:lang w:val="es-ES"/>
      </w:rPr>
      <w:t xml:space="preserve">Plantilla opcional del plan de salud y seguridad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1C525" w14:textId="56380E3D" w:rsidR="00676612" w:rsidRPr="009A6EF3" w:rsidRDefault="00676612">
    <w:pPr>
      <w:pStyle w:val="Header"/>
      <w:rPr>
        <w:lang w:val="es-ES"/>
      </w:rPr>
    </w:pPr>
    <w:r w:rsidRPr="009A6EF3">
      <w:rPr>
        <w:b/>
        <w:bCs/>
        <w:lang w:val="es-ES"/>
      </w:rPr>
      <w:t xml:space="preserve">Plantilla opcional del plan de salud y seguridad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23E74" w14:textId="0F70AAB7" w:rsidR="00676612" w:rsidRPr="009A6EF3" w:rsidRDefault="00676612">
    <w:pPr>
      <w:pStyle w:val="Header"/>
      <w:rPr>
        <w:lang w:val="es-ES"/>
      </w:rPr>
    </w:pPr>
    <w:r w:rsidRPr="009A6EF3">
      <w:rPr>
        <w:b/>
        <w:bCs/>
        <w:lang w:val="es-ES"/>
      </w:rPr>
      <w:t xml:space="preserve">Plantilla opcional del plan de salud y seguridad </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9E448" w14:textId="78613B53" w:rsidR="00676612" w:rsidRPr="009A6EF3" w:rsidRDefault="00676612">
    <w:pPr>
      <w:pStyle w:val="Header"/>
      <w:rPr>
        <w:lang w:val="es-ES"/>
      </w:rPr>
    </w:pPr>
    <w:r w:rsidRPr="009A6EF3">
      <w:rPr>
        <w:b/>
        <w:bCs/>
        <w:lang w:val="es-ES"/>
      </w:rPr>
      <w:t xml:space="preserve">Plantilla opcional del plan de salud y seguridad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90466" w14:textId="5716797C" w:rsidR="00676612" w:rsidRPr="009A6EF3" w:rsidRDefault="00676612">
    <w:pPr>
      <w:pStyle w:val="Header"/>
      <w:rPr>
        <w:lang w:val="es-ES"/>
      </w:rPr>
    </w:pPr>
    <w:r w:rsidRPr="009A6EF3">
      <w:rPr>
        <w:b/>
        <w:bCs/>
        <w:lang w:val="es-ES"/>
      </w:rPr>
      <w:t xml:space="preserve">Plantilla opcional del plan de salud y seguridad </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EDD74" w14:textId="63C4D934" w:rsidR="00676612" w:rsidRPr="009A6EF3" w:rsidRDefault="00676612">
    <w:pPr>
      <w:pStyle w:val="Header"/>
      <w:rPr>
        <w:lang w:val="es-ES"/>
      </w:rPr>
    </w:pPr>
    <w:r w:rsidRPr="009A6EF3">
      <w:rPr>
        <w:b/>
        <w:bCs/>
        <w:lang w:val="es-ES"/>
      </w:rPr>
      <w:t xml:space="preserve">Plantilla opcional del plan de salud y seguridad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A0949"/>
    <w:multiLevelType w:val="hybridMultilevel"/>
    <w:tmpl w:val="A48E7014"/>
    <w:lvl w:ilvl="0" w:tplc="20E69E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1E723E"/>
    <w:multiLevelType w:val="hybridMultilevel"/>
    <w:tmpl w:val="50B49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3"/>
  </w:num>
  <w:num w:numId="4">
    <w:abstractNumId w:val="34"/>
  </w:num>
  <w:num w:numId="5">
    <w:abstractNumId w:val="3"/>
  </w:num>
  <w:num w:numId="6">
    <w:abstractNumId w:val="0"/>
  </w:num>
  <w:num w:numId="7">
    <w:abstractNumId w:val="26"/>
  </w:num>
  <w:num w:numId="8">
    <w:abstractNumId w:val="15"/>
  </w:num>
  <w:num w:numId="9">
    <w:abstractNumId w:val="25"/>
  </w:num>
  <w:num w:numId="10">
    <w:abstractNumId w:val="33"/>
  </w:num>
  <w:num w:numId="11">
    <w:abstractNumId w:val="32"/>
  </w:num>
  <w:num w:numId="12">
    <w:abstractNumId w:val="6"/>
  </w:num>
  <w:num w:numId="13">
    <w:abstractNumId w:val="12"/>
  </w:num>
  <w:num w:numId="14">
    <w:abstractNumId w:val="8"/>
  </w:num>
  <w:num w:numId="15">
    <w:abstractNumId w:val="7"/>
  </w:num>
  <w:num w:numId="16">
    <w:abstractNumId w:val="9"/>
  </w:num>
  <w:num w:numId="17">
    <w:abstractNumId w:val="2"/>
  </w:num>
  <w:num w:numId="18">
    <w:abstractNumId w:val="1"/>
  </w:num>
  <w:num w:numId="19">
    <w:abstractNumId w:val="18"/>
  </w:num>
  <w:num w:numId="20">
    <w:abstractNumId w:val="27"/>
  </w:num>
  <w:num w:numId="21">
    <w:abstractNumId w:val="22"/>
  </w:num>
  <w:num w:numId="22">
    <w:abstractNumId w:val="5"/>
  </w:num>
  <w:num w:numId="23">
    <w:abstractNumId w:val="13"/>
  </w:num>
  <w:num w:numId="24">
    <w:abstractNumId w:val="14"/>
  </w:num>
  <w:num w:numId="25">
    <w:abstractNumId w:val="17"/>
  </w:num>
  <w:num w:numId="26">
    <w:abstractNumId w:val="10"/>
  </w:num>
  <w:num w:numId="27">
    <w:abstractNumId w:val="16"/>
  </w:num>
  <w:num w:numId="28">
    <w:abstractNumId w:val="21"/>
  </w:num>
  <w:num w:numId="29">
    <w:abstractNumId w:val="11"/>
  </w:num>
  <w:num w:numId="30">
    <w:abstractNumId w:val="31"/>
  </w:num>
  <w:num w:numId="31">
    <w:abstractNumId w:val="4"/>
  </w:num>
  <w:num w:numId="32">
    <w:abstractNumId w:val="20"/>
  </w:num>
  <w:num w:numId="33">
    <w:abstractNumId w:val="29"/>
  </w:num>
  <w:num w:numId="34">
    <w:abstractNumId w:val="28"/>
  </w:num>
  <w:num w:numId="35">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2007A"/>
    <w:rsid w:val="00027C1C"/>
    <w:rsid w:val="0003636E"/>
    <w:rsid w:val="0003736C"/>
    <w:rsid w:val="000428BD"/>
    <w:rsid w:val="00044FB3"/>
    <w:rsid w:val="00063CF5"/>
    <w:rsid w:val="00074C3C"/>
    <w:rsid w:val="000815EE"/>
    <w:rsid w:val="00094B9C"/>
    <w:rsid w:val="000A1B78"/>
    <w:rsid w:val="000B1141"/>
    <w:rsid w:val="000B4102"/>
    <w:rsid w:val="000F0660"/>
    <w:rsid w:val="000F1104"/>
    <w:rsid w:val="000F6867"/>
    <w:rsid w:val="00103423"/>
    <w:rsid w:val="00107F0A"/>
    <w:rsid w:val="00111243"/>
    <w:rsid w:val="00116964"/>
    <w:rsid w:val="00121824"/>
    <w:rsid w:val="00121C09"/>
    <w:rsid w:val="001222CB"/>
    <w:rsid w:val="00140B03"/>
    <w:rsid w:val="00143C06"/>
    <w:rsid w:val="00144060"/>
    <w:rsid w:val="00150AEF"/>
    <w:rsid w:val="00155397"/>
    <w:rsid w:val="00161F1A"/>
    <w:rsid w:val="00163074"/>
    <w:rsid w:val="00170702"/>
    <w:rsid w:val="001716FC"/>
    <w:rsid w:val="001719FF"/>
    <w:rsid w:val="00185CA7"/>
    <w:rsid w:val="001A08A6"/>
    <w:rsid w:val="001A47F3"/>
    <w:rsid w:val="001B12B6"/>
    <w:rsid w:val="001B5862"/>
    <w:rsid w:val="001B7F5F"/>
    <w:rsid w:val="001C1D18"/>
    <w:rsid w:val="001D26C9"/>
    <w:rsid w:val="001F7162"/>
    <w:rsid w:val="001F76D2"/>
    <w:rsid w:val="00200905"/>
    <w:rsid w:val="00214A3E"/>
    <w:rsid w:val="002165C8"/>
    <w:rsid w:val="00227642"/>
    <w:rsid w:val="00231462"/>
    <w:rsid w:val="00231A75"/>
    <w:rsid w:val="002362BC"/>
    <w:rsid w:val="00252866"/>
    <w:rsid w:val="002626F5"/>
    <w:rsid w:val="00262C21"/>
    <w:rsid w:val="00272054"/>
    <w:rsid w:val="00272352"/>
    <w:rsid w:val="00282A38"/>
    <w:rsid w:val="00282F99"/>
    <w:rsid w:val="00287072"/>
    <w:rsid w:val="002940DF"/>
    <w:rsid w:val="00296A2D"/>
    <w:rsid w:val="00296B2A"/>
    <w:rsid w:val="002A64F3"/>
    <w:rsid w:val="002B3A0E"/>
    <w:rsid w:val="002B5C2E"/>
    <w:rsid w:val="002B6560"/>
    <w:rsid w:val="002C159E"/>
    <w:rsid w:val="002C65E7"/>
    <w:rsid w:val="002D0632"/>
    <w:rsid w:val="002E097B"/>
    <w:rsid w:val="002E490F"/>
    <w:rsid w:val="002F0C0F"/>
    <w:rsid w:val="002F2EAA"/>
    <w:rsid w:val="002F5DA1"/>
    <w:rsid w:val="00311336"/>
    <w:rsid w:val="00311FDC"/>
    <w:rsid w:val="00312290"/>
    <w:rsid w:val="00323911"/>
    <w:rsid w:val="003273E4"/>
    <w:rsid w:val="00341E29"/>
    <w:rsid w:val="00342E13"/>
    <w:rsid w:val="00345363"/>
    <w:rsid w:val="00371936"/>
    <w:rsid w:val="00386BD6"/>
    <w:rsid w:val="003A74E6"/>
    <w:rsid w:val="003A7A84"/>
    <w:rsid w:val="003D2EE2"/>
    <w:rsid w:val="003D3673"/>
    <w:rsid w:val="003D4A90"/>
    <w:rsid w:val="003E76A4"/>
    <w:rsid w:val="004012C9"/>
    <w:rsid w:val="00403002"/>
    <w:rsid w:val="004032A7"/>
    <w:rsid w:val="00414DA8"/>
    <w:rsid w:val="00420CDC"/>
    <w:rsid w:val="00420F04"/>
    <w:rsid w:val="00422572"/>
    <w:rsid w:val="0043117D"/>
    <w:rsid w:val="00451067"/>
    <w:rsid w:val="0046346C"/>
    <w:rsid w:val="00471C23"/>
    <w:rsid w:val="00472CDF"/>
    <w:rsid w:val="00473198"/>
    <w:rsid w:val="004824CD"/>
    <w:rsid w:val="00484AAD"/>
    <w:rsid w:val="00485A7A"/>
    <w:rsid w:val="004933F5"/>
    <w:rsid w:val="00493A27"/>
    <w:rsid w:val="00493E10"/>
    <w:rsid w:val="004944DA"/>
    <w:rsid w:val="00495385"/>
    <w:rsid w:val="0049554A"/>
    <w:rsid w:val="00495ED9"/>
    <w:rsid w:val="004977FA"/>
    <w:rsid w:val="004A16EE"/>
    <w:rsid w:val="004A44B0"/>
    <w:rsid w:val="004A65D5"/>
    <w:rsid w:val="004B34AC"/>
    <w:rsid w:val="004C3296"/>
    <w:rsid w:val="004F2809"/>
    <w:rsid w:val="004F3611"/>
    <w:rsid w:val="004F5640"/>
    <w:rsid w:val="004F64B0"/>
    <w:rsid w:val="00547D2E"/>
    <w:rsid w:val="00554D61"/>
    <w:rsid w:val="00566CD7"/>
    <w:rsid w:val="005737E9"/>
    <w:rsid w:val="00581F25"/>
    <w:rsid w:val="00582FCC"/>
    <w:rsid w:val="00583B25"/>
    <w:rsid w:val="005947CF"/>
    <w:rsid w:val="005A518B"/>
    <w:rsid w:val="005B0750"/>
    <w:rsid w:val="005B5DAC"/>
    <w:rsid w:val="005B76CF"/>
    <w:rsid w:val="005C50AA"/>
    <w:rsid w:val="005C7BD5"/>
    <w:rsid w:val="005F4478"/>
    <w:rsid w:val="006042BD"/>
    <w:rsid w:val="00611FCE"/>
    <w:rsid w:val="00616F9E"/>
    <w:rsid w:val="00624BAF"/>
    <w:rsid w:val="0062567C"/>
    <w:rsid w:val="0064000E"/>
    <w:rsid w:val="0064726E"/>
    <w:rsid w:val="00651AFC"/>
    <w:rsid w:val="0066710C"/>
    <w:rsid w:val="00670EE6"/>
    <w:rsid w:val="00673816"/>
    <w:rsid w:val="00673CAB"/>
    <w:rsid w:val="00676612"/>
    <w:rsid w:val="00676AC1"/>
    <w:rsid w:val="00694CF0"/>
    <w:rsid w:val="006A6A9B"/>
    <w:rsid w:val="006A7473"/>
    <w:rsid w:val="006B0460"/>
    <w:rsid w:val="006B59C0"/>
    <w:rsid w:val="006C1D3D"/>
    <w:rsid w:val="006D2F55"/>
    <w:rsid w:val="006D57C1"/>
    <w:rsid w:val="006D7347"/>
    <w:rsid w:val="006E39EA"/>
    <w:rsid w:val="006E78C7"/>
    <w:rsid w:val="006F524F"/>
    <w:rsid w:val="007032C7"/>
    <w:rsid w:val="00703BC5"/>
    <w:rsid w:val="0070473D"/>
    <w:rsid w:val="00706AC6"/>
    <w:rsid w:val="007368CB"/>
    <w:rsid w:val="00740A66"/>
    <w:rsid w:val="00752C81"/>
    <w:rsid w:val="0075365B"/>
    <w:rsid w:val="00753CB1"/>
    <w:rsid w:val="007547A4"/>
    <w:rsid w:val="007644B8"/>
    <w:rsid w:val="007656E4"/>
    <w:rsid w:val="00773E31"/>
    <w:rsid w:val="007872A2"/>
    <w:rsid w:val="007925DB"/>
    <w:rsid w:val="007946B9"/>
    <w:rsid w:val="007A7472"/>
    <w:rsid w:val="007A7527"/>
    <w:rsid w:val="007B0DAE"/>
    <w:rsid w:val="007B126A"/>
    <w:rsid w:val="007B6A1D"/>
    <w:rsid w:val="007C7872"/>
    <w:rsid w:val="007D0B07"/>
    <w:rsid w:val="007F2AAF"/>
    <w:rsid w:val="008048FA"/>
    <w:rsid w:val="00806C5F"/>
    <w:rsid w:val="008131F3"/>
    <w:rsid w:val="00826185"/>
    <w:rsid w:val="00832BB8"/>
    <w:rsid w:val="00850906"/>
    <w:rsid w:val="00852F54"/>
    <w:rsid w:val="00880E36"/>
    <w:rsid w:val="008930B0"/>
    <w:rsid w:val="008A194A"/>
    <w:rsid w:val="008A1B68"/>
    <w:rsid w:val="008A238B"/>
    <w:rsid w:val="008B187D"/>
    <w:rsid w:val="008B3BE8"/>
    <w:rsid w:val="008C0A7F"/>
    <w:rsid w:val="008C5275"/>
    <w:rsid w:val="008D2585"/>
    <w:rsid w:val="008D65E4"/>
    <w:rsid w:val="008E3295"/>
    <w:rsid w:val="008E69EF"/>
    <w:rsid w:val="008E7D17"/>
    <w:rsid w:val="008F5CE3"/>
    <w:rsid w:val="008F7A92"/>
    <w:rsid w:val="009104A5"/>
    <w:rsid w:val="00911C9F"/>
    <w:rsid w:val="0092518C"/>
    <w:rsid w:val="00933578"/>
    <w:rsid w:val="00935EF0"/>
    <w:rsid w:val="009424A7"/>
    <w:rsid w:val="00942C05"/>
    <w:rsid w:val="00945E7A"/>
    <w:rsid w:val="00965B6C"/>
    <w:rsid w:val="00966D66"/>
    <w:rsid w:val="009757F2"/>
    <w:rsid w:val="00976349"/>
    <w:rsid w:val="00976F45"/>
    <w:rsid w:val="00980767"/>
    <w:rsid w:val="009A0E08"/>
    <w:rsid w:val="009A0EB3"/>
    <w:rsid w:val="009A32CA"/>
    <w:rsid w:val="009A6EF3"/>
    <w:rsid w:val="009B03E7"/>
    <w:rsid w:val="009B4746"/>
    <w:rsid w:val="009C5BFD"/>
    <w:rsid w:val="009D3E54"/>
    <w:rsid w:val="009D5F0A"/>
    <w:rsid w:val="009E3223"/>
    <w:rsid w:val="009E46AD"/>
    <w:rsid w:val="009F01EE"/>
    <w:rsid w:val="009F106D"/>
    <w:rsid w:val="009F7678"/>
    <w:rsid w:val="00A01FAD"/>
    <w:rsid w:val="00A05E7E"/>
    <w:rsid w:val="00A10819"/>
    <w:rsid w:val="00A10D78"/>
    <w:rsid w:val="00A11BA7"/>
    <w:rsid w:val="00A17EE0"/>
    <w:rsid w:val="00A2775E"/>
    <w:rsid w:val="00A41420"/>
    <w:rsid w:val="00A42976"/>
    <w:rsid w:val="00A517DC"/>
    <w:rsid w:val="00A52901"/>
    <w:rsid w:val="00A56453"/>
    <w:rsid w:val="00A64658"/>
    <w:rsid w:val="00A6677A"/>
    <w:rsid w:val="00A7694B"/>
    <w:rsid w:val="00A83D45"/>
    <w:rsid w:val="00A84043"/>
    <w:rsid w:val="00A87680"/>
    <w:rsid w:val="00AA00EC"/>
    <w:rsid w:val="00AA5AFE"/>
    <w:rsid w:val="00AE6411"/>
    <w:rsid w:val="00AF0BEC"/>
    <w:rsid w:val="00AF0C45"/>
    <w:rsid w:val="00AF2271"/>
    <w:rsid w:val="00B001AC"/>
    <w:rsid w:val="00B1140B"/>
    <w:rsid w:val="00B24E8E"/>
    <w:rsid w:val="00B26031"/>
    <w:rsid w:val="00B2623E"/>
    <w:rsid w:val="00B33F9B"/>
    <w:rsid w:val="00B359D3"/>
    <w:rsid w:val="00B41AB5"/>
    <w:rsid w:val="00B4204E"/>
    <w:rsid w:val="00B42322"/>
    <w:rsid w:val="00B42B56"/>
    <w:rsid w:val="00B45522"/>
    <w:rsid w:val="00B507EC"/>
    <w:rsid w:val="00B53B2B"/>
    <w:rsid w:val="00B5565F"/>
    <w:rsid w:val="00B73AC3"/>
    <w:rsid w:val="00B83035"/>
    <w:rsid w:val="00B921B9"/>
    <w:rsid w:val="00B9643F"/>
    <w:rsid w:val="00BA5059"/>
    <w:rsid w:val="00BA5EA8"/>
    <w:rsid w:val="00BB5510"/>
    <w:rsid w:val="00BB58EC"/>
    <w:rsid w:val="00BB6F62"/>
    <w:rsid w:val="00BC432F"/>
    <w:rsid w:val="00BD5EF1"/>
    <w:rsid w:val="00BD6786"/>
    <w:rsid w:val="00BE0255"/>
    <w:rsid w:val="00BE5CF6"/>
    <w:rsid w:val="00BE6667"/>
    <w:rsid w:val="00BF693D"/>
    <w:rsid w:val="00C008F9"/>
    <w:rsid w:val="00C10916"/>
    <w:rsid w:val="00C14FC0"/>
    <w:rsid w:val="00C24630"/>
    <w:rsid w:val="00C250A5"/>
    <w:rsid w:val="00C27961"/>
    <w:rsid w:val="00C42BE8"/>
    <w:rsid w:val="00C43E41"/>
    <w:rsid w:val="00C52C42"/>
    <w:rsid w:val="00C53A03"/>
    <w:rsid w:val="00C5727A"/>
    <w:rsid w:val="00C62EAB"/>
    <w:rsid w:val="00C75A03"/>
    <w:rsid w:val="00C93402"/>
    <w:rsid w:val="00C972EB"/>
    <w:rsid w:val="00CA41DF"/>
    <w:rsid w:val="00CB3429"/>
    <w:rsid w:val="00CB6371"/>
    <w:rsid w:val="00CC3377"/>
    <w:rsid w:val="00CC42C0"/>
    <w:rsid w:val="00CC5783"/>
    <w:rsid w:val="00CC79F4"/>
    <w:rsid w:val="00CD485F"/>
    <w:rsid w:val="00CD5BD2"/>
    <w:rsid w:val="00CD6FD6"/>
    <w:rsid w:val="00CE0EA4"/>
    <w:rsid w:val="00CE4E14"/>
    <w:rsid w:val="00CF07DE"/>
    <w:rsid w:val="00CF5F64"/>
    <w:rsid w:val="00CF7671"/>
    <w:rsid w:val="00D017A0"/>
    <w:rsid w:val="00D12492"/>
    <w:rsid w:val="00D13922"/>
    <w:rsid w:val="00D163CF"/>
    <w:rsid w:val="00D20D9E"/>
    <w:rsid w:val="00D25C2C"/>
    <w:rsid w:val="00D268BE"/>
    <w:rsid w:val="00D26A4B"/>
    <w:rsid w:val="00D33C59"/>
    <w:rsid w:val="00D43737"/>
    <w:rsid w:val="00D45F89"/>
    <w:rsid w:val="00D53B64"/>
    <w:rsid w:val="00D54CA9"/>
    <w:rsid w:val="00D54DDD"/>
    <w:rsid w:val="00D60137"/>
    <w:rsid w:val="00D618EA"/>
    <w:rsid w:val="00D6237B"/>
    <w:rsid w:val="00D714C5"/>
    <w:rsid w:val="00D72D27"/>
    <w:rsid w:val="00D75DF0"/>
    <w:rsid w:val="00D8510D"/>
    <w:rsid w:val="00DA558A"/>
    <w:rsid w:val="00DB4566"/>
    <w:rsid w:val="00DF0C69"/>
    <w:rsid w:val="00DF2D17"/>
    <w:rsid w:val="00E01197"/>
    <w:rsid w:val="00E05E8D"/>
    <w:rsid w:val="00E14ECA"/>
    <w:rsid w:val="00E3385B"/>
    <w:rsid w:val="00E62744"/>
    <w:rsid w:val="00E6472B"/>
    <w:rsid w:val="00E66FFD"/>
    <w:rsid w:val="00E674D1"/>
    <w:rsid w:val="00E94A34"/>
    <w:rsid w:val="00EA0D4C"/>
    <w:rsid w:val="00EA229D"/>
    <w:rsid w:val="00EB324C"/>
    <w:rsid w:val="00EC0ABB"/>
    <w:rsid w:val="00EC1873"/>
    <w:rsid w:val="00EC1EBC"/>
    <w:rsid w:val="00EC626C"/>
    <w:rsid w:val="00ED58FF"/>
    <w:rsid w:val="00EE1D28"/>
    <w:rsid w:val="00EE4444"/>
    <w:rsid w:val="00EE6A1B"/>
    <w:rsid w:val="00EE7919"/>
    <w:rsid w:val="00EF1BC2"/>
    <w:rsid w:val="00EF60B3"/>
    <w:rsid w:val="00EF6C0F"/>
    <w:rsid w:val="00F011EC"/>
    <w:rsid w:val="00F05A05"/>
    <w:rsid w:val="00F102BD"/>
    <w:rsid w:val="00F11781"/>
    <w:rsid w:val="00F16565"/>
    <w:rsid w:val="00F27128"/>
    <w:rsid w:val="00F3313E"/>
    <w:rsid w:val="00F35097"/>
    <w:rsid w:val="00F47536"/>
    <w:rsid w:val="00F51AA6"/>
    <w:rsid w:val="00F51CC5"/>
    <w:rsid w:val="00F605C6"/>
    <w:rsid w:val="00F65BF0"/>
    <w:rsid w:val="00F6746B"/>
    <w:rsid w:val="00F841EF"/>
    <w:rsid w:val="00F86032"/>
    <w:rsid w:val="00F91CED"/>
    <w:rsid w:val="00F959AA"/>
    <w:rsid w:val="00FA52A0"/>
    <w:rsid w:val="00FB08BC"/>
    <w:rsid w:val="00FC3BC7"/>
    <w:rsid w:val="00FD7F17"/>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2DDE5"/>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0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riwou.org/projects/ccccrr" TargetMode="External"/><Relationship Id="rId18" Type="http://schemas.openxmlformats.org/officeDocument/2006/relationships/header" Target="header3.xml"/><Relationship Id="rId26" Type="http://schemas.openxmlformats.org/officeDocument/2006/relationships/hyperlink" Target="https://www.cdc.gov/coronavirus/2019-ncov/prevent-getting-sick/diy-cloth-face-coverings.html.%20" TargetMode="External"/><Relationship Id="rId39" Type="http://schemas.openxmlformats.org/officeDocument/2006/relationships/hyperlink" Target="https://oregonearlylearning.com/form_sets/health-and-safety-guidelines-for-child-care-and-early-education-operating-during-covid-19/"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https://www.oregon.gov/oha/PH/ProviderPartnerResources/LocalHealthDepartmentResources/Pages/lhd.aspx" TargetMode="External"/><Relationship Id="rId42" Type="http://schemas.openxmlformats.org/officeDocument/2006/relationships/hyperlink" Target="https://oregonearlylearning.com/form_sets/exclusion-summary-diagram/" TargetMode="Externa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cdc.gov/coronavirus/2019-ncov/prevent-getting-sick/diy-cloth-face-coverings.html%20%20" TargetMode="External"/><Relationship Id="rId33" Type="http://schemas.openxmlformats.org/officeDocument/2006/relationships/header" Target="header11.xml"/><Relationship Id="rId38" Type="http://schemas.openxmlformats.org/officeDocument/2006/relationships/header" Target="header15.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eader" Target="header8.xml"/><Relationship Id="rId41" Type="http://schemas.openxmlformats.org/officeDocument/2006/relationships/hyperlink" Target="https://oregonearlylearning.com/wp-content/uploads/2020/05/COVID-19-Daily-Attendance-Log-ECC-81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eader" Target="header6.xml"/><Relationship Id="rId32" Type="http://schemas.openxmlformats.org/officeDocument/2006/relationships/hyperlink" Target="https://oregonearlylearning.com/form_sets/health-and-safety-guidelines-for-child-care-and-early-education-operating-during-covid-19/" TargetMode="External"/><Relationship Id="rId37" Type="http://schemas.openxmlformats.org/officeDocument/2006/relationships/header" Target="header14.xml"/><Relationship Id="rId40" Type="http://schemas.openxmlformats.org/officeDocument/2006/relationships/hyperlink" Target="http://oregonearlylearning.com/form_sets/daily-health-check-fillable/"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oregonearlylearning.com/form_sets/health-and-safety-guidelines-for-child-care-and-early-education-operating-during-covid-19/" TargetMode="External"/><Relationship Id="rId28" Type="http://schemas.openxmlformats.org/officeDocument/2006/relationships/hyperlink" Target="https://oregonearlylearning.com/form_sets/health-and-safety-guidelines-for-child-care-and-early-education-operating-during-covid-19/" TargetMode="Externa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0.xml"/><Relationship Id="rId44" Type="http://schemas.openxmlformats.org/officeDocument/2006/relationships/hyperlink" Target="https://oregonearlylearning.com/form_sets/transportation-plan-fillab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hyperlink" Target="https://oregonearlylearning.com/form_sets/staff-covid-19-training-fillable/" TargetMode="External"/><Relationship Id="rId4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C9E321DE66D4A3DB8421C78A5E2A77A"/>
        <w:category>
          <w:name w:val="General"/>
          <w:gallery w:val="placeholder"/>
        </w:category>
        <w:types>
          <w:type w:val="bbPlcHdr"/>
        </w:types>
        <w:behaviors>
          <w:behavior w:val="content"/>
        </w:behaviors>
        <w:guid w:val="{F158C62B-A7D5-430C-A962-A54766F0D777}"/>
      </w:docPartPr>
      <w:docPartBody>
        <w:p w:rsidR="002575D6" w:rsidRDefault="002575D6" w:rsidP="002575D6">
          <w:pPr>
            <w:pStyle w:val="5C9E321DE66D4A3DB8421C78A5E2A77A"/>
          </w:pPr>
          <w:r w:rsidRPr="00E93C68">
            <w:rPr>
              <w:rStyle w:val="PlaceholderText"/>
            </w:rPr>
            <w:t>Click or tap here to enter text.</w:t>
          </w:r>
        </w:p>
      </w:docPartBody>
    </w:docPart>
    <w:docPart>
      <w:docPartPr>
        <w:name w:val="DA36D201760A4F0882BA3E4FE7408CA2"/>
        <w:category>
          <w:name w:val="General"/>
          <w:gallery w:val="placeholder"/>
        </w:category>
        <w:types>
          <w:type w:val="bbPlcHdr"/>
        </w:types>
        <w:behaviors>
          <w:behavior w:val="content"/>
        </w:behaviors>
        <w:guid w:val="{F39CEBF7-5CE8-4081-87F9-FD155A1F58E4}"/>
      </w:docPartPr>
      <w:docPartBody>
        <w:p w:rsidR="002575D6" w:rsidRDefault="002575D6" w:rsidP="002575D6">
          <w:pPr>
            <w:pStyle w:val="DA36D201760A4F0882BA3E4FE7408CA2"/>
          </w:pPr>
          <w:r w:rsidRPr="00E93C68">
            <w:rPr>
              <w:rStyle w:val="PlaceholderText"/>
            </w:rPr>
            <w:t>Click or tap here to enter text.</w:t>
          </w:r>
        </w:p>
      </w:docPartBody>
    </w:docPart>
    <w:docPart>
      <w:docPartPr>
        <w:name w:val="0BDEF8A8CC914907950B92D9909B726C"/>
        <w:category>
          <w:name w:val="General"/>
          <w:gallery w:val="placeholder"/>
        </w:category>
        <w:types>
          <w:type w:val="bbPlcHdr"/>
        </w:types>
        <w:behaviors>
          <w:behavior w:val="content"/>
        </w:behaviors>
        <w:guid w:val="{83CB2C8C-47FF-4CEF-AFE6-F1F45950B348}"/>
      </w:docPartPr>
      <w:docPartBody>
        <w:p w:rsidR="001630FB" w:rsidRDefault="001630FB" w:rsidP="001630FB">
          <w:pPr>
            <w:pStyle w:val="0BDEF8A8CC914907950B92D9909B726C"/>
          </w:pPr>
          <w:r w:rsidRPr="00E93C68">
            <w:rPr>
              <w:rStyle w:val="PlaceholderText"/>
            </w:rPr>
            <w:t>Click or tap here to enter text.</w:t>
          </w:r>
        </w:p>
      </w:docPartBody>
    </w:docPart>
    <w:docPart>
      <w:docPartPr>
        <w:name w:val="242F9EED39024A3F81DE52BDC1582EAB"/>
        <w:category>
          <w:name w:val="General"/>
          <w:gallery w:val="placeholder"/>
        </w:category>
        <w:types>
          <w:type w:val="bbPlcHdr"/>
        </w:types>
        <w:behaviors>
          <w:behavior w:val="content"/>
        </w:behaviors>
        <w:guid w:val="{DABD8BF7-281F-46C6-B0FB-82D2C990BA34}"/>
      </w:docPartPr>
      <w:docPartBody>
        <w:p w:rsidR="001630FB" w:rsidRDefault="001630FB" w:rsidP="001630FB">
          <w:pPr>
            <w:pStyle w:val="242F9EED39024A3F81DE52BDC1582EAB"/>
          </w:pPr>
          <w:r w:rsidRPr="00E93C68">
            <w:rPr>
              <w:rStyle w:val="PlaceholderText"/>
            </w:rPr>
            <w:t>Click or tap here to enter text.</w:t>
          </w:r>
        </w:p>
      </w:docPartBody>
    </w:docPart>
    <w:docPart>
      <w:docPartPr>
        <w:name w:val="5428761A45714842B4CB2BAD5DAC7D28"/>
        <w:category>
          <w:name w:val="General"/>
          <w:gallery w:val="placeholder"/>
        </w:category>
        <w:types>
          <w:type w:val="bbPlcHdr"/>
        </w:types>
        <w:behaviors>
          <w:behavior w:val="content"/>
        </w:behaviors>
        <w:guid w:val="{85B209F2-F7B0-449E-AD1D-55A85FE8EBD6}"/>
      </w:docPartPr>
      <w:docPartBody>
        <w:p w:rsidR="006A585F" w:rsidRDefault="001630FB" w:rsidP="001630FB">
          <w:pPr>
            <w:pStyle w:val="5428761A45714842B4CB2BAD5DAC7D28"/>
          </w:pPr>
          <w:r w:rsidRPr="00E93C68">
            <w:rPr>
              <w:rStyle w:val="PlaceholderText"/>
            </w:rPr>
            <w:t>Click or tap here to enter text.</w:t>
          </w:r>
        </w:p>
      </w:docPartBody>
    </w:docPart>
    <w:docPart>
      <w:docPartPr>
        <w:name w:val="BE623F5882F54A1795F3C65865F92F65"/>
        <w:category>
          <w:name w:val="General"/>
          <w:gallery w:val="placeholder"/>
        </w:category>
        <w:types>
          <w:type w:val="bbPlcHdr"/>
        </w:types>
        <w:behaviors>
          <w:behavior w:val="content"/>
        </w:behaviors>
        <w:guid w:val="{DE95ACE2-F4D6-42DF-B2EC-05045826AEF6}"/>
      </w:docPartPr>
      <w:docPartBody>
        <w:p w:rsidR="006A585F" w:rsidRDefault="001630FB" w:rsidP="001630FB">
          <w:pPr>
            <w:pStyle w:val="BE623F5882F54A1795F3C65865F92F65"/>
          </w:pPr>
          <w:r w:rsidRPr="00E93C68">
            <w:rPr>
              <w:rStyle w:val="PlaceholderText"/>
            </w:rPr>
            <w:t>Click or tap here to enter text.</w:t>
          </w:r>
        </w:p>
      </w:docPartBody>
    </w:docPart>
    <w:docPart>
      <w:docPartPr>
        <w:name w:val="83352162F60B49E49163CD25E181B823"/>
        <w:category>
          <w:name w:val="General"/>
          <w:gallery w:val="placeholder"/>
        </w:category>
        <w:types>
          <w:type w:val="bbPlcHdr"/>
        </w:types>
        <w:behaviors>
          <w:behavior w:val="content"/>
        </w:behaviors>
        <w:guid w:val="{6B4ADFDC-543B-4A4C-8BD7-478B659FE3C4}"/>
      </w:docPartPr>
      <w:docPartBody>
        <w:p w:rsidR="006A585F" w:rsidRDefault="001630FB" w:rsidP="001630FB">
          <w:pPr>
            <w:pStyle w:val="83352162F60B49E49163CD25E181B823"/>
          </w:pPr>
          <w:r w:rsidRPr="00E93C68">
            <w:rPr>
              <w:rStyle w:val="PlaceholderText"/>
            </w:rPr>
            <w:t>Click or tap here to enter text.</w:t>
          </w:r>
        </w:p>
      </w:docPartBody>
    </w:docPart>
    <w:docPart>
      <w:docPartPr>
        <w:name w:val="F1C3BA510DCA4C579850C6E358E07479"/>
        <w:category>
          <w:name w:val="General"/>
          <w:gallery w:val="placeholder"/>
        </w:category>
        <w:types>
          <w:type w:val="bbPlcHdr"/>
        </w:types>
        <w:behaviors>
          <w:behavior w:val="content"/>
        </w:behaviors>
        <w:guid w:val="{DF0806E4-FC3B-4E64-8A9C-420E171E9ADD}"/>
      </w:docPartPr>
      <w:docPartBody>
        <w:p w:rsidR="006A585F" w:rsidRDefault="001630FB" w:rsidP="001630FB">
          <w:pPr>
            <w:pStyle w:val="F1C3BA510DCA4C579850C6E358E07479"/>
          </w:pPr>
          <w:r w:rsidRPr="00E93C68">
            <w:rPr>
              <w:rStyle w:val="PlaceholderText"/>
            </w:rPr>
            <w:t>Click or tap here to enter text.</w:t>
          </w:r>
        </w:p>
      </w:docPartBody>
    </w:docPart>
    <w:docPart>
      <w:docPartPr>
        <w:name w:val="B0687C1D053D4590A33E48A6F2948290"/>
        <w:category>
          <w:name w:val="General"/>
          <w:gallery w:val="placeholder"/>
        </w:category>
        <w:types>
          <w:type w:val="bbPlcHdr"/>
        </w:types>
        <w:behaviors>
          <w:behavior w:val="content"/>
        </w:behaviors>
        <w:guid w:val="{891AE167-6789-4D7E-8ACD-6AB089875069}"/>
      </w:docPartPr>
      <w:docPartBody>
        <w:p w:rsidR="006A585F" w:rsidRDefault="006A585F" w:rsidP="006A585F">
          <w:pPr>
            <w:pStyle w:val="B0687C1D053D4590A33E48A6F2948290"/>
          </w:pPr>
          <w:r w:rsidRPr="00E93C68">
            <w:rPr>
              <w:rStyle w:val="PlaceholderText"/>
            </w:rPr>
            <w:t>Click or tap here to enter text.</w:t>
          </w:r>
        </w:p>
      </w:docPartBody>
    </w:docPart>
    <w:docPart>
      <w:docPartPr>
        <w:name w:val="E7F6263B389D4CD2A2D05B35F46532EC"/>
        <w:category>
          <w:name w:val="General"/>
          <w:gallery w:val="placeholder"/>
        </w:category>
        <w:types>
          <w:type w:val="bbPlcHdr"/>
        </w:types>
        <w:behaviors>
          <w:behavior w:val="content"/>
        </w:behaviors>
        <w:guid w:val="{3F108D47-1D89-4F6C-AF0A-F5D3455A6DE8}"/>
      </w:docPartPr>
      <w:docPartBody>
        <w:p w:rsidR="006A585F" w:rsidRDefault="006A585F" w:rsidP="006A585F">
          <w:pPr>
            <w:pStyle w:val="E7F6263B389D4CD2A2D05B35F46532EC"/>
          </w:pPr>
          <w:r w:rsidRPr="00E93C68">
            <w:rPr>
              <w:rStyle w:val="PlaceholderText"/>
            </w:rPr>
            <w:t>Click or tap here to enter text.</w:t>
          </w:r>
        </w:p>
      </w:docPartBody>
    </w:docPart>
    <w:docPart>
      <w:docPartPr>
        <w:name w:val="09CEB51FF8AB4F9B907034C5EC514E68"/>
        <w:category>
          <w:name w:val="General"/>
          <w:gallery w:val="placeholder"/>
        </w:category>
        <w:types>
          <w:type w:val="bbPlcHdr"/>
        </w:types>
        <w:behaviors>
          <w:behavior w:val="content"/>
        </w:behaviors>
        <w:guid w:val="{A13711BA-DA42-499D-932F-889C4E6E84ED}"/>
      </w:docPartPr>
      <w:docPartBody>
        <w:p w:rsidR="006A585F" w:rsidRDefault="006A585F" w:rsidP="006A585F">
          <w:pPr>
            <w:pStyle w:val="09CEB51FF8AB4F9B907034C5EC514E68"/>
          </w:pPr>
          <w:r w:rsidRPr="00E93C68">
            <w:rPr>
              <w:rStyle w:val="PlaceholderText"/>
            </w:rPr>
            <w:t>Click or tap here to enter text.</w:t>
          </w:r>
        </w:p>
      </w:docPartBody>
    </w:docPart>
    <w:docPart>
      <w:docPartPr>
        <w:name w:val="5040C305832644A79FE08A3290805422"/>
        <w:category>
          <w:name w:val="General"/>
          <w:gallery w:val="placeholder"/>
        </w:category>
        <w:types>
          <w:type w:val="bbPlcHdr"/>
        </w:types>
        <w:behaviors>
          <w:behavior w:val="content"/>
        </w:behaviors>
        <w:guid w:val="{922C7387-3B9F-4877-B9FC-01AD7725AEA2}"/>
      </w:docPartPr>
      <w:docPartBody>
        <w:p w:rsidR="006A585F" w:rsidRDefault="006A585F" w:rsidP="006A585F">
          <w:pPr>
            <w:pStyle w:val="5040C305832644A79FE08A3290805422"/>
          </w:pPr>
          <w:r w:rsidRPr="00E93C68">
            <w:rPr>
              <w:rStyle w:val="PlaceholderText"/>
            </w:rPr>
            <w:t>Click or tap here to enter text.</w:t>
          </w:r>
        </w:p>
      </w:docPartBody>
    </w:docPart>
    <w:docPart>
      <w:docPartPr>
        <w:name w:val="63D9E271127E4D9CA15B96D9B38F9FD4"/>
        <w:category>
          <w:name w:val="General"/>
          <w:gallery w:val="placeholder"/>
        </w:category>
        <w:types>
          <w:type w:val="bbPlcHdr"/>
        </w:types>
        <w:behaviors>
          <w:behavior w:val="content"/>
        </w:behaviors>
        <w:guid w:val="{87C5779B-279A-4B10-B43E-A6EC8ADFBEE3}"/>
      </w:docPartPr>
      <w:docPartBody>
        <w:p w:rsidR="006A585F" w:rsidRDefault="006A585F" w:rsidP="006A585F">
          <w:pPr>
            <w:pStyle w:val="63D9E271127E4D9CA15B96D9B38F9FD4"/>
          </w:pPr>
          <w:r w:rsidRPr="00E93C68">
            <w:rPr>
              <w:rStyle w:val="PlaceholderText"/>
            </w:rPr>
            <w:t>Click or tap here to enter text.</w:t>
          </w:r>
        </w:p>
      </w:docPartBody>
    </w:docPart>
    <w:docPart>
      <w:docPartPr>
        <w:name w:val="AEDC2151553E45338E2F24F24D631825"/>
        <w:category>
          <w:name w:val="General"/>
          <w:gallery w:val="placeholder"/>
        </w:category>
        <w:types>
          <w:type w:val="bbPlcHdr"/>
        </w:types>
        <w:behaviors>
          <w:behavior w:val="content"/>
        </w:behaviors>
        <w:guid w:val="{FAAFCA6D-3635-4758-88BA-21E22D40C874}"/>
      </w:docPartPr>
      <w:docPartBody>
        <w:p w:rsidR="006A585F" w:rsidRDefault="006A585F" w:rsidP="006A585F">
          <w:pPr>
            <w:pStyle w:val="AEDC2151553E45338E2F24F24D631825"/>
          </w:pPr>
          <w:r w:rsidRPr="00E93C68">
            <w:rPr>
              <w:rStyle w:val="PlaceholderText"/>
            </w:rPr>
            <w:t>Click or tap here to enter text.</w:t>
          </w:r>
        </w:p>
      </w:docPartBody>
    </w:docPart>
    <w:docPart>
      <w:docPartPr>
        <w:name w:val="701355AB0A2E413DA8B19ABA8BCA20B8"/>
        <w:category>
          <w:name w:val="General"/>
          <w:gallery w:val="placeholder"/>
        </w:category>
        <w:types>
          <w:type w:val="bbPlcHdr"/>
        </w:types>
        <w:behaviors>
          <w:behavior w:val="content"/>
        </w:behaviors>
        <w:guid w:val="{46094B13-1AC0-4BB3-993A-793057890C49}"/>
      </w:docPartPr>
      <w:docPartBody>
        <w:p w:rsidR="006A585F" w:rsidRDefault="006A585F" w:rsidP="006A585F">
          <w:pPr>
            <w:pStyle w:val="701355AB0A2E413DA8B19ABA8BCA20B8"/>
          </w:pPr>
          <w:r w:rsidRPr="00E93C68">
            <w:rPr>
              <w:rStyle w:val="PlaceholderText"/>
            </w:rPr>
            <w:t>Click or tap here to enter text.</w:t>
          </w:r>
        </w:p>
      </w:docPartBody>
    </w:docPart>
    <w:docPart>
      <w:docPartPr>
        <w:name w:val="BFAF89F2088449C094D633C860883E90"/>
        <w:category>
          <w:name w:val="General"/>
          <w:gallery w:val="placeholder"/>
        </w:category>
        <w:types>
          <w:type w:val="bbPlcHdr"/>
        </w:types>
        <w:behaviors>
          <w:behavior w:val="content"/>
        </w:behaviors>
        <w:guid w:val="{7CA6618C-4F40-4131-B192-2807396BD499}"/>
      </w:docPartPr>
      <w:docPartBody>
        <w:p w:rsidR="006A585F" w:rsidRDefault="006A585F" w:rsidP="006A585F">
          <w:pPr>
            <w:pStyle w:val="BFAF89F2088449C094D633C860883E90"/>
          </w:pPr>
          <w:r w:rsidRPr="00E93C68">
            <w:rPr>
              <w:rStyle w:val="PlaceholderText"/>
            </w:rPr>
            <w:t>Click or tap here to enter text.</w:t>
          </w:r>
        </w:p>
      </w:docPartBody>
    </w:docPart>
    <w:docPart>
      <w:docPartPr>
        <w:name w:val="B41BE685AB3C4B6D8FEF91FFEDEB3A90"/>
        <w:category>
          <w:name w:val="General"/>
          <w:gallery w:val="placeholder"/>
        </w:category>
        <w:types>
          <w:type w:val="bbPlcHdr"/>
        </w:types>
        <w:behaviors>
          <w:behavior w:val="content"/>
        </w:behaviors>
        <w:guid w:val="{771E9B12-DE7E-4EE1-BDCD-EDE379F2B3C2}"/>
      </w:docPartPr>
      <w:docPartBody>
        <w:p w:rsidR="006A585F" w:rsidRDefault="006A585F" w:rsidP="006A585F">
          <w:pPr>
            <w:pStyle w:val="B41BE685AB3C4B6D8FEF91FFEDEB3A90"/>
          </w:pPr>
          <w:r w:rsidRPr="00E93C68">
            <w:rPr>
              <w:rStyle w:val="PlaceholderText"/>
            </w:rPr>
            <w:t>Click or tap here to enter text.</w:t>
          </w:r>
        </w:p>
      </w:docPartBody>
    </w:docPart>
    <w:docPart>
      <w:docPartPr>
        <w:name w:val="A2D39A74FD564E2784A9601BD4DD3CED"/>
        <w:category>
          <w:name w:val="General"/>
          <w:gallery w:val="placeholder"/>
        </w:category>
        <w:types>
          <w:type w:val="bbPlcHdr"/>
        </w:types>
        <w:behaviors>
          <w:behavior w:val="content"/>
        </w:behaviors>
        <w:guid w:val="{E8363A64-3A77-49A8-BF41-E26FBAFE67F5}"/>
      </w:docPartPr>
      <w:docPartBody>
        <w:p w:rsidR="006A585F" w:rsidRDefault="006A585F" w:rsidP="006A585F">
          <w:pPr>
            <w:pStyle w:val="A2D39A74FD564E2784A9601BD4DD3CED"/>
          </w:pPr>
          <w:r w:rsidRPr="00E93C68">
            <w:rPr>
              <w:rStyle w:val="PlaceholderText"/>
            </w:rPr>
            <w:t>Click or tap here to enter text.</w:t>
          </w:r>
        </w:p>
      </w:docPartBody>
    </w:docPart>
    <w:docPart>
      <w:docPartPr>
        <w:name w:val="9F683FF9638C4F3FB027E934E5F3B4D2"/>
        <w:category>
          <w:name w:val="General"/>
          <w:gallery w:val="placeholder"/>
        </w:category>
        <w:types>
          <w:type w:val="bbPlcHdr"/>
        </w:types>
        <w:behaviors>
          <w:behavior w:val="content"/>
        </w:behaviors>
        <w:guid w:val="{CABCEC88-8145-4367-AE84-E514119C3BFE}"/>
      </w:docPartPr>
      <w:docPartBody>
        <w:p w:rsidR="006A585F" w:rsidRDefault="006A585F" w:rsidP="006A585F">
          <w:pPr>
            <w:pStyle w:val="9F683FF9638C4F3FB027E934E5F3B4D2"/>
          </w:pPr>
          <w:r w:rsidRPr="00E93C68">
            <w:rPr>
              <w:rStyle w:val="PlaceholderText"/>
            </w:rPr>
            <w:t>Click or tap here to enter text.</w:t>
          </w:r>
        </w:p>
      </w:docPartBody>
    </w:docPart>
    <w:docPart>
      <w:docPartPr>
        <w:name w:val="D85350563AC141A493C6F9767F27E2F2"/>
        <w:category>
          <w:name w:val="General"/>
          <w:gallery w:val="placeholder"/>
        </w:category>
        <w:types>
          <w:type w:val="bbPlcHdr"/>
        </w:types>
        <w:behaviors>
          <w:behavior w:val="content"/>
        </w:behaviors>
        <w:guid w:val="{D4A2CAFF-F010-4540-9FA5-91C3A0DA2B95}"/>
      </w:docPartPr>
      <w:docPartBody>
        <w:p w:rsidR="006A585F" w:rsidRDefault="006A585F" w:rsidP="006A585F">
          <w:pPr>
            <w:pStyle w:val="D85350563AC141A493C6F9767F27E2F2"/>
          </w:pPr>
          <w:r w:rsidRPr="00E93C68">
            <w:rPr>
              <w:rStyle w:val="PlaceholderText"/>
            </w:rPr>
            <w:t>Click or tap here to enter text.</w:t>
          </w:r>
        </w:p>
      </w:docPartBody>
    </w:docPart>
    <w:docPart>
      <w:docPartPr>
        <w:name w:val="F5A196001EE24AC195FBD87803A5888A"/>
        <w:category>
          <w:name w:val="General"/>
          <w:gallery w:val="placeholder"/>
        </w:category>
        <w:types>
          <w:type w:val="bbPlcHdr"/>
        </w:types>
        <w:behaviors>
          <w:behavior w:val="content"/>
        </w:behaviors>
        <w:guid w:val="{531B34C6-3993-4C44-9A4D-27A2166D0F70}"/>
      </w:docPartPr>
      <w:docPartBody>
        <w:p w:rsidR="006A585F" w:rsidRDefault="006A585F" w:rsidP="006A585F">
          <w:pPr>
            <w:pStyle w:val="F5A196001EE24AC195FBD87803A5888A"/>
          </w:pPr>
          <w:r w:rsidRPr="00E93C68">
            <w:rPr>
              <w:rStyle w:val="PlaceholderText"/>
            </w:rPr>
            <w:t>Click or tap here to enter text.</w:t>
          </w:r>
        </w:p>
      </w:docPartBody>
    </w:docPart>
    <w:docPart>
      <w:docPartPr>
        <w:name w:val="17EA0DBD27AE4820B0EEFE40EB534431"/>
        <w:category>
          <w:name w:val="General"/>
          <w:gallery w:val="placeholder"/>
        </w:category>
        <w:types>
          <w:type w:val="bbPlcHdr"/>
        </w:types>
        <w:behaviors>
          <w:behavior w:val="content"/>
        </w:behaviors>
        <w:guid w:val="{06295D4A-8AEC-48C3-BE6A-0AF23D8B00C7}"/>
      </w:docPartPr>
      <w:docPartBody>
        <w:p w:rsidR="006A585F" w:rsidRDefault="006A585F" w:rsidP="006A585F">
          <w:pPr>
            <w:pStyle w:val="17EA0DBD27AE4820B0EEFE40EB534431"/>
          </w:pPr>
          <w:r w:rsidRPr="00E93C68">
            <w:rPr>
              <w:rStyle w:val="PlaceholderText"/>
            </w:rPr>
            <w:t>Click or tap here to enter text.</w:t>
          </w:r>
        </w:p>
      </w:docPartBody>
    </w:docPart>
    <w:docPart>
      <w:docPartPr>
        <w:name w:val="868435EDDB024093B4316AB85778AEA4"/>
        <w:category>
          <w:name w:val="General"/>
          <w:gallery w:val="placeholder"/>
        </w:category>
        <w:types>
          <w:type w:val="bbPlcHdr"/>
        </w:types>
        <w:behaviors>
          <w:behavior w:val="content"/>
        </w:behaviors>
        <w:guid w:val="{DDEBF11B-B024-4563-BD2E-0C594209036F}"/>
      </w:docPartPr>
      <w:docPartBody>
        <w:p w:rsidR="006A585F" w:rsidRDefault="006A585F" w:rsidP="006A585F">
          <w:pPr>
            <w:pStyle w:val="868435EDDB024093B4316AB85778AEA4"/>
          </w:pPr>
          <w:r w:rsidRPr="00E93C68">
            <w:rPr>
              <w:rStyle w:val="PlaceholderText"/>
            </w:rPr>
            <w:t>Click or tap here to enter text.</w:t>
          </w:r>
        </w:p>
      </w:docPartBody>
    </w:docPart>
    <w:docPart>
      <w:docPartPr>
        <w:name w:val="92A42309AF8A4F8DA45BC9585770895E"/>
        <w:category>
          <w:name w:val="General"/>
          <w:gallery w:val="placeholder"/>
        </w:category>
        <w:types>
          <w:type w:val="bbPlcHdr"/>
        </w:types>
        <w:behaviors>
          <w:behavior w:val="content"/>
        </w:behaviors>
        <w:guid w:val="{EEF4AE8A-ED2A-4B45-8B3D-06C8B0C924E5}"/>
      </w:docPartPr>
      <w:docPartBody>
        <w:p w:rsidR="006A585F" w:rsidRDefault="006A585F" w:rsidP="006A585F">
          <w:pPr>
            <w:pStyle w:val="92A42309AF8A4F8DA45BC9585770895E"/>
          </w:pPr>
          <w:r w:rsidRPr="00E93C68">
            <w:rPr>
              <w:rStyle w:val="PlaceholderText"/>
            </w:rPr>
            <w:t>Click or tap here to enter text.</w:t>
          </w:r>
        </w:p>
      </w:docPartBody>
    </w:docPart>
    <w:docPart>
      <w:docPartPr>
        <w:name w:val="77085EDB796F40A9B26C0D43F08C8A15"/>
        <w:category>
          <w:name w:val="General"/>
          <w:gallery w:val="placeholder"/>
        </w:category>
        <w:types>
          <w:type w:val="bbPlcHdr"/>
        </w:types>
        <w:behaviors>
          <w:behavior w:val="content"/>
        </w:behaviors>
        <w:guid w:val="{F64DF480-CF66-4FD7-BE23-36DF0FD20BA0}"/>
      </w:docPartPr>
      <w:docPartBody>
        <w:p w:rsidR="006A585F" w:rsidRDefault="006A585F" w:rsidP="006A585F">
          <w:pPr>
            <w:pStyle w:val="77085EDB796F40A9B26C0D43F08C8A15"/>
          </w:pPr>
          <w:r w:rsidRPr="00E93C68">
            <w:rPr>
              <w:rStyle w:val="PlaceholderText"/>
            </w:rPr>
            <w:t>Click or tap here to enter text.</w:t>
          </w:r>
        </w:p>
      </w:docPartBody>
    </w:docPart>
    <w:docPart>
      <w:docPartPr>
        <w:name w:val="356677CAAE854AF085B1AE09E30A328B"/>
        <w:category>
          <w:name w:val="General"/>
          <w:gallery w:val="placeholder"/>
        </w:category>
        <w:types>
          <w:type w:val="bbPlcHdr"/>
        </w:types>
        <w:behaviors>
          <w:behavior w:val="content"/>
        </w:behaviors>
        <w:guid w:val="{FD85AC33-2E7E-44FC-97B4-2C60B7CFAFC5}"/>
      </w:docPartPr>
      <w:docPartBody>
        <w:p w:rsidR="006A585F" w:rsidRDefault="006A585F" w:rsidP="006A585F">
          <w:pPr>
            <w:pStyle w:val="356677CAAE854AF085B1AE09E30A328B"/>
          </w:pPr>
          <w:r w:rsidRPr="00E93C68">
            <w:rPr>
              <w:rStyle w:val="PlaceholderText"/>
            </w:rPr>
            <w:t>Click or tap here to enter text.</w:t>
          </w:r>
        </w:p>
      </w:docPartBody>
    </w:docPart>
    <w:docPart>
      <w:docPartPr>
        <w:name w:val="6081C29EA24742A2A98C2C97777E4B2B"/>
        <w:category>
          <w:name w:val="General"/>
          <w:gallery w:val="placeholder"/>
        </w:category>
        <w:types>
          <w:type w:val="bbPlcHdr"/>
        </w:types>
        <w:behaviors>
          <w:behavior w:val="content"/>
        </w:behaviors>
        <w:guid w:val="{A99AEAAF-44FF-4586-AD80-78043A327F91}"/>
      </w:docPartPr>
      <w:docPartBody>
        <w:p w:rsidR="006A585F" w:rsidRDefault="006A585F" w:rsidP="006A585F">
          <w:pPr>
            <w:pStyle w:val="6081C29EA24742A2A98C2C97777E4B2B"/>
          </w:pPr>
          <w:r w:rsidRPr="00E93C68">
            <w:rPr>
              <w:rStyle w:val="PlaceholderText"/>
            </w:rPr>
            <w:t>Click or tap here to enter text.</w:t>
          </w:r>
        </w:p>
      </w:docPartBody>
    </w:docPart>
    <w:docPart>
      <w:docPartPr>
        <w:name w:val="727DF83238E44057BBF95A21855B9418"/>
        <w:category>
          <w:name w:val="General"/>
          <w:gallery w:val="placeholder"/>
        </w:category>
        <w:types>
          <w:type w:val="bbPlcHdr"/>
        </w:types>
        <w:behaviors>
          <w:behavior w:val="content"/>
        </w:behaviors>
        <w:guid w:val="{06EF5FD4-4362-428E-A640-571D6B43E8D7}"/>
      </w:docPartPr>
      <w:docPartBody>
        <w:p w:rsidR="006A585F" w:rsidRDefault="006A585F" w:rsidP="006A585F">
          <w:pPr>
            <w:pStyle w:val="727DF83238E44057BBF95A21855B9418"/>
          </w:pPr>
          <w:r w:rsidRPr="00E93C68">
            <w:rPr>
              <w:rStyle w:val="PlaceholderText"/>
            </w:rPr>
            <w:t>Click or tap here to enter text.</w:t>
          </w:r>
        </w:p>
      </w:docPartBody>
    </w:docPart>
    <w:docPart>
      <w:docPartPr>
        <w:name w:val="03979051F7874044AF7869781E140AE2"/>
        <w:category>
          <w:name w:val="General"/>
          <w:gallery w:val="placeholder"/>
        </w:category>
        <w:types>
          <w:type w:val="bbPlcHdr"/>
        </w:types>
        <w:behaviors>
          <w:behavior w:val="content"/>
        </w:behaviors>
        <w:guid w:val="{D678B8B1-0291-424A-AC97-A38CE0E670BB}"/>
      </w:docPartPr>
      <w:docPartBody>
        <w:p w:rsidR="006A585F" w:rsidRDefault="006A585F" w:rsidP="006A585F">
          <w:pPr>
            <w:pStyle w:val="03979051F7874044AF7869781E140AE2"/>
          </w:pPr>
          <w:r w:rsidRPr="00E93C68">
            <w:rPr>
              <w:rStyle w:val="PlaceholderText"/>
            </w:rPr>
            <w:t>Click or tap here to enter text.</w:t>
          </w:r>
        </w:p>
      </w:docPartBody>
    </w:docPart>
    <w:docPart>
      <w:docPartPr>
        <w:name w:val="BC5B17BA09404A46A9B477F0CBC0DABE"/>
        <w:category>
          <w:name w:val="General"/>
          <w:gallery w:val="placeholder"/>
        </w:category>
        <w:types>
          <w:type w:val="bbPlcHdr"/>
        </w:types>
        <w:behaviors>
          <w:behavior w:val="content"/>
        </w:behaviors>
        <w:guid w:val="{7190BB23-4EEE-4D15-8429-858DA8DEFED3}"/>
      </w:docPartPr>
      <w:docPartBody>
        <w:p w:rsidR="006A585F" w:rsidRDefault="006A585F" w:rsidP="006A585F">
          <w:pPr>
            <w:pStyle w:val="BC5B17BA09404A46A9B477F0CBC0DABE"/>
          </w:pPr>
          <w:r w:rsidRPr="00E93C68">
            <w:rPr>
              <w:rStyle w:val="PlaceholderText"/>
            </w:rPr>
            <w:t>Click or tap here to enter text.</w:t>
          </w:r>
        </w:p>
      </w:docPartBody>
    </w:docPart>
    <w:docPart>
      <w:docPartPr>
        <w:name w:val="F2F7AE48D2A14F82800054212453809B"/>
        <w:category>
          <w:name w:val="General"/>
          <w:gallery w:val="placeholder"/>
        </w:category>
        <w:types>
          <w:type w:val="bbPlcHdr"/>
        </w:types>
        <w:behaviors>
          <w:behavior w:val="content"/>
        </w:behaviors>
        <w:guid w:val="{14FCD1F3-669F-4E84-BDCC-B807D5201D01}"/>
      </w:docPartPr>
      <w:docPartBody>
        <w:p w:rsidR="006A585F" w:rsidRDefault="006A585F" w:rsidP="006A585F">
          <w:pPr>
            <w:pStyle w:val="F2F7AE48D2A14F82800054212453809B"/>
          </w:pPr>
          <w:r w:rsidRPr="00E93C68">
            <w:rPr>
              <w:rStyle w:val="PlaceholderText"/>
            </w:rPr>
            <w:t>Click or tap here to enter text.</w:t>
          </w:r>
        </w:p>
      </w:docPartBody>
    </w:docPart>
    <w:docPart>
      <w:docPartPr>
        <w:name w:val="940476CBC68547F1BDB9271B5E3638BE"/>
        <w:category>
          <w:name w:val="General"/>
          <w:gallery w:val="placeholder"/>
        </w:category>
        <w:types>
          <w:type w:val="bbPlcHdr"/>
        </w:types>
        <w:behaviors>
          <w:behavior w:val="content"/>
        </w:behaviors>
        <w:guid w:val="{D5842B26-D2A5-4709-9EF7-AB1ED6797D6C}"/>
      </w:docPartPr>
      <w:docPartBody>
        <w:p w:rsidR="006A585F" w:rsidRDefault="006A585F" w:rsidP="006A585F">
          <w:pPr>
            <w:pStyle w:val="940476CBC68547F1BDB9271B5E3638BE"/>
          </w:pPr>
          <w:r w:rsidRPr="00E93C68">
            <w:rPr>
              <w:rStyle w:val="PlaceholderText"/>
            </w:rPr>
            <w:t>Click or tap here to enter text.</w:t>
          </w:r>
        </w:p>
      </w:docPartBody>
    </w:docPart>
    <w:docPart>
      <w:docPartPr>
        <w:name w:val="8C70C538398344359B0C0A911CB68D42"/>
        <w:category>
          <w:name w:val="General"/>
          <w:gallery w:val="placeholder"/>
        </w:category>
        <w:types>
          <w:type w:val="bbPlcHdr"/>
        </w:types>
        <w:behaviors>
          <w:behavior w:val="content"/>
        </w:behaviors>
        <w:guid w:val="{1D3FCABB-50B6-49A8-BD54-7CDD8DCAC2D8}"/>
      </w:docPartPr>
      <w:docPartBody>
        <w:p w:rsidR="006A585F" w:rsidRDefault="006A585F" w:rsidP="006A585F">
          <w:pPr>
            <w:pStyle w:val="8C70C538398344359B0C0A911CB68D42"/>
          </w:pPr>
          <w:r w:rsidRPr="00E93C68">
            <w:rPr>
              <w:rStyle w:val="PlaceholderText"/>
            </w:rPr>
            <w:t>Click or tap here to enter text.</w:t>
          </w:r>
        </w:p>
      </w:docPartBody>
    </w:docPart>
    <w:docPart>
      <w:docPartPr>
        <w:name w:val="7629C944F59845BEBF3A026414DB4E4A"/>
        <w:category>
          <w:name w:val="General"/>
          <w:gallery w:val="placeholder"/>
        </w:category>
        <w:types>
          <w:type w:val="bbPlcHdr"/>
        </w:types>
        <w:behaviors>
          <w:behavior w:val="content"/>
        </w:behaviors>
        <w:guid w:val="{7E4F6484-D680-40A0-93C2-477C5631327B}"/>
      </w:docPartPr>
      <w:docPartBody>
        <w:p w:rsidR="006A585F" w:rsidRDefault="006A585F" w:rsidP="006A585F">
          <w:pPr>
            <w:pStyle w:val="7629C944F59845BEBF3A026414DB4E4A"/>
          </w:pPr>
          <w:r w:rsidRPr="00E93C68">
            <w:rPr>
              <w:rStyle w:val="PlaceholderText"/>
            </w:rPr>
            <w:t>Click or tap here to enter text.</w:t>
          </w:r>
        </w:p>
      </w:docPartBody>
    </w:docPart>
    <w:docPart>
      <w:docPartPr>
        <w:name w:val="AE158D715FAF4088ADD23E89B74DC703"/>
        <w:category>
          <w:name w:val="General"/>
          <w:gallery w:val="placeholder"/>
        </w:category>
        <w:types>
          <w:type w:val="bbPlcHdr"/>
        </w:types>
        <w:behaviors>
          <w:behavior w:val="content"/>
        </w:behaviors>
        <w:guid w:val="{5BEEA946-92E4-4391-8B1A-33B5B2F4B6BA}"/>
      </w:docPartPr>
      <w:docPartBody>
        <w:p w:rsidR="006A585F" w:rsidRDefault="006A585F" w:rsidP="006A585F">
          <w:pPr>
            <w:pStyle w:val="AE158D715FAF4088ADD23E89B74DC703"/>
          </w:pPr>
          <w:r w:rsidRPr="00E93C68">
            <w:rPr>
              <w:rStyle w:val="PlaceholderText"/>
            </w:rPr>
            <w:t>Click or tap here to enter text.</w:t>
          </w:r>
        </w:p>
      </w:docPartBody>
    </w:docPart>
    <w:docPart>
      <w:docPartPr>
        <w:name w:val="1BF7FB3158DD4CBDB1C73D1D1A0D7D1C"/>
        <w:category>
          <w:name w:val="General"/>
          <w:gallery w:val="placeholder"/>
        </w:category>
        <w:types>
          <w:type w:val="bbPlcHdr"/>
        </w:types>
        <w:behaviors>
          <w:behavior w:val="content"/>
        </w:behaviors>
        <w:guid w:val="{B442E4F5-BDE2-4F21-9462-7DB701A9FE2A}"/>
      </w:docPartPr>
      <w:docPartBody>
        <w:p w:rsidR="006A585F" w:rsidRDefault="006A585F" w:rsidP="006A585F">
          <w:pPr>
            <w:pStyle w:val="1BF7FB3158DD4CBDB1C73D1D1A0D7D1C"/>
          </w:pPr>
          <w:r w:rsidRPr="00E93C68">
            <w:rPr>
              <w:rStyle w:val="PlaceholderText"/>
            </w:rPr>
            <w:t>Click or tap here to enter text.</w:t>
          </w:r>
        </w:p>
      </w:docPartBody>
    </w:docPart>
    <w:docPart>
      <w:docPartPr>
        <w:name w:val="A242BE31A9764B4896CE5E4B36FCCDA0"/>
        <w:category>
          <w:name w:val="General"/>
          <w:gallery w:val="placeholder"/>
        </w:category>
        <w:types>
          <w:type w:val="bbPlcHdr"/>
        </w:types>
        <w:behaviors>
          <w:behavior w:val="content"/>
        </w:behaviors>
        <w:guid w:val="{EEE26194-CFDD-410D-B151-71788EEEB18B}"/>
      </w:docPartPr>
      <w:docPartBody>
        <w:p w:rsidR="006A585F" w:rsidRDefault="006A585F" w:rsidP="006A585F">
          <w:pPr>
            <w:pStyle w:val="A242BE31A9764B4896CE5E4B36FCCDA0"/>
          </w:pPr>
          <w:r w:rsidRPr="00E93C68">
            <w:rPr>
              <w:rStyle w:val="PlaceholderText"/>
            </w:rPr>
            <w:t>Click or tap here to enter text.</w:t>
          </w:r>
        </w:p>
      </w:docPartBody>
    </w:docPart>
    <w:docPart>
      <w:docPartPr>
        <w:name w:val="23FE64DBC1E9412284DAB9B0772B96E1"/>
        <w:category>
          <w:name w:val="General"/>
          <w:gallery w:val="placeholder"/>
        </w:category>
        <w:types>
          <w:type w:val="bbPlcHdr"/>
        </w:types>
        <w:behaviors>
          <w:behavior w:val="content"/>
        </w:behaviors>
        <w:guid w:val="{8D5B6F61-1E6B-43B2-9EF2-2C9F9B178288}"/>
      </w:docPartPr>
      <w:docPartBody>
        <w:p w:rsidR="006A585F" w:rsidRDefault="006A585F" w:rsidP="006A585F">
          <w:pPr>
            <w:pStyle w:val="23FE64DBC1E9412284DAB9B0772B96E1"/>
          </w:pPr>
          <w:r w:rsidRPr="00E93C68">
            <w:rPr>
              <w:rStyle w:val="PlaceholderText"/>
            </w:rPr>
            <w:t>Click or tap here to enter text.</w:t>
          </w:r>
        </w:p>
      </w:docPartBody>
    </w:docPart>
    <w:docPart>
      <w:docPartPr>
        <w:name w:val="C57727F0A33F460D8BB56DF3057587F5"/>
        <w:category>
          <w:name w:val="General"/>
          <w:gallery w:val="placeholder"/>
        </w:category>
        <w:types>
          <w:type w:val="bbPlcHdr"/>
        </w:types>
        <w:behaviors>
          <w:behavior w:val="content"/>
        </w:behaviors>
        <w:guid w:val="{733AB5C3-7303-4534-8BF8-8E7E56368865}"/>
      </w:docPartPr>
      <w:docPartBody>
        <w:p w:rsidR="006A585F" w:rsidRDefault="006A585F" w:rsidP="006A585F">
          <w:pPr>
            <w:pStyle w:val="C57727F0A33F460D8BB56DF3057587F5"/>
          </w:pPr>
          <w:r w:rsidRPr="00E93C68">
            <w:rPr>
              <w:rStyle w:val="PlaceholderText"/>
            </w:rPr>
            <w:t>Click or tap here to enter text.</w:t>
          </w:r>
        </w:p>
      </w:docPartBody>
    </w:docPart>
    <w:docPart>
      <w:docPartPr>
        <w:name w:val="60F0B6EB89C64D9BB74D7A43F338CBE2"/>
        <w:category>
          <w:name w:val="General"/>
          <w:gallery w:val="placeholder"/>
        </w:category>
        <w:types>
          <w:type w:val="bbPlcHdr"/>
        </w:types>
        <w:behaviors>
          <w:behavior w:val="content"/>
        </w:behaviors>
        <w:guid w:val="{CA4D41B1-C758-41C2-97BB-7C1C1662CFDB}"/>
      </w:docPartPr>
      <w:docPartBody>
        <w:p w:rsidR="006A585F" w:rsidRDefault="006A585F" w:rsidP="006A585F">
          <w:pPr>
            <w:pStyle w:val="60F0B6EB89C64D9BB74D7A43F338CBE2"/>
          </w:pPr>
          <w:r w:rsidRPr="00E93C68">
            <w:rPr>
              <w:rStyle w:val="PlaceholderText"/>
            </w:rPr>
            <w:t>Click or tap here to enter text.</w:t>
          </w:r>
        </w:p>
      </w:docPartBody>
    </w:docPart>
    <w:docPart>
      <w:docPartPr>
        <w:name w:val="3CC160BA7DDD4B43A8911497C6DB598F"/>
        <w:category>
          <w:name w:val="General"/>
          <w:gallery w:val="placeholder"/>
        </w:category>
        <w:types>
          <w:type w:val="bbPlcHdr"/>
        </w:types>
        <w:behaviors>
          <w:behavior w:val="content"/>
        </w:behaviors>
        <w:guid w:val="{986A19CF-5071-4733-8BFF-6129FDE5F06D}"/>
      </w:docPartPr>
      <w:docPartBody>
        <w:p w:rsidR="006A585F" w:rsidRDefault="006A585F" w:rsidP="006A585F">
          <w:pPr>
            <w:pStyle w:val="3CC160BA7DDD4B43A8911497C6DB598F"/>
          </w:pPr>
          <w:r w:rsidRPr="00E93C68">
            <w:rPr>
              <w:rStyle w:val="PlaceholderText"/>
            </w:rPr>
            <w:t>Click or tap here to enter text.</w:t>
          </w:r>
        </w:p>
      </w:docPartBody>
    </w:docPart>
    <w:docPart>
      <w:docPartPr>
        <w:name w:val="F48202F099CB4B0B9EACEA9E4FFBCCFF"/>
        <w:category>
          <w:name w:val="General"/>
          <w:gallery w:val="placeholder"/>
        </w:category>
        <w:types>
          <w:type w:val="bbPlcHdr"/>
        </w:types>
        <w:behaviors>
          <w:behavior w:val="content"/>
        </w:behaviors>
        <w:guid w:val="{B296AD7F-C26A-4961-8DE5-4B1D7A8AC7D2}"/>
      </w:docPartPr>
      <w:docPartBody>
        <w:p w:rsidR="006A585F" w:rsidRDefault="006A585F" w:rsidP="006A585F">
          <w:pPr>
            <w:pStyle w:val="F48202F099CB4B0B9EACEA9E4FFBCCFF"/>
          </w:pPr>
          <w:r w:rsidRPr="00E93C68">
            <w:rPr>
              <w:rStyle w:val="PlaceholderText"/>
            </w:rPr>
            <w:t>Click or tap here to enter text.</w:t>
          </w:r>
        </w:p>
      </w:docPartBody>
    </w:docPart>
    <w:docPart>
      <w:docPartPr>
        <w:name w:val="A40A5B59755B4C06ADF8F39358AC38BB"/>
        <w:category>
          <w:name w:val="General"/>
          <w:gallery w:val="placeholder"/>
        </w:category>
        <w:types>
          <w:type w:val="bbPlcHdr"/>
        </w:types>
        <w:behaviors>
          <w:behavior w:val="content"/>
        </w:behaviors>
        <w:guid w:val="{4236FBE0-2726-4E10-9F0B-5EA456028C5F}"/>
      </w:docPartPr>
      <w:docPartBody>
        <w:p w:rsidR="006A585F" w:rsidRDefault="006A585F" w:rsidP="006A585F">
          <w:pPr>
            <w:pStyle w:val="A40A5B59755B4C06ADF8F39358AC38BB"/>
          </w:pPr>
          <w:r w:rsidRPr="00E93C68">
            <w:rPr>
              <w:rStyle w:val="PlaceholderText"/>
            </w:rPr>
            <w:t>Click or tap here to enter text.</w:t>
          </w:r>
        </w:p>
      </w:docPartBody>
    </w:docPart>
    <w:docPart>
      <w:docPartPr>
        <w:name w:val="863FC733A5DB4497B69808FA7C3A513C"/>
        <w:category>
          <w:name w:val="General"/>
          <w:gallery w:val="placeholder"/>
        </w:category>
        <w:types>
          <w:type w:val="bbPlcHdr"/>
        </w:types>
        <w:behaviors>
          <w:behavior w:val="content"/>
        </w:behaviors>
        <w:guid w:val="{AF9509FC-6882-4481-9BC8-9439846D3D62}"/>
      </w:docPartPr>
      <w:docPartBody>
        <w:p w:rsidR="006A585F" w:rsidRDefault="006A585F" w:rsidP="006A585F">
          <w:pPr>
            <w:pStyle w:val="863FC733A5DB4497B69808FA7C3A513C"/>
          </w:pPr>
          <w:r w:rsidRPr="00E93C68">
            <w:rPr>
              <w:rStyle w:val="PlaceholderText"/>
            </w:rPr>
            <w:t>Click or tap here to enter text.</w:t>
          </w:r>
        </w:p>
      </w:docPartBody>
    </w:docPart>
    <w:docPart>
      <w:docPartPr>
        <w:name w:val="F6BEBAC114BF4F99A4DF8A1598758AD9"/>
        <w:category>
          <w:name w:val="General"/>
          <w:gallery w:val="placeholder"/>
        </w:category>
        <w:types>
          <w:type w:val="bbPlcHdr"/>
        </w:types>
        <w:behaviors>
          <w:behavior w:val="content"/>
        </w:behaviors>
        <w:guid w:val="{2720F03A-169D-43FC-ADF5-D52057352C14}"/>
      </w:docPartPr>
      <w:docPartBody>
        <w:p w:rsidR="006A585F" w:rsidRDefault="006A585F" w:rsidP="006A585F">
          <w:pPr>
            <w:pStyle w:val="F6BEBAC114BF4F99A4DF8A1598758AD9"/>
          </w:pPr>
          <w:r w:rsidRPr="00E93C68">
            <w:rPr>
              <w:rStyle w:val="PlaceholderText"/>
            </w:rPr>
            <w:t>Click or tap here to enter text.</w:t>
          </w:r>
        </w:p>
      </w:docPartBody>
    </w:docPart>
    <w:docPart>
      <w:docPartPr>
        <w:name w:val="4DE4D18C3E70410588DA02D838FC9FFB"/>
        <w:category>
          <w:name w:val="General"/>
          <w:gallery w:val="placeholder"/>
        </w:category>
        <w:types>
          <w:type w:val="bbPlcHdr"/>
        </w:types>
        <w:behaviors>
          <w:behavior w:val="content"/>
        </w:behaviors>
        <w:guid w:val="{7134CEC3-E936-42D8-B8F5-04A6A48A789A}"/>
      </w:docPartPr>
      <w:docPartBody>
        <w:p w:rsidR="006A585F" w:rsidRDefault="006A585F" w:rsidP="006A585F">
          <w:pPr>
            <w:pStyle w:val="4DE4D18C3E70410588DA02D838FC9FFB"/>
          </w:pPr>
          <w:r w:rsidRPr="00E93C68">
            <w:rPr>
              <w:rStyle w:val="PlaceholderText"/>
            </w:rPr>
            <w:t>Click or tap here to enter text.</w:t>
          </w:r>
        </w:p>
      </w:docPartBody>
    </w:docPart>
    <w:docPart>
      <w:docPartPr>
        <w:name w:val="9372BF1DA90B4A91A74E883BD1465F0C"/>
        <w:category>
          <w:name w:val="General"/>
          <w:gallery w:val="placeholder"/>
        </w:category>
        <w:types>
          <w:type w:val="bbPlcHdr"/>
        </w:types>
        <w:behaviors>
          <w:behavior w:val="content"/>
        </w:behaviors>
        <w:guid w:val="{99B74EEF-4269-4966-B063-329C00B4714C}"/>
      </w:docPartPr>
      <w:docPartBody>
        <w:p w:rsidR="006A585F" w:rsidRDefault="006A585F" w:rsidP="006A585F">
          <w:pPr>
            <w:pStyle w:val="9372BF1DA90B4A91A74E883BD1465F0C"/>
          </w:pPr>
          <w:r w:rsidRPr="00E93C68">
            <w:rPr>
              <w:rStyle w:val="PlaceholderText"/>
            </w:rPr>
            <w:t>Click or tap here to enter text.</w:t>
          </w:r>
        </w:p>
      </w:docPartBody>
    </w:docPart>
    <w:docPart>
      <w:docPartPr>
        <w:name w:val="35166210B4804BED9B7A9F7ECFC7AEE4"/>
        <w:category>
          <w:name w:val="General"/>
          <w:gallery w:val="placeholder"/>
        </w:category>
        <w:types>
          <w:type w:val="bbPlcHdr"/>
        </w:types>
        <w:behaviors>
          <w:behavior w:val="content"/>
        </w:behaviors>
        <w:guid w:val="{CB548DBA-CB3A-48E3-AAA5-F2AA2B2341EF}"/>
      </w:docPartPr>
      <w:docPartBody>
        <w:p w:rsidR="006A585F" w:rsidRDefault="006A585F" w:rsidP="006A585F">
          <w:pPr>
            <w:pStyle w:val="35166210B4804BED9B7A9F7ECFC7AEE4"/>
          </w:pPr>
          <w:r w:rsidRPr="00E93C68">
            <w:rPr>
              <w:rStyle w:val="PlaceholderText"/>
            </w:rPr>
            <w:t>Click or tap here to enter text.</w:t>
          </w:r>
        </w:p>
      </w:docPartBody>
    </w:docPart>
    <w:docPart>
      <w:docPartPr>
        <w:name w:val="87EF178F1EB94E0E82FCC2A0E603A599"/>
        <w:category>
          <w:name w:val="General"/>
          <w:gallery w:val="placeholder"/>
        </w:category>
        <w:types>
          <w:type w:val="bbPlcHdr"/>
        </w:types>
        <w:behaviors>
          <w:behavior w:val="content"/>
        </w:behaviors>
        <w:guid w:val="{7B71FD62-57E6-417B-9212-5A4F9CC04FBE}"/>
      </w:docPartPr>
      <w:docPartBody>
        <w:p w:rsidR="006A585F" w:rsidRDefault="006A585F" w:rsidP="006A585F">
          <w:pPr>
            <w:pStyle w:val="87EF178F1EB94E0E82FCC2A0E603A599"/>
          </w:pPr>
          <w:r w:rsidRPr="00E93C68">
            <w:rPr>
              <w:rStyle w:val="PlaceholderText"/>
            </w:rPr>
            <w:t>Click or tap here to enter text.</w:t>
          </w:r>
        </w:p>
      </w:docPartBody>
    </w:docPart>
    <w:docPart>
      <w:docPartPr>
        <w:name w:val="DAAEE1A91C67409B851C5CD4DA1A53FC"/>
        <w:category>
          <w:name w:val="General"/>
          <w:gallery w:val="placeholder"/>
        </w:category>
        <w:types>
          <w:type w:val="bbPlcHdr"/>
        </w:types>
        <w:behaviors>
          <w:behavior w:val="content"/>
        </w:behaviors>
        <w:guid w:val="{0CF0E41B-4E1E-4264-9D73-36636EBC4405}"/>
      </w:docPartPr>
      <w:docPartBody>
        <w:p w:rsidR="006A585F" w:rsidRDefault="006A585F" w:rsidP="006A585F">
          <w:pPr>
            <w:pStyle w:val="DAAEE1A91C67409B851C5CD4DA1A53FC"/>
          </w:pPr>
          <w:r w:rsidRPr="00E93C68">
            <w:rPr>
              <w:rStyle w:val="PlaceholderText"/>
            </w:rPr>
            <w:t>Click or tap here to enter text.</w:t>
          </w:r>
        </w:p>
      </w:docPartBody>
    </w:docPart>
    <w:docPart>
      <w:docPartPr>
        <w:name w:val="2A3DB0AE90BC456FB784FA23DBA5827C"/>
        <w:category>
          <w:name w:val="General"/>
          <w:gallery w:val="placeholder"/>
        </w:category>
        <w:types>
          <w:type w:val="bbPlcHdr"/>
        </w:types>
        <w:behaviors>
          <w:behavior w:val="content"/>
        </w:behaviors>
        <w:guid w:val="{72F750EF-1C09-4F80-B011-A19614E289D3}"/>
      </w:docPartPr>
      <w:docPartBody>
        <w:p w:rsidR="006A585F" w:rsidRDefault="006A585F" w:rsidP="006A585F">
          <w:pPr>
            <w:pStyle w:val="2A3DB0AE90BC456FB784FA23DBA5827C"/>
          </w:pPr>
          <w:r w:rsidRPr="00E93C68">
            <w:rPr>
              <w:rStyle w:val="PlaceholderText"/>
            </w:rPr>
            <w:t>Click or tap here to enter text.</w:t>
          </w:r>
        </w:p>
      </w:docPartBody>
    </w:docPart>
    <w:docPart>
      <w:docPartPr>
        <w:name w:val="92C8C8FF9F1342F9A2C7891DDA2D9681"/>
        <w:category>
          <w:name w:val="General"/>
          <w:gallery w:val="placeholder"/>
        </w:category>
        <w:types>
          <w:type w:val="bbPlcHdr"/>
        </w:types>
        <w:behaviors>
          <w:behavior w:val="content"/>
        </w:behaviors>
        <w:guid w:val="{E05CC175-B573-4159-BDA7-72480BEEEC2F}"/>
      </w:docPartPr>
      <w:docPartBody>
        <w:p w:rsidR="006A585F" w:rsidRDefault="006A585F" w:rsidP="006A585F">
          <w:pPr>
            <w:pStyle w:val="92C8C8FF9F1342F9A2C7891DDA2D9681"/>
          </w:pPr>
          <w:r w:rsidRPr="00E93C68">
            <w:rPr>
              <w:rStyle w:val="PlaceholderText"/>
            </w:rPr>
            <w:t>Click or tap here to enter text.</w:t>
          </w:r>
        </w:p>
      </w:docPartBody>
    </w:docPart>
    <w:docPart>
      <w:docPartPr>
        <w:name w:val="5F79C74E3E674E699E94443A784CC601"/>
        <w:category>
          <w:name w:val="General"/>
          <w:gallery w:val="placeholder"/>
        </w:category>
        <w:types>
          <w:type w:val="bbPlcHdr"/>
        </w:types>
        <w:behaviors>
          <w:behavior w:val="content"/>
        </w:behaviors>
        <w:guid w:val="{19FC240D-5F8F-43BA-AA54-0D2FBD9A9847}"/>
      </w:docPartPr>
      <w:docPartBody>
        <w:p w:rsidR="006A585F" w:rsidRDefault="006A585F" w:rsidP="006A585F">
          <w:pPr>
            <w:pStyle w:val="5F79C74E3E674E699E94443A784CC601"/>
          </w:pPr>
          <w:r w:rsidRPr="00E93C68">
            <w:rPr>
              <w:rStyle w:val="PlaceholderText"/>
            </w:rPr>
            <w:t>Click or tap here to enter text.</w:t>
          </w:r>
        </w:p>
      </w:docPartBody>
    </w:docPart>
    <w:docPart>
      <w:docPartPr>
        <w:name w:val="B10B8B36B65C433F8A23190472418FBB"/>
        <w:category>
          <w:name w:val="General"/>
          <w:gallery w:val="placeholder"/>
        </w:category>
        <w:types>
          <w:type w:val="bbPlcHdr"/>
        </w:types>
        <w:behaviors>
          <w:behavior w:val="content"/>
        </w:behaviors>
        <w:guid w:val="{C3574EAC-3F7B-4074-A0FE-3C36BEAEE3FC}"/>
      </w:docPartPr>
      <w:docPartBody>
        <w:p w:rsidR="006A585F" w:rsidRDefault="006A585F" w:rsidP="006A585F">
          <w:pPr>
            <w:pStyle w:val="B10B8B36B65C433F8A23190472418FBB"/>
          </w:pPr>
          <w:r w:rsidRPr="00E93C68">
            <w:rPr>
              <w:rStyle w:val="PlaceholderText"/>
            </w:rPr>
            <w:t>Click or tap here to enter text.</w:t>
          </w:r>
        </w:p>
      </w:docPartBody>
    </w:docPart>
    <w:docPart>
      <w:docPartPr>
        <w:name w:val="2B5F6F16162240479FC80C4CEECA1289"/>
        <w:category>
          <w:name w:val="General"/>
          <w:gallery w:val="placeholder"/>
        </w:category>
        <w:types>
          <w:type w:val="bbPlcHdr"/>
        </w:types>
        <w:behaviors>
          <w:behavior w:val="content"/>
        </w:behaviors>
        <w:guid w:val="{54BDCF79-3F92-4F3E-9C51-FBB477796659}"/>
      </w:docPartPr>
      <w:docPartBody>
        <w:p w:rsidR="006A585F" w:rsidRDefault="006A585F" w:rsidP="006A585F">
          <w:pPr>
            <w:pStyle w:val="2B5F6F16162240479FC80C4CEECA1289"/>
          </w:pPr>
          <w:r w:rsidRPr="00E93C68">
            <w:rPr>
              <w:rStyle w:val="PlaceholderText"/>
            </w:rPr>
            <w:t>Click or tap here to enter text.</w:t>
          </w:r>
        </w:p>
      </w:docPartBody>
    </w:docPart>
    <w:docPart>
      <w:docPartPr>
        <w:name w:val="6C916A1D14004AE4B5EAD19326410FD8"/>
        <w:category>
          <w:name w:val="General"/>
          <w:gallery w:val="placeholder"/>
        </w:category>
        <w:types>
          <w:type w:val="bbPlcHdr"/>
        </w:types>
        <w:behaviors>
          <w:behavior w:val="content"/>
        </w:behaviors>
        <w:guid w:val="{3964CB36-34A5-40A0-A794-FEE78B4293F5}"/>
      </w:docPartPr>
      <w:docPartBody>
        <w:p w:rsidR="006A585F" w:rsidRDefault="006A585F" w:rsidP="006A585F">
          <w:pPr>
            <w:pStyle w:val="6C916A1D14004AE4B5EAD19326410FD8"/>
          </w:pPr>
          <w:r w:rsidRPr="00E93C68">
            <w:rPr>
              <w:rStyle w:val="PlaceholderText"/>
            </w:rPr>
            <w:t>Click or tap here to enter text.</w:t>
          </w:r>
        </w:p>
      </w:docPartBody>
    </w:docPart>
    <w:docPart>
      <w:docPartPr>
        <w:name w:val="9DD318B67DEA49688677361AF468EBB4"/>
        <w:category>
          <w:name w:val="General"/>
          <w:gallery w:val="placeholder"/>
        </w:category>
        <w:types>
          <w:type w:val="bbPlcHdr"/>
        </w:types>
        <w:behaviors>
          <w:behavior w:val="content"/>
        </w:behaviors>
        <w:guid w:val="{F3E688F9-A767-4E38-BA25-69EBD2E715CB}"/>
      </w:docPartPr>
      <w:docPartBody>
        <w:p w:rsidR="006A585F" w:rsidRDefault="006A585F" w:rsidP="006A585F">
          <w:pPr>
            <w:pStyle w:val="9DD318B67DEA49688677361AF468EBB4"/>
          </w:pPr>
          <w:r w:rsidRPr="00E93C68">
            <w:rPr>
              <w:rStyle w:val="PlaceholderText"/>
            </w:rPr>
            <w:t>Click or tap here to enter text.</w:t>
          </w:r>
        </w:p>
      </w:docPartBody>
    </w:docPart>
    <w:docPart>
      <w:docPartPr>
        <w:name w:val="61CF458711314223880F3CC03F603D3F"/>
        <w:category>
          <w:name w:val="General"/>
          <w:gallery w:val="placeholder"/>
        </w:category>
        <w:types>
          <w:type w:val="bbPlcHdr"/>
        </w:types>
        <w:behaviors>
          <w:behavior w:val="content"/>
        </w:behaviors>
        <w:guid w:val="{53BCB3D9-5E06-4A3F-B722-87177DEBA01C}"/>
      </w:docPartPr>
      <w:docPartBody>
        <w:p w:rsidR="006A585F" w:rsidRDefault="006A585F" w:rsidP="006A585F">
          <w:pPr>
            <w:pStyle w:val="61CF458711314223880F3CC03F603D3F"/>
          </w:pPr>
          <w:r w:rsidRPr="00E93C68">
            <w:rPr>
              <w:rStyle w:val="PlaceholderText"/>
            </w:rPr>
            <w:t>Click or tap here to enter text.</w:t>
          </w:r>
        </w:p>
      </w:docPartBody>
    </w:docPart>
    <w:docPart>
      <w:docPartPr>
        <w:name w:val="004F940996C24DDA8976294A7009C3D0"/>
        <w:category>
          <w:name w:val="General"/>
          <w:gallery w:val="placeholder"/>
        </w:category>
        <w:types>
          <w:type w:val="bbPlcHdr"/>
        </w:types>
        <w:behaviors>
          <w:behavior w:val="content"/>
        </w:behaviors>
        <w:guid w:val="{2354858D-C04A-4C5D-A687-8C4C4376C08D}"/>
      </w:docPartPr>
      <w:docPartBody>
        <w:p w:rsidR="006A585F" w:rsidRDefault="006A585F" w:rsidP="006A585F">
          <w:pPr>
            <w:pStyle w:val="004F940996C24DDA8976294A7009C3D0"/>
          </w:pPr>
          <w:r w:rsidRPr="00E93C68">
            <w:rPr>
              <w:rStyle w:val="PlaceholderText"/>
            </w:rPr>
            <w:t>Click or tap here to enter text.</w:t>
          </w:r>
        </w:p>
      </w:docPartBody>
    </w:docPart>
    <w:docPart>
      <w:docPartPr>
        <w:name w:val="55A1F07367634572B801C311E3DF3C98"/>
        <w:category>
          <w:name w:val="General"/>
          <w:gallery w:val="placeholder"/>
        </w:category>
        <w:types>
          <w:type w:val="bbPlcHdr"/>
        </w:types>
        <w:behaviors>
          <w:behavior w:val="content"/>
        </w:behaviors>
        <w:guid w:val="{49D1CF82-215A-48D8-A44A-10E11B087867}"/>
      </w:docPartPr>
      <w:docPartBody>
        <w:p w:rsidR="006A585F" w:rsidRDefault="006A585F" w:rsidP="006A585F">
          <w:pPr>
            <w:pStyle w:val="55A1F07367634572B801C311E3DF3C98"/>
          </w:pPr>
          <w:r w:rsidRPr="00E93C68">
            <w:rPr>
              <w:rStyle w:val="PlaceholderText"/>
            </w:rPr>
            <w:t>Click or tap here to enter text.</w:t>
          </w:r>
        </w:p>
      </w:docPartBody>
    </w:docPart>
    <w:docPart>
      <w:docPartPr>
        <w:name w:val="D7DC50DE88774D1F9F80DD04992D2E99"/>
        <w:category>
          <w:name w:val="General"/>
          <w:gallery w:val="placeholder"/>
        </w:category>
        <w:types>
          <w:type w:val="bbPlcHdr"/>
        </w:types>
        <w:behaviors>
          <w:behavior w:val="content"/>
        </w:behaviors>
        <w:guid w:val="{C36CC500-BC3B-41CE-BC49-CD6F89AD7DF0}"/>
      </w:docPartPr>
      <w:docPartBody>
        <w:p w:rsidR="006A585F" w:rsidRDefault="006A585F" w:rsidP="006A585F">
          <w:pPr>
            <w:pStyle w:val="D7DC50DE88774D1F9F80DD04992D2E99"/>
          </w:pPr>
          <w:r w:rsidRPr="00E93C68">
            <w:rPr>
              <w:rStyle w:val="PlaceholderText"/>
            </w:rPr>
            <w:t>Click or tap here to enter text.</w:t>
          </w:r>
        </w:p>
      </w:docPartBody>
    </w:docPart>
    <w:docPart>
      <w:docPartPr>
        <w:name w:val="3A4D013D515D4F2B9AA8DD0E98987F32"/>
        <w:category>
          <w:name w:val="General"/>
          <w:gallery w:val="placeholder"/>
        </w:category>
        <w:types>
          <w:type w:val="bbPlcHdr"/>
        </w:types>
        <w:behaviors>
          <w:behavior w:val="content"/>
        </w:behaviors>
        <w:guid w:val="{4AABE309-C664-475A-BC16-DAD948DEFE3A}"/>
      </w:docPartPr>
      <w:docPartBody>
        <w:p w:rsidR="006A585F" w:rsidRDefault="006A585F" w:rsidP="006A585F">
          <w:pPr>
            <w:pStyle w:val="3A4D013D515D4F2B9AA8DD0E98987F32"/>
          </w:pPr>
          <w:r w:rsidRPr="00E93C68">
            <w:rPr>
              <w:rStyle w:val="PlaceholderText"/>
            </w:rPr>
            <w:t>Click or tap here to enter text.</w:t>
          </w:r>
        </w:p>
      </w:docPartBody>
    </w:docPart>
    <w:docPart>
      <w:docPartPr>
        <w:name w:val="050DB52AA9D24362BB212DB84B2662D7"/>
        <w:category>
          <w:name w:val="General"/>
          <w:gallery w:val="placeholder"/>
        </w:category>
        <w:types>
          <w:type w:val="bbPlcHdr"/>
        </w:types>
        <w:behaviors>
          <w:behavior w:val="content"/>
        </w:behaviors>
        <w:guid w:val="{A911EC0A-1EA9-4FA5-8D18-D6CFA01C4AA4}"/>
      </w:docPartPr>
      <w:docPartBody>
        <w:p w:rsidR="006A585F" w:rsidRDefault="006A585F" w:rsidP="006A585F">
          <w:pPr>
            <w:pStyle w:val="050DB52AA9D24362BB212DB84B2662D7"/>
          </w:pPr>
          <w:r w:rsidRPr="00E93C68">
            <w:rPr>
              <w:rStyle w:val="PlaceholderText"/>
            </w:rPr>
            <w:t>Click or tap here to enter text.</w:t>
          </w:r>
        </w:p>
      </w:docPartBody>
    </w:docPart>
    <w:docPart>
      <w:docPartPr>
        <w:name w:val="671E3C7F965D4F7D93FE754E0F2DC8C3"/>
        <w:category>
          <w:name w:val="General"/>
          <w:gallery w:val="placeholder"/>
        </w:category>
        <w:types>
          <w:type w:val="bbPlcHdr"/>
        </w:types>
        <w:behaviors>
          <w:behavior w:val="content"/>
        </w:behaviors>
        <w:guid w:val="{1CC59933-6912-45DF-9DC2-758DA42C23C1}"/>
      </w:docPartPr>
      <w:docPartBody>
        <w:p w:rsidR="006A585F" w:rsidRDefault="006A585F" w:rsidP="006A585F">
          <w:pPr>
            <w:pStyle w:val="671E3C7F965D4F7D93FE754E0F2DC8C3"/>
          </w:pPr>
          <w:r w:rsidRPr="00E93C68">
            <w:rPr>
              <w:rStyle w:val="PlaceholderText"/>
            </w:rPr>
            <w:t>Click or tap here to enter text.</w:t>
          </w:r>
        </w:p>
      </w:docPartBody>
    </w:docPart>
    <w:docPart>
      <w:docPartPr>
        <w:name w:val="E3D76EC3F6D24794AE7FE12DFC9F27DF"/>
        <w:category>
          <w:name w:val="General"/>
          <w:gallery w:val="placeholder"/>
        </w:category>
        <w:types>
          <w:type w:val="bbPlcHdr"/>
        </w:types>
        <w:behaviors>
          <w:behavior w:val="content"/>
        </w:behaviors>
        <w:guid w:val="{C9FB5C68-59C8-4CA2-9C33-7300CC3D6E90}"/>
      </w:docPartPr>
      <w:docPartBody>
        <w:p w:rsidR="006A585F" w:rsidRDefault="006A585F" w:rsidP="006A585F">
          <w:pPr>
            <w:pStyle w:val="E3D76EC3F6D24794AE7FE12DFC9F27DF"/>
          </w:pPr>
          <w:r w:rsidRPr="00E93C68">
            <w:rPr>
              <w:rStyle w:val="PlaceholderText"/>
            </w:rPr>
            <w:t>Click or tap here to enter text.</w:t>
          </w:r>
        </w:p>
      </w:docPartBody>
    </w:docPart>
    <w:docPart>
      <w:docPartPr>
        <w:name w:val="451144E1FEF74FB0A673B6ED37096CB0"/>
        <w:category>
          <w:name w:val="General"/>
          <w:gallery w:val="placeholder"/>
        </w:category>
        <w:types>
          <w:type w:val="bbPlcHdr"/>
        </w:types>
        <w:behaviors>
          <w:behavior w:val="content"/>
        </w:behaviors>
        <w:guid w:val="{E6A12D25-CB4B-496E-827E-AD10B47FC1CC}"/>
      </w:docPartPr>
      <w:docPartBody>
        <w:p w:rsidR="006A585F" w:rsidRDefault="006A585F" w:rsidP="006A585F">
          <w:pPr>
            <w:pStyle w:val="451144E1FEF74FB0A673B6ED37096CB0"/>
          </w:pPr>
          <w:r w:rsidRPr="00E93C68">
            <w:rPr>
              <w:rStyle w:val="PlaceholderText"/>
            </w:rPr>
            <w:t>Click or tap here to enter text.</w:t>
          </w:r>
        </w:p>
      </w:docPartBody>
    </w:docPart>
    <w:docPart>
      <w:docPartPr>
        <w:name w:val="FECECE652F63452DA44C68163CF3077C"/>
        <w:category>
          <w:name w:val="General"/>
          <w:gallery w:val="placeholder"/>
        </w:category>
        <w:types>
          <w:type w:val="bbPlcHdr"/>
        </w:types>
        <w:behaviors>
          <w:behavior w:val="content"/>
        </w:behaviors>
        <w:guid w:val="{6CD33E34-B00B-4CCE-9673-B7378B6E8237}"/>
      </w:docPartPr>
      <w:docPartBody>
        <w:p w:rsidR="006A585F" w:rsidRDefault="006A585F" w:rsidP="006A585F">
          <w:pPr>
            <w:pStyle w:val="FECECE652F63452DA44C68163CF3077C"/>
          </w:pPr>
          <w:r w:rsidRPr="00E93C68">
            <w:rPr>
              <w:rStyle w:val="PlaceholderText"/>
            </w:rPr>
            <w:t>Click or tap here to enter text.</w:t>
          </w:r>
        </w:p>
      </w:docPartBody>
    </w:docPart>
    <w:docPart>
      <w:docPartPr>
        <w:name w:val="C6DB2642BEA7497686F289F9CEBF9B4E"/>
        <w:category>
          <w:name w:val="General"/>
          <w:gallery w:val="placeholder"/>
        </w:category>
        <w:types>
          <w:type w:val="bbPlcHdr"/>
        </w:types>
        <w:behaviors>
          <w:behavior w:val="content"/>
        </w:behaviors>
        <w:guid w:val="{2456733C-6EC7-48BE-99E8-153FB23950B4}"/>
      </w:docPartPr>
      <w:docPartBody>
        <w:p w:rsidR="006A585F" w:rsidRDefault="006A585F" w:rsidP="006A585F">
          <w:pPr>
            <w:pStyle w:val="C6DB2642BEA7497686F289F9CEBF9B4E"/>
          </w:pPr>
          <w:r w:rsidRPr="00E93C68">
            <w:rPr>
              <w:rStyle w:val="PlaceholderText"/>
            </w:rPr>
            <w:t>Click or tap here to enter text.</w:t>
          </w:r>
        </w:p>
      </w:docPartBody>
    </w:docPart>
    <w:docPart>
      <w:docPartPr>
        <w:name w:val="BD66292A746040EF9FE7B6961FF8BAD7"/>
        <w:category>
          <w:name w:val="General"/>
          <w:gallery w:val="placeholder"/>
        </w:category>
        <w:types>
          <w:type w:val="bbPlcHdr"/>
        </w:types>
        <w:behaviors>
          <w:behavior w:val="content"/>
        </w:behaviors>
        <w:guid w:val="{C4A01C8C-9BC9-46D4-9B0F-2B10C223B59C}"/>
      </w:docPartPr>
      <w:docPartBody>
        <w:p w:rsidR="006A585F" w:rsidRDefault="006A585F" w:rsidP="006A585F">
          <w:pPr>
            <w:pStyle w:val="BD66292A746040EF9FE7B6961FF8BAD7"/>
          </w:pPr>
          <w:r w:rsidRPr="00E93C68">
            <w:rPr>
              <w:rStyle w:val="PlaceholderText"/>
            </w:rPr>
            <w:t>Click or tap here to enter text.</w:t>
          </w:r>
        </w:p>
      </w:docPartBody>
    </w:docPart>
    <w:docPart>
      <w:docPartPr>
        <w:name w:val="6573FF99CCC04F239AD506CF0B4BCE65"/>
        <w:category>
          <w:name w:val="General"/>
          <w:gallery w:val="placeholder"/>
        </w:category>
        <w:types>
          <w:type w:val="bbPlcHdr"/>
        </w:types>
        <w:behaviors>
          <w:behavior w:val="content"/>
        </w:behaviors>
        <w:guid w:val="{FA8BEDB1-6A44-4280-9205-75DD9585302E}"/>
      </w:docPartPr>
      <w:docPartBody>
        <w:p w:rsidR="006A585F" w:rsidRDefault="006A585F" w:rsidP="006A585F">
          <w:pPr>
            <w:pStyle w:val="6573FF99CCC04F239AD506CF0B4BCE65"/>
          </w:pPr>
          <w:r w:rsidRPr="00E93C68">
            <w:rPr>
              <w:rStyle w:val="PlaceholderText"/>
            </w:rPr>
            <w:t>Click or tap here to enter text.</w:t>
          </w:r>
        </w:p>
      </w:docPartBody>
    </w:docPart>
    <w:docPart>
      <w:docPartPr>
        <w:name w:val="CA7B870FF42E44F6BFB3A4E0F2765F45"/>
        <w:category>
          <w:name w:val="General"/>
          <w:gallery w:val="placeholder"/>
        </w:category>
        <w:types>
          <w:type w:val="bbPlcHdr"/>
        </w:types>
        <w:behaviors>
          <w:behavior w:val="content"/>
        </w:behaviors>
        <w:guid w:val="{E4BABF38-86BC-4D4C-A2CC-FFC257585DFF}"/>
      </w:docPartPr>
      <w:docPartBody>
        <w:p w:rsidR="006A585F" w:rsidRDefault="006A585F" w:rsidP="006A585F">
          <w:pPr>
            <w:pStyle w:val="CA7B870FF42E44F6BFB3A4E0F2765F45"/>
          </w:pPr>
          <w:r w:rsidRPr="00E93C68">
            <w:rPr>
              <w:rStyle w:val="PlaceholderText"/>
            </w:rPr>
            <w:t>Click or tap here to enter text.</w:t>
          </w:r>
        </w:p>
      </w:docPartBody>
    </w:docPart>
    <w:docPart>
      <w:docPartPr>
        <w:name w:val="9D0EFF8D01244D6AAD0DDF2820915C64"/>
        <w:category>
          <w:name w:val="General"/>
          <w:gallery w:val="placeholder"/>
        </w:category>
        <w:types>
          <w:type w:val="bbPlcHdr"/>
        </w:types>
        <w:behaviors>
          <w:behavior w:val="content"/>
        </w:behaviors>
        <w:guid w:val="{5530D7D1-FF1B-43F8-B19A-CCB1CAFB7534}"/>
      </w:docPartPr>
      <w:docPartBody>
        <w:p w:rsidR="006A585F" w:rsidRDefault="006A585F" w:rsidP="006A585F">
          <w:pPr>
            <w:pStyle w:val="9D0EFF8D01244D6AAD0DDF2820915C64"/>
          </w:pPr>
          <w:r w:rsidRPr="00E93C68">
            <w:rPr>
              <w:rStyle w:val="PlaceholderText"/>
            </w:rPr>
            <w:t>Click or tap here to enter text.</w:t>
          </w:r>
        </w:p>
      </w:docPartBody>
    </w:docPart>
    <w:docPart>
      <w:docPartPr>
        <w:name w:val="18E96E2E6C794467A3362428CD2404D4"/>
        <w:category>
          <w:name w:val="General"/>
          <w:gallery w:val="placeholder"/>
        </w:category>
        <w:types>
          <w:type w:val="bbPlcHdr"/>
        </w:types>
        <w:behaviors>
          <w:behavior w:val="content"/>
        </w:behaviors>
        <w:guid w:val="{8A9B59F9-2A79-4F0C-AA38-CC43BB8988AA}"/>
      </w:docPartPr>
      <w:docPartBody>
        <w:p w:rsidR="006A585F" w:rsidRDefault="006A585F" w:rsidP="006A585F">
          <w:pPr>
            <w:pStyle w:val="18E96E2E6C794467A3362428CD2404D4"/>
          </w:pPr>
          <w:r w:rsidRPr="00E93C68">
            <w:rPr>
              <w:rStyle w:val="PlaceholderText"/>
            </w:rPr>
            <w:t>Click or tap here to enter text.</w:t>
          </w:r>
        </w:p>
      </w:docPartBody>
    </w:docPart>
    <w:docPart>
      <w:docPartPr>
        <w:name w:val="C8D18EF47083477DA3700AB570703E54"/>
        <w:category>
          <w:name w:val="General"/>
          <w:gallery w:val="placeholder"/>
        </w:category>
        <w:types>
          <w:type w:val="bbPlcHdr"/>
        </w:types>
        <w:behaviors>
          <w:behavior w:val="content"/>
        </w:behaviors>
        <w:guid w:val="{B752FAF3-1523-4599-8CF0-0FD0BA51A224}"/>
      </w:docPartPr>
      <w:docPartBody>
        <w:p w:rsidR="006A585F" w:rsidRDefault="006A585F" w:rsidP="006A585F">
          <w:pPr>
            <w:pStyle w:val="C8D18EF47083477DA3700AB570703E54"/>
          </w:pPr>
          <w:r w:rsidRPr="00E93C68">
            <w:rPr>
              <w:rStyle w:val="PlaceholderText"/>
            </w:rPr>
            <w:t>Click or tap here to enter text.</w:t>
          </w:r>
        </w:p>
      </w:docPartBody>
    </w:docPart>
    <w:docPart>
      <w:docPartPr>
        <w:name w:val="01F5A30A86904CE9B39E71A839461EBD"/>
        <w:category>
          <w:name w:val="General"/>
          <w:gallery w:val="placeholder"/>
        </w:category>
        <w:types>
          <w:type w:val="bbPlcHdr"/>
        </w:types>
        <w:behaviors>
          <w:behavior w:val="content"/>
        </w:behaviors>
        <w:guid w:val="{3AEAD324-34C6-48BF-9788-AC326416AB20}"/>
      </w:docPartPr>
      <w:docPartBody>
        <w:p w:rsidR="006A585F" w:rsidRDefault="006A585F" w:rsidP="006A585F">
          <w:pPr>
            <w:pStyle w:val="01F5A30A86904CE9B39E71A839461EBD"/>
          </w:pPr>
          <w:r w:rsidRPr="00E93C68">
            <w:rPr>
              <w:rStyle w:val="PlaceholderText"/>
            </w:rPr>
            <w:t>Click or tap here to enter text.</w:t>
          </w:r>
        </w:p>
      </w:docPartBody>
    </w:docPart>
    <w:docPart>
      <w:docPartPr>
        <w:name w:val="802A2B0DD74D4A808A9E55A330B01274"/>
        <w:category>
          <w:name w:val="General"/>
          <w:gallery w:val="placeholder"/>
        </w:category>
        <w:types>
          <w:type w:val="bbPlcHdr"/>
        </w:types>
        <w:behaviors>
          <w:behavior w:val="content"/>
        </w:behaviors>
        <w:guid w:val="{9C6F8CDC-968D-4ACD-9C4A-620F7D963D9F}"/>
      </w:docPartPr>
      <w:docPartBody>
        <w:p w:rsidR="006A585F" w:rsidRDefault="006A585F" w:rsidP="006A585F">
          <w:pPr>
            <w:pStyle w:val="802A2B0DD74D4A808A9E55A330B01274"/>
          </w:pPr>
          <w:r w:rsidRPr="00E93C68">
            <w:rPr>
              <w:rStyle w:val="PlaceholderText"/>
            </w:rPr>
            <w:t>Click or tap here to enter text.</w:t>
          </w:r>
        </w:p>
      </w:docPartBody>
    </w:docPart>
    <w:docPart>
      <w:docPartPr>
        <w:name w:val="A8A649E356EA4440831E94AD1DA92099"/>
        <w:category>
          <w:name w:val="General"/>
          <w:gallery w:val="placeholder"/>
        </w:category>
        <w:types>
          <w:type w:val="bbPlcHdr"/>
        </w:types>
        <w:behaviors>
          <w:behavior w:val="content"/>
        </w:behaviors>
        <w:guid w:val="{98415F97-141A-4FAA-AC3E-7EBE1991E91D}"/>
      </w:docPartPr>
      <w:docPartBody>
        <w:p w:rsidR="006A585F" w:rsidRDefault="006A585F" w:rsidP="006A585F">
          <w:pPr>
            <w:pStyle w:val="A8A649E356EA4440831E94AD1DA92099"/>
          </w:pPr>
          <w:r w:rsidRPr="00E93C68">
            <w:rPr>
              <w:rStyle w:val="PlaceholderText"/>
            </w:rPr>
            <w:t>Click or tap here to enter text.</w:t>
          </w:r>
        </w:p>
      </w:docPartBody>
    </w:docPart>
    <w:docPart>
      <w:docPartPr>
        <w:name w:val="E55C6BE6E3E047E0B65B2CE9562D38C8"/>
        <w:category>
          <w:name w:val="General"/>
          <w:gallery w:val="placeholder"/>
        </w:category>
        <w:types>
          <w:type w:val="bbPlcHdr"/>
        </w:types>
        <w:behaviors>
          <w:behavior w:val="content"/>
        </w:behaviors>
        <w:guid w:val="{D2872661-31F8-4844-9316-35EC52C550C5}"/>
      </w:docPartPr>
      <w:docPartBody>
        <w:p w:rsidR="006A585F" w:rsidRDefault="006A585F" w:rsidP="006A585F">
          <w:pPr>
            <w:pStyle w:val="E55C6BE6E3E047E0B65B2CE9562D38C8"/>
          </w:pPr>
          <w:r w:rsidRPr="00E93C68">
            <w:rPr>
              <w:rStyle w:val="PlaceholderText"/>
            </w:rPr>
            <w:t>Click or tap here to enter text.</w:t>
          </w:r>
        </w:p>
      </w:docPartBody>
    </w:docPart>
    <w:docPart>
      <w:docPartPr>
        <w:name w:val="E1DA41D7B5494040BAAAA11E480A32A9"/>
        <w:category>
          <w:name w:val="General"/>
          <w:gallery w:val="placeholder"/>
        </w:category>
        <w:types>
          <w:type w:val="bbPlcHdr"/>
        </w:types>
        <w:behaviors>
          <w:behavior w:val="content"/>
        </w:behaviors>
        <w:guid w:val="{0F30B9E9-2CF4-48DD-8D54-734F75E75034}"/>
      </w:docPartPr>
      <w:docPartBody>
        <w:p w:rsidR="006A585F" w:rsidRDefault="006A585F" w:rsidP="006A585F">
          <w:pPr>
            <w:pStyle w:val="E1DA41D7B5494040BAAAA11E480A32A9"/>
          </w:pPr>
          <w:r w:rsidRPr="00E93C68">
            <w:rPr>
              <w:rStyle w:val="PlaceholderText"/>
            </w:rPr>
            <w:t>Click or tap here to enter text.</w:t>
          </w:r>
        </w:p>
      </w:docPartBody>
    </w:docPart>
    <w:docPart>
      <w:docPartPr>
        <w:name w:val="706DEBDFA15446618A5FB3E2F8733D9D"/>
        <w:category>
          <w:name w:val="General"/>
          <w:gallery w:val="placeholder"/>
        </w:category>
        <w:types>
          <w:type w:val="bbPlcHdr"/>
        </w:types>
        <w:behaviors>
          <w:behavior w:val="content"/>
        </w:behaviors>
        <w:guid w:val="{1B58578F-CEFB-4503-A0B6-91BFB959DDF1}"/>
      </w:docPartPr>
      <w:docPartBody>
        <w:p w:rsidR="006A585F" w:rsidRDefault="006A585F" w:rsidP="006A585F">
          <w:pPr>
            <w:pStyle w:val="706DEBDFA15446618A5FB3E2F8733D9D"/>
          </w:pPr>
          <w:r w:rsidRPr="00E93C68">
            <w:rPr>
              <w:rStyle w:val="PlaceholderText"/>
            </w:rPr>
            <w:t>Click or tap here to enter text.</w:t>
          </w:r>
        </w:p>
      </w:docPartBody>
    </w:docPart>
    <w:docPart>
      <w:docPartPr>
        <w:name w:val="5A4B1D0941E443D691D5E2D8883056D6"/>
        <w:category>
          <w:name w:val="General"/>
          <w:gallery w:val="placeholder"/>
        </w:category>
        <w:types>
          <w:type w:val="bbPlcHdr"/>
        </w:types>
        <w:behaviors>
          <w:behavior w:val="content"/>
        </w:behaviors>
        <w:guid w:val="{D42724FA-B771-499D-8AFC-CF953CDA6933}"/>
      </w:docPartPr>
      <w:docPartBody>
        <w:p w:rsidR="006A585F" w:rsidRDefault="006A585F" w:rsidP="006A585F">
          <w:pPr>
            <w:pStyle w:val="5A4B1D0941E443D691D5E2D8883056D6"/>
          </w:pPr>
          <w:r w:rsidRPr="00E93C68">
            <w:rPr>
              <w:rStyle w:val="PlaceholderText"/>
            </w:rPr>
            <w:t>Click or tap here to enter text.</w:t>
          </w:r>
        </w:p>
      </w:docPartBody>
    </w:docPart>
    <w:docPart>
      <w:docPartPr>
        <w:name w:val="4871138FAF0348C792011D83A60A2D23"/>
        <w:category>
          <w:name w:val="General"/>
          <w:gallery w:val="placeholder"/>
        </w:category>
        <w:types>
          <w:type w:val="bbPlcHdr"/>
        </w:types>
        <w:behaviors>
          <w:behavior w:val="content"/>
        </w:behaviors>
        <w:guid w:val="{4CDBA746-1B10-4EE7-9C4A-6712A494163A}"/>
      </w:docPartPr>
      <w:docPartBody>
        <w:p w:rsidR="006A585F" w:rsidRDefault="006A585F" w:rsidP="006A585F">
          <w:pPr>
            <w:pStyle w:val="4871138FAF0348C792011D83A60A2D23"/>
          </w:pPr>
          <w:r w:rsidRPr="00E93C68">
            <w:rPr>
              <w:rStyle w:val="PlaceholderText"/>
            </w:rPr>
            <w:t>Click or tap here to enter text.</w:t>
          </w:r>
        </w:p>
      </w:docPartBody>
    </w:docPart>
    <w:docPart>
      <w:docPartPr>
        <w:name w:val="0C42D803A827405A91B0EE670B769928"/>
        <w:category>
          <w:name w:val="General"/>
          <w:gallery w:val="placeholder"/>
        </w:category>
        <w:types>
          <w:type w:val="bbPlcHdr"/>
        </w:types>
        <w:behaviors>
          <w:behavior w:val="content"/>
        </w:behaviors>
        <w:guid w:val="{54649ED9-37AE-49A6-A709-56E6FCE34096}"/>
      </w:docPartPr>
      <w:docPartBody>
        <w:p w:rsidR="006A585F" w:rsidRDefault="006A585F" w:rsidP="006A585F">
          <w:pPr>
            <w:pStyle w:val="0C42D803A827405A91B0EE670B769928"/>
          </w:pPr>
          <w:r w:rsidRPr="00E93C68">
            <w:rPr>
              <w:rStyle w:val="PlaceholderText"/>
            </w:rPr>
            <w:t>Click or tap here to enter text.</w:t>
          </w:r>
        </w:p>
      </w:docPartBody>
    </w:docPart>
    <w:docPart>
      <w:docPartPr>
        <w:name w:val="80E4C8E7C9774C60BE80F67F28C0493B"/>
        <w:category>
          <w:name w:val="General"/>
          <w:gallery w:val="placeholder"/>
        </w:category>
        <w:types>
          <w:type w:val="bbPlcHdr"/>
        </w:types>
        <w:behaviors>
          <w:behavior w:val="content"/>
        </w:behaviors>
        <w:guid w:val="{D16459D6-185A-48EA-AAFE-F17C6AD850FD}"/>
      </w:docPartPr>
      <w:docPartBody>
        <w:p w:rsidR="006A585F" w:rsidRDefault="006A585F" w:rsidP="006A585F">
          <w:pPr>
            <w:pStyle w:val="80E4C8E7C9774C60BE80F67F28C0493B"/>
          </w:pPr>
          <w:r w:rsidRPr="00E93C68">
            <w:rPr>
              <w:rStyle w:val="PlaceholderText"/>
            </w:rPr>
            <w:t>Click or tap here to enter text.</w:t>
          </w:r>
        </w:p>
      </w:docPartBody>
    </w:docPart>
    <w:docPart>
      <w:docPartPr>
        <w:name w:val="07467BF9D32F4D65AD868D3DB1CA9D5C"/>
        <w:category>
          <w:name w:val="General"/>
          <w:gallery w:val="placeholder"/>
        </w:category>
        <w:types>
          <w:type w:val="bbPlcHdr"/>
        </w:types>
        <w:behaviors>
          <w:behavior w:val="content"/>
        </w:behaviors>
        <w:guid w:val="{805DE971-F0BC-4846-8F03-07723799385B}"/>
      </w:docPartPr>
      <w:docPartBody>
        <w:p w:rsidR="006A585F" w:rsidRDefault="006A585F" w:rsidP="006A585F">
          <w:pPr>
            <w:pStyle w:val="07467BF9D32F4D65AD868D3DB1CA9D5C"/>
          </w:pPr>
          <w:r w:rsidRPr="00E93C68">
            <w:rPr>
              <w:rStyle w:val="PlaceholderText"/>
            </w:rPr>
            <w:t>Click or tap here to enter text.</w:t>
          </w:r>
        </w:p>
      </w:docPartBody>
    </w:docPart>
    <w:docPart>
      <w:docPartPr>
        <w:name w:val="57DC54F12C7E4CE8BF2880DA1CCAF941"/>
        <w:category>
          <w:name w:val="General"/>
          <w:gallery w:val="placeholder"/>
        </w:category>
        <w:types>
          <w:type w:val="bbPlcHdr"/>
        </w:types>
        <w:behaviors>
          <w:behavior w:val="content"/>
        </w:behaviors>
        <w:guid w:val="{6AFEBB90-0F38-4CAF-A132-E761BD28710D}"/>
      </w:docPartPr>
      <w:docPartBody>
        <w:p w:rsidR="006A585F" w:rsidRDefault="006A585F" w:rsidP="006A585F">
          <w:pPr>
            <w:pStyle w:val="57DC54F12C7E4CE8BF2880DA1CCAF941"/>
          </w:pPr>
          <w:r w:rsidRPr="00E93C68">
            <w:rPr>
              <w:rStyle w:val="PlaceholderText"/>
            </w:rPr>
            <w:t>Click or tap here to enter text.</w:t>
          </w:r>
        </w:p>
      </w:docPartBody>
    </w:docPart>
    <w:docPart>
      <w:docPartPr>
        <w:name w:val="7197543C7F6B4D78B5CE6E411B8E2C24"/>
        <w:category>
          <w:name w:val="General"/>
          <w:gallery w:val="placeholder"/>
        </w:category>
        <w:types>
          <w:type w:val="bbPlcHdr"/>
        </w:types>
        <w:behaviors>
          <w:behavior w:val="content"/>
        </w:behaviors>
        <w:guid w:val="{540ADF2C-878A-4002-8398-03F4004F1A82}"/>
      </w:docPartPr>
      <w:docPartBody>
        <w:p w:rsidR="006A585F" w:rsidRDefault="006A585F" w:rsidP="006A585F">
          <w:pPr>
            <w:pStyle w:val="7197543C7F6B4D78B5CE6E411B8E2C24"/>
          </w:pPr>
          <w:r w:rsidRPr="00E93C68">
            <w:rPr>
              <w:rStyle w:val="PlaceholderText"/>
            </w:rPr>
            <w:t>Click or tap here to enter text.</w:t>
          </w:r>
        </w:p>
      </w:docPartBody>
    </w:docPart>
    <w:docPart>
      <w:docPartPr>
        <w:name w:val="1C2D6C2D0A90456185C215B6EFDDA6C3"/>
        <w:category>
          <w:name w:val="General"/>
          <w:gallery w:val="placeholder"/>
        </w:category>
        <w:types>
          <w:type w:val="bbPlcHdr"/>
        </w:types>
        <w:behaviors>
          <w:behavior w:val="content"/>
        </w:behaviors>
        <w:guid w:val="{FD1D3B48-D39D-4E22-8A0D-0A9ABE07A6BE}"/>
      </w:docPartPr>
      <w:docPartBody>
        <w:p w:rsidR="006A585F" w:rsidRDefault="006A585F" w:rsidP="006A585F">
          <w:pPr>
            <w:pStyle w:val="1C2D6C2D0A90456185C215B6EFDDA6C3"/>
          </w:pPr>
          <w:r w:rsidRPr="00E93C68">
            <w:rPr>
              <w:rStyle w:val="PlaceholderText"/>
            </w:rPr>
            <w:t>Click or tap here to enter text.</w:t>
          </w:r>
        </w:p>
      </w:docPartBody>
    </w:docPart>
    <w:docPart>
      <w:docPartPr>
        <w:name w:val="0E1B0BDCAF854460B7BF47A488447621"/>
        <w:category>
          <w:name w:val="General"/>
          <w:gallery w:val="placeholder"/>
        </w:category>
        <w:types>
          <w:type w:val="bbPlcHdr"/>
        </w:types>
        <w:behaviors>
          <w:behavior w:val="content"/>
        </w:behaviors>
        <w:guid w:val="{B5CE7192-1C18-4B52-A841-333411B66799}"/>
      </w:docPartPr>
      <w:docPartBody>
        <w:p w:rsidR="006A585F" w:rsidRDefault="006A585F" w:rsidP="006A585F">
          <w:pPr>
            <w:pStyle w:val="0E1B0BDCAF854460B7BF47A488447621"/>
          </w:pPr>
          <w:r w:rsidRPr="00E93C68">
            <w:rPr>
              <w:rStyle w:val="PlaceholderText"/>
            </w:rPr>
            <w:t>Click or tap here to enter text.</w:t>
          </w:r>
        </w:p>
      </w:docPartBody>
    </w:docPart>
    <w:docPart>
      <w:docPartPr>
        <w:name w:val="DD132C6B97434A6ABA1B59705328DD44"/>
        <w:category>
          <w:name w:val="General"/>
          <w:gallery w:val="placeholder"/>
        </w:category>
        <w:types>
          <w:type w:val="bbPlcHdr"/>
        </w:types>
        <w:behaviors>
          <w:behavior w:val="content"/>
        </w:behaviors>
        <w:guid w:val="{DF49FCA8-8877-44E5-935F-19129C53746E}"/>
      </w:docPartPr>
      <w:docPartBody>
        <w:p w:rsidR="006A585F" w:rsidRDefault="006A585F" w:rsidP="006A585F">
          <w:pPr>
            <w:pStyle w:val="DD132C6B97434A6ABA1B59705328DD44"/>
          </w:pPr>
          <w:r w:rsidRPr="00E93C68">
            <w:rPr>
              <w:rStyle w:val="PlaceholderText"/>
            </w:rPr>
            <w:t>Click or tap here to enter text.</w:t>
          </w:r>
        </w:p>
      </w:docPartBody>
    </w:docPart>
    <w:docPart>
      <w:docPartPr>
        <w:name w:val="3F4DA0C73BC6471EA5AE9E861ABC29A2"/>
        <w:category>
          <w:name w:val="General"/>
          <w:gallery w:val="placeholder"/>
        </w:category>
        <w:types>
          <w:type w:val="bbPlcHdr"/>
        </w:types>
        <w:behaviors>
          <w:behavior w:val="content"/>
        </w:behaviors>
        <w:guid w:val="{5F079F07-E2CF-4D5A-B629-B011BC860E77}"/>
      </w:docPartPr>
      <w:docPartBody>
        <w:p w:rsidR="006A585F" w:rsidRDefault="006A585F" w:rsidP="006A585F">
          <w:pPr>
            <w:pStyle w:val="3F4DA0C73BC6471EA5AE9E861ABC29A2"/>
          </w:pPr>
          <w:r w:rsidRPr="00E93C68">
            <w:rPr>
              <w:rStyle w:val="PlaceholderText"/>
            </w:rPr>
            <w:t>Click or tap here to enter text.</w:t>
          </w:r>
        </w:p>
      </w:docPartBody>
    </w:docPart>
    <w:docPart>
      <w:docPartPr>
        <w:name w:val="98FAC4CB5BE848AB99432C8E8D99258C"/>
        <w:category>
          <w:name w:val="General"/>
          <w:gallery w:val="placeholder"/>
        </w:category>
        <w:types>
          <w:type w:val="bbPlcHdr"/>
        </w:types>
        <w:behaviors>
          <w:behavior w:val="content"/>
        </w:behaviors>
        <w:guid w:val="{A75FBDEC-1212-4A84-8099-EFE6B66B11A9}"/>
      </w:docPartPr>
      <w:docPartBody>
        <w:p w:rsidR="006A585F" w:rsidRDefault="006A585F" w:rsidP="006A585F">
          <w:pPr>
            <w:pStyle w:val="98FAC4CB5BE848AB99432C8E8D99258C"/>
          </w:pPr>
          <w:r w:rsidRPr="00E93C68">
            <w:rPr>
              <w:rStyle w:val="PlaceholderText"/>
            </w:rPr>
            <w:t>Click or tap here to enter text.</w:t>
          </w:r>
        </w:p>
      </w:docPartBody>
    </w:docPart>
    <w:docPart>
      <w:docPartPr>
        <w:name w:val="0FF8C61169CD41D39485E2454D2D7AF1"/>
        <w:category>
          <w:name w:val="General"/>
          <w:gallery w:val="placeholder"/>
        </w:category>
        <w:types>
          <w:type w:val="bbPlcHdr"/>
        </w:types>
        <w:behaviors>
          <w:behavior w:val="content"/>
        </w:behaviors>
        <w:guid w:val="{81E3E5C5-033D-4CFD-A5CB-A1AB0B093432}"/>
      </w:docPartPr>
      <w:docPartBody>
        <w:p w:rsidR="006A585F" w:rsidRDefault="006A585F" w:rsidP="006A585F">
          <w:pPr>
            <w:pStyle w:val="0FF8C61169CD41D39485E2454D2D7AF1"/>
          </w:pPr>
          <w:r w:rsidRPr="00E93C68">
            <w:rPr>
              <w:rStyle w:val="PlaceholderText"/>
            </w:rPr>
            <w:t>Click or tap here to enter text.</w:t>
          </w:r>
        </w:p>
      </w:docPartBody>
    </w:docPart>
    <w:docPart>
      <w:docPartPr>
        <w:name w:val="D5DB4FDC69704260AF942038AD9878A2"/>
        <w:category>
          <w:name w:val="General"/>
          <w:gallery w:val="placeholder"/>
        </w:category>
        <w:types>
          <w:type w:val="bbPlcHdr"/>
        </w:types>
        <w:behaviors>
          <w:behavior w:val="content"/>
        </w:behaviors>
        <w:guid w:val="{96865BF2-BDC5-475B-9CDD-6328AD0C70BC}"/>
      </w:docPartPr>
      <w:docPartBody>
        <w:p w:rsidR="006A585F" w:rsidRDefault="006A585F" w:rsidP="006A585F">
          <w:pPr>
            <w:pStyle w:val="D5DB4FDC69704260AF942038AD9878A2"/>
          </w:pPr>
          <w:r w:rsidRPr="00E93C68">
            <w:rPr>
              <w:rStyle w:val="PlaceholderText"/>
            </w:rPr>
            <w:t>Click or tap here to enter text.</w:t>
          </w:r>
        </w:p>
      </w:docPartBody>
    </w:docPart>
    <w:docPart>
      <w:docPartPr>
        <w:name w:val="8947CAE97C904116BAD9F0ABE2DB8F4C"/>
        <w:category>
          <w:name w:val="General"/>
          <w:gallery w:val="placeholder"/>
        </w:category>
        <w:types>
          <w:type w:val="bbPlcHdr"/>
        </w:types>
        <w:behaviors>
          <w:behavior w:val="content"/>
        </w:behaviors>
        <w:guid w:val="{6B1FA3FA-38BA-4267-93B3-6F893DB296E0}"/>
      </w:docPartPr>
      <w:docPartBody>
        <w:p w:rsidR="006A585F" w:rsidRDefault="006A585F" w:rsidP="006A585F">
          <w:pPr>
            <w:pStyle w:val="8947CAE97C904116BAD9F0ABE2DB8F4C"/>
          </w:pPr>
          <w:r w:rsidRPr="00E93C68">
            <w:rPr>
              <w:rStyle w:val="PlaceholderText"/>
            </w:rPr>
            <w:t>Click or tap here to enter text.</w:t>
          </w:r>
        </w:p>
      </w:docPartBody>
    </w:docPart>
    <w:docPart>
      <w:docPartPr>
        <w:name w:val="92EC97C01F164FFF93E4CDE133116E12"/>
        <w:category>
          <w:name w:val="General"/>
          <w:gallery w:val="placeholder"/>
        </w:category>
        <w:types>
          <w:type w:val="bbPlcHdr"/>
        </w:types>
        <w:behaviors>
          <w:behavior w:val="content"/>
        </w:behaviors>
        <w:guid w:val="{4114C36E-29DF-4C6D-A761-4EB56B9A8B29}"/>
      </w:docPartPr>
      <w:docPartBody>
        <w:p w:rsidR="006A585F" w:rsidRDefault="006A585F" w:rsidP="006A585F">
          <w:pPr>
            <w:pStyle w:val="92EC97C01F164FFF93E4CDE133116E12"/>
          </w:pPr>
          <w:r w:rsidRPr="00E93C68">
            <w:rPr>
              <w:rStyle w:val="PlaceholderText"/>
            </w:rPr>
            <w:t>Click or tap here to enter text.</w:t>
          </w:r>
        </w:p>
      </w:docPartBody>
    </w:docPart>
    <w:docPart>
      <w:docPartPr>
        <w:name w:val="A44AE3785A374E5EBB586ED83460B0C0"/>
        <w:category>
          <w:name w:val="General"/>
          <w:gallery w:val="placeholder"/>
        </w:category>
        <w:types>
          <w:type w:val="bbPlcHdr"/>
        </w:types>
        <w:behaviors>
          <w:behavior w:val="content"/>
        </w:behaviors>
        <w:guid w:val="{050A7C1A-E8B5-4336-A854-6E52FEF454B5}"/>
      </w:docPartPr>
      <w:docPartBody>
        <w:p w:rsidR="006A585F" w:rsidRDefault="006A585F" w:rsidP="006A585F">
          <w:pPr>
            <w:pStyle w:val="A44AE3785A374E5EBB586ED83460B0C0"/>
          </w:pPr>
          <w:r w:rsidRPr="00E93C68">
            <w:rPr>
              <w:rStyle w:val="PlaceholderText"/>
            </w:rPr>
            <w:t>Click or tap here to enter text.</w:t>
          </w:r>
        </w:p>
      </w:docPartBody>
    </w:docPart>
    <w:docPart>
      <w:docPartPr>
        <w:name w:val="E02BBCB3FEC749F089DED02D7A3F898D"/>
        <w:category>
          <w:name w:val="General"/>
          <w:gallery w:val="placeholder"/>
        </w:category>
        <w:types>
          <w:type w:val="bbPlcHdr"/>
        </w:types>
        <w:behaviors>
          <w:behavior w:val="content"/>
        </w:behaviors>
        <w:guid w:val="{D2DC03D6-F00F-4D30-9CB0-BE391821DCD2}"/>
      </w:docPartPr>
      <w:docPartBody>
        <w:p w:rsidR="006A585F" w:rsidRDefault="006A585F" w:rsidP="006A585F">
          <w:pPr>
            <w:pStyle w:val="E02BBCB3FEC749F089DED02D7A3F898D"/>
          </w:pPr>
          <w:r w:rsidRPr="00E93C68">
            <w:rPr>
              <w:rStyle w:val="PlaceholderText"/>
            </w:rPr>
            <w:t>Click or tap here to enter text.</w:t>
          </w:r>
        </w:p>
      </w:docPartBody>
    </w:docPart>
    <w:docPart>
      <w:docPartPr>
        <w:name w:val="FFFED945A0F64EC88CF2406BBE80AF8B"/>
        <w:category>
          <w:name w:val="General"/>
          <w:gallery w:val="placeholder"/>
        </w:category>
        <w:types>
          <w:type w:val="bbPlcHdr"/>
        </w:types>
        <w:behaviors>
          <w:behavior w:val="content"/>
        </w:behaviors>
        <w:guid w:val="{757D1C1B-79E6-46D8-82D4-E93A6C0F54F5}"/>
      </w:docPartPr>
      <w:docPartBody>
        <w:p w:rsidR="006A585F" w:rsidRDefault="006A585F" w:rsidP="006A585F">
          <w:pPr>
            <w:pStyle w:val="FFFED945A0F64EC88CF2406BBE80AF8B"/>
          </w:pPr>
          <w:r w:rsidRPr="00E93C68">
            <w:rPr>
              <w:rStyle w:val="PlaceholderText"/>
            </w:rPr>
            <w:t>Click or tap here to enter text.</w:t>
          </w:r>
        </w:p>
      </w:docPartBody>
    </w:docPart>
    <w:docPart>
      <w:docPartPr>
        <w:name w:val="EDA42CCFEACC4DFDAD893F113EB3D7CD"/>
        <w:category>
          <w:name w:val="General"/>
          <w:gallery w:val="placeholder"/>
        </w:category>
        <w:types>
          <w:type w:val="bbPlcHdr"/>
        </w:types>
        <w:behaviors>
          <w:behavior w:val="content"/>
        </w:behaviors>
        <w:guid w:val="{14773DEA-9851-4604-AD20-92AAC11DD51D}"/>
      </w:docPartPr>
      <w:docPartBody>
        <w:p w:rsidR="006A585F" w:rsidRDefault="006A585F" w:rsidP="006A585F">
          <w:pPr>
            <w:pStyle w:val="EDA42CCFEACC4DFDAD893F113EB3D7CD"/>
          </w:pPr>
          <w:r w:rsidRPr="00E93C68">
            <w:rPr>
              <w:rStyle w:val="PlaceholderText"/>
            </w:rPr>
            <w:t>Click or tap here to enter text.</w:t>
          </w:r>
        </w:p>
      </w:docPartBody>
    </w:docPart>
    <w:docPart>
      <w:docPartPr>
        <w:name w:val="F2C33D86F05C4336B0A1B896E4441206"/>
        <w:category>
          <w:name w:val="General"/>
          <w:gallery w:val="placeholder"/>
        </w:category>
        <w:types>
          <w:type w:val="bbPlcHdr"/>
        </w:types>
        <w:behaviors>
          <w:behavior w:val="content"/>
        </w:behaviors>
        <w:guid w:val="{03AE65B3-6022-4053-B251-1220DAB74268}"/>
      </w:docPartPr>
      <w:docPartBody>
        <w:p w:rsidR="006A585F" w:rsidRDefault="006A585F" w:rsidP="006A585F">
          <w:pPr>
            <w:pStyle w:val="F2C33D86F05C4336B0A1B896E4441206"/>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087C39"/>
    <w:rsid w:val="001630FB"/>
    <w:rsid w:val="00244C58"/>
    <w:rsid w:val="002575D6"/>
    <w:rsid w:val="002A1B61"/>
    <w:rsid w:val="00305DA9"/>
    <w:rsid w:val="00413ADA"/>
    <w:rsid w:val="004967C8"/>
    <w:rsid w:val="00530611"/>
    <w:rsid w:val="005B02D5"/>
    <w:rsid w:val="005E1F68"/>
    <w:rsid w:val="006139AA"/>
    <w:rsid w:val="006A585F"/>
    <w:rsid w:val="007770F1"/>
    <w:rsid w:val="007F2D5A"/>
    <w:rsid w:val="00832478"/>
    <w:rsid w:val="008D11B6"/>
    <w:rsid w:val="008E0FF3"/>
    <w:rsid w:val="008F4343"/>
    <w:rsid w:val="00925608"/>
    <w:rsid w:val="009B6F9E"/>
    <w:rsid w:val="00A6589A"/>
    <w:rsid w:val="00AC7A1E"/>
    <w:rsid w:val="00BB1783"/>
    <w:rsid w:val="00C256CC"/>
    <w:rsid w:val="00C34104"/>
    <w:rsid w:val="00C56046"/>
    <w:rsid w:val="00CF7DB5"/>
    <w:rsid w:val="00D5561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585F"/>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CD1DA838B2374A399807095B9EB413CE">
    <w:name w:val="CD1DA838B2374A399807095B9EB413CE"/>
    <w:rsid w:val="001630FB"/>
  </w:style>
  <w:style w:type="paragraph" w:customStyle="1" w:styleId="3E8015DDAD6C46A2B3F367F48C32489D">
    <w:name w:val="3E8015DDAD6C46A2B3F367F48C32489D"/>
    <w:rsid w:val="001630FB"/>
  </w:style>
  <w:style w:type="paragraph" w:customStyle="1" w:styleId="87319D42A1144BFBB21E7354057207C6">
    <w:name w:val="87319D42A1144BFBB21E7354057207C6"/>
    <w:rsid w:val="001630FB"/>
  </w:style>
  <w:style w:type="paragraph" w:customStyle="1" w:styleId="6EE17FECEBC849B2BE218357CEEFC67C">
    <w:name w:val="6EE17FECEBC849B2BE218357CEEFC67C"/>
    <w:rsid w:val="001630FB"/>
  </w:style>
  <w:style w:type="paragraph" w:customStyle="1" w:styleId="C32B347A49934CA6B8D76CB364E4FFB7">
    <w:name w:val="C32B347A49934CA6B8D76CB364E4FFB7"/>
    <w:rsid w:val="001630FB"/>
  </w:style>
  <w:style w:type="paragraph" w:customStyle="1" w:styleId="7BDA83C0744E4E4A9EFB266B70E9DE87">
    <w:name w:val="7BDA83C0744E4E4A9EFB266B70E9DE87"/>
    <w:rsid w:val="001630FB"/>
  </w:style>
  <w:style w:type="paragraph" w:customStyle="1" w:styleId="A7ABB61636A54A5FB0FD81DDCA096423">
    <w:name w:val="A7ABB61636A54A5FB0FD81DDCA096423"/>
    <w:rsid w:val="001630FB"/>
  </w:style>
  <w:style w:type="paragraph" w:customStyle="1" w:styleId="4FF86BD5DC274F0F94D673BACEB60D4F">
    <w:name w:val="4FF86BD5DC274F0F94D673BACEB60D4F"/>
    <w:rsid w:val="001630FB"/>
  </w:style>
  <w:style w:type="paragraph" w:customStyle="1" w:styleId="DFDA389333E14FD4B19BE9C1314A34E0">
    <w:name w:val="DFDA389333E14FD4B19BE9C1314A34E0"/>
    <w:rsid w:val="001630FB"/>
  </w:style>
  <w:style w:type="paragraph" w:customStyle="1" w:styleId="D9408824155545BAACCBF35F4363F1DA1">
    <w:name w:val="D9408824155545BAACCBF35F4363F1DA1"/>
    <w:rsid w:val="001630FB"/>
    <w:rPr>
      <w:rFonts w:eastAsiaTheme="minorHAnsi"/>
    </w:rPr>
  </w:style>
  <w:style w:type="paragraph" w:customStyle="1" w:styleId="60A900253FE84DFD9FE7AA0BCBE6B7CF">
    <w:name w:val="60A900253FE84DFD9FE7AA0BCBE6B7CF"/>
    <w:rsid w:val="001630FB"/>
    <w:rPr>
      <w:rFonts w:eastAsiaTheme="minorHAnsi"/>
    </w:rPr>
  </w:style>
  <w:style w:type="paragraph" w:customStyle="1" w:styleId="BF8D06C97D524BAD89A6735134E1FBF3">
    <w:name w:val="BF8D06C97D524BAD89A6735134E1FBF3"/>
    <w:rsid w:val="001630FB"/>
    <w:rPr>
      <w:rFonts w:eastAsiaTheme="minorHAnsi"/>
    </w:rPr>
  </w:style>
  <w:style w:type="paragraph" w:customStyle="1" w:styleId="668224D2E36B446E8A4D6FDA5127E04D">
    <w:name w:val="668224D2E36B446E8A4D6FDA5127E04D"/>
    <w:rsid w:val="001630FB"/>
    <w:rPr>
      <w:rFonts w:eastAsiaTheme="minorHAnsi"/>
    </w:rPr>
  </w:style>
  <w:style w:type="paragraph" w:customStyle="1" w:styleId="687D1A46924D4BADBC47C33B391D308C">
    <w:name w:val="687D1A46924D4BADBC47C33B391D308C"/>
    <w:rsid w:val="001630FB"/>
    <w:pPr>
      <w:widowControl w:val="0"/>
      <w:autoSpaceDE w:val="0"/>
      <w:autoSpaceDN w:val="0"/>
      <w:spacing w:before="120" w:after="0" w:line="240" w:lineRule="auto"/>
      <w:ind w:left="3339"/>
    </w:pPr>
    <w:rPr>
      <w:rFonts w:ascii="Calibri" w:eastAsia="Calibri" w:hAnsi="Calibri" w:cs="Calibri"/>
    </w:rPr>
  </w:style>
  <w:style w:type="paragraph" w:customStyle="1" w:styleId="D2243DBE07734BA18BE5072BBBAF5AFA1">
    <w:name w:val="D2243DBE07734BA18BE5072BBBAF5AF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E7398319E4EE4C78A1D209809971959C1">
    <w:name w:val="E7398319E4EE4C78A1D209809971959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DADEB0009E2E454083B6B88C479A13CB1">
    <w:name w:val="DADEB0009E2E454083B6B88C479A13CB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02A53562DB74AD2A3FF57B16F8F3BD11">
    <w:name w:val="902A53562DB74AD2A3FF57B16F8F3BD1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18FA92A502DE4FEA9A784DB344B48F4C1">
    <w:name w:val="18FA92A502DE4FEA9A784DB344B48F4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C73FF06F1E7049E2BE3751F766125DC71">
    <w:name w:val="C73FF06F1E7049E2BE3751F766125DC7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3919733A09CE428E8619189F16CD63451">
    <w:name w:val="3919733A09CE428E8619189F16CD63451"/>
    <w:rsid w:val="001630FB"/>
    <w:rPr>
      <w:rFonts w:eastAsiaTheme="minorHAnsi"/>
    </w:rPr>
  </w:style>
  <w:style w:type="paragraph" w:customStyle="1" w:styleId="B4987508F47E4FC68C738ABD750EC4BF1">
    <w:name w:val="B4987508F47E4FC68C738ABD750EC4BF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14DDE79B4EC144CE8C398D5F54D6115C1">
    <w:name w:val="14DDE79B4EC144CE8C398D5F54D6115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0576CBB00B0046FBAFA0875D3F78A96D1">
    <w:name w:val="0576CBB00B0046FBAFA0875D3F78A96D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2022B0C7C14A4D5591897B98B393D05B1">
    <w:name w:val="2022B0C7C14A4D5591897B98B393D05B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BE600CBE28DB4823B067B6E5684FBACA1">
    <w:name w:val="BE600CBE28DB4823B067B6E5684FBAC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F2964857C3D54E6AAE85EF3D1FAD45491">
    <w:name w:val="F2964857C3D54E6AAE85EF3D1FAD4549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437D300209F848BBBDAD82331F636E2A1">
    <w:name w:val="437D300209F848BBBDAD82331F636E2A1"/>
    <w:rsid w:val="001630FB"/>
    <w:rPr>
      <w:rFonts w:eastAsiaTheme="minorHAnsi"/>
    </w:rPr>
  </w:style>
  <w:style w:type="paragraph" w:customStyle="1" w:styleId="885375D41F0640DF97F01CC2600EF1C91">
    <w:name w:val="885375D41F0640DF97F01CC2600EF1C9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5A5BE3B94627429E9DB1133E8A13F24F1">
    <w:name w:val="5A5BE3B94627429E9DB1133E8A13F24F1"/>
    <w:rsid w:val="001630FB"/>
    <w:rPr>
      <w:rFonts w:eastAsiaTheme="minorHAnsi"/>
    </w:rPr>
  </w:style>
  <w:style w:type="paragraph" w:customStyle="1" w:styleId="680D0B92946E461D988D9CA3B98550671">
    <w:name w:val="680D0B92946E461D988D9CA3B9855067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85CC981ABFDD40F6BF61A780E4617BDC1">
    <w:name w:val="85CC981ABFDD40F6BF61A780E4617BD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3C572F46DDE94DE88F3B64DEE1063CF61">
    <w:name w:val="3C572F46DDE94DE88F3B64DEE1063CF61"/>
    <w:rsid w:val="001630FB"/>
    <w:rPr>
      <w:rFonts w:eastAsiaTheme="minorHAnsi"/>
    </w:rPr>
  </w:style>
  <w:style w:type="paragraph" w:customStyle="1" w:styleId="65F10F291BBF411A8C95BDDC8D9FA0C11">
    <w:name w:val="65F10F291BBF411A8C95BDDC8D9FA0C1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DBC9DC3B25FB4B179E9EA240C16EA7B81">
    <w:name w:val="DBC9DC3B25FB4B179E9EA240C16EA7B8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7FA6E01865904F6E99C2B20BC06BDDE51">
    <w:name w:val="7FA6E01865904F6E99C2B20BC06BDDE51"/>
    <w:rsid w:val="001630FB"/>
    <w:rPr>
      <w:rFonts w:eastAsiaTheme="minorHAnsi"/>
    </w:rPr>
  </w:style>
  <w:style w:type="paragraph" w:customStyle="1" w:styleId="E77C803177E24579B55B4B3CAC7B286F1">
    <w:name w:val="E77C803177E24579B55B4B3CAC7B286F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9714EA80E2D40D9B5F6F857F21AEB9E1">
    <w:name w:val="99714EA80E2D40D9B5F6F857F21AEB9E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067DFCDEC4D74BA5A87A7114A1E266351">
    <w:name w:val="067DFCDEC4D74BA5A87A7114A1E26635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64D7B44BE55E4844AF27325170D5EA641">
    <w:name w:val="64D7B44BE55E4844AF27325170D5EA64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50002B1728974A119062747E102EAC5A1">
    <w:name w:val="50002B1728974A119062747E102EAC5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57F4237F8C84E89838AAC00C56D95511">
    <w:name w:val="957F4237F8C84E89838AAC00C56D9551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7525273C75384062B6D832809E16067C1">
    <w:name w:val="7525273C75384062B6D832809E16067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66BAAAFE1B1C4A0ABDAD91D4EDC38FFA1">
    <w:name w:val="66BAAAFE1B1C4A0ABDAD91D4EDC38FF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D7663AFEE97471C92FB6DB7DDC9006D1">
    <w:name w:val="9D7663AFEE97471C92FB6DB7DDC9006D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14FF23B56930415B97062A8B88FC72B71">
    <w:name w:val="14FF23B56930415B97062A8B88FC72B7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01B0712292D640F9B93ABD4EC64E21B61">
    <w:name w:val="01B0712292D640F9B93ABD4EC64E21B6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70DD2CA1098F43D79ED97BE2CF06E83D1">
    <w:name w:val="70DD2CA1098F43D79ED97BE2CF06E83D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C92E1117F0AF43689642CFD76F527D581">
    <w:name w:val="C92E1117F0AF43689642CFD76F527D58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AF5FF50B83E14FDB946F2A63B1CDB4021">
    <w:name w:val="AF5FF50B83E14FDB946F2A63B1CDB402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4489494D1DF436C8DFA684E31C183271">
    <w:name w:val="94489494D1DF436C8DFA684E31C183271"/>
    <w:rsid w:val="001630FB"/>
    <w:rPr>
      <w:rFonts w:eastAsiaTheme="minorHAnsi"/>
    </w:rPr>
  </w:style>
  <w:style w:type="paragraph" w:customStyle="1" w:styleId="A35F2A71741D450E9E44B73C71B35A7F1">
    <w:name w:val="A35F2A71741D450E9E44B73C71B35A7F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5A2D19E0911E4D25B27B8FF25FB980231">
    <w:name w:val="5A2D19E0911E4D25B27B8FF25FB98023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88630D08991A4FCE9EDA1F8ED51B054C1">
    <w:name w:val="88630D08991A4FCE9EDA1F8ED51B054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0A1AFD5B30C74AAAAABEBEBD27719D6A1">
    <w:name w:val="0A1AFD5B30C74AAAAABEBEBD27719D6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E9D2828B75704B04B621562242FE41161">
    <w:name w:val="E9D2828B75704B04B621562242FE4116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270F8C234D3248F6804265D7AFF3D1A01">
    <w:name w:val="270F8C234D3248F6804265D7AFF3D1A01"/>
    <w:rsid w:val="001630FB"/>
    <w:rPr>
      <w:rFonts w:eastAsiaTheme="minorHAnsi"/>
    </w:rPr>
  </w:style>
  <w:style w:type="paragraph" w:customStyle="1" w:styleId="717936FA87A34D4394698F7DDD78B3ED1">
    <w:name w:val="717936FA87A34D4394698F7DDD78B3ED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8119805F60D444119BD578293418A3321">
    <w:name w:val="8119805F60D444119BD578293418A332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251416CDF28C4C3499C85617EB62597F1">
    <w:name w:val="251416CDF28C4C3499C85617EB62597F1"/>
    <w:rsid w:val="001630FB"/>
    <w:rPr>
      <w:rFonts w:eastAsiaTheme="minorHAnsi"/>
    </w:rPr>
  </w:style>
  <w:style w:type="paragraph" w:customStyle="1" w:styleId="2077D8C239514BA8A379C6337CB210901">
    <w:name w:val="2077D8C239514BA8A379C6337CB21090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E8FB0EDA6D4047D79C2B9640CDE122A71">
    <w:name w:val="E8FB0EDA6D4047D79C2B9640CDE122A7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BC955D7D843B49E8BDF277378DB595301">
    <w:name w:val="BC955D7D843B49E8BDF277378DB59530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38BB9AE71C6F4848BC37632DE73540B71">
    <w:name w:val="38BB9AE71C6F4848BC37632DE73540B7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E681705BE6F3492DAA4C9D45351206141">
    <w:name w:val="E681705BE6F3492DAA4C9D4535120614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4560DD68AD434CAE85B0C41F3DFF54281">
    <w:name w:val="4560DD68AD434CAE85B0C41F3DFF5428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28088544F01941998C7F67C27E04720D1">
    <w:name w:val="28088544F01941998C7F67C27E04720D1"/>
    <w:rsid w:val="001630FB"/>
    <w:rPr>
      <w:rFonts w:eastAsiaTheme="minorHAnsi"/>
    </w:rPr>
  </w:style>
  <w:style w:type="paragraph" w:customStyle="1" w:styleId="9BCD988AE41E4B068724DBDAEDD5ED341">
    <w:name w:val="9BCD988AE41E4B068724DBDAEDD5ED34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C63E25CE34114EAFBC97CC23880857C41">
    <w:name w:val="C63E25CE34114EAFBC97CC23880857C4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C3BA7FE84AC44AA0ABFD649F6EBB72C11">
    <w:name w:val="C3BA7FE84AC44AA0ABFD649F6EBB72C11"/>
    <w:rsid w:val="001630FB"/>
    <w:rPr>
      <w:rFonts w:eastAsiaTheme="minorHAnsi"/>
    </w:rPr>
  </w:style>
  <w:style w:type="paragraph" w:customStyle="1" w:styleId="5C3F668ECACC462F99F219864B9B1B3A1">
    <w:name w:val="5C3F668ECACC462F99F219864B9B1B3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75661FC5922C46FFB35323ED4A2E22FA1">
    <w:name w:val="75661FC5922C46FFB35323ED4A2E22FA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B399412CBD2D429C8F69B670698496E41">
    <w:name w:val="B399412CBD2D429C8F69B670698496E41"/>
    <w:rsid w:val="001630FB"/>
    <w:rPr>
      <w:rFonts w:eastAsiaTheme="minorHAnsi"/>
    </w:rPr>
  </w:style>
  <w:style w:type="paragraph" w:customStyle="1" w:styleId="431514211BC74C849BDFCBF962CE789C1">
    <w:name w:val="431514211BC74C849BDFCBF962CE789C1"/>
    <w:rsid w:val="001630FB"/>
    <w:rPr>
      <w:rFonts w:eastAsiaTheme="minorHAnsi"/>
    </w:rPr>
  </w:style>
  <w:style w:type="paragraph" w:customStyle="1" w:styleId="93F4C1D3A53C47CCA7E5676302520D5C1">
    <w:name w:val="93F4C1D3A53C47CCA7E5676302520D5C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5BDA08733DA84E0CBD5AFE0B51474BA21">
    <w:name w:val="5BDA08733DA84E0CBD5AFE0B51474BA2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12AAE7DCAA1D48CCACB7ED958D2ABB9B1">
    <w:name w:val="12AAE7DCAA1D48CCACB7ED958D2ABB9B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B8A4E4C44BD4455980E1500F060B74411">
    <w:name w:val="B8A4E4C44BD4455980E1500F060B7441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9D565F21ABC84A51A672E9A37FB5A09F1">
    <w:name w:val="9D565F21ABC84A51A672E9A37FB5A09F1"/>
    <w:rsid w:val="001630FB"/>
    <w:rPr>
      <w:rFonts w:eastAsiaTheme="minorHAnsi"/>
    </w:rPr>
  </w:style>
  <w:style w:type="paragraph" w:customStyle="1" w:styleId="1895CEA21E714929AE5076FAF9BDCA9E1">
    <w:name w:val="1895CEA21E714929AE5076FAF9BDCA9E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20296533A4814B4A91AB0C1C604B56A01">
    <w:name w:val="20296533A4814B4A91AB0C1C604B56A01"/>
    <w:rsid w:val="001630FB"/>
    <w:pPr>
      <w:widowControl w:val="0"/>
      <w:autoSpaceDE w:val="0"/>
      <w:autoSpaceDN w:val="0"/>
      <w:spacing w:before="120" w:after="0" w:line="240" w:lineRule="auto"/>
      <w:ind w:left="3339"/>
    </w:pPr>
    <w:rPr>
      <w:rFonts w:ascii="Calibri" w:eastAsia="Calibri" w:hAnsi="Calibri" w:cs="Calibri"/>
    </w:rPr>
  </w:style>
  <w:style w:type="paragraph" w:customStyle="1" w:styleId="0BDEF8A8CC914907950B92D9909B726C">
    <w:name w:val="0BDEF8A8CC914907950B92D9909B726C"/>
    <w:rsid w:val="001630FB"/>
  </w:style>
  <w:style w:type="paragraph" w:customStyle="1" w:styleId="242F9EED39024A3F81DE52BDC1582EAB">
    <w:name w:val="242F9EED39024A3F81DE52BDC1582EAB"/>
    <w:rsid w:val="001630FB"/>
  </w:style>
  <w:style w:type="paragraph" w:customStyle="1" w:styleId="9B9DC47D75814B06A6A55CE20756FB9D">
    <w:name w:val="9B9DC47D75814B06A6A55CE20756FB9D"/>
    <w:rsid w:val="001630FB"/>
  </w:style>
  <w:style w:type="paragraph" w:customStyle="1" w:styleId="007ECDBF6A7C47DE81754301ACCD0615">
    <w:name w:val="007ECDBF6A7C47DE81754301ACCD0615"/>
    <w:rsid w:val="001630FB"/>
  </w:style>
  <w:style w:type="paragraph" w:customStyle="1" w:styleId="5A57DA5CAEDE4F018ABBB39FA7EECF6A">
    <w:name w:val="5A57DA5CAEDE4F018ABBB39FA7EECF6A"/>
    <w:rsid w:val="001630FB"/>
  </w:style>
  <w:style w:type="paragraph" w:customStyle="1" w:styleId="0BADFF4473B345DFBE57BBFD0420EB3A">
    <w:name w:val="0BADFF4473B345DFBE57BBFD0420EB3A"/>
    <w:rsid w:val="001630FB"/>
  </w:style>
  <w:style w:type="paragraph" w:customStyle="1" w:styleId="DEDE5041026542FEB756E774764BD983">
    <w:name w:val="DEDE5041026542FEB756E774764BD983"/>
    <w:rsid w:val="001630FB"/>
  </w:style>
  <w:style w:type="paragraph" w:customStyle="1" w:styleId="75B2D2DF1BB149EE933005D3DB283187">
    <w:name w:val="75B2D2DF1BB149EE933005D3DB283187"/>
    <w:rsid w:val="001630FB"/>
  </w:style>
  <w:style w:type="paragraph" w:customStyle="1" w:styleId="DE6BE48F0FE24DE0B61B04D142EB0A48">
    <w:name w:val="DE6BE48F0FE24DE0B61B04D142EB0A48"/>
    <w:rsid w:val="001630FB"/>
  </w:style>
  <w:style w:type="paragraph" w:customStyle="1" w:styleId="971CB7360E124999968792CED5242467">
    <w:name w:val="971CB7360E124999968792CED5242467"/>
    <w:rsid w:val="001630FB"/>
  </w:style>
  <w:style w:type="paragraph" w:customStyle="1" w:styleId="2F685CC5C3F24BA699F3CF28994183EE">
    <w:name w:val="2F685CC5C3F24BA699F3CF28994183EE"/>
    <w:rsid w:val="001630FB"/>
  </w:style>
  <w:style w:type="paragraph" w:customStyle="1" w:styleId="5428761A45714842B4CB2BAD5DAC7D28">
    <w:name w:val="5428761A45714842B4CB2BAD5DAC7D28"/>
    <w:rsid w:val="001630FB"/>
  </w:style>
  <w:style w:type="paragraph" w:customStyle="1" w:styleId="BE623F5882F54A1795F3C65865F92F65">
    <w:name w:val="BE623F5882F54A1795F3C65865F92F65"/>
    <w:rsid w:val="001630FB"/>
  </w:style>
  <w:style w:type="paragraph" w:customStyle="1" w:styleId="83352162F60B49E49163CD25E181B823">
    <w:name w:val="83352162F60B49E49163CD25E181B823"/>
    <w:rsid w:val="001630FB"/>
  </w:style>
  <w:style w:type="paragraph" w:customStyle="1" w:styleId="F1C3BA510DCA4C579850C6E358E07479">
    <w:name w:val="F1C3BA510DCA4C579850C6E358E07479"/>
    <w:rsid w:val="001630FB"/>
  </w:style>
  <w:style w:type="paragraph" w:customStyle="1" w:styleId="DC5D1FBA052843799E862467FADD5C73">
    <w:name w:val="DC5D1FBA052843799E862467FADD5C73"/>
    <w:rsid w:val="006A585F"/>
  </w:style>
  <w:style w:type="paragraph" w:customStyle="1" w:styleId="9A460A37C41A4CFB8A2F25AEDF85D45D">
    <w:name w:val="9A460A37C41A4CFB8A2F25AEDF85D45D"/>
    <w:rsid w:val="006A585F"/>
  </w:style>
  <w:style w:type="paragraph" w:customStyle="1" w:styleId="6167303105624E91990B71FEAB289971">
    <w:name w:val="6167303105624E91990B71FEAB289971"/>
    <w:rsid w:val="006A585F"/>
  </w:style>
  <w:style w:type="paragraph" w:customStyle="1" w:styleId="7D9CCB5C327141DAA7B11F00212261E2">
    <w:name w:val="7D9CCB5C327141DAA7B11F00212261E2"/>
    <w:rsid w:val="006A585F"/>
  </w:style>
  <w:style w:type="paragraph" w:customStyle="1" w:styleId="02F8CB4976A04491935A7F20F79F37A2">
    <w:name w:val="02F8CB4976A04491935A7F20F79F37A2"/>
    <w:rsid w:val="006A585F"/>
  </w:style>
  <w:style w:type="paragraph" w:customStyle="1" w:styleId="B0687C1D053D4590A33E48A6F2948290">
    <w:name w:val="B0687C1D053D4590A33E48A6F2948290"/>
    <w:rsid w:val="006A585F"/>
  </w:style>
  <w:style w:type="paragraph" w:customStyle="1" w:styleId="9F442CF100864F8482997988876C7ACF">
    <w:name w:val="9F442CF100864F8482997988876C7ACF"/>
    <w:rsid w:val="006A585F"/>
  </w:style>
  <w:style w:type="paragraph" w:customStyle="1" w:styleId="04463677612148868D46BAABD1BE4A9D">
    <w:name w:val="04463677612148868D46BAABD1BE4A9D"/>
    <w:rsid w:val="006A585F"/>
  </w:style>
  <w:style w:type="paragraph" w:customStyle="1" w:styleId="4E12D58C874B41D19AD428AFAA4768D2">
    <w:name w:val="4E12D58C874B41D19AD428AFAA4768D2"/>
    <w:rsid w:val="006A585F"/>
  </w:style>
  <w:style w:type="paragraph" w:customStyle="1" w:styleId="8DD5131A33FB446E979602933C21E5CA">
    <w:name w:val="8DD5131A33FB446E979602933C21E5CA"/>
    <w:rsid w:val="006A585F"/>
  </w:style>
  <w:style w:type="paragraph" w:customStyle="1" w:styleId="44A136E8F16B463687DCED56B0857E45">
    <w:name w:val="44A136E8F16B463687DCED56B0857E45"/>
    <w:rsid w:val="006A585F"/>
  </w:style>
  <w:style w:type="paragraph" w:customStyle="1" w:styleId="E7F6263B389D4CD2A2D05B35F46532EC">
    <w:name w:val="E7F6263B389D4CD2A2D05B35F46532EC"/>
    <w:rsid w:val="006A585F"/>
  </w:style>
  <w:style w:type="paragraph" w:customStyle="1" w:styleId="0A837FDFCC6A4EE4AB60D3ACEF1ED969">
    <w:name w:val="0A837FDFCC6A4EE4AB60D3ACEF1ED969"/>
    <w:rsid w:val="006A585F"/>
  </w:style>
  <w:style w:type="paragraph" w:customStyle="1" w:styleId="10DDEF67B2B44DEB905E5A7958434C22">
    <w:name w:val="10DDEF67B2B44DEB905E5A7958434C22"/>
    <w:rsid w:val="006A585F"/>
  </w:style>
  <w:style w:type="paragraph" w:customStyle="1" w:styleId="FE8E06ED528F485FBC38630882017A2C">
    <w:name w:val="FE8E06ED528F485FBC38630882017A2C"/>
    <w:rsid w:val="006A585F"/>
  </w:style>
  <w:style w:type="paragraph" w:customStyle="1" w:styleId="7B0540D55A05436E8E952E6119E5C1D1">
    <w:name w:val="7B0540D55A05436E8E952E6119E5C1D1"/>
    <w:rsid w:val="006A585F"/>
  </w:style>
  <w:style w:type="paragraph" w:customStyle="1" w:styleId="286DDA57A4CE4D6D9F1E3EF0BEDAC8F6">
    <w:name w:val="286DDA57A4CE4D6D9F1E3EF0BEDAC8F6"/>
    <w:rsid w:val="006A585F"/>
  </w:style>
  <w:style w:type="paragraph" w:customStyle="1" w:styleId="EE66E98349AF457C9DCA7F3C54CC4846">
    <w:name w:val="EE66E98349AF457C9DCA7F3C54CC4846"/>
    <w:rsid w:val="006A585F"/>
  </w:style>
  <w:style w:type="paragraph" w:customStyle="1" w:styleId="09CEB51FF8AB4F9B907034C5EC514E68">
    <w:name w:val="09CEB51FF8AB4F9B907034C5EC514E68"/>
    <w:rsid w:val="006A585F"/>
  </w:style>
  <w:style w:type="paragraph" w:customStyle="1" w:styleId="9F19DFF966194E46A87F17DC27B25179">
    <w:name w:val="9F19DFF966194E46A87F17DC27B25179"/>
    <w:rsid w:val="006A585F"/>
  </w:style>
  <w:style w:type="paragraph" w:customStyle="1" w:styleId="5040C305832644A79FE08A3290805422">
    <w:name w:val="5040C305832644A79FE08A3290805422"/>
    <w:rsid w:val="006A585F"/>
  </w:style>
  <w:style w:type="paragraph" w:customStyle="1" w:styleId="196647E911E449B58D07808E97522A5B">
    <w:name w:val="196647E911E449B58D07808E97522A5B"/>
    <w:rsid w:val="006A585F"/>
  </w:style>
  <w:style w:type="paragraph" w:customStyle="1" w:styleId="63D9E271127E4D9CA15B96D9B38F9FD4">
    <w:name w:val="63D9E271127E4D9CA15B96D9B38F9FD4"/>
    <w:rsid w:val="006A585F"/>
  </w:style>
  <w:style w:type="paragraph" w:customStyle="1" w:styleId="9C4BDA862477498DA23951FDCF962C0D">
    <w:name w:val="9C4BDA862477498DA23951FDCF962C0D"/>
    <w:rsid w:val="006A585F"/>
  </w:style>
  <w:style w:type="paragraph" w:customStyle="1" w:styleId="AEDC2151553E45338E2F24F24D631825">
    <w:name w:val="AEDC2151553E45338E2F24F24D631825"/>
    <w:rsid w:val="006A585F"/>
  </w:style>
  <w:style w:type="paragraph" w:customStyle="1" w:styleId="171FC8D08B264594B70DFA764CE589EE">
    <w:name w:val="171FC8D08B264594B70DFA764CE589EE"/>
    <w:rsid w:val="006A585F"/>
  </w:style>
  <w:style w:type="paragraph" w:customStyle="1" w:styleId="701355AB0A2E413DA8B19ABA8BCA20B8">
    <w:name w:val="701355AB0A2E413DA8B19ABA8BCA20B8"/>
    <w:rsid w:val="006A585F"/>
  </w:style>
  <w:style w:type="paragraph" w:customStyle="1" w:styleId="338831B0996E45D18FA5EA7F9F1F3BF8">
    <w:name w:val="338831B0996E45D18FA5EA7F9F1F3BF8"/>
    <w:rsid w:val="006A585F"/>
  </w:style>
  <w:style w:type="paragraph" w:customStyle="1" w:styleId="BFAF89F2088449C094D633C860883E90">
    <w:name w:val="BFAF89F2088449C094D633C860883E90"/>
    <w:rsid w:val="006A585F"/>
  </w:style>
  <w:style w:type="paragraph" w:customStyle="1" w:styleId="FE9F86B69E7B45FFBA3F56938013400A">
    <w:name w:val="FE9F86B69E7B45FFBA3F56938013400A"/>
    <w:rsid w:val="006A585F"/>
  </w:style>
  <w:style w:type="paragraph" w:customStyle="1" w:styleId="B41BE685AB3C4B6D8FEF91FFEDEB3A90">
    <w:name w:val="B41BE685AB3C4B6D8FEF91FFEDEB3A90"/>
    <w:rsid w:val="006A585F"/>
  </w:style>
  <w:style w:type="paragraph" w:customStyle="1" w:styleId="A2D39A74FD564E2784A9601BD4DD3CED">
    <w:name w:val="A2D39A74FD564E2784A9601BD4DD3CED"/>
    <w:rsid w:val="006A585F"/>
  </w:style>
  <w:style w:type="paragraph" w:customStyle="1" w:styleId="05C6AD832DE2401FA66E5B05D8E6BC74">
    <w:name w:val="05C6AD832DE2401FA66E5B05D8E6BC74"/>
    <w:rsid w:val="006A585F"/>
  </w:style>
  <w:style w:type="paragraph" w:customStyle="1" w:styleId="9F683FF9638C4F3FB027E934E5F3B4D2">
    <w:name w:val="9F683FF9638C4F3FB027E934E5F3B4D2"/>
    <w:rsid w:val="006A585F"/>
  </w:style>
  <w:style w:type="paragraph" w:customStyle="1" w:styleId="D85350563AC141A493C6F9767F27E2F2">
    <w:name w:val="D85350563AC141A493C6F9767F27E2F2"/>
    <w:rsid w:val="006A585F"/>
  </w:style>
  <w:style w:type="paragraph" w:customStyle="1" w:styleId="F5A196001EE24AC195FBD87803A5888A">
    <w:name w:val="F5A196001EE24AC195FBD87803A5888A"/>
    <w:rsid w:val="006A585F"/>
  </w:style>
  <w:style w:type="paragraph" w:customStyle="1" w:styleId="8948FB6CDC7941F89DEBB7527818AEFF">
    <w:name w:val="8948FB6CDC7941F89DEBB7527818AEFF"/>
    <w:rsid w:val="006A585F"/>
  </w:style>
  <w:style w:type="paragraph" w:customStyle="1" w:styleId="17EA0DBD27AE4820B0EEFE40EB534431">
    <w:name w:val="17EA0DBD27AE4820B0EEFE40EB534431"/>
    <w:rsid w:val="006A585F"/>
  </w:style>
  <w:style w:type="paragraph" w:customStyle="1" w:styleId="736FD257AC6F447EBB16EEEB1B52FA2C">
    <w:name w:val="736FD257AC6F447EBB16EEEB1B52FA2C"/>
    <w:rsid w:val="006A585F"/>
  </w:style>
  <w:style w:type="paragraph" w:customStyle="1" w:styleId="868435EDDB024093B4316AB85778AEA4">
    <w:name w:val="868435EDDB024093B4316AB85778AEA4"/>
    <w:rsid w:val="006A585F"/>
  </w:style>
  <w:style w:type="paragraph" w:customStyle="1" w:styleId="3015F104294448659C5D7FD9F852FCDC">
    <w:name w:val="3015F104294448659C5D7FD9F852FCDC"/>
    <w:rsid w:val="006A585F"/>
  </w:style>
  <w:style w:type="paragraph" w:customStyle="1" w:styleId="92A42309AF8A4F8DA45BC9585770895E">
    <w:name w:val="92A42309AF8A4F8DA45BC9585770895E"/>
    <w:rsid w:val="006A585F"/>
  </w:style>
  <w:style w:type="paragraph" w:customStyle="1" w:styleId="870AD5ADAA51452F84333FB7B45BAD71">
    <w:name w:val="870AD5ADAA51452F84333FB7B45BAD71"/>
    <w:rsid w:val="006A585F"/>
  </w:style>
  <w:style w:type="paragraph" w:customStyle="1" w:styleId="77085EDB796F40A9B26C0D43F08C8A15">
    <w:name w:val="77085EDB796F40A9B26C0D43F08C8A15"/>
    <w:rsid w:val="006A585F"/>
  </w:style>
  <w:style w:type="paragraph" w:customStyle="1" w:styleId="0F955113900947CDB3A4A81868F87D99">
    <w:name w:val="0F955113900947CDB3A4A81868F87D99"/>
    <w:rsid w:val="006A585F"/>
  </w:style>
  <w:style w:type="paragraph" w:customStyle="1" w:styleId="356677CAAE854AF085B1AE09E30A328B">
    <w:name w:val="356677CAAE854AF085B1AE09E30A328B"/>
    <w:rsid w:val="006A585F"/>
  </w:style>
  <w:style w:type="paragraph" w:customStyle="1" w:styleId="212CB22809C64745B2970461CD9EBF11">
    <w:name w:val="212CB22809C64745B2970461CD9EBF11"/>
    <w:rsid w:val="006A585F"/>
  </w:style>
  <w:style w:type="paragraph" w:customStyle="1" w:styleId="D4217F146A244D41AAEBD49D271A1BA5">
    <w:name w:val="D4217F146A244D41AAEBD49D271A1BA5"/>
    <w:rsid w:val="006A585F"/>
  </w:style>
  <w:style w:type="paragraph" w:customStyle="1" w:styleId="8430497B59384172857DDF92A38801DE">
    <w:name w:val="8430497B59384172857DDF92A38801DE"/>
    <w:rsid w:val="006A585F"/>
  </w:style>
  <w:style w:type="paragraph" w:customStyle="1" w:styleId="6081C29EA24742A2A98C2C97777E4B2B">
    <w:name w:val="6081C29EA24742A2A98C2C97777E4B2B"/>
    <w:rsid w:val="006A585F"/>
  </w:style>
  <w:style w:type="paragraph" w:customStyle="1" w:styleId="727DF83238E44057BBF95A21855B9418">
    <w:name w:val="727DF83238E44057BBF95A21855B9418"/>
    <w:rsid w:val="006A585F"/>
  </w:style>
  <w:style w:type="paragraph" w:customStyle="1" w:styleId="03979051F7874044AF7869781E140AE2">
    <w:name w:val="03979051F7874044AF7869781E140AE2"/>
    <w:rsid w:val="006A585F"/>
  </w:style>
  <w:style w:type="paragraph" w:customStyle="1" w:styleId="93D2DBBE3C094C92884162DB5DABDC5B">
    <w:name w:val="93D2DBBE3C094C92884162DB5DABDC5B"/>
    <w:rsid w:val="006A585F"/>
  </w:style>
  <w:style w:type="paragraph" w:customStyle="1" w:styleId="BC5B17BA09404A46A9B477F0CBC0DABE">
    <w:name w:val="BC5B17BA09404A46A9B477F0CBC0DABE"/>
    <w:rsid w:val="006A585F"/>
  </w:style>
  <w:style w:type="paragraph" w:customStyle="1" w:styleId="3C36FDDA58044C8F862CB9EC932E389E">
    <w:name w:val="3C36FDDA58044C8F862CB9EC932E389E"/>
    <w:rsid w:val="006A585F"/>
  </w:style>
  <w:style w:type="paragraph" w:customStyle="1" w:styleId="F2F7AE48D2A14F82800054212453809B">
    <w:name w:val="F2F7AE48D2A14F82800054212453809B"/>
    <w:rsid w:val="006A585F"/>
  </w:style>
  <w:style w:type="paragraph" w:customStyle="1" w:styleId="D0C7BCEF22F14FC9BA64731DBB63253F">
    <w:name w:val="D0C7BCEF22F14FC9BA64731DBB63253F"/>
    <w:rsid w:val="006A585F"/>
  </w:style>
  <w:style w:type="paragraph" w:customStyle="1" w:styleId="940476CBC68547F1BDB9271B5E3638BE">
    <w:name w:val="940476CBC68547F1BDB9271B5E3638BE"/>
    <w:rsid w:val="006A585F"/>
  </w:style>
  <w:style w:type="paragraph" w:customStyle="1" w:styleId="9F46CA963B5C4A138121905484FDC377">
    <w:name w:val="9F46CA963B5C4A138121905484FDC377"/>
    <w:rsid w:val="006A585F"/>
  </w:style>
  <w:style w:type="paragraph" w:customStyle="1" w:styleId="8C70C538398344359B0C0A911CB68D42">
    <w:name w:val="8C70C538398344359B0C0A911CB68D42"/>
    <w:rsid w:val="006A585F"/>
  </w:style>
  <w:style w:type="paragraph" w:customStyle="1" w:styleId="79BB9C901575457981A032DF984D8385">
    <w:name w:val="79BB9C901575457981A032DF984D8385"/>
    <w:rsid w:val="006A585F"/>
  </w:style>
  <w:style w:type="paragraph" w:customStyle="1" w:styleId="7629C944F59845BEBF3A026414DB4E4A">
    <w:name w:val="7629C944F59845BEBF3A026414DB4E4A"/>
    <w:rsid w:val="006A585F"/>
  </w:style>
  <w:style w:type="paragraph" w:customStyle="1" w:styleId="AE158D715FAF4088ADD23E89B74DC703">
    <w:name w:val="AE158D715FAF4088ADD23E89B74DC703"/>
    <w:rsid w:val="006A585F"/>
  </w:style>
  <w:style w:type="paragraph" w:customStyle="1" w:styleId="82CDF65E57CF4DEDB6C6C3AA94E9D1E3">
    <w:name w:val="82CDF65E57CF4DEDB6C6C3AA94E9D1E3"/>
    <w:rsid w:val="006A585F"/>
  </w:style>
  <w:style w:type="paragraph" w:customStyle="1" w:styleId="1BF7FB3158DD4CBDB1C73D1D1A0D7D1C">
    <w:name w:val="1BF7FB3158DD4CBDB1C73D1D1A0D7D1C"/>
    <w:rsid w:val="006A585F"/>
  </w:style>
  <w:style w:type="paragraph" w:customStyle="1" w:styleId="A242BE31A9764B4896CE5E4B36FCCDA0">
    <w:name w:val="A242BE31A9764B4896CE5E4B36FCCDA0"/>
    <w:rsid w:val="006A585F"/>
  </w:style>
  <w:style w:type="paragraph" w:customStyle="1" w:styleId="23FE64DBC1E9412284DAB9B0772B96E1">
    <w:name w:val="23FE64DBC1E9412284DAB9B0772B96E1"/>
    <w:rsid w:val="006A585F"/>
  </w:style>
  <w:style w:type="paragraph" w:customStyle="1" w:styleId="8A3CA1E497004A1993B5FFDBFABAF0E0">
    <w:name w:val="8A3CA1E497004A1993B5FFDBFABAF0E0"/>
    <w:rsid w:val="006A585F"/>
  </w:style>
  <w:style w:type="paragraph" w:customStyle="1" w:styleId="C57727F0A33F460D8BB56DF3057587F5">
    <w:name w:val="C57727F0A33F460D8BB56DF3057587F5"/>
    <w:rsid w:val="006A585F"/>
  </w:style>
  <w:style w:type="paragraph" w:customStyle="1" w:styleId="60F0B6EB89C64D9BB74D7A43F338CBE2">
    <w:name w:val="60F0B6EB89C64D9BB74D7A43F338CBE2"/>
    <w:rsid w:val="006A585F"/>
  </w:style>
  <w:style w:type="paragraph" w:customStyle="1" w:styleId="3CC160BA7DDD4B43A8911497C6DB598F">
    <w:name w:val="3CC160BA7DDD4B43A8911497C6DB598F"/>
    <w:rsid w:val="006A585F"/>
  </w:style>
  <w:style w:type="paragraph" w:customStyle="1" w:styleId="3FCFC2E91D1B485E9BAD9D02B97EC515">
    <w:name w:val="3FCFC2E91D1B485E9BAD9D02B97EC515"/>
    <w:rsid w:val="006A585F"/>
  </w:style>
  <w:style w:type="paragraph" w:customStyle="1" w:styleId="F48202F099CB4B0B9EACEA9E4FFBCCFF">
    <w:name w:val="F48202F099CB4B0B9EACEA9E4FFBCCFF"/>
    <w:rsid w:val="006A585F"/>
  </w:style>
  <w:style w:type="paragraph" w:customStyle="1" w:styleId="6F8EF913B2544B95B80C72740B4B209C">
    <w:name w:val="6F8EF913B2544B95B80C72740B4B209C"/>
    <w:rsid w:val="006A585F"/>
  </w:style>
  <w:style w:type="paragraph" w:customStyle="1" w:styleId="A40A5B59755B4C06ADF8F39358AC38BB">
    <w:name w:val="A40A5B59755B4C06ADF8F39358AC38BB"/>
    <w:rsid w:val="006A585F"/>
  </w:style>
  <w:style w:type="paragraph" w:customStyle="1" w:styleId="863FC733A5DB4497B69808FA7C3A513C">
    <w:name w:val="863FC733A5DB4497B69808FA7C3A513C"/>
    <w:rsid w:val="006A585F"/>
  </w:style>
  <w:style w:type="paragraph" w:customStyle="1" w:styleId="F6BEBAC114BF4F99A4DF8A1598758AD9">
    <w:name w:val="F6BEBAC114BF4F99A4DF8A1598758AD9"/>
    <w:rsid w:val="006A585F"/>
  </w:style>
  <w:style w:type="paragraph" w:customStyle="1" w:styleId="FB9A2B28F0B14EAFB46A5FCA02AFDD13">
    <w:name w:val="FB9A2B28F0B14EAFB46A5FCA02AFDD13"/>
    <w:rsid w:val="006A585F"/>
  </w:style>
  <w:style w:type="paragraph" w:customStyle="1" w:styleId="4DE4D18C3E70410588DA02D838FC9FFB">
    <w:name w:val="4DE4D18C3E70410588DA02D838FC9FFB"/>
    <w:rsid w:val="006A585F"/>
  </w:style>
  <w:style w:type="paragraph" w:customStyle="1" w:styleId="E5DAEB758EC74528B45E2B1CDF4BDEC2">
    <w:name w:val="E5DAEB758EC74528B45E2B1CDF4BDEC2"/>
    <w:rsid w:val="006A585F"/>
  </w:style>
  <w:style w:type="paragraph" w:customStyle="1" w:styleId="9372BF1DA90B4A91A74E883BD1465F0C">
    <w:name w:val="9372BF1DA90B4A91A74E883BD1465F0C"/>
    <w:rsid w:val="006A585F"/>
  </w:style>
  <w:style w:type="paragraph" w:customStyle="1" w:styleId="35166210B4804BED9B7A9F7ECFC7AEE4">
    <w:name w:val="35166210B4804BED9B7A9F7ECFC7AEE4"/>
    <w:rsid w:val="006A585F"/>
  </w:style>
  <w:style w:type="paragraph" w:customStyle="1" w:styleId="9227A8FC0A8141D68C367113FE56C50B">
    <w:name w:val="9227A8FC0A8141D68C367113FE56C50B"/>
    <w:rsid w:val="006A585F"/>
  </w:style>
  <w:style w:type="paragraph" w:customStyle="1" w:styleId="961C155C46E247B19F1E3AD4FDE9FC41">
    <w:name w:val="961C155C46E247B19F1E3AD4FDE9FC41"/>
    <w:rsid w:val="006A585F"/>
  </w:style>
  <w:style w:type="paragraph" w:customStyle="1" w:styleId="5B8905350D6C43B69E0B740A34DC4323">
    <w:name w:val="5B8905350D6C43B69E0B740A34DC4323"/>
    <w:rsid w:val="006A585F"/>
  </w:style>
  <w:style w:type="paragraph" w:customStyle="1" w:styleId="4B6BCE7E1B204B23B092A108ECED6D36">
    <w:name w:val="4B6BCE7E1B204B23B092A108ECED6D36"/>
    <w:rsid w:val="006A585F"/>
  </w:style>
  <w:style w:type="paragraph" w:customStyle="1" w:styleId="21D93E921F8F4B41A26DFFF9591DAA0C">
    <w:name w:val="21D93E921F8F4B41A26DFFF9591DAA0C"/>
    <w:rsid w:val="006A585F"/>
  </w:style>
  <w:style w:type="paragraph" w:customStyle="1" w:styleId="9A1C2592602F4666B9D33CBF75393C62">
    <w:name w:val="9A1C2592602F4666B9D33CBF75393C62"/>
    <w:rsid w:val="006A585F"/>
  </w:style>
  <w:style w:type="paragraph" w:customStyle="1" w:styleId="4C1D52B19C2840C8A6D44FC62F092839">
    <w:name w:val="4C1D52B19C2840C8A6D44FC62F092839"/>
    <w:rsid w:val="006A585F"/>
  </w:style>
  <w:style w:type="paragraph" w:customStyle="1" w:styleId="1D9D3BC9A30E4AB1AEB9C128D5F3625A">
    <w:name w:val="1D9D3BC9A30E4AB1AEB9C128D5F3625A"/>
    <w:rsid w:val="006A585F"/>
  </w:style>
  <w:style w:type="paragraph" w:customStyle="1" w:styleId="A4AC943ACEDE4A41B051D4024881995A">
    <w:name w:val="A4AC943ACEDE4A41B051D4024881995A"/>
    <w:rsid w:val="006A585F"/>
  </w:style>
  <w:style w:type="paragraph" w:customStyle="1" w:styleId="F5C8C6A189B14DC49C472920CFDAA379">
    <w:name w:val="F5C8C6A189B14DC49C472920CFDAA379"/>
    <w:rsid w:val="006A585F"/>
  </w:style>
  <w:style w:type="paragraph" w:customStyle="1" w:styleId="54366B6EE7904E6FB19FD93732ABE08F">
    <w:name w:val="54366B6EE7904E6FB19FD93732ABE08F"/>
    <w:rsid w:val="006A585F"/>
  </w:style>
  <w:style w:type="paragraph" w:customStyle="1" w:styleId="5B7CB03D8CDC4A5E95D241E5D7FF545F">
    <w:name w:val="5B7CB03D8CDC4A5E95D241E5D7FF545F"/>
    <w:rsid w:val="006A585F"/>
  </w:style>
  <w:style w:type="paragraph" w:customStyle="1" w:styleId="CEBF3F0C76E64A80B9C21B2067D855CA">
    <w:name w:val="CEBF3F0C76E64A80B9C21B2067D855CA"/>
    <w:rsid w:val="006A585F"/>
  </w:style>
  <w:style w:type="paragraph" w:customStyle="1" w:styleId="9057DC6AD9C8404ABA0560F24ACA2C60">
    <w:name w:val="9057DC6AD9C8404ABA0560F24ACA2C60"/>
    <w:rsid w:val="006A585F"/>
  </w:style>
  <w:style w:type="paragraph" w:customStyle="1" w:styleId="87EF178F1EB94E0E82FCC2A0E603A599">
    <w:name w:val="87EF178F1EB94E0E82FCC2A0E603A599"/>
    <w:rsid w:val="006A585F"/>
  </w:style>
  <w:style w:type="paragraph" w:customStyle="1" w:styleId="B887B015C3E145E59F49A15448520AE6">
    <w:name w:val="B887B015C3E145E59F49A15448520AE6"/>
    <w:rsid w:val="006A585F"/>
  </w:style>
  <w:style w:type="paragraph" w:customStyle="1" w:styleId="DAAEE1A91C67409B851C5CD4DA1A53FC">
    <w:name w:val="DAAEE1A91C67409B851C5CD4DA1A53FC"/>
    <w:rsid w:val="006A585F"/>
  </w:style>
  <w:style w:type="paragraph" w:customStyle="1" w:styleId="AAE2CE1A3E7E43BBAA9A9159B9A15D62">
    <w:name w:val="AAE2CE1A3E7E43BBAA9A9159B9A15D62"/>
    <w:rsid w:val="006A585F"/>
  </w:style>
  <w:style w:type="paragraph" w:customStyle="1" w:styleId="2A3DB0AE90BC456FB784FA23DBA5827C">
    <w:name w:val="2A3DB0AE90BC456FB784FA23DBA5827C"/>
    <w:rsid w:val="006A585F"/>
  </w:style>
  <w:style w:type="paragraph" w:customStyle="1" w:styleId="3CC550F3A32247948D6FB8EDEFC1A6FD">
    <w:name w:val="3CC550F3A32247948D6FB8EDEFC1A6FD"/>
    <w:rsid w:val="006A585F"/>
  </w:style>
  <w:style w:type="paragraph" w:customStyle="1" w:styleId="92C8C8FF9F1342F9A2C7891DDA2D9681">
    <w:name w:val="92C8C8FF9F1342F9A2C7891DDA2D9681"/>
    <w:rsid w:val="006A585F"/>
  </w:style>
  <w:style w:type="paragraph" w:customStyle="1" w:styleId="2B210B2FD0CB4392931F76C309BDA1AD">
    <w:name w:val="2B210B2FD0CB4392931F76C309BDA1AD"/>
    <w:rsid w:val="006A585F"/>
  </w:style>
  <w:style w:type="paragraph" w:customStyle="1" w:styleId="5F79C74E3E674E699E94443A784CC601">
    <w:name w:val="5F79C74E3E674E699E94443A784CC601"/>
    <w:rsid w:val="006A585F"/>
  </w:style>
  <w:style w:type="paragraph" w:customStyle="1" w:styleId="6D484B3B8286453EADF9C754890911D0">
    <w:name w:val="6D484B3B8286453EADF9C754890911D0"/>
    <w:rsid w:val="006A585F"/>
  </w:style>
  <w:style w:type="paragraph" w:customStyle="1" w:styleId="B10B8B36B65C433F8A23190472418FBB">
    <w:name w:val="B10B8B36B65C433F8A23190472418FBB"/>
    <w:rsid w:val="006A585F"/>
  </w:style>
  <w:style w:type="paragraph" w:customStyle="1" w:styleId="D48265EB26A145BF8B631D6ACBA78A67">
    <w:name w:val="D48265EB26A145BF8B631D6ACBA78A67"/>
    <w:rsid w:val="006A585F"/>
  </w:style>
  <w:style w:type="paragraph" w:customStyle="1" w:styleId="2B5F6F16162240479FC80C4CEECA1289">
    <w:name w:val="2B5F6F16162240479FC80C4CEECA1289"/>
    <w:rsid w:val="006A585F"/>
  </w:style>
  <w:style w:type="paragraph" w:customStyle="1" w:styleId="D38978AEED9941AC95F023FF21C5FD89">
    <w:name w:val="D38978AEED9941AC95F023FF21C5FD89"/>
    <w:rsid w:val="006A585F"/>
  </w:style>
  <w:style w:type="paragraph" w:customStyle="1" w:styleId="6C916A1D14004AE4B5EAD19326410FD8">
    <w:name w:val="6C916A1D14004AE4B5EAD19326410FD8"/>
    <w:rsid w:val="006A585F"/>
  </w:style>
  <w:style w:type="paragraph" w:customStyle="1" w:styleId="F03D2749D58C4655A3F9282C0C9C8AA7">
    <w:name w:val="F03D2749D58C4655A3F9282C0C9C8AA7"/>
    <w:rsid w:val="006A585F"/>
  </w:style>
  <w:style w:type="paragraph" w:customStyle="1" w:styleId="9DD318B67DEA49688677361AF468EBB4">
    <w:name w:val="9DD318B67DEA49688677361AF468EBB4"/>
    <w:rsid w:val="006A585F"/>
  </w:style>
  <w:style w:type="paragraph" w:customStyle="1" w:styleId="374C5AB33A5D42C885EDCD60166E2CD9">
    <w:name w:val="374C5AB33A5D42C885EDCD60166E2CD9"/>
    <w:rsid w:val="006A585F"/>
  </w:style>
  <w:style w:type="paragraph" w:customStyle="1" w:styleId="61CF458711314223880F3CC03F603D3F">
    <w:name w:val="61CF458711314223880F3CC03F603D3F"/>
    <w:rsid w:val="006A585F"/>
  </w:style>
  <w:style w:type="paragraph" w:customStyle="1" w:styleId="833AFD04C9F34CEA90798CA9A2811734">
    <w:name w:val="833AFD04C9F34CEA90798CA9A2811734"/>
    <w:rsid w:val="006A585F"/>
  </w:style>
  <w:style w:type="paragraph" w:customStyle="1" w:styleId="004F940996C24DDA8976294A7009C3D0">
    <w:name w:val="004F940996C24DDA8976294A7009C3D0"/>
    <w:rsid w:val="006A585F"/>
  </w:style>
  <w:style w:type="paragraph" w:customStyle="1" w:styleId="0E36DE4C4297473D843DF467387458E9">
    <w:name w:val="0E36DE4C4297473D843DF467387458E9"/>
    <w:rsid w:val="006A585F"/>
  </w:style>
  <w:style w:type="paragraph" w:customStyle="1" w:styleId="55A1F07367634572B801C311E3DF3C98">
    <w:name w:val="55A1F07367634572B801C311E3DF3C98"/>
    <w:rsid w:val="006A585F"/>
  </w:style>
  <w:style w:type="paragraph" w:customStyle="1" w:styleId="9FD62A8CEB97445CA88460F4F1692BA6">
    <w:name w:val="9FD62A8CEB97445CA88460F4F1692BA6"/>
    <w:rsid w:val="006A585F"/>
  </w:style>
  <w:style w:type="paragraph" w:customStyle="1" w:styleId="D7DC50DE88774D1F9F80DD04992D2E99">
    <w:name w:val="D7DC50DE88774D1F9F80DD04992D2E99"/>
    <w:rsid w:val="006A585F"/>
  </w:style>
  <w:style w:type="paragraph" w:customStyle="1" w:styleId="F067FF5B6A6F4CEAA4E1F28976920498">
    <w:name w:val="F067FF5B6A6F4CEAA4E1F28976920498"/>
    <w:rsid w:val="006A585F"/>
  </w:style>
  <w:style w:type="paragraph" w:customStyle="1" w:styleId="3A4D013D515D4F2B9AA8DD0E98987F32">
    <w:name w:val="3A4D013D515D4F2B9AA8DD0E98987F32"/>
    <w:rsid w:val="006A585F"/>
  </w:style>
  <w:style w:type="paragraph" w:customStyle="1" w:styleId="D7F02E369DDD43828F2276C45BC0BB31">
    <w:name w:val="D7F02E369DDD43828F2276C45BC0BB31"/>
    <w:rsid w:val="006A585F"/>
  </w:style>
  <w:style w:type="paragraph" w:customStyle="1" w:styleId="050DB52AA9D24362BB212DB84B2662D7">
    <w:name w:val="050DB52AA9D24362BB212DB84B2662D7"/>
    <w:rsid w:val="006A585F"/>
  </w:style>
  <w:style w:type="paragraph" w:customStyle="1" w:styleId="671E3C7F965D4F7D93FE754E0F2DC8C3">
    <w:name w:val="671E3C7F965D4F7D93FE754E0F2DC8C3"/>
    <w:rsid w:val="006A585F"/>
  </w:style>
  <w:style w:type="paragraph" w:customStyle="1" w:styleId="E3D76EC3F6D24794AE7FE12DFC9F27DF">
    <w:name w:val="E3D76EC3F6D24794AE7FE12DFC9F27DF"/>
    <w:rsid w:val="006A585F"/>
  </w:style>
  <w:style w:type="paragraph" w:customStyle="1" w:styleId="C1228BC8367E4C68BB63ED6A1325F67C">
    <w:name w:val="C1228BC8367E4C68BB63ED6A1325F67C"/>
    <w:rsid w:val="006A585F"/>
  </w:style>
  <w:style w:type="paragraph" w:customStyle="1" w:styleId="451144E1FEF74FB0A673B6ED37096CB0">
    <w:name w:val="451144E1FEF74FB0A673B6ED37096CB0"/>
    <w:rsid w:val="006A585F"/>
  </w:style>
  <w:style w:type="paragraph" w:customStyle="1" w:styleId="52B3F7295C2F401BA24199FB84E0A5CA">
    <w:name w:val="52B3F7295C2F401BA24199FB84E0A5CA"/>
    <w:rsid w:val="006A585F"/>
  </w:style>
  <w:style w:type="paragraph" w:customStyle="1" w:styleId="FECECE652F63452DA44C68163CF3077C">
    <w:name w:val="FECECE652F63452DA44C68163CF3077C"/>
    <w:rsid w:val="006A585F"/>
  </w:style>
  <w:style w:type="paragraph" w:customStyle="1" w:styleId="36F158D966CA46A39EF14FB9E50AC902">
    <w:name w:val="36F158D966CA46A39EF14FB9E50AC902"/>
    <w:rsid w:val="006A585F"/>
  </w:style>
  <w:style w:type="paragraph" w:customStyle="1" w:styleId="C6DB2642BEA7497686F289F9CEBF9B4E">
    <w:name w:val="C6DB2642BEA7497686F289F9CEBF9B4E"/>
    <w:rsid w:val="006A585F"/>
  </w:style>
  <w:style w:type="paragraph" w:customStyle="1" w:styleId="85105635320B443A874F7D31879117BD">
    <w:name w:val="85105635320B443A874F7D31879117BD"/>
    <w:rsid w:val="006A585F"/>
  </w:style>
  <w:style w:type="paragraph" w:customStyle="1" w:styleId="BD66292A746040EF9FE7B6961FF8BAD7">
    <w:name w:val="BD66292A746040EF9FE7B6961FF8BAD7"/>
    <w:rsid w:val="006A585F"/>
  </w:style>
  <w:style w:type="paragraph" w:customStyle="1" w:styleId="5A802B676A6545E9B21A414A0278853A">
    <w:name w:val="5A802B676A6545E9B21A414A0278853A"/>
    <w:rsid w:val="006A585F"/>
  </w:style>
  <w:style w:type="paragraph" w:customStyle="1" w:styleId="6573FF99CCC04F239AD506CF0B4BCE65">
    <w:name w:val="6573FF99CCC04F239AD506CF0B4BCE65"/>
    <w:rsid w:val="006A585F"/>
  </w:style>
  <w:style w:type="paragraph" w:customStyle="1" w:styleId="CA7B870FF42E44F6BFB3A4E0F2765F45">
    <w:name w:val="CA7B870FF42E44F6BFB3A4E0F2765F45"/>
    <w:rsid w:val="006A585F"/>
  </w:style>
  <w:style w:type="paragraph" w:customStyle="1" w:styleId="9D0EFF8D01244D6AAD0DDF2820915C64">
    <w:name w:val="9D0EFF8D01244D6AAD0DDF2820915C64"/>
    <w:rsid w:val="006A585F"/>
  </w:style>
  <w:style w:type="paragraph" w:customStyle="1" w:styleId="8CB40E14E6E445EAB24AF2EC85B0E8AC">
    <w:name w:val="8CB40E14E6E445EAB24AF2EC85B0E8AC"/>
    <w:rsid w:val="006A585F"/>
  </w:style>
  <w:style w:type="paragraph" w:customStyle="1" w:styleId="18E96E2E6C794467A3362428CD2404D4">
    <w:name w:val="18E96E2E6C794467A3362428CD2404D4"/>
    <w:rsid w:val="006A585F"/>
  </w:style>
  <w:style w:type="paragraph" w:customStyle="1" w:styleId="3D7144239F0242D2BE6F05A4E3CF0B16">
    <w:name w:val="3D7144239F0242D2BE6F05A4E3CF0B16"/>
    <w:rsid w:val="006A585F"/>
  </w:style>
  <w:style w:type="paragraph" w:customStyle="1" w:styleId="C8D18EF47083477DA3700AB570703E54">
    <w:name w:val="C8D18EF47083477DA3700AB570703E54"/>
    <w:rsid w:val="006A585F"/>
  </w:style>
  <w:style w:type="paragraph" w:customStyle="1" w:styleId="01F5A30A86904CE9B39E71A839461EBD">
    <w:name w:val="01F5A30A86904CE9B39E71A839461EBD"/>
    <w:rsid w:val="006A585F"/>
  </w:style>
  <w:style w:type="paragraph" w:customStyle="1" w:styleId="802A2B0DD74D4A808A9E55A330B01274">
    <w:name w:val="802A2B0DD74D4A808A9E55A330B01274"/>
    <w:rsid w:val="006A585F"/>
  </w:style>
  <w:style w:type="paragraph" w:customStyle="1" w:styleId="36A784BFBCDF4ECBB0EDBF4E445D4805">
    <w:name w:val="36A784BFBCDF4ECBB0EDBF4E445D4805"/>
    <w:rsid w:val="006A585F"/>
  </w:style>
  <w:style w:type="paragraph" w:customStyle="1" w:styleId="A8A649E356EA4440831E94AD1DA92099">
    <w:name w:val="A8A649E356EA4440831E94AD1DA92099"/>
    <w:rsid w:val="006A585F"/>
  </w:style>
  <w:style w:type="paragraph" w:customStyle="1" w:styleId="005A1BEFE18647C493BF8A66A7008CBD">
    <w:name w:val="005A1BEFE18647C493BF8A66A7008CBD"/>
    <w:rsid w:val="006A585F"/>
  </w:style>
  <w:style w:type="paragraph" w:customStyle="1" w:styleId="E55C6BE6E3E047E0B65B2CE9562D38C8">
    <w:name w:val="E55C6BE6E3E047E0B65B2CE9562D38C8"/>
    <w:rsid w:val="006A585F"/>
  </w:style>
  <w:style w:type="paragraph" w:customStyle="1" w:styleId="7BFA80CD5E624EF992B29C052B08EB31">
    <w:name w:val="7BFA80CD5E624EF992B29C052B08EB31"/>
    <w:rsid w:val="006A585F"/>
  </w:style>
  <w:style w:type="paragraph" w:customStyle="1" w:styleId="E1DA41D7B5494040BAAAA11E480A32A9">
    <w:name w:val="E1DA41D7B5494040BAAAA11E480A32A9"/>
    <w:rsid w:val="006A585F"/>
  </w:style>
  <w:style w:type="paragraph" w:customStyle="1" w:styleId="C5C6EECE07DA40B8B8A313E455FE2418">
    <w:name w:val="C5C6EECE07DA40B8B8A313E455FE2418"/>
    <w:rsid w:val="006A585F"/>
  </w:style>
  <w:style w:type="paragraph" w:customStyle="1" w:styleId="706DEBDFA15446618A5FB3E2F8733D9D">
    <w:name w:val="706DEBDFA15446618A5FB3E2F8733D9D"/>
    <w:rsid w:val="006A585F"/>
  </w:style>
  <w:style w:type="paragraph" w:customStyle="1" w:styleId="F905032CCAE148FB88257FD72484DDC3">
    <w:name w:val="F905032CCAE148FB88257FD72484DDC3"/>
    <w:rsid w:val="006A585F"/>
  </w:style>
  <w:style w:type="paragraph" w:customStyle="1" w:styleId="5A4B1D0941E443D691D5E2D8883056D6">
    <w:name w:val="5A4B1D0941E443D691D5E2D8883056D6"/>
    <w:rsid w:val="006A585F"/>
  </w:style>
  <w:style w:type="paragraph" w:customStyle="1" w:styleId="ED657CE5FE9A403E88741B8EFADF26D7">
    <w:name w:val="ED657CE5FE9A403E88741B8EFADF26D7"/>
    <w:rsid w:val="006A585F"/>
  </w:style>
  <w:style w:type="paragraph" w:customStyle="1" w:styleId="4871138FAF0348C792011D83A60A2D23">
    <w:name w:val="4871138FAF0348C792011D83A60A2D23"/>
    <w:rsid w:val="006A585F"/>
  </w:style>
  <w:style w:type="paragraph" w:customStyle="1" w:styleId="0C42D803A827405A91B0EE670B769928">
    <w:name w:val="0C42D803A827405A91B0EE670B769928"/>
    <w:rsid w:val="006A585F"/>
  </w:style>
  <w:style w:type="paragraph" w:customStyle="1" w:styleId="80E4C8E7C9774C60BE80F67F28C0493B">
    <w:name w:val="80E4C8E7C9774C60BE80F67F28C0493B"/>
    <w:rsid w:val="006A585F"/>
  </w:style>
  <w:style w:type="paragraph" w:customStyle="1" w:styleId="CD4A600E52BB49DEB293513AC37FB44E">
    <w:name w:val="CD4A600E52BB49DEB293513AC37FB44E"/>
    <w:rsid w:val="006A585F"/>
  </w:style>
  <w:style w:type="paragraph" w:customStyle="1" w:styleId="07467BF9D32F4D65AD868D3DB1CA9D5C">
    <w:name w:val="07467BF9D32F4D65AD868D3DB1CA9D5C"/>
    <w:rsid w:val="006A585F"/>
  </w:style>
  <w:style w:type="paragraph" w:customStyle="1" w:styleId="AAC40EFCA34E49699C48C75C2B661CCA">
    <w:name w:val="AAC40EFCA34E49699C48C75C2B661CCA"/>
    <w:rsid w:val="006A585F"/>
  </w:style>
  <w:style w:type="paragraph" w:customStyle="1" w:styleId="57DC54F12C7E4CE8BF2880DA1CCAF941">
    <w:name w:val="57DC54F12C7E4CE8BF2880DA1CCAF941"/>
    <w:rsid w:val="006A585F"/>
  </w:style>
  <w:style w:type="paragraph" w:customStyle="1" w:styleId="7197543C7F6B4D78B5CE6E411B8E2C24">
    <w:name w:val="7197543C7F6B4D78B5CE6E411B8E2C24"/>
    <w:rsid w:val="006A585F"/>
  </w:style>
  <w:style w:type="paragraph" w:customStyle="1" w:styleId="1C2D6C2D0A90456185C215B6EFDDA6C3">
    <w:name w:val="1C2D6C2D0A90456185C215B6EFDDA6C3"/>
    <w:rsid w:val="006A585F"/>
  </w:style>
  <w:style w:type="paragraph" w:customStyle="1" w:styleId="B8EDC440654749B7A98ACB74F2ACA842">
    <w:name w:val="B8EDC440654749B7A98ACB74F2ACA842"/>
    <w:rsid w:val="006A585F"/>
  </w:style>
  <w:style w:type="paragraph" w:customStyle="1" w:styleId="0E1B0BDCAF854460B7BF47A488447621">
    <w:name w:val="0E1B0BDCAF854460B7BF47A488447621"/>
    <w:rsid w:val="006A585F"/>
  </w:style>
  <w:style w:type="paragraph" w:customStyle="1" w:styleId="5D5DAD42AABA415CAA548A38BC5D0804">
    <w:name w:val="5D5DAD42AABA415CAA548A38BC5D0804"/>
    <w:rsid w:val="006A585F"/>
  </w:style>
  <w:style w:type="paragraph" w:customStyle="1" w:styleId="DD132C6B97434A6ABA1B59705328DD44">
    <w:name w:val="DD132C6B97434A6ABA1B59705328DD44"/>
    <w:rsid w:val="006A585F"/>
  </w:style>
  <w:style w:type="paragraph" w:customStyle="1" w:styleId="3F4DA0C73BC6471EA5AE9E861ABC29A2">
    <w:name w:val="3F4DA0C73BC6471EA5AE9E861ABC29A2"/>
    <w:rsid w:val="006A585F"/>
  </w:style>
  <w:style w:type="paragraph" w:customStyle="1" w:styleId="98FAC4CB5BE848AB99432C8E8D99258C">
    <w:name w:val="98FAC4CB5BE848AB99432C8E8D99258C"/>
    <w:rsid w:val="006A585F"/>
  </w:style>
  <w:style w:type="paragraph" w:customStyle="1" w:styleId="0FF8C61169CD41D39485E2454D2D7AF1">
    <w:name w:val="0FF8C61169CD41D39485E2454D2D7AF1"/>
    <w:rsid w:val="006A585F"/>
  </w:style>
  <w:style w:type="paragraph" w:customStyle="1" w:styleId="D5DB4FDC69704260AF942038AD9878A2">
    <w:name w:val="D5DB4FDC69704260AF942038AD9878A2"/>
    <w:rsid w:val="006A585F"/>
  </w:style>
  <w:style w:type="paragraph" w:customStyle="1" w:styleId="4AF993C419D2424EACEEC7B7FE5637FB">
    <w:name w:val="4AF993C419D2424EACEEC7B7FE5637FB"/>
    <w:rsid w:val="006A585F"/>
  </w:style>
  <w:style w:type="paragraph" w:customStyle="1" w:styleId="8947CAE97C904116BAD9F0ABE2DB8F4C">
    <w:name w:val="8947CAE97C904116BAD9F0ABE2DB8F4C"/>
    <w:rsid w:val="006A585F"/>
  </w:style>
  <w:style w:type="paragraph" w:customStyle="1" w:styleId="38B89E618F9F48F78336BFA8C4B13486">
    <w:name w:val="38B89E618F9F48F78336BFA8C4B13486"/>
    <w:rsid w:val="006A585F"/>
  </w:style>
  <w:style w:type="paragraph" w:customStyle="1" w:styleId="92EC97C01F164FFF93E4CDE133116E12">
    <w:name w:val="92EC97C01F164FFF93E4CDE133116E12"/>
    <w:rsid w:val="006A585F"/>
  </w:style>
  <w:style w:type="paragraph" w:customStyle="1" w:styleId="F8F517456A5C4EA8A47D04E100390D73">
    <w:name w:val="F8F517456A5C4EA8A47D04E100390D73"/>
    <w:rsid w:val="006A585F"/>
  </w:style>
  <w:style w:type="paragraph" w:customStyle="1" w:styleId="A44AE3785A374E5EBB586ED83460B0C0">
    <w:name w:val="A44AE3785A374E5EBB586ED83460B0C0"/>
    <w:rsid w:val="006A585F"/>
  </w:style>
  <w:style w:type="paragraph" w:customStyle="1" w:styleId="0286761929094309BEE43A3BB72978CE">
    <w:name w:val="0286761929094309BEE43A3BB72978CE"/>
    <w:rsid w:val="006A585F"/>
  </w:style>
  <w:style w:type="paragraph" w:customStyle="1" w:styleId="E02BBCB3FEC749F089DED02D7A3F898D">
    <w:name w:val="E02BBCB3FEC749F089DED02D7A3F898D"/>
    <w:rsid w:val="006A585F"/>
  </w:style>
  <w:style w:type="paragraph" w:customStyle="1" w:styleId="FFFED945A0F64EC88CF2406BBE80AF8B">
    <w:name w:val="FFFED945A0F64EC88CF2406BBE80AF8B"/>
    <w:rsid w:val="006A585F"/>
  </w:style>
  <w:style w:type="paragraph" w:customStyle="1" w:styleId="EDA42CCFEACC4DFDAD893F113EB3D7CD">
    <w:name w:val="EDA42CCFEACC4DFDAD893F113EB3D7CD"/>
    <w:rsid w:val="006A585F"/>
  </w:style>
  <w:style w:type="paragraph" w:customStyle="1" w:styleId="DA16BC6A35D248FBAAE905E19B946FDD">
    <w:name w:val="DA16BC6A35D248FBAAE905E19B946FDD"/>
    <w:rsid w:val="006A585F"/>
  </w:style>
  <w:style w:type="paragraph" w:customStyle="1" w:styleId="F2C33D86F05C4336B0A1B896E4441206">
    <w:name w:val="F2C33D86F05C4336B0A1B896E4441206"/>
    <w:rsid w:val="006A585F"/>
  </w:style>
  <w:style w:type="paragraph" w:customStyle="1" w:styleId="792422F1E9924401A393D9F3EDE80248">
    <w:name w:val="792422F1E9924401A393D9F3EDE80248"/>
    <w:rsid w:val="006A58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2.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3.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0B8026-F454-42DE-B24C-9A20A00A6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5</Pages>
  <Words>7425</Words>
  <Characters>4232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ELD</cp:lastModifiedBy>
  <cp:revision>16</cp:revision>
  <dcterms:created xsi:type="dcterms:W3CDTF">2020-09-21T19:00:00Z</dcterms:created>
  <dcterms:modified xsi:type="dcterms:W3CDTF">2020-09-2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